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bookmarkStart w:id="0" w:name="_GoBack"/>
      <w:bookmarkEnd w:id="0"/>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1E08A9B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0E7BF7">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0E7BF7">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0E7BF7">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0E7BF7"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0E7BF7"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0E7BF7"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0E7BF7">
        <w:rPr>
          <w:noProof/>
        </w:rPr>
        <w:t>8,</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0E7BF7">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0E7BF7">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0E7BF7">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1661C3D7"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0E7BF7">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5231F2C8" w14:textId="77777777" w:rsidR="00516C3B"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1723562" w:history="1">
        <w:r w:rsidR="00516C3B" w:rsidRPr="00C5421D">
          <w:rPr>
            <w:rStyle w:val="Hyperlink"/>
          </w:rPr>
          <w:t>1. Introduction</w:t>
        </w:r>
        <w:r w:rsidR="00516C3B">
          <w:rPr>
            <w:webHidden/>
          </w:rPr>
          <w:tab/>
        </w:r>
        <w:r w:rsidR="00516C3B">
          <w:rPr>
            <w:webHidden/>
          </w:rPr>
          <w:fldChar w:fldCharType="begin"/>
        </w:r>
        <w:r w:rsidR="00516C3B">
          <w:rPr>
            <w:webHidden/>
          </w:rPr>
          <w:instrText xml:space="preserve"> PAGEREF _Toc1723562 \h </w:instrText>
        </w:r>
        <w:r w:rsidR="00516C3B">
          <w:rPr>
            <w:webHidden/>
          </w:rPr>
        </w:r>
        <w:r w:rsidR="00516C3B">
          <w:rPr>
            <w:webHidden/>
          </w:rPr>
          <w:fldChar w:fldCharType="separate"/>
        </w:r>
        <w:r w:rsidR="000D0E7A">
          <w:rPr>
            <w:webHidden/>
          </w:rPr>
          <w:t>4</w:t>
        </w:r>
        <w:r w:rsidR="00516C3B">
          <w:rPr>
            <w:webHidden/>
          </w:rPr>
          <w:fldChar w:fldCharType="end"/>
        </w:r>
      </w:hyperlink>
    </w:p>
    <w:p w14:paraId="613BC3D6" w14:textId="77777777" w:rsidR="00516C3B" w:rsidRDefault="007E4678">
      <w:pPr>
        <w:pStyle w:val="TOC2"/>
        <w:rPr>
          <w:rFonts w:asciiTheme="minorHAnsi" w:eastAsiaTheme="minorEastAsia" w:hAnsiTheme="minorHAnsi" w:cstheme="minorBidi"/>
          <w:sz w:val="22"/>
          <w:szCs w:val="22"/>
          <w:lang w:eastAsia="zh-CN"/>
        </w:rPr>
      </w:pPr>
      <w:hyperlink w:anchor="_Toc1723563" w:history="1">
        <w:r w:rsidR="00516C3B" w:rsidRPr="00C5421D">
          <w:rPr>
            <w:rStyle w:val="Hyperlink"/>
          </w:rPr>
          <w:t>1.1. The scope of this document</w:t>
        </w:r>
        <w:r w:rsidR="00516C3B">
          <w:rPr>
            <w:webHidden/>
          </w:rPr>
          <w:tab/>
        </w:r>
        <w:r w:rsidR="00516C3B">
          <w:rPr>
            <w:webHidden/>
          </w:rPr>
          <w:fldChar w:fldCharType="begin"/>
        </w:r>
        <w:r w:rsidR="00516C3B">
          <w:rPr>
            <w:webHidden/>
          </w:rPr>
          <w:instrText xml:space="preserve"> PAGEREF _Toc1723563 \h </w:instrText>
        </w:r>
        <w:r w:rsidR="00516C3B">
          <w:rPr>
            <w:webHidden/>
          </w:rPr>
        </w:r>
        <w:r w:rsidR="00516C3B">
          <w:rPr>
            <w:webHidden/>
          </w:rPr>
          <w:fldChar w:fldCharType="separate"/>
        </w:r>
        <w:r w:rsidR="000D0E7A">
          <w:rPr>
            <w:webHidden/>
          </w:rPr>
          <w:t>4</w:t>
        </w:r>
        <w:r w:rsidR="00516C3B">
          <w:rPr>
            <w:webHidden/>
          </w:rPr>
          <w:fldChar w:fldCharType="end"/>
        </w:r>
      </w:hyperlink>
    </w:p>
    <w:p w14:paraId="4CD4D922" w14:textId="77777777" w:rsidR="00516C3B" w:rsidRDefault="007E4678">
      <w:pPr>
        <w:pStyle w:val="TOC2"/>
        <w:rPr>
          <w:rFonts w:asciiTheme="minorHAnsi" w:eastAsiaTheme="minorEastAsia" w:hAnsiTheme="minorHAnsi" w:cstheme="minorBidi"/>
          <w:sz w:val="22"/>
          <w:szCs w:val="22"/>
          <w:lang w:eastAsia="zh-CN"/>
        </w:rPr>
      </w:pPr>
      <w:hyperlink w:anchor="_Toc1723564" w:history="1">
        <w:r w:rsidR="00516C3B" w:rsidRPr="00C5421D">
          <w:rPr>
            <w:rStyle w:val="Hyperlink"/>
          </w:rPr>
          <w:t>1.2. Assumptions</w:t>
        </w:r>
        <w:r w:rsidR="00516C3B">
          <w:rPr>
            <w:webHidden/>
          </w:rPr>
          <w:tab/>
        </w:r>
        <w:r w:rsidR="00516C3B">
          <w:rPr>
            <w:webHidden/>
          </w:rPr>
          <w:fldChar w:fldCharType="begin"/>
        </w:r>
        <w:r w:rsidR="00516C3B">
          <w:rPr>
            <w:webHidden/>
          </w:rPr>
          <w:instrText xml:space="preserve"> PAGEREF _Toc1723564 \h </w:instrText>
        </w:r>
        <w:r w:rsidR="00516C3B">
          <w:rPr>
            <w:webHidden/>
          </w:rPr>
        </w:r>
        <w:r w:rsidR="00516C3B">
          <w:rPr>
            <w:webHidden/>
          </w:rPr>
          <w:fldChar w:fldCharType="separate"/>
        </w:r>
        <w:r w:rsidR="000D0E7A">
          <w:rPr>
            <w:webHidden/>
          </w:rPr>
          <w:t>5</w:t>
        </w:r>
        <w:r w:rsidR="00516C3B">
          <w:rPr>
            <w:webHidden/>
          </w:rPr>
          <w:fldChar w:fldCharType="end"/>
        </w:r>
      </w:hyperlink>
    </w:p>
    <w:p w14:paraId="1C9AD8E0" w14:textId="77777777" w:rsidR="00516C3B" w:rsidRDefault="007E4678">
      <w:pPr>
        <w:pStyle w:val="TOC1"/>
        <w:rPr>
          <w:rFonts w:asciiTheme="minorHAnsi" w:eastAsiaTheme="minorEastAsia" w:hAnsiTheme="minorHAnsi" w:cstheme="minorBidi"/>
          <w:sz w:val="22"/>
          <w:szCs w:val="22"/>
          <w:lang w:eastAsia="zh-CN"/>
        </w:rPr>
      </w:pPr>
      <w:hyperlink w:anchor="_Toc1723565" w:history="1">
        <w:r w:rsidR="00516C3B" w:rsidRPr="00C5421D">
          <w:rPr>
            <w:rStyle w:val="Hyperlink"/>
          </w:rPr>
          <w:t>2. Terminology</w:t>
        </w:r>
        <w:r w:rsidR="00516C3B">
          <w:rPr>
            <w:webHidden/>
          </w:rPr>
          <w:tab/>
        </w:r>
        <w:r w:rsidR="00516C3B">
          <w:rPr>
            <w:webHidden/>
          </w:rPr>
          <w:fldChar w:fldCharType="begin"/>
        </w:r>
        <w:r w:rsidR="00516C3B">
          <w:rPr>
            <w:webHidden/>
          </w:rPr>
          <w:instrText xml:space="preserve"> PAGEREF _Toc1723565 \h </w:instrText>
        </w:r>
        <w:r w:rsidR="00516C3B">
          <w:rPr>
            <w:webHidden/>
          </w:rPr>
        </w:r>
        <w:r w:rsidR="00516C3B">
          <w:rPr>
            <w:webHidden/>
          </w:rPr>
          <w:fldChar w:fldCharType="separate"/>
        </w:r>
        <w:r w:rsidR="000D0E7A">
          <w:rPr>
            <w:webHidden/>
          </w:rPr>
          <w:t>6</w:t>
        </w:r>
        <w:r w:rsidR="00516C3B">
          <w:rPr>
            <w:webHidden/>
          </w:rPr>
          <w:fldChar w:fldCharType="end"/>
        </w:r>
      </w:hyperlink>
    </w:p>
    <w:p w14:paraId="7B7ED5F3" w14:textId="77777777" w:rsidR="00516C3B" w:rsidRDefault="007E4678">
      <w:pPr>
        <w:pStyle w:val="TOC1"/>
        <w:rPr>
          <w:rFonts w:asciiTheme="minorHAnsi" w:eastAsiaTheme="minorEastAsia" w:hAnsiTheme="minorHAnsi" w:cstheme="minorBidi"/>
          <w:sz w:val="22"/>
          <w:szCs w:val="22"/>
          <w:lang w:eastAsia="zh-CN"/>
        </w:rPr>
      </w:pPr>
      <w:hyperlink w:anchor="_Toc1723566" w:history="1">
        <w:r w:rsidR="00516C3B" w:rsidRPr="00C5421D">
          <w:rPr>
            <w:rStyle w:val="Hyperlink"/>
          </w:rPr>
          <w:t>3. Conventions used in this document</w:t>
        </w:r>
        <w:r w:rsidR="00516C3B">
          <w:rPr>
            <w:webHidden/>
          </w:rPr>
          <w:tab/>
        </w:r>
        <w:r w:rsidR="00516C3B">
          <w:rPr>
            <w:webHidden/>
          </w:rPr>
          <w:fldChar w:fldCharType="begin"/>
        </w:r>
        <w:r w:rsidR="00516C3B">
          <w:rPr>
            <w:webHidden/>
          </w:rPr>
          <w:instrText xml:space="preserve"> PAGEREF _Toc1723566 \h </w:instrText>
        </w:r>
        <w:r w:rsidR="00516C3B">
          <w:rPr>
            <w:webHidden/>
          </w:rPr>
        </w:r>
        <w:r w:rsidR="00516C3B">
          <w:rPr>
            <w:webHidden/>
          </w:rPr>
          <w:fldChar w:fldCharType="separate"/>
        </w:r>
        <w:r w:rsidR="000D0E7A">
          <w:rPr>
            <w:webHidden/>
          </w:rPr>
          <w:t>7</w:t>
        </w:r>
        <w:r w:rsidR="00516C3B">
          <w:rPr>
            <w:webHidden/>
          </w:rPr>
          <w:fldChar w:fldCharType="end"/>
        </w:r>
      </w:hyperlink>
    </w:p>
    <w:p w14:paraId="4BE2BD8B" w14:textId="77777777" w:rsidR="00516C3B" w:rsidRDefault="007E4678">
      <w:pPr>
        <w:pStyle w:val="TOC2"/>
        <w:rPr>
          <w:rFonts w:asciiTheme="minorHAnsi" w:eastAsiaTheme="minorEastAsia" w:hAnsiTheme="minorHAnsi" w:cstheme="minorBidi"/>
          <w:sz w:val="22"/>
          <w:szCs w:val="22"/>
          <w:lang w:eastAsia="zh-CN"/>
        </w:rPr>
      </w:pPr>
      <w:hyperlink w:anchor="_Toc1723567" w:history="1">
        <w:r w:rsidR="00516C3B" w:rsidRPr="00C5421D">
          <w:rPr>
            <w:rStyle w:val="Hyperlink"/>
          </w:rPr>
          <w:t>3.1. Topology and traffic flow processing</w:t>
        </w:r>
        <w:r w:rsidR="00516C3B">
          <w:rPr>
            <w:webHidden/>
          </w:rPr>
          <w:tab/>
        </w:r>
        <w:r w:rsidR="00516C3B">
          <w:rPr>
            <w:webHidden/>
          </w:rPr>
          <w:fldChar w:fldCharType="begin"/>
        </w:r>
        <w:r w:rsidR="00516C3B">
          <w:rPr>
            <w:webHidden/>
          </w:rPr>
          <w:instrText xml:space="preserve"> PAGEREF _Toc1723567 \h </w:instrText>
        </w:r>
        <w:r w:rsidR="00516C3B">
          <w:rPr>
            <w:webHidden/>
          </w:rPr>
        </w:r>
        <w:r w:rsidR="00516C3B">
          <w:rPr>
            <w:webHidden/>
          </w:rPr>
          <w:fldChar w:fldCharType="separate"/>
        </w:r>
        <w:r w:rsidR="000D0E7A">
          <w:rPr>
            <w:webHidden/>
          </w:rPr>
          <w:t>7</w:t>
        </w:r>
        <w:r w:rsidR="00516C3B">
          <w:rPr>
            <w:webHidden/>
          </w:rPr>
          <w:fldChar w:fldCharType="end"/>
        </w:r>
      </w:hyperlink>
    </w:p>
    <w:p w14:paraId="548E577C" w14:textId="77777777" w:rsidR="00516C3B" w:rsidRDefault="007E4678">
      <w:pPr>
        <w:pStyle w:val="TOC2"/>
        <w:rPr>
          <w:rFonts w:asciiTheme="minorHAnsi" w:eastAsiaTheme="minorEastAsia" w:hAnsiTheme="minorHAnsi" w:cstheme="minorBidi"/>
          <w:sz w:val="22"/>
          <w:szCs w:val="22"/>
          <w:lang w:eastAsia="zh-CN"/>
        </w:rPr>
      </w:pPr>
      <w:hyperlink w:anchor="_Toc1723568" w:history="1">
        <w:r w:rsidR="00516C3B" w:rsidRPr="00C5421D">
          <w:rPr>
            <w:rStyle w:val="Hyperlink"/>
          </w:rPr>
          <w:t>3.2. JSON code</w:t>
        </w:r>
        <w:r w:rsidR="00516C3B">
          <w:rPr>
            <w:webHidden/>
          </w:rPr>
          <w:tab/>
        </w:r>
        <w:r w:rsidR="00516C3B">
          <w:rPr>
            <w:webHidden/>
          </w:rPr>
          <w:fldChar w:fldCharType="begin"/>
        </w:r>
        <w:r w:rsidR="00516C3B">
          <w:rPr>
            <w:webHidden/>
          </w:rPr>
          <w:instrText xml:space="preserve"> PAGEREF _Toc1723568 \h </w:instrText>
        </w:r>
        <w:r w:rsidR="00516C3B">
          <w:rPr>
            <w:webHidden/>
          </w:rPr>
        </w:r>
        <w:r w:rsidR="00516C3B">
          <w:rPr>
            <w:webHidden/>
          </w:rPr>
          <w:fldChar w:fldCharType="separate"/>
        </w:r>
        <w:r w:rsidR="000D0E7A">
          <w:rPr>
            <w:webHidden/>
          </w:rPr>
          <w:t>8</w:t>
        </w:r>
        <w:r w:rsidR="00516C3B">
          <w:rPr>
            <w:webHidden/>
          </w:rPr>
          <w:fldChar w:fldCharType="end"/>
        </w:r>
      </w:hyperlink>
    </w:p>
    <w:p w14:paraId="73BF0FA7" w14:textId="77777777" w:rsidR="00516C3B" w:rsidRDefault="007E4678">
      <w:pPr>
        <w:pStyle w:val="TOC1"/>
        <w:rPr>
          <w:rFonts w:asciiTheme="minorHAnsi" w:eastAsiaTheme="minorEastAsia" w:hAnsiTheme="minorHAnsi" w:cstheme="minorBidi"/>
          <w:sz w:val="22"/>
          <w:szCs w:val="22"/>
          <w:lang w:eastAsia="zh-CN"/>
        </w:rPr>
      </w:pPr>
      <w:hyperlink w:anchor="_Toc1723569" w:history="1">
        <w:r w:rsidR="00516C3B" w:rsidRPr="00C5421D">
          <w:rPr>
            <w:rStyle w:val="Hyperlink"/>
          </w:rPr>
          <w:t>4. Scenarios Description</w:t>
        </w:r>
        <w:r w:rsidR="00516C3B">
          <w:rPr>
            <w:webHidden/>
          </w:rPr>
          <w:tab/>
        </w:r>
        <w:r w:rsidR="00516C3B">
          <w:rPr>
            <w:webHidden/>
          </w:rPr>
          <w:fldChar w:fldCharType="begin"/>
        </w:r>
        <w:r w:rsidR="00516C3B">
          <w:rPr>
            <w:webHidden/>
          </w:rPr>
          <w:instrText xml:space="preserve"> PAGEREF _Toc1723569 \h </w:instrText>
        </w:r>
        <w:r w:rsidR="00516C3B">
          <w:rPr>
            <w:webHidden/>
          </w:rPr>
        </w:r>
        <w:r w:rsidR="00516C3B">
          <w:rPr>
            <w:webHidden/>
          </w:rPr>
          <w:fldChar w:fldCharType="separate"/>
        </w:r>
        <w:r w:rsidR="000D0E7A">
          <w:rPr>
            <w:webHidden/>
          </w:rPr>
          <w:t>9</w:t>
        </w:r>
        <w:r w:rsidR="00516C3B">
          <w:rPr>
            <w:webHidden/>
          </w:rPr>
          <w:fldChar w:fldCharType="end"/>
        </w:r>
      </w:hyperlink>
    </w:p>
    <w:p w14:paraId="03C8712F" w14:textId="77777777" w:rsidR="00516C3B" w:rsidRDefault="007E4678">
      <w:pPr>
        <w:pStyle w:val="TOC2"/>
        <w:rPr>
          <w:rFonts w:asciiTheme="minorHAnsi" w:eastAsiaTheme="minorEastAsia" w:hAnsiTheme="minorHAnsi" w:cstheme="minorBidi"/>
          <w:sz w:val="22"/>
          <w:szCs w:val="22"/>
          <w:lang w:eastAsia="zh-CN"/>
        </w:rPr>
      </w:pPr>
      <w:hyperlink w:anchor="_Toc1723570" w:history="1">
        <w:r w:rsidR="00516C3B" w:rsidRPr="00C5421D">
          <w:rPr>
            <w:rStyle w:val="Hyperlink"/>
          </w:rPr>
          <w:t>4.1. Reference Network</w:t>
        </w:r>
        <w:r w:rsidR="00516C3B">
          <w:rPr>
            <w:webHidden/>
          </w:rPr>
          <w:tab/>
        </w:r>
        <w:r w:rsidR="00516C3B">
          <w:rPr>
            <w:webHidden/>
          </w:rPr>
          <w:fldChar w:fldCharType="begin"/>
        </w:r>
        <w:r w:rsidR="00516C3B">
          <w:rPr>
            <w:webHidden/>
          </w:rPr>
          <w:instrText xml:space="preserve"> PAGEREF _Toc1723570 \h </w:instrText>
        </w:r>
        <w:r w:rsidR="00516C3B">
          <w:rPr>
            <w:webHidden/>
          </w:rPr>
        </w:r>
        <w:r w:rsidR="00516C3B">
          <w:rPr>
            <w:webHidden/>
          </w:rPr>
          <w:fldChar w:fldCharType="separate"/>
        </w:r>
        <w:r w:rsidR="000D0E7A">
          <w:rPr>
            <w:webHidden/>
          </w:rPr>
          <w:t>9</w:t>
        </w:r>
        <w:r w:rsidR="00516C3B">
          <w:rPr>
            <w:webHidden/>
          </w:rPr>
          <w:fldChar w:fldCharType="end"/>
        </w:r>
      </w:hyperlink>
    </w:p>
    <w:p w14:paraId="3BAAC0C3" w14:textId="77777777" w:rsidR="00516C3B" w:rsidRDefault="007E4678">
      <w:pPr>
        <w:pStyle w:val="TOC2"/>
        <w:rPr>
          <w:rFonts w:asciiTheme="minorHAnsi" w:eastAsiaTheme="minorEastAsia" w:hAnsiTheme="minorHAnsi" w:cstheme="minorBidi"/>
          <w:sz w:val="22"/>
          <w:szCs w:val="22"/>
          <w:lang w:eastAsia="zh-CN"/>
        </w:rPr>
      </w:pPr>
      <w:hyperlink w:anchor="_Toc1723571" w:history="1">
        <w:r w:rsidR="00516C3B" w:rsidRPr="00C5421D">
          <w:rPr>
            <w:rStyle w:val="Hyperlink"/>
          </w:rPr>
          <w:t>4.2. Topology Abstractions</w:t>
        </w:r>
        <w:r w:rsidR="00516C3B">
          <w:rPr>
            <w:webHidden/>
          </w:rPr>
          <w:tab/>
        </w:r>
        <w:r w:rsidR="00516C3B">
          <w:rPr>
            <w:webHidden/>
          </w:rPr>
          <w:fldChar w:fldCharType="begin"/>
        </w:r>
        <w:r w:rsidR="00516C3B">
          <w:rPr>
            <w:webHidden/>
          </w:rPr>
          <w:instrText xml:space="preserve"> PAGEREF _Toc1723571 \h </w:instrText>
        </w:r>
        <w:r w:rsidR="00516C3B">
          <w:rPr>
            <w:webHidden/>
          </w:rPr>
        </w:r>
        <w:r w:rsidR="00516C3B">
          <w:rPr>
            <w:webHidden/>
          </w:rPr>
          <w:fldChar w:fldCharType="separate"/>
        </w:r>
        <w:r w:rsidR="000D0E7A">
          <w:rPr>
            <w:webHidden/>
          </w:rPr>
          <w:t>14</w:t>
        </w:r>
        <w:r w:rsidR="00516C3B">
          <w:rPr>
            <w:webHidden/>
          </w:rPr>
          <w:fldChar w:fldCharType="end"/>
        </w:r>
      </w:hyperlink>
    </w:p>
    <w:p w14:paraId="20B1C485" w14:textId="77777777" w:rsidR="00516C3B" w:rsidRDefault="007E4678">
      <w:pPr>
        <w:pStyle w:val="TOC2"/>
        <w:rPr>
          <w:rFonts w:asciiTheme="minorHAnsi" w:eastAsiaTheme="minorEastAsia" w:hAnsiTheme="minorHAnsi" w:cstheme="minorBidi"/>
          <w:sz w:val="22"/>
          <w:szCs w:val="22"/>
          <w:lang w:eastAsia="zh-CN"/>
        </w:rPr>
      </w:pPr>
      <w:hyperlink w:anchor="_Toc1723572" w:history="1">
        <w:r w:rsidR="00516C3B" w:rsidRPr="00C5421D">
          <w:rPr>
            <w:rStyle w:val="Hyperlink"/>
          </w:rPr>
          <w:t>4.3. Service Configuration</w:t>
        </w:r>
        <w:r w:rsidR="00516C3B">
          <w:rPr>
            <w:webHidden/>
          </w:rPr>
          <w:tab/>
        </w:r>
        <w:r w:rsidR="00516C3B">
          <w:rPr>
            <w:webHidden/>
          </w:rPr>
          <w:fldChar w:fldCharType="begin"/>
        </w:r>
        <w:r w:rsidR="00516C3B">
          <w:rPr>
            <w:webHidden/>
          </w:rPr>
          <w:instrText xml:space="preserve"> PAGEREF _Toc1723572 \h </w:instrText>
        </w:r>
        <w:r w:rsidR="00516C3B">
          <w:rPr>
            <w:webHidden/>
          </w:rPr>
        </w:r>
        <w:r w:rsidR="00516C3B">
          <w:rPr>
            <w:webHidden/>
          </w:rPr>
          <w:fldChar w:fldCharType="separate"/>
        </w:r>
        <w:r w:rsidR="000D0E7A">
          <w:rPr>
            <w:webHidden/>
          </w:rPr>
          <w:t>15</w:t>
        </w:r>
        <w:r w:rsidR="00516C3B">
          <w:rPr>
            <w:webHidden/>
          </w:rPr>
          <w:fldChar w:fldCharType="end"/>
        </w:r>
      </w:hyperlink>
    </w:p>
    <w:p w14:paraId="5ECCE753" w14:textId="77777777" w:rsidR="00516C3B" w:rsidRDefault="007E4678">
      <w:pPr>
        <w:pStyle w:val="TOC3"/>
        <w:rPr>
          <w:rFonts w:asciiTheme="minorHAnsi" w:eastAsiaTheme="minorEastAsia" w:hAnsiTheme="minorHAnsi" w:cstheme="minorBidi"/>
          <w:sz w:val="22"/>
          <w:szCs w:val="22"/>
          <w:lang w:eastAsia="zh-CN"/>
        </w:rPr>
      </w:pPr>
      <w:hyperlink w:anchor="_Toc1723573" w:history="1">
        <w:r w:rsidR="00516C3B" w:rsidRPr="00C5421D">
          <w:rPr>
            <w:rStyle w:val="Hyperlink"/>
          </w:rPr>
          <w:t>4.3.1. ODU Transit</w:t>
        </w:r>
        <w:r w:rsidR="00516C3B">
          <w:rPr>
            <w:webHidden/>
          </w:rPr>
          <w:tab/>
        </w:r>
        <w:r w:rsidR="00516C3B">
          <w:rPr>
            <w:webHidden/>
          </w:rPr>
          <w:fldChar w:fldCharType="begin"/>
        </w:r>
        <w:r w:rsidR="00516C3B">
          <w:rPr>
            <w:webHidden/>
          </w:rPr>
          <w:instrText xml:space="preserve"> PAGEREF _Toc1723573 \h </w:instrText>
        </w:r>
        <w:r w:rsidR="00516C3B">
          <w:rPr>
            <w:webHidden/>
          </w:rPr>
        </w:r>
        <w:r w:rsidR="00516C3B">
          <w:rPr>
            <w:webHidden/>
          </w:rPr>
          <w:fldChar w:fldCharType="separate"/>
        </w:r>
        <w:r w:rsidR="000D0E7A">
          <w:rPr>
            <w:webHidden/>
          </w:rPr>
          <w:t>16</w:t>
        </w:r>
        <w:r w:rsidR="00516C3B">
          <w:rPr>
            <w:webHidden/>
          </w:rPr>
          <w:fldChar w:fldCharType="end"/>
        </w:r>
      </w:hyperlink>
    </w:p>
    <w:p w14:paraId="75D34027" w14:textId="77777777" w:rsidR="00516C3B" w:rsidRDefault="007E4678">
      <w:pPr>
        <w:pStyle w:val="TOC3"/>
        <w:rPr>
          <w:rFonts w:asciiTheme="minorHAnsi" w:eastAsiaTheme="minorEastAsia" w:hAnsiTheme="minorHAnsi" w:cstheme="minorBidi"/>
          <w:sz w:val="22"/>
          <w:szCs w:val="22"/>
          <w:lang w:eastAsia="zh-CN"/>
        </w:rPr>
      </w:pPr>
      <w:hyperlink w:anchor="_Toc1723574" w:history="1">
        <w:r w:rsidR="00516C3B" w:rsidRPr="00C5421D">
          <w:rPr>
            <w:rStyle w:val="Hyperlink"/>
          </w:rPr>
          <w:t>4.3.2. EPL over ODU</w:t>
        </w:r>
        <w:r w:rsidR="00516C3B">
          <w:rPr>
            <w:webHidden/>
          </w:rPr>
          <w:tab/>
        </w:r>
        <w:r w:rsidR="00516C3B">
          <w:rPr>
            <w:webHidden/>
          </w:rPr>
          <w:fldChar w:fldCharType="begin"/>
        </w:r>
        <w:r w:rsidR="00516C3B">
          <w:rPr>
            <w:webHidden/>
          </w:rPr>
          <w:instrText xml:space="preserve"> PAGEREF _Toc1723574 \h </w:instrText>
        </w:r>
        <w:r w:rsidR="00516C3B">
          <w:rPr>
            <w:webHidden/>
          </w:rPr>
        </w:r>
        <w:r w:rsidR="00516C3B">
          <w:rPr>
            <w:webHidden/>
          </w:rPr>
          <w:fldChar w:fldCharType="separate"/>
        </w:r>
        <w:r w:rsidR="000D0E7A">
          <w:rPr>
            <w:webHidden/>
          </w:rPr>
          <w:t>17</w:t>
        </w:r>
        <w:r w:rsidR="00516C3B">
          <w:rPr>
            <w:webHidden/>
          </w:rPr>
          <w:fldChar w:fldCharType="end"/>
        </w:r>
      </w:hyperlink>
    </w:p>
    <w:p w14:paraId="445112AD" w14:textId="77777777" w:rsidR="00516C3B" w:rsidRDefault="007E4678">
      <w:pPr>
        <w:pStyle w:val="TOC3"/>
        <w:rPr>
          <w:rFonts w:asciiTheme="minorHAnsi" w:eastAsiaTheme="minorEastAsia" w:hAnsiTheme="minorHAnsi" w:cstheme="minorBidi"/>
          <w:sz w:val="22"/>
          <w:szCs w:val="22"/>
          <w:lang w:eastAsia="zh-CN"/>
        </w:rPr>
      </w:pPr>
      <w:hyperlink w:anchor="_Toc1723575" w:history="1">
        <w:r w:rsidR="00516C3B" w:rsidRPr="00C5421D">
          <w:rPr>
            <w:rStyle w:val="Hyperlink"/>
          </w:rPr>
          <w:t>4.3.3. Other OTN Clients Services</w:t>
        </w:r>
        <w:r w:rsidR="00516C3B">
          <w:rPr>
            <w:webHidden/>
          </w:rPr>
          <w:tab/>
        </w:r>
        <w:r w:rsidR="00516C3B">
          <w:rPr>
            <w:webHidden/>
          </w:rPr>
          <w:fldChar w:fldCharType="begin"/>
        </w:r>
        <w:r w:rsidR="00516C3B">
          <w:rPr>
            <w:webHidden/>
          </w:rPr>
          <w:instrText xml:space="preserve"> PAGEREF _Toc1723575 \h </w:instrText>
        </w:r>
        <w:r w:rsidR="00516C3B">
          <w:rPr>
            <w:webHidden/>
          </w:rPr>
        </w:r>
        <w:r w:rsidR="00516C3B">
          <w:rPr>
            <w:webHidden/>
          </w:rPr>
          <w:fldChar w:fldCharType="separate"/>
        </w:r>
        <w:r w:rsidR="000D0E7A">
          <w:rPr>
            <w:webHidden/>
          </w:rPr>
          <w:t>18</w:t>
        </w:r>
        <w:r w:rsidR="00516C3B">
          <w:rPr>
            <w:webHidden/>
          </w:rPr>
          <w:fldChar w:fldCharType="end"/>
        </w:r>
      </w:hyperlink>
    </w:p>
    <w:p w14:paraId="75465016" w14:textId="77777777" w:rsidR="00516C3B" w:rsidRDefault="007E4678">
      <w:pPr>
        <w:pStyle w:val="TOC3"/>
        <w:rPr>
          <w:rFonts w:asciiTheme="minorHAnsi" w:eastAsiaTheme="minorEastAsia" w:hAnsiTheme="minorHAnsi" w:cstheme="minorBidi"/>
          <w:sz w:val="22"/>
          <w:szCs w:val="22"/>
          <w:lang w:eastAsia="zh-CN"/>
        </w:rPr>
      </w:pPr>
      <w:hyperlink w:anchor="_Toc1723576" w:history="1">
        <w:r w:rsidR="00516C3B" w:rsidRPr="00C5421D">
          <w:rPr>
            <w:rStyle w:val="Hyperlink"/>
          </w:rPr>
          <w:t>4.3.4. EVPL over ODU</w:t>
        </w:r>
        <w:r w:rsidR="00516C3B">
          <w:rPr>
            <w:webHidden/>
          </w:rPr>
          <w:tab/>
        </w:r>
        <w:r w:rsidR="00516C3B">
          <w:rPr>
            <w:webHidden/>
          </w:rPr>
          <w:fldChar w:fldCharType="begin"/>
        </w:r>
        <w:r w:rsidR="00516C3B">
          <w:rPr>
            <w:webHidden/>
          </w:rPr>
          <w:instrText xml:space="preserve"> PAGEREF _Toc1723576 \h </w:instrText>
        </w:r>
        <w:r w:rsidR="00516C3B">
          <w:rPr>
            <w:webHidden/>
          </w:rPr>
        </w:r>
        <w:r w:rsidR="00516C3B">
          <w:rPr>
            <w:webHidden/>
          </w:rPr>
          <w:fldChar w:fldCharType="separate"/>
        </w:r>
        <w:r w:rsidR="000D0E7A">
          <w:rPr>
            <w:webHidden/>
          </w:rPr>
          <w:t>20</w:t>
        </w:r>
        <w:r w:rsidR="00516C3B">
          <w:rPr>
            <w:webHidden/>
          </w:rPr>
          <w:fldChar w:fldCharType="end"/>
        </w:r>
      </w:hyperlink>
    </w:p>
    <w:p w14:paraId="257B42A5" w14:textId="77777777" w:rsidR="00516C3B" w:rsidRDefault="007E4678">
      <w:pPr>
        <w:pStyle w:val="TOC2"/>
        <w:rPr>
          <w:rFonts w:asciiTheme="minorHAnsi" w:eastAsiaTheme="minorEastAsia" w:hAnsiTheme="minorHAnsi" w:cstheme="minorBidi"/>
          <w:sz w:val="22"/>
          <w:szCs w:val="22"/>
          <w:lang w:eastAsia="zh-CN"/>
        </w:rPr>
      </w:pPr>
      <w:hyperlink w:anchor="_Toc1723577" w:history="1">
        <w:r w:rsidR="00516C3B" w:rsidRPr="00C5421D">
          <w:rPr>
            <w:rStyle w:val="Hyperlink"/>
          </w:rPr>
          <w:t>4.4. Multi-function Access Links</w:t>
        </w:r>
        <w:r w:rsidR="00516C3B">
          <w:rPr>
            <w:webHidden/>
          </w:rPr>
          <w:tab/>
        </w:r>
        <w:r w:rsidR="00516C3B">
          <w:rPr>
            <w:webHidden/>
          </w:rPr>
          <w:fldChar w:fldCharType="begin"/>
        </w:r>
        <w:r w:rsidR="00516C3B">
          <w:rPr>
            <w:webHidden/>
          </w:rPr>
          <w:instrText xml:space="preserve"> PAGEREF _Toc1723577 \h </w:instrText>
        </w:r>
        <w:r w:rsidR="00516C3B">
          <w:rPr>
            <w:webHidden/>
          </w:rPr>
        </w:r>
        <w:r w:rsidR="00516C3B">
          <w:rPr>
            <w:webHidden/>
          </w:rPr>
          <w:fldChar w:fldCharType="separate"/>
        </w:r>
        <w:r w:rsidR="000D0E7A">
          <w:rPr>
            <w:webHidden/>
          </w:rPr>
          <w:t>20</w:t>
        </w:r>
        <w:r w:rsidR="00516C3B">
          <w:rPr>
            <w:webHidden/>
          </w:rPr>
          <w:fldChar w:fldCharType="end"/>
        </w:r>
      </w:hyperlink>
    </w:p>
    <w:p w14:paraId="04B88817" w14:textId="77777777" w:rsidR="00516C3B" w:rsidRDefault="007E4678">
      <w:pPr>
        <w:pStyle w:val="TOC2"/>
        <w:rPr>
          <w:rFonts w:asciiTheme="minorHAnsi" w:eastAsiaTheme="minorEastAsia" w:hAnsiTheme="minorHAnsi" w:cstheme="minorBidi"/>
          <w:sz w:val="22"/>
          <w:szCs w:val="22"/>
          <w:lang w:eastAsia="zh-CN"/>
        </w:rPr>
      </w:pPr>
      <w:hyperlink w:anchor="_Toc1723578" w:history="1">
        <w:r w:rsidR="00516C3B" w:rsidRPr="00C5421D">
          <w:rPr>
            <w:rStyle w:val="Hyperlink"/>
          </w:rPr>
          <w:t>4.5. Protection and Restoration Configuration</w:t>
        </w:r>
        <w:r w:rsidR="00516C3B">
          <w:rPr>
            <w:webHidden/>
          </w:rPr>
          <w:tab/>
        </w:r>
        <w:r w:rsidR="00516C3B">
          <w:rPr>
            <w:webHidden/>
          </w:rPr>
          <w:fldChar w:fldCharType="begin"/>
        </w:r>
        <w:r w:rsidR="00516C3B">
          <w:rPr>
            <w:webHidden/>
          </w:rPr>
          <w:instrText xml:space="preserve"> PAGEREF _Toc1723578 \h </w:instrText>
        </w:r>
        <w:r w:rsidR="00516C3B">
          <w:rPr>
            <w:webHidden/>
          </w:rPr>
        </w:r>
        <w:r w:rsidR="00516C3B">
          <w:rPr>
            <w:webHidden/>
          </w:rPr>
          <w:fldChar w:fldCharType="separate"/>
        </w:r>
        <w:r w:rsidR="000D0E7A">
          <w:rPr>
            <w:webHidden/>
          </w:rPr>
          <w:t>22</w:t>
        </w:r>
        <w:r w:rsidR="00516C3B">
          <w:rPr>
            <w:webHidden/>
          </w:rPr>
          <w:fldChar w:fldCharType="end"/>
        </w:r>
      </w:hyperlink>
    </w:p>
    <w:p w14:paraId="36498D28" w14:textId="77777777" w:rsidR="00516C3B" w:rsidRDefault="007E4678">
      <w:pPr>
        <w:pStyle w:val="TOC3"/>
        <w:rPr>
          <w:rFonts w:asciiTheme="minorHAnsi" w:eastAsiaTheme="minorEastAsia" w:hAnsiTheme="minorHAnsi" w:cstheme="minorBidi"/>
          <w:sz w:val="22"/>
          <w:szCs w:val="22"/>
          <w:lang w:eastAsia="zh-CN"/>
        </w:rPr>
      </w:pPr>
      <w:hyperlink w:anchor="_Toc1723579" w:history="1">
        <w:r w:rsidR="00516C3B" w:rsidRPr="00C5421D">
          <w:rPr>
            <w:rStyle w:val="Hyperlink"/>
          </w:rPr>
          <w:t>4.5.1. Linear Protection (end-to-end)</w:t>
        </w:r>
        <w:r w:rsidR="00516C3B">
          <w:rPr>
            <w:webHidden/>
          </w:rPr>
          <w:tab/>
        </w:r>
        <w:r w:rsidR="00516C3B">
          <w:rPr>
            <w:webHidden/>
          </w:rPr>
          <w:fldChar w:fldCharType="begin"/>
        </w:r>
        <w:r w:rsidR="00516C3B">
          <w:rPr>
            <w:webHidden/>
          </w:rPr>
          <w:instrText xml:space="preserve"> PAGEREF _Toc1723579 \h </w:instrText>
        </w:r>
        <w:r w:rsidR="00516C3B">
          <w:rPr>
            <w:webHidden/>
          </w:rPr>
        </w:r>
        <w:r w:rsidR="00516C3B">
          <w:rPr>
            <w:webHidden/>
          </w:rPr>
          <w:fldChar w:fldCharType="separate"/>
        </w:r>
        <w:r w:rsidR="000D0E7A">
          <w:rPr>
            <w:webHidden/>
          </w:rPr>
          <w:t>22</w:t>
        </w:r>
        <w:r w:rsidR="00516C3B">
          <w:rPr>
            <w:webHidden/>
          </w:rPr>
          <w:fldChar w:fldCharType="end"/>
        </w:r>
      </w:hyperlink>
    </w:p>
    <w:p w14:paraId="3EB91737" w14:textId="77777777" w:rsidR="00516C3B" w:rsidRDefault="007E4678">
      <w:pPr>
        <w:pStyle w:val="TOC3"/>
        <w:rPr>
          <w:rFonts w:asciiTheme="minorHAnsi" w:eastAsiaTheme="minorEastAsia" w:hAnsiTheme="minorHAnsi" w:cstheme="minorBidi"/>
          <w:sz w:val="22"/>
          <w:szCs w:val="22"/>
          <w:lang w:eastAsia="zh-CN"/>
        </w:rPr>
      </w:pPr>
      <w:hyperlink w:anchor="_Toc1723580" w:history="1">
        <w:r w:rsidR="00516C3B" w:rsidRPr="00C5421D">
          <w:rPr>
            <w:rStyle w:val="Hyperlink"/>
          </w:rPr>
          <w:t>4.5.2. Segmented Protection</w:t>
        </w:r>
        <w:r w:rsidR="00516C3B">
          <w:rPr>
            <w:webHidden/>
          </w:rPr>
          <w:tab/>
        </w:r>
        <w:r w:rsidR="00516C3B">
          <w:rPr>
            <w:webHidden/>
          </w:rPr>
          <w:fldChar w:fldCharType="begin"/>
        </w:r>
        <w:r w:rsidR="00516C3B">
          <w:rPr>
            <w:webHidden/>
          </w:rPr>
          <w:instrText xml:space="preserve"> PAGEREF _Toc1723580 \h </w:instrText>
        </w:r>
        <w:r w:rsidR="00516C3B">
          <w:rPr>
            <w:webHidden/>
          </w:rPr>
        </w:r>
        <w:r w:rsidR="00516C3B">
          <w:rPr>
            <w:webHidden/>
          </w:rPr>
          <w:fldChar w:fldCharType="separate"/>
        </w:r>
        <w:r w:rsidR="000D0E7A">
          <w:rPr>
            <w:webHidden/>
          </w:rPr>
          <w:t>23</w:t>
        </w:r>
        <w:r w:rsidR="00516C3B">
          <w:rPr>
            <w:webHidden/>
          </w:rPr>
          <w:fldChar w:fldCharType="end"/>
        </w:r>
      </w:hyperlink>
    </w:p>
    <w:p w14:paraId="5DBC7118" w14:textId="77777777" w:rsidR="00516C3B" w:rsidRDefault="007E4678">
      <w:pPr>
        <w:pStyle w:val="TOC2"/>
        <w:rPr>
          <w:rFonts w:asciiTheme="minorHAnsi" w:eastAsiaTheme="minorEastAsia" w:hAnsiTheme="minorHAnsi" w:cstheme="minorBidi"/>
          <w:sz w:val="22"/>
          <w:szCs w:val="22"/>
          <w:lang w:eastAsia="zh-CN"/>
        </w:rPr>
      </w:pPr>
      <w:hyperlink w:anchor="_Toc1723581" w:history="1">
        <w:r w:rsidR="00516C3B" w:rsidRPr="00C5421D">
          <w:rPr>
            <w:rStyle w:val="Hyperlink"/>
            <w:lang w:eastAsia="zh-CN"/>
          </w:rPr>
          <w:t>4.6. Notification</w:t>
        </w:r>
        <w:r w:rsidR="00516C3B">
          <w:rPr>
            <w:webHidden/>
          </w:rPr>
          <w:tab/>
        </w:r>
        <w:r w:rsidR="00516C3B">
          <w:rPr>
            <w:webHidden/>
          </w:rPr>
          <w:fldChar w:fldCharType="begin"/>
        </w:r>
        <w:r w:rsidR="00516C3B">
          <w:rPr>
            <w:webHidden/>
          </w:rPr>
          <w:instrText xml:space="preserve"> PAGEREF _Toc1723581 \h </w:instrText>
        </w:r>
        <w:r w:rsidR="00516C3B">
          <w:rPr>
            <w:webHidden/>
          </w:rPr>
        </w:r>
        <w:r w:rsidR="00516C3B">
          <w:rPr>
            <w:webHidden/>
          </w:rPr>
          <w:fldChar w:fldCharType="separate"/>
        </w:r>
        <w:r w:rsidR="000D0E7A">
          <w:rPr>
            <w:webHidden/>
          </w:rPr>
          <w:t>24</w:t>
        </w:r>
        <w:r w:rsidR="00516C3B">
          <w:rPr>
            <w:webHidden/>
          </w:rPr>
          <w:fldChar w:fldCharType="end"/>
        </w:r>
      </w:hyperlink>
    </w:p>
    <w:p w14:paraId="214B96F0" w14:textId="77777777" w:rsidR="00516C3B" w:rsidRDefault="007E4678">
      <w:pPr>
        <w:pStyle w:val="TOC2"/>
        <w:rPr>
          <w:rFonts w:asciiTheme="minorHAnsi" w:eastAsiaTheme="minorEastAsia" w:hAnsiTheme="minorHAnsi" w:cstheme="minorBidi"/>
          <w:sz w:val="22"/>
          <w:szCs w:val="22"/>
          <w:lang w:eastAsia="zh-CN"/>
        </w:rPr>
      </w:pPr>
      <w:hyperlink w:anchor="_Toc1723582" w:history="1">
        <w:r w:rsidR="00516C3B" w:rsidRPr="00C5421D">
          <w:rPr>
            <w:rStyle w:val="Hyperlink"/>
            <w:lang w:eastAsia="zh-CN"/>
          </w:rPr>
          <w:t>4.7. Path Computation with Constraint</w:t>
        </w:r>
        <w:r w:rsidR="00516C3B">
          <w:rPr>
            <w:webHidden/>
          </w:rPr>
          <w:tab/>
        </w:r>
        <w:r w:rsidR="00516C3B">
          <w:rPr>
            <w:webHidden/>
          </w:rPr>
          <w:fldChar w:fldCharType="begin"/>
        </w:r>
        <w:r w:rsidR="00516C3B">
          <w:rPr>
            <w:webHidden/>
          </w:rPr>
          <w:instrText xml:space="preserve"> PAGEREF _Toc1723582 \h </w:instrText>
        </w:r>
        <w:r w:rsidR="00516C3B">
          <w:rPr>
            <w:webHidden/>
          </w:rPr>
        </w:r>
        <w:r w:rsidR="00516C3B">
          <w:rPr>
            <w:webHidden/>
          </w:rPr>
          <w:fldChar w:fldCharType="separate"/>
        </w:r>
        <w:r w:rsidR="000D0E7A">
          <w:rPr>
            <w:webHidden/>
          </w:rPr>
          <w:t>24</w:t>
        </w:r>
        <w:r w:rsidR="00516C3B">
          <w:rPr>
            <w:webHidden/>
          </w:rPr>
          <w:fldChar w:fldCharType="end"/>
        </w:r>
      </w:hyperlink>
    </w:p>
    <w:p w14:paraId="6BEA3A45" w14:textId="77777777" w:rsidR="00516C3B" w:rsidRDefault="007E4678">
      <w:pPr>
        <w:pStyle w:val="TOC1"/>
        <w:rPr>
          <w:rFonts w:asciiTheme="minorHAnsi" w:eastAsiaTheme="minorEastAsia" w:hAnsiTheme="minorHAnsi" w:cstheme="minorBidi"/>
          <w:sz w:val="22"/>
          <w:szCs w:val="22"/>
          <w:lang w:eastAsia="zh-CN"/>
        </w:rPr>
      </w:pPr>
      <w:hyperlink w:anchor="_Toc1723583" w:history="1">
        <w:r w:rsidR="00516C3B" w:rsidRPr="00C5421D">
          <w:rPr>
            <w:rStyle w:val="Hyperlink"/>
          </w:rPr>
          <w:t>5. YANG Model Analysis</w:t>
        </w:r>
        <w:r w:rsidR="00516C3B">
          <w:rPr>
            <w:webHidden/>
          </w:rPr>
          <w:tab/>
        </w:r>
        <w:r w:rsidR="00516C3B">
          <w:rPr>
            <w:webHidden/>
          </w:rPr>
          <w:fldChar w:fldCharType="begin"/>
        </w:r>
        <w:r w:rsidR="00516C3B">
          <w:rPr>
            <w:webHidden/>
          </w:rPr>
          <w:instrText xml:space="preserve"> PAGEREF _Toc1723583 \h </w:instrText>
        </w:r>
        <w:r w:rsidR="00516C3B">
          <w:rPr>
            <w:webHidden/>
          </w:rPr>
        </w:r>
        <w:r w:rsidR="00516C3B">
          <w:rPr>
            <w:webHidden/>
          </w:rPr>
          <w:fldChar w:fldCharType="separate"/>
        </w:r>
        <w:r w:rsidR="000D0E7A">
          <w:rPr>
            <w:webHidden/>
          </w:rPr>
          <w:t>25</w:t>
        </w:r>
        <w:r w:rsidR="00516C3B">
          <w:rPr>
            <w:webHidden/>
          </w:rPr>
          <w:fldChar w:fldCharType="end"/>
        </w:r>
      </w:hyperlink>
    </w:p>
    <w:p w14:paraId="13CA550B" w14:textId="77777777" w:rsidR="00516C3B" w:rsidRDefault="007E4678">
      <w:pPr>
        <w:pStyle w:val="TOC2"/>
        <w:rPr>
          <w:rFonts w:asciiTheme="minorHAnsi" w:eastAsiaTheme="minorEastAsia" w:hAnsiTheme="minorHAnsi" w:cstheme="minorBidi"/>
          <w:sz w:val="22"/>
          <w:szCs w:val="22"/>
          <w:lang w:eastAsia="zh-CN"/>
        </w:rPr>
      </w:pPr>
      <w:hyperlink w:anchor="_Toc1723584" w:history="1">
        <w:r w:rsidR="00516C3B" w:rsidRPr="00C5421D">
          <w:rPr>
            <w:rStyle w:val="Hyperlink"/>
          </w:rPr>
          <w:t>5.1. YANG Models for Topology Abstraction</w:t>
        </w:r>
        <w:r w:rsidR="00516C3B">
          <w:rPr>
            <w:webHidden/>
          </w:rPr>
          <w:tab/>
        </w:r>
        <w:r w:rsidR="00516C3B">
          <w:rPr>
            <w:webHidden/>
          </w:rPr>
          <w:fldChar w:fldCharType="begin"/>
        </w:r>
        <w:r w:rsidR="00516C3B">
          <w:rPr>
            <w:webHidden/>
          </w:rPr>
          <w:instrText xml:space="preserve"> PAGEREF _Toc1723584 \h </w:instrText>
        </w:r>
        <w:r w:rsidR="00516C3B">
          <w:rPr>
            <w:webHidden/>
          </w:rPr>
        </w:r>
        <w:r w:rsidR="00516C3B">
          <w:rPr>
            <w:webHidden/>
          </w:rPr>
          <w:fldChar w:fldCharType="separate"/>
        </w:r>
        <w:r w:rsidR="000D0E7A">
          <w:rPr>
            <w:webHidden/>
          </w:rPr>
          <w:t>26</w:t>
        </w:r>
        <w:r w:rsidR="00516C3B">
          <w:rPr>
            <w:webHidden/>
          </w:rPr>
          <w:fldChar w:fldCharType="end"/>
        </w:r>
      </w:hyperlink>
    </w:p>
    <w:p w14:paraId="542D30BB" w14:textId="77777777" w:rsidR="00516C3B" w:rsidRDefault="007E4678">
      <w:pPr>
        <w:pStyle w:val="TOC3"/>
        <w:rPr>
          <w:rFonts w:asciiTheme="minorHAnsi" w:eastAsiaTheme="minorEastAsia" w:hAnsiTheme="minorHAnsi" w:cstheme="minorBidi"/>
          <w:sz w:val="22"/>
          <w:szCs w:val="22"/>
          <w:lang w:eastAsia="zh-CN"/>
        </w:rPr>
      </w:pPr>
      <w:hyperlink w:anchor="_Toc1723585" w:history="1">
        <w:r w:rsidR="00516C3B" w:rsidRPr="00C5421D">
          <w:rPr>
            <w:rStyle w:val="Hyperlink"/>
          </w:rPr>
          <w:t>5.1.1. Domain 1 Black Topology Abstraction</w:t>
        </w:r>
        <w:r w:rsidR="00516C3B">
          <w:rPr>
            <w:webHidden/>
          </w:rPr>
          <w:tab/>
        </w:r>
        <w:r w:rsidR="00516C3B">
          <w:rPr>
            <w:webHidden/>
          </w:rPr>
          <w:fldChar w:fldCharType="begin"/>
        </w:r>
        <w:r w:rsidR="00516C3B">
          <w:rPr>
            <w:webHidden/>
          </w:rPr>
          <w:instrText xml:space="preserve"> PAGEREF _Toc1723585 \h </w:instrText>
        </w:r>
        <w:r w:rsidR="00516C3B">
          <w:rPr>
            <w:webHidden/>
          </w:rPr>
        </w:r>
        <w:r w:rsidR="00516C3B">
          <w:rPr>
            <w:webHidden/>
          </w:rPr>
          <w:fldChar w:fldCharType="separate"/>
        </w:r>
        <w:r w:rsidR="000D0E7A">
          <w:rPr>
            <w:webHidden/>
          </w:rPr>
          <w:t>26</w:t>
        </w:r>
        <w:r w:rsidR="00516C3B">
          <w:rPr>
            <w:webHidden/>
          </w:rPr>
          <w:fldChar w:fldCharType="end"/>
        </w:r>
      </w:hyperlink>
    </w:p>
    <w:p w14:paraId="64B35670" w14:textId="77777777" w:rsidR="00516C3B" w:rsidRDefault="007E4678">
      <w:pPr>
        <w:pStyle w:val="TOC3"/>
        <w:rPr>
          <w:rFonts w:asciiTheme="minorHAnsi" w:eastAsiaTheme="minorEastAsia" w:hAnsiTheme="minorHAnsi" w:cstheme="minorBidi"/>
          <w:sz w:val="22"/>
          <w:szCs w:val="22"/>
          <w:lang w:eastAsia="zh-CN"/>
        </w:rPr>
      </w:pPr>
      <w:hyperlink w:anchor="_Toc1723586" w:history="1">
        <w:r w:rsidR="00516C3B" w:rsidRPr="00C5421D">
          <w:rPr>
            <w:rStyle w:val="Hyperlink"/>
          </w:rPr>
          <w:t>5.1.2. Domain 2 Black Topology Abstraction</w:t>
        </w:r>
        <w:r w:rsidR="00516C3B">
          <w:rPr>
            <w:webHidden/>
          </w:rPr>
          <w:tab/>
        </w:r>
        <w:r w:rsidR="00516C3B">
          <w:rPr>
            <w:webHidden/>
          </w:rPr>
          <w:fldChar w:fldCharType="begin"/>
        </w:r>
        <w:r w:rsidR="00516C3B">
          <w:rPr>
            <w:webHidden/>
          </w:rPr>
          <w:instrText xml:space="preserve"> PAGEREF _Toc1723586 \h </w:instrText>
        </w:r>
        <w:r w:rsidR="00516C3B">
          <w:rPr>
            <w:webHidden/>
          </w:rPr>
        </w:r>
        <w:r w:rsidR="00516C3B">
          <w:rPr>
            <w:webHidden/>
          </w:rPr>
          <w:fldChar w:fldCharType="separate"/>
        </w:r>
        <w:r w:rsidR="000D0E7A">
          <w:rPr>
            <w:webHidden/>
          </w:rPr>
          <w:t>33</w:t>
        </w:r>
        <w:r w:rsidR="00516C3B">
          <w:rPr>
            <w:webHidden/>
          </w:rPr>
          <w:fldChar w:fldCharType="end"/>
        </w:r>
      </w:hyperlink>
    </w:p>
    <w:p w14:paraId="4F080517" w14:textId="77777777" w:rsidR="00516C3B" w:rsidRDefault="007E4678">
      <w:pPr>
        <w:pStyle w:val="TOC3"/>
        <w:rPr>
          <w:rFonts w:asciiTheme="minorHAnsi" w:eastAsiaTheme="minorEastAsia" w:hAnsiTheme="minorHAnsi" w:cstheme="minorBidi"/>
          <w:sz w:val="22"/>
          <w:szCs w:val="22"/>
          <w:lang w:eastAsia="zh-CN"/>
        </w:rPr>
      </w:pPr>
      <w:hyperlink w:anchor="_Toc1723587" w:history="1">
        <w:r w:rsidR="00516C3B" w:rsidRPr="00C5421D">
          <w:rPr>
            <w:rStyle w:val="Hyperlink"/>
          </w:rPr>
          <w:t>5.1.3. Domain 3 White Topology Abstraction</w:t>
        </w:r>
        <w:r w:rsidR="00516C3B">
          <w:rPr>
            <w:webHidden/>
          </w:rPr>
          <w:tab/>
        </w:r>
        <w:r w:rsidR="00516C3B">
          <w:rPr>
            <w:webHidden/>
          </w:rPr>
          <w:fldChar w:fldCharType="begin"/>
        </w:r>
        <w:r w:rsidR="00516C3B">
          <w:rPr>
            <w:webHidden/>
          </w:rPr>
          <w:instrText xml:space="preserve"> PAGEREF _Toc1723587 \h </w:instrText>
        </w:r>
        <w:r w:rsidR="00516C3B">
          <w:rPr>
            <w:webHidden/>
          </w:rPr>
        </w:r>
        <w:r w:rsidR="00516C3B">
          <w:rPr>
            <w:webHidden/>
          </w:rPr>
          <w:fldChar w:fldCharType="separate"/>
        </w:r>
        <w:r w:rsidR="000D0E7A">
          <w:rPr>
            <w:webHidden/>
          </w:rPr>
          <w:t>33</w:t>
        </w:r>
        <w:r w:rsidR="00516C3B">
          <w:rPr>
            <w:webHidden/>
          </w:rPr>
          <w:fldChar w:fldCharType="end"/>
        </w:r>
      </w:hyperlink>
    </w:p>
    <w:p w14:paraId="01B82D9C" w14:textId="77777777" w:rsidR="00516C3B" w:rsidRDefault="007E4678">
      <w:pPr>
        <w:pStyle w:val="TOC3"/>
        <w:rPr>
          <w:rFonts w:asciiTheme="minorHAnsi" w:eastAsiaTheme="minorEastAsia" w:hAnsiTheme="minorHAnsi" w:cstheme="minorBidi"/>
          <w:sz w:val="22"/>
          <w:szCs w:val="22"/>
          <w:lang w:eastAsia="zh-CN"/>
        </w:rPr>
      </w:pPr>
      <w:hyperlink w:anchor="_Toc1723588" w:history="1">
        <w:r w:rsidR="00516C3B" w:rsidRPr="00C5421D">
          <w:rPr>
            <w:rStyle w:val="Hyperlink"/>
          </w:rPr>
          <w:t>5.1.4. Multi-domain Topology Stitching</w:t>
        </w:r>
        <w:r w:rsidR="00516C3B">
          <w:rPr>
            <w:webHidden/>
          </w:rPr>
          <w:tab/>
        </w:r>
        <w:r w:rsidR="00516C3B">
          <w:rPr>
            <w:webHidden/>
          </w:rPr>
          <w:fldChar w:fldCharType="begin"/>
        </w:r>
        <w:r w:rsidR="00516C3B">
          <w:rPr>
            <w:webHidden/>
          </w:rPr>
          <w:instrText xml:space="preserve"> PAGEREF _Toc1723588 \h </w:instrText>
        </w:r>
        <w:r w:rsidR="00516C3B">
          <w:rPr>
            <w:webHidden/>
          </w:rPr>
        </w:r>
        <w:r w:rsidR="00516C3B">
          <w:rPr>
            <w:webHidden/>
          </w:rPr>
          <w:fldChar w:fldCharType="separate"/>
        </w:r>
        <w:r w:rsidR="000D0E7A">
          <w:rPr>
            <w:webHidden/>
          </w:rPr>
          <w:t>34</w:t>
        </w:r>
        <w:r w:rsidR="00516C3B">
          <w:rPr>
            <w:webHidden/>
          </w:rPr>
          <w:fldChar w:fldCharType="end"/>
        </w:r>
      </w:hyperlink>
    </w:p>
    <w:p w14:paraId="11BA5C84" w14:textId="77777777" w:rsidR="00516C3B" w:rsidRDefault="007E4678">
      <w:pPr>
        <w:pStyle w:val="TOC3"/>
        <w:rPr>
          <w:rFonts w:asciiTheme="minorHAnsi" w:eastAsiaTheme="minorEastAsia" w:hAnsiTheme="minorHAnsi" w:cstheme="minorBidi"/>
          <w:sz w:val="22"/>
          <w:szCs w:val="22"/>
          <w:lang w:eastAsia="zh-CN"/>
        </w:rPr>
      </w:pPr>
      <w:hyperlink w:anchor="_Toc1723589" w:history="1">
        <w:r w:rsidR="00516C3B" w:rsidRPr="00C5421D">
          <w:rPr>
            <w:rStyle w:val="Hyperlink"/>
            <w:lang w:eastAsia="zh-CN"/>
          </w:rPr>
          <w:t>5.1.5. Access Links</w:t>
        </w:r>
        <w:r w:rsidR="00516C3B">
          <w:rPr>
            <w:webHidden/>
          </w:rPr>
          <w:tab/>
        </w:r>
        <w:r w:rsidR="00516C3B">
          <w:rPr>
            <w:webHidden/>
          </w:rPr>
          <w:fldChar w:fldCharType="begin"/>
        </w:r>
        <w:r w:rsidR="00516C3B">
          <w:rPr>
            <w:webHidden/>
          </w:rPr>
          <w:instrText xml:space="preserve"> PAGEREF _Toc1723589 \h </w:instrText>
        </w:r>
        <w:r w:rsidR="00516C3B">
          <w:rPr>
            <w:webHidden/>
          </w:rPr>
        </w:r>
        <w:r w:rsidR="00516C3B">
          <w:rPr>
            <w:webHidden/>
          </w:rPr>
          <w:fldChar w:fldCharType="separate"/>
        </w:r>
        <w:r w:rsidR="000D0E7A">
          <w:rPr>
            <w:webHidden/>
          </w:rPr>
          <w:t>37</w:t>
        </w:r>
        <w:r w:rsidR="00516C3B">
          <w:rPr>
            <w:webHidden/>
          </w:rPr>
          <w:fldChar w:fldCharType="end"/>
        </w:r>
      </w:hyperlink>
    </w:p>
    <w:p w14:paraId="357BF931" w14:textId="77777777" w:rsidR="00516C3B" w:rsidRDefault="007E4678">
      <w:pPr>
        <w:pStyle w:val="TOC2"/>
        <w:rPr>
          <w:rFonts w:asciiTheme="minorHAnsi" w:eastAsiaTheme="minorEastAsia" w:hAnsiTheme="minorHAnsi" w:cstheme="minorBidi"/>
          <w:sz w:val="22"/>
          <w:szCs w:val="22"/>
          <w:lang w:eastAsia="zh-CN"/>
        </w:rPr>
      </w:pPr>
      <w:hyperlink w:anchor="_Toc1723590" w:history="1">
        <w:r w:rsidR="00516C3B" w:rsidRPr="00C5421D">
          <w:rPr>
            <w:rStyle w:val="Hyperlink"/>
          </w:rPr>
          <w:t>5.2. YANG Models for Service Configuration</w:t>
        </w:r>
        <w:r w:rsidR="00516C3B">
          <w:rPr>
            <w:webHidden/>
          </w:rPr>
          <w:tab/>
        </w:r>
        <w:r w:rsidR="00516C3B">
          <w:rPr>
            <w:webHidden/>
          </w:rPr>
          <w:fldChar w:fldCharType="begin"/>
        </w:r>
        <w:r w:rsidR="00516C3B">
          <w:rPr>
            <w:webHidden/>
          </w:rPr>
          <w:instrText xml:space="preserve"> PAGEREF _Toc1723590 \h </w:instrText>
        </w:r>
        <w:r w:rsidR="00516C3B">
          <w:rPr>
            <w:webHidden/>
          </w:rPr>
        </w:r>
        <w:r w:rsidR="00516C3B">
          <w:rPr>
            <w:webHidden/>
          </w:rPr>
          <w:fldChar w:fldCharType="separate"/>
        </w:r>
        <w:r w:rsidR="000D0E7A">
          <w:rPr>
            <w:webHidden/>
          </w:rPr>
          <w:t>38</w:t>
        </w:r>
        <w:r w:rsidR="00516C3B">
          <w:rPr>
            <w:webHidden/>
          </w:rPr>
          <w:fldChar w:fldCharType="end"/>
        </w:r>
      </w:hyperlink>
    </w:p>
    <w:p w14:paraId="701390FC" w14:textId="77777777" w:rsidR="00516C3B" w:rsidRDefault="007E4678">
      <w:pPr>
        <w:pStyle w:val="TOC3"/>
        <w:rPr>
          <w:rFonts w:asciiTheme="minorHAnsi" w:eastAsiaTheme="minorEastAsia" w:hAnsiTheme="minorHAnsi" w:cstheme="minorBidi"/>
          <w:sz w:val="22"/>
          <w:szCs w:val="22"/>
          <w:lang w:eastAsia="zh-CN"/>
        </w:rPr>
      </w:pPr>
      <w:hyperlink w:anchor="_Toc1723591" w:history="1">
        <w:r w:rsidR="00516C3B" w:rsidRPr="00C5421D">
          <w:rPr>
            <w:rStyle w:val="Hyperlink"/>
          </w:rPr>
          <w:t>5.2.1. ODU Transit Service</w:t>
        </w:r>
        <w:r w:rsidR="00516C3B">
          <w:rPr>
            <w:webHidden/>
          </w:rPr>
          <w:tab/>
        </w:r>
        <w:r w:rsidR="00516C3B">
          <w:rPr>
            <w:webHidden/>
          </w:rPr>
          <w:fldChar w:fldCharType="begin"/>
        </w:r>
        <w:r w:rsidR="00516C3B">
          <w:rPr>
            <w:webHidden/>
          </w:rPr>
          <w:instrText xml:space="preserve"> PAGEREF _Toc1723591 \h </w:instrText>
        </w:r>
        <w:r w:rsidR="00516C3B">
          <w:rPr>
            <w:webHidden/>
          </w:rPr>
        </w:r>
        <w:r w:rsidR="00516C3B">
          <w:rPr>
            <w:webHidden/>
          </w:rPr>
          <w:fldChar w:fldCharType="separate"/>
        </w:r>
        <w:r w:rsidR="000D0E7A">
          <w:rPr>
            <w:webHidden/>
          </w:rPr>
          <w:t>41</w:t>
        </w:r>
        <w:r w:rsidR="00516C3B">
          <w:rPr>
            <w:webHidden/>
          </w:rPr>
          <w:fldChar w:fldCharType="end"/>
        </w:r>
      </w:hyperlink>
    </w:p>
    <w:p w14:paraId="39ADF8A0" w14:textId="77777777" w:rsidR="00516C3B" w:rsidRDefault="007E4678">
      <w:pPr>
        <w:pStyle w:val="TOC4"/>
        <w:rPr>
          <w:rFonts w:asciiTheme="minorHAnsi" w:eastAsiaTheme="minorEastAsia" w:hAnsiTheme="minorHAnsi" w:cstheme="minorBidi"/>
          <w:noProof/>
          <w:sz w:val="22"/>
          <w:szCs w:val="22"/>
          <w:lang w:eastAsia="zh-CN"/>
        </w:rPr>
      </w:pPr>
      <w:hyperlink w:anchor="_Toc1723592" w:history="1">
        <w:r w:rsidR="00516C3B" w:rsidRPr="00C5421D">
          <w:rPr>
            <w:rStyle w:val="Hyperlink"/>
            <w:noProof/>
          </w:rPr>
          <w:t>5.2.1.1. Single Domain Example</w:t>
        </w:r>
        <w:r w:rsidR="00516C3B">
          <w:rPr>
            <w:noProof/>
            <w:webHidden/>
          </w:rPr>
          <w:tab/>
        </w:r>
        <w:r w:rsidR="00516C3B">
          <w:rPr>
            <w:noProof/>
            <w:webHidden/>
          </w:rPr>
          <w:fldChar w:fldCharType="begin"/>
        </w:r>
        <w:r w:rsidR="00516C3B">
          <w:rPr>
            <w:noProof/>
            <w:webHidden/>
          </w:rPr>
          <w:instrText xml:space="preserve"> PAGEREF _Toc1723592 \h </w:instrText>
        </w:r>
        <w:r w:rsidR="00516C3B">
          <w:rPr>
            <w:noProof/>
            <w:webHidden/>
          </w:rPr>
        </w:r>
        <w:r w:rsidR="00516C3B">
          <w:rPr>
            <w:noProof/>
            <w:webHidden/>
          </w:rPr>
          <w:fldChar w:fldCharType="separate"/>
        </w:r>
        <w:r w:rsidR="000D0E7A">
          <w:rPr>
            <w:noProof/>
            <w:webHidden/>
          </w:rPr>
          <w:t>43</w:t>
        </w:r>
        <w:r w:rsidR="00516C3B">
          <w:rPr>
            <w:noProof/>
            <w:webHidden/>
          </w:rPr>
          <w:fldChar w:fldCharType="end"/>
        </w:r>
      </w:hyperlink>
    </w:p>
    <w:p w14:paraId="6227ED50" w14:textId="77777777" w:rsidR="00516C3B" w:rsidRDefault="007E4678">
      <w:pPr>
        <w:pStyle w:val="TOC3"/>
        <w:rPr>
          <w:rFonts w:asciiTheme="minorHAnsi" w:eastAsiaTheme="minorEastAsia" w:hAnsiTheme="minorHAnsi" w:cstheme="minorBidi"/>
          <w:sz w:val="22"/>
          <w:szCs w:val="22"/>
          <w:lang w:eastAsia="zh-CN"/>
        </w:rPr>
      </w:pPr>
      <w:hyperlink w:anchor="_Toc1723593" w:history="1">
        <w:r w:rsidR="00516C3B" w:rsidRPr="00C5421D">
          <w:rPr>
            <w:rStyle w:val="Hyperlink"/>
          </w:rPr>
          <w:t>5.2.2. EPL over ODU Service</w:t>
        </w:r>
        <w:r w:rsidR="00516C3B">
          <w:rPr>
            <w:webHidden/>
          </w:rPr>
          <w:tab/>
        </w:r>
        <w:r w:rsidR="00516C3B">
          <w:rPr>
            <w:webHidden/>
          </w:rPr>
          <w:fldChar w:fldCharType="begin"/>
        </w:r>
        <w:r w:rsidR="00516C3B">
          <w:rPr>
            <w:webHidden/>
          </w:rPr>
          <w:instrText xml:space="preserve"> PAGEREF _Toc1723593 \h </w:instrText>
        </w:r>
        <w:r w:rsidR="00516C3B">
          <w:rPr>
            <w:webHidden/>
          </w:rPr>
        </w:r>
        <w:r w:rsidR="00516C3B">
          <w:rPr>
            <w:webHidden/>
          </w:rPr>
          <w:fldChar w:fldCharType="separate"/>
        </w:r>
        <w:r w:rsidR="000D0E7A">
          <w:rPr>
            <w:webHidden/>
          </w:rPr>
          <w:t>45</w:t>
        </w:r>
        <w:r w:rsidR="00516C3B">
          <w:rPr>
            <w:webHidden/>
          </w:rPr>
          <w:fldChar w:fldCharType="end"/>
        </w:r>
      </w:hyperlink>
    </w:p>
    <w:p w14:paraId="30C7F213" w14:textId="77777777" w:rsidR="00516C3B" w:rsidRDefault="007E4678">
      <w:pPr>
        <w:pStyle w:val="TOC3"/>
        <w:rPr>
          <w:rFonts w:asciiTheme="minorHAnsi" w:eastAsiaTheme="minorEastAsia" w:hAnsiTheme="minorHAnsi" w:cstheme="minorBidi"/>
          <w:sz w:val="22"/>
          <w:szCs w:val="22"/>
          <w:lang w:eastAsia="zh-CN"/>
        </w:rPr>
      </w:pPr>
      <w:hyperlink w:anchor="_Toc1723594" w:history="1">
        <w:r w:rsidR="00516C3B" w:rsidRPr="00C5421D">
          <w:rPr>
            <w:rStyle w:val="Hyperlink"/>
          </w:rPr>
          <w:t>5.2.3. Other OTN Client Services</w:t>
        </w:r>
        <w:r w:rsidR="00516C3B">
          <w:rPr>
            <w:webHidden/>
          </w:rPr>
          <w:tab/>
        </w:r>
        <w:r w:rsidR="00516C3B">
          <w:rPr>
            <w:webHidden/>
          </w:rPr>
          <w:fldChar w:fldCharType="begin"/>
        </w:r>
        <w:r w:rsidR="00516C3B">
          <w:rPr>
            <w:webHidden/>
          </w:rPr>
          <w:instrText xml:space="preserve"> PAGEREF _Toc1723594 \h </w:instrText>
        </w:r>
        <w:r w:rsidR="00516C3B">
          <w:rPr>
            <w:webHidden/>
          </w:rPr>
        </w:r>
        <w:r w:rsidR="00516C3B">
          <w:rPr>
            <w:webHidden/>
          </w:rPr>
          <w:fldChar w:fldCharType="separate"/>
        </w:r>
        <w:r w:rsidR="000D0E7A">
          <w:rPr>
            <w:webHidden/>
          </w:rPr>
          <w:t>49</w:t>
        </w:r>
        <w:r w:rsidR="00516C3B">
          <w:rPr>
            <w:webHidden/>
          </w:rPr>
          <w:fldChar w:fldCharType="end"/>
        </w:r>
      </w:hyperlink>
    </w:p>
    <w:p w14:paraId="019E9ED8" w14:textId="77777777" w:rsidR="00516C3B" w:rsidRDefault="007E4678">
      <w:pPr>
        <w:pStyle w:val="TOC3"/>
        <w:rPr>
          <w:rFonts w:asciiTheme="minorHAnsi" w:eastAsiaTheme="minorEastAsia" w:hAnsiTheme="minorHAnsi" w:cstheme="minorBidi"/>
          <w:sz w:val="22"/>
          <w:szCs w:val="22"/>
          <w:lang w:eastAsia="zh-CN"/>
        </w:rPr>
      </w:pPr>
      <w:hyperlink w:anchor="_Toc1723595" w:history="1">
        <w:r w:rsidR="00516C3B" w:rsidRPr="00C5421D">
          <w:rPr>
            <w:rStyle w:val="Hyperlink"/>
          </w:rPr>
          <w:t>5.2.4. EVPL over ODU Service</w:t>
        </w:r>
        <w:r w:rsidR="00516C3B">
          <w:rPr>
            <w:webHidden/>
          </w:rPr>
          <w:tab/>
        </w:r>
        <w:r w:rsidR="00516C3B">
          <w:rPr>
            <w:webHidden/>
          </w:rPr>
          <w:fldChar w:fldCharType="begin"/>
        </w:r>
        <w:r w:rsidR="00516C3B">
          <w:rPr>
            <w:webHidden/>
          </w:rPr>
          <w:instrText xml:space="preserve"> PAGEREF _Toc1723595 \h </w:instrText>
        </w:r>
        <w:r w:rsidR="00516C3B">
          <w:rPr>
            <w:webHidden/>
          </w:rPr>
        </w:r>
        <w:r w:rsidR="00516C3B">
          <w:rPr>
            <w:webHidden/>
          </w:rPr>
          <w:fldChar w:fldCharType="separate"/>
        </w:r>
        <w:r w:rsidR="000D0E7A">
          <w:rPr>
            <w:webHidden/>
          </w:rPr>
          <w:t>51</w:t>
        </w:r>
        <w:r w:rsidR="00516C3B">
          <w:rPr>
            <w:webHidden/>
          </w:rPr>
          <w:fldChar w:fldCharType="end"/>
        </w:r>
      </w:hyperlink>
    </w:p>
    <w:p w14:paraId="3D407313" w14:textId="77777777" w:rsidR="00516C3B" w:rsidRDefault="007E4678">
      <w:pPr>
        <w:pStyle w:val="TOC2"/>
        <w:rPr>
          <w:rFonts w:asciiTheme="minorHAnsi" w:eastAsiaTheme="minorEastAsia" w:hAnsiTheme="minorHAnsi" w:cstheme="minorBidi"/>
          <w:sz w:val="22"/>
          <w:szCs w:val="22"/>
          <w:lang w:eastAsia="zh-CN"/>
        </w:rPr>
      </w:pPr>
      <w:hyperlink w:anchor="_Toc1723596" w:history="1">
        <w:r w:rsidR="00516C3B" w:rsidRPr="00C5421D">
          <w:rPr>
            <w:rStyle w:val="Hyperlink"/>
          </w:rPr>
          <w:t>5.3. YANG Models for Protection Configuration</w:t>
        </w:r>
        <w:r w:rsidR="00516C3B">
          <w:rPr>
            <w:webHidden/>
          </w:rPr>
          <w:tab/>
        </w:r>
        <w:r w:rsidR="00516C3B">
          <w:rPr>
            <w:webHidden/>
          </w:rPr>
          <w:fldChar w:fldCharType="begin"/>
        </w:r>
        <w:r w:rsidR="00516C3B">
          <w:rPr>
            <w:webHidden/>
          </w:rPr>
          <w:instrText xml:space="preserve"> PAGEREF _Toc1723596 \h </w:instrText>
        </w:r>
        <w:r w:rsidR="00516C3B">
          <w:rPr>
            <w:webHidden/>
          </w:rPr>
        </w:r>
        <w:r w:rsidR="00516C3B">
          <w:rPr>
            <w:webHidden/>
          </w:rPr>
          <w:fldChar w:fldCharType="separate"/>
        </w:r>
        <w:r w:rsidR="000D0E7A">
          <w:rPr>
            <w:webHidden/>
          </w:rPr>
          <w:t>53</w:t>
        </w:r>
        <w:r w:rsidR="00516C3B">
          <w:rPr>
            <w:webHidden/>
          </w:rPr>
          <w:fldChar w:fldCharType="end"/>
        </w:r>
      </w:hyperlink>
    </w:p>
    <w:p w14:paraId="6C8B78FE" w14:textId="77777777" w:rsidR="00516C3B" w:rsidRDefault="007E4678">
      <w:pPr>
        <w:pStyle w:val="TOC3"/>
        <w:rPr>
          <w:rFonts w:asciiTheme="minorHAnsi" w:eastAsiaTheme="minorEastAsia" w:hAnsiTheme="minorHAnsi" w:cstheme="minorBidi"/>
          <w:sz w:val="22"/>
          <w:szCs w:val="22"/>
          <w:lang w:eastAsia="zh-CN"/>
        </w:rPr>
      </w:pPr>
      <w:hyperlink w:anchor="_Toc1723597" w:history="1">
        <w:r w:rsidR="00516C3B" w:rsidRPr="00C5421D">
          <w:rPr>
            <w:rStyle w:val="Hyperlink"/>
            <w:highlight w:val="cyan"/>
          </w:rPr>
          <w:t>5.3.1. Linear Protection (end-to-end)</w:t>
        </w:r>
        <w:r w:rsidR="00516C3B">
          <w:rPr>
            <w:webHidden/>
          </w:rPr>
          <w:tab/>
        </w:r>
        <w:r w:rsidR="00516C3B">
          <w:rPr>
            <w:webHidden/>
          </w:rPr>
          <w:fldChar w:fldCharType="begin"/>
        </w:r>
        <w:r w:rsidR="00516C3B">
          <w:rPr>
            <w:webHidden/>
          </w:rPr>
          <w:instrText xml:space="preserve"> PAGEREF _Toc1723597 \h </w:instrText>
        </w:r>
        <w:r w:rsidR="00516C3B">
          <w:rPr>
            <w:webHidden/>
          </w:rPr>
        </w:r>
        <w:r w:rsidR="00516C3B">
          <w:rPr>
            <w:webHidden/>
          </w:rPr>
          <w:fldChar w:fldCharType="separate"/>
        </w:r>
        <w:r w:rsidR="000D0E7A">
          <w:rPr>
            <w:webHidden/>
          </w:rPr>
          <w:t>53</w:t>
        </w:r>
        <w:r w:rsidR="00516C3B">
          <w:rPr>
            <w:webHidden/>
          </w:rPr>
          <w:fldChar w:fldCharType="end"/>
        </w:r>
      </w:hyperlink>
    </w:p>
    <w:p w14:paraId="3DAD8C74" w14:textId="77777777" w:rsidR="00516C3B" w:rsidRDefault="007E4678">
      <w:pPr>
        <w:pStyle w:val="TOC2"/>
        <w:rPr>
          <w:rFonts w:asciiTheme="minorHAnsi" w:eastAsiaTheme="minorEastAsia" w:hAnsiTheme="minorHAnsi" w:cstheme="minorBidi"/>
          <w:sz w:val="22"/>
          <w:szCs w:val="22"/>
          <w:lang w:eastAsia="zh-CN"/>
        </w:rPr>
      </w:pPr>
      <w:hyperlink w:anchor="_Toc1723598" w:history="1">
        <w:r w:rsidR="00516C3B" w:rsidRPr="00C5421D">
          <w:rPr>
            <w:rStyle w:val="Hyperlink"/>
          </w:rPr>
          <w:t>5.4. Notifications</w:t>
        </w:r>
        <w:r w:rsidR="00516C3B">
          <w:rPr>
            <w:webHidden/>
          </w:rPr>
          <w:tab/>
        </w:r>
        <w:r w:rsidR="00516C3B">
          <w:rPr>
            <w:webHidden/>
          </w:rPr>
          <w:fldChar w:fldCharType="begin"/>
        </w:r>
        <w:r w:rsidR="00516C3B">
          <w:rPr>
            <w:webHidden/>
          </w:rPr>
          <w:instrText xml:space="preserve"> PAGEREF _Toc1723598 \h </w:instrText>
        </w:r>
        <w:r w:rsidR="00516C3B">
          <w:rPr>
            <w:webHidden/>
          </w:rPr>
        </w:r>
        <w:r w:rsidR="00516C3B">
          <w:rPr>
            <w:webHidden/>
          </w:rPr>
          <w:fldChar w:fldCharType="separate"/>
        </w:r>
        <w:r w:rsidR="000D0E7A">
          <w:rPr>
            <w:webHidden/>
          </w:rPr>
          <w:t>53</w:t>
        </w:r>
        <w:r w:rsidR="00516C3B">
          <w:rPr>
            <w:webHidden/>
          </w:rPr>
          <w:fldChar w:fldCharType="end"/>
        </w:r>
      </w:hyperlink>
    </w:p>
    <w:p w14:paraId="45F2126F" w14:textId="77777777" w:rsidR="00516C3B" w:rsidRDefault="007E4678">
      <w:pPr>
        <w:pStyle w:val="TOC2"/>
        <w:rPr>
          <w:rFonts w:asciiTheme="minorHAnsi" w:eastAsiaTheme="minorEastAsia" w:hAnsiTheme="minorHAnsi" w:cstheme="minorBidi"/>
          <w:sz w:val="22"/>
          <w:szCs w:val="22"/>
          <w:lang w:eastAsia="zh-CN"/>
        </w:rPr>
      </w:pPr>
      <w:hyperlink w:anchor="_Toc1723599" w:history="1">
        <w:r w:rsidR="00516C3B" w:rsidRPr="00C5421D">
          <w:rPr>
            <w:rStyle w:val="Hyperlink"/>
            <w:lang w:eastAsia="zh-CN"/>
          </w:rPr>
          <w:t>5.5.</w:t>
        </w:r>
        <w:r w:rsidR="00516C3B" w:rsidRPr="00C5421D">
          <w:rPr>
            <w:rStyle w:val="Hyperlink"/>
          </w:rPr>
          <w:t xml:space="preserve"> Path Computation </w:t>
        </w:r>
        <w:r w:rsidR="00516C3B" w:rsidRPr="00C5421D">
          <w:rPr>
            <w:rStyle w:val="Hyperlink"/>
            <w:lang w:eastAsia="zh-CN"/>
          </w:rPr>
          <w:t>with Constraints</w:t>
        </w:r>
        <w:r w:rsidR="00516C3B">
          <w:rPr>
            <w:webHidden/>
          </w:rPr>
          <w:tab/>
        </w:r>
        <w:r w:rsidR="00516C3B">
          <w:rPr>
            <w:webHidden/>
          </w:rPr>
          <w:fldChar w:fldCharType="begin"/>
        </w:r>
        <w:r w:rsidR="00516C3B">
          <w:rPr>
            <w:webHidden/>
          </w:rPr>
          <w:instrText xml:space="preserve"> PAGEREF _Toc1723599 \h </w:instrText>
        </w:r>
        <w:r w:rsidR="00516C3B">
          <w:rPr>
            <w:webHidden/>
          </w:rPr>
        </w:r>
        <w:r w:rsidR="00516C3B">
          <w:rPr>
            <w:webHidden/>
          </w:rPr>
          <w:fldChar w:fldCharType="separate"/>
        </w:r>
        <w:r w:rsidR="000D0E7A">
          <w:rPr>
            <w:webHidden/>
          </w:rPr>
          <w:t>54</w:t>
        </w:r>
        <w:r w:rsidR="00516C3B">
          <w:rPr>
            <w:webHidden/>
          </w:rPr>
          <w:fldChar w:fldCharType="end"/>
        </w:r>
      </w:hyperlink>
    </w:p>
    <w:p w14:paraId="72BA136C" w14:textId="77777777" w:rsidR="00516C3B" w:rsidRDefault="007E4678">
      <w:pPr>
        <w:pStyle w:val="TOC1"/>
        <w:rPr>
          <w:rFonts w:asciiTheme="minorHAnsi" w:eastAsiaTheme="minorEastAsia" w:hAnsiTheme="minorHAnsi" w:cstheme="minorBidi"/>
          <w:sz w:val="22"/>
          <w:szCs w:val="22"/>
          <w:lang w:eastAsia="zh-CN"/>
        </w:rPr>
      </w:pPr>
      <w:hyperlink w:anchor="_Toc1723600" w:history="1">
        <w:r w:rsidR="00516C3B" w:rsidRPr="00C5421D">
          <w:rPr>
            <w:rStyle w:val="Hyperlink"/>
          </w:rPr>
          <w:t>6. Security Considerations</w:t>
        </w:r>
        <w:r w:rsidR="00516C3B">
          <w:rPr>
            <w:webHidden/>
          </w:rPr>
          <w:tab/>
        </w:r>
        <w:r w:rsidR="00516C3B">
          <w:rPr>
            <w:webHidden/>
          </w:rPr>
          <w:fldChar w:fldCharType="begin"/>
        </w:r>
        <w:r w:rsidR="00516C3B">
          <w:rPr>
            <w:webHidden/>
          </w:rPr>
          <w:instrText xml:space="preserve"> PAGEREF _Toc1723600 \h </w:instrText>
        </w:r>
        <w:r w:rsidR="00516C3B">
          <w:rPr>
            <w:webHidden/>
          </w:rPr>
        </w:r>
        <w:r w:rsidR="00516C3B">
          <w:rPr>
            <w:webHidden/>
          </w:rPr>
          <w:fldChar w:fldCharType="separate"/>
        </w:r>
        <w:r w:rsidR="000D0E7A">
          <w:rPr>
            <w:webHidden/>
          </w:rPr>
          <w:t>54</w:t>
        </w:r>
        <w:r w:rsidR="00516C3B">
          <w:rPr>
            <w:webHidden/>
          </w:rPr>
          <w:fldChar w:fldCharType="end"/>
        </w:r>
      </w:hyperlink>
    </w:p>
    <w:p w14:paraId="67881409" w14:textId="77777777" w:rsidR="00516C3B" w:rsidRDefault="007E4678">
      <w:pPr>
        <w:pStyle w:val="TOC1"/>
        <w:rPr>
          <w:rFonts w:asciiTheme="minorHAnsi" w:eastAsiaTheme="minorEastAsia" w:hAnsiTheme="minorHAnsi" w:cstheme="minorBidi"/>
          <w:sz w:val="22"/>
          <w:szCs w:val="22"/>
          <w:lang w:eastAsia="zh-CN"/>
        </w:rPr>
      </w:pPr>
      <w:hyperlink w:anchor="_Toc1723601" w:history="1">
        <w:r w:rsidR="00516C3B" w:rsidRPr="00C5421D">
          <w:rPr>
            <w:rStyle w:val="Hyperlink"/>
          </w:rPr>
          <w:t>7. IANA Considerations</w:t>
        </w:r>
        <w:r w:rsidR="00516C3B">
          <w:rPr>
            <w:webHidden/>
          </w:rPr>
          <w:tab/>
        </w:r>
        <w:r w:rsidR="00516C3B">
          <w:rPr>
            <w:webHidden/>
          </w:rPr>
          <w:fldChar w:fldCharType="begin"/>
        </w:r>
        <w:r w:rsidR="00516C3B">
          <w:rPr>
            <w:webHidden/>
          </w:rPr>
          <w:instrText xml:space="preserve"> PAGEREF _Toc1723601 \h </w:instrText>
        </w:r>
        <w:r w:rsidR="00516C3B">
          <w:rPr>
            <w:webHidden/>
          </w:rPr>
        </w:r>
        <w:r w:rsidR="00516C3B">
          <w:rPr>
            <w:webHidden/>
          </w:rPr>
          <w:fldChar w:fldCharType="separate"/>
        </w:r>
        <w:r w:rsidR="000D0E7A">
          <w:rPr>
            <w:webHidden/>
          </w:rPr>
          <w:t>54</w:t>
        </w:r>
        <w:r w:rsidR="00516C3B">
          <w:rPr>
            <w:webHidden/>
          </w:rPr>
          <w:fldChar w:fldCharType="end"/>
        </w:r>
      </w:hyperlink>
    </w:p>
    <w:p w14:paraId="6A759C92" w14:textId="77777777" w:rsidR="00516C3B" w:rsidRDefault="007E4678">
      <w:pPr>
        <w:pStyle w:val="TOC1"/>
        <w:rPr>
          <w:rFonts w:asciiTheme="minorHAnsi" w:eastAsiaTheme="minorEastAsia" w:hAnsiTheme="minorHAnsi" w:cstheme="minorBidi"/>
          <w:sz w:val="22"/>
          <w:szCs w:val="22"/>
          <w:lang w:eastAsia="zh-CN"/>
        </w:rPr>
      </w:pPr>
      <w:hyperlink w:anchor="_Toc1723602" w:history="1">
        <w:r w:rsidR="00516C3B" w:rsidRPr="00C5421D">
          <w:rPr>
            <w:rStyle w:val="Hyperlink"/>
          </w:rPr>
          <w:t>8. References</w:t>
        </w:r>
        <w:r w:rsidR="00516C3B">
          <w:rPr>
            <w:webHidden/>
          </w:rPr>
          <w:tab/>
        </w:r>
        <w:r w:rsidR="00516C3B">
          <w:rPr>
            <w:webHidden/>
          </w:rPr>
          <w:fldChar w:fldCharType="begin"/>
        </w:r>
        <w:r w:rsidR="00516C3B">
          <w:rPr>
            <w:webHidden/>
          </w:rPr>
          <w:instrText xml:space="preserve"> PAGEREF _Toc1723602 \h </w:instrText>
        </w:r>
        <w:r w:rsidR="00516C3B">
          <w:rPr>
            <w:webHidden/>
          </w:rPr>
        </w:r>
        <w:r w:rsidR="00516C3B">
          <w:rPr>
            <w:webHidden/>
          </w:rPr>
          <w:fldChar w:fldCharType="separate"/>
        </w:r>
        <w:r w:rsidR="000D0E7A">
          <w:rPr>
            <w:webHidden/>
          </w:rPr>
          <w:t>55</w:t>
        </w:r>
        <w:r w:rsidR="00516C3B">
          <w:rPr>
            <w:webHidden/>
          </w:rPr>
          <w:fldChar w:fldCharType="end"/>
        </w:r>
      </w:hyperlink>
    </w:p>
    <w:p w14:paraId="3D047E2E" w14:textId="77777777" w:rsidR="00516C3B" w:rsidRDefault="007E4678">
      <w:pPr>
        <w:pStyle w:val="TOC2"/>
        <w:rPr>
          <w:rFonts w:asciiTheme="minorHAnsi" w:eastAsiaTheme="minorEastAsia" w:hAnsiTheme="minorHAnsi" w:cstheme="minorBidi"/>
          <w:sz w:val="22"/>
          <w:szCs w:val="22"/>
          <w:lang w:eastAsia="zh-CN"/>
        </w:rPr>
      </w:pPr>
      <w:hyperlink w:anchor="_Toc1723603" w:history="1">
        <w:r w:rsidR="00516C3B" w:rsidRPr="00C5421D">
          <w:rPr>
            <w:rStyle w:val="Hyperlink"/>
          </w:rPr>
          <w:t>8.1. Normative References</w:t>
        </w:r>
        <w:r w:rsidR="00516C3B">
          <w:rPr>
            <w:webHidden/>
          </w:rPr>
          <w:tab/>
        </w:r>
        <w:r w:rsidR="00516C3B">
          <w:rPr>
            <w:webHidden/>
          </w:rPr>
          <w:fldChar w:fldCharType="begin"/>
        </w:r>
        <w:r w:rsidR="00516C3B">
          <w:rPr>
            <w:webHidden/>
          </w:rPr>
          <w:instrText xml:space="preserve"> PAGEREF _Toc1723603 \h </w:instrText>
        </w:r>
        <w:r w:rsidR="00516C3B">
          <w:rPr>
            <w:webHidden/>
          </w:rPr>
        </w:r>
        <w:r w:rsidR="00516C3B">
          <w:rPr>
            <w:webHidden/>
          </w:rPr>
          <w:fldChar w:fldCharType="separate"/>
        </w:r>
        <w:r w:rsidR="000D0E7A">
          <w:rPr>
            <w:webHidden/>
          </w:rPr>
          <w:t>55</w:t>
        </w:r>
        <w:r w:rsidR="00516C3B">
          <w:rPr>
            <w:webHidden/>
          </w:rPr>
          <w:fldChar w:fldCharType="end"/>
        </w:r>
      </w:hyperlink>
    </w:p>
    <w:p w14:paraId="70698F30" w14:textId="77777777" w:rsidR="00516C3B" w:rsidRDefault="007E4678">
      <w:pPr>
        <w:pStyle w:val="TOC2"/>
        <w:rPr>
          <w:rFonts w:asciiTheme="minorHAnsi" w:eastAsiaTheme="minorEastAsia" w:hAnsiTheme="minorHAnsi" w:cstheme="minorBidi"/>
          <w:sz w:val="22"/>
          <w:szCs w:val="22"/>
          <w:lang w:eastAsia="zh-CN"/>
        </w:rPr>
      </w:pPr>
      <w:hyperlink w:anchor="_Toc1723604" w:history="1">
        <w:r w:rsidR="00516C3B" w:rsidRPr="00C5421D">
          <w:rPr>
            <w:rStyle w:val="Hyperlink"/>
          </w:rPr>
          <w:t>8.2. Informative References</w:t>
        </w:r>
        <w:r w:rsidR="00516C3B">
          <w:rPr>
            <w:webHidden/>
          </w:rPr>
          <w:tab/>
        </w:r>
        <w:r w:rsidR="00516C3B">
          <w:rPr>
            <w:webHidden/>
          </w:rPr>
          <w:fldChar w:fldCharType="begin"/>
        </w:r>
        <w:r w:rsidR="00516C3B">
          <w:rPr>
            <w:webHidden/>
          </w:rPr>
          <w:instrText xml:space="preserve"> PAGEREF _Toc1723604 \h </w:instrText>
        </w:r>
        <w:r w:rsidR="00516C3B">
          <w:rPr>
            <w:webHidden/>
          </w:rPr>
        </w:r>
        <w:r w:rsidR="00516C3B">
          <w:rPr>
            <w:webHidden/>
          </w:rPr>
          <w:fldChar w:fldCharType="separate"/>
        </w:r>
        <w:r w:rsidR="000D0E7A">
          <w:rPr>
            <w:webHidden/>
          </w:rPr>
          <w:t>56</w:t>
        </w:r>
        <w:r w:rsidR="00516C3B">
          <w:rPr>
            <w:webHidden/>
          </w:rPr>
          <w:fldChar w:fldCharType="end"/>
        </w:r>
      </w:hyperlink>
    </w:p>
    <w:p w14:paraId="1CA71488" w14:textId="77777777" w:rsidR="00516C3B" w:rsidRDefault="007E4678">
      <w:pPr>
        <w:pStyle w:val="TOC1"/>
        <w:rPr>
          <w:rFonts w:asciiTheme="minorHAnsi" w:eastAsiaTheme="minorEastAsia" w:hAnsiTheme="minorHAnsi" w:cstheme="minorBidi"/>
          <w:sz w:val="22"/>
          <w:szCs w:val="22"/>
          <w:lang w:eastAsia="zh-CN"/>
        </w:rPr>
      </w:pPr>
      <w:hyperlink w:anchor="_Toc1723605" w:history="1">
        <w:r w:rsidR="00516C3B" w:rsidRPr="00C5421D">
          <w:rPr>
            <w:rStyle w:val="Hyperlink"/>
          </w:rPr>
          <w:t>9. Acknowledgments</w:t>
        </w:r>
        <w:r w:rsidR="00516C3B">
          <w:rPr>
            <w:webHidden/>
          </w:rPr>
          <w:tab/>
        </w:r>
        <w:r w:rsidR="00516C3B">
          <w:rPr>
            <w:webHidden/>
          </w:rPr>
          <w:fldChar w:fldCharType="begin"/>
        </w:r>
        <w:r w:rsidR="00516C3B">
          <w:rPr>
            <w:webHidden/>
          </w:rPr>
          <w:instrText xml:space="preserve"> PAGEREF _Toc1723605 \h </w:instrText>
        </w:r>
        <w:r w:rsidR="00516C3B">
          <w:rPr>
            <w:webHidden/>
          </w:rPr>
        </w:r>
        <w:r w:rsidR="00516C3B">
          <w:rPr>
            <w:webHidden/>
          </w:rPr>
          <w:fldChar w:fldCharType="separate"/>
        </w:r>
        <w:r w:rsidR="000D0E7A">
          <w:rPr>
            <w:webHidden/>
          </w:rPr>
          <w:t>57</w:t>
        </w:r>
        <w:r w:rsidR="00516C3B">
          <w:rPr>
            <w:webHidden/>
          </w:rPr>
          <w:fldChar w:fldCharType="end"/>
        </w:r>
      </w:hyperlink>
    </w:p>
    <w:p w14:paraId="50CB750E" w14:textId="77777777" w:rsidR="00516C3B" w:rsidRDefault="007E4678">
      <w:pPr>
        <w:pStyle w:val="TOC1"/>
        <w:tabs>
          <w:tab w:val="left" w:pos="2592"/>
        </w:tabs>
        <w:rPr>
          <w:rFonts w:asciiTheme="minorHAnsi" w:eastAsiaTheme="minorEastAsia" w:hAnsiTheme="minorHAnsi" w:cstheme="minorBidi"/>
          <w:sz w:val="22"/>
          <w:szCs w:val="22"/>
          <w:lang w:eastAsia="zh-CN"/>
        </w:rPr>
      </w:pPr>
      <w:hyperlink w:anchor="_Toc1723606" w:history="1">
        <w:r w:rsidR="00516C3B" w:rsidRPr="00C5421D">
          <w:rPr>
            <w:rStyle w:val="Hyperlink"/>
          </w:rPr>
          <w:t>Appendix A.</w:t>
        </w:r>
        <w:r w:rsidR="00516C3B">
          <w:rPr>
            <w:rFonts w:asciiTheme="minorHAnsi" w:eastAsiaTheme="minorEastAsia" w:hAnsiTheme="minorHAnsi" w:cstheme="minorBidi"/>
            <w:sz w:val="22"/>
            <w:szCs w:val="22"/>
            <w:lang w:eastAsia="zh-CN"/>
          </w:rPr>
          <w:tab/>
        </w:r>
        <w:r w:rsidR="00516C3B" w:rsidRPr="00C5421D">
          <w:rPr>
            <w:rStyle w:val="Hyperlink"/>
          </w:rPr>
          <w:t>Validating a JSON fragment against a YANG Model</w:t>
        </w:r>
        <w:r w:rsidR="00516C3B">
          <w:rPr>
            <w:webHidden/>
          </w:rPr>
          <w:tab/>
        </w:r>
        <w:r w:rsidR="00516C3B">
          <w:rPr>
            <w:webHidden/>
          </w:rPr>
          <w:fldChar w:fldCharType="begin"/>
        </w:r>
        <w:r w:rsidR="00516C3B">
          <w:rPr>
            <w:webHidden/>
          </w:rPr>
          <w:instrText xml:space="preserve"> PAGEREF _Toc1723606 \h </w:instrText>
        </w:r>
        <w:r w:rsidR="00516C3B">
          <w:rPr>
            <w:webHidden/>
          </w:rPr>
        </w:r>
        <w:r w:rsidR="00516C3B">
          <w:rPr>
            <w:webHidden/>
          </w:rPr>
          <w:fldChar w:fldCharType="separate"/>
        </w:r>
        <w:r w:rsidR="000D0E7A">
          <w:rPr>
            <w:webHidden/>
          </w:rPr>
          <w:t>58</w:t>
        </w:r>
        <w:r w:rsidR="00516C3B">
          <w:rPr>
            <w:webHidden/>
          </w:rPr>
          <w:fldChar w:fldCharType="end"/>
        </w:r>
      </w:hyperlink>
    </w:p>
    <w:p w14:paraId="28567726"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07" w:history="1">
        <w:r w:rsidR="00516C3B" w:rsidRPr="00C5421D">
          <w:rPr>
            <w:rStyle w:val="Hyperlink"/>
          </w:rPr>
          <w:t>A.1.</w:t>
        </w:r>
        <w:r w:rsidR="00516C3B">
          <w:rPr>
            <w:rFonts w:asciiTheme="minorHAnsi" w:eastAsiaTheme="minorEastAsia" w:hAnsiTheme="minorHAnsi" w:cstheme="minorBidi"/>
            <w:sz w:val="22"/>
            <w:szCs w:val="22"/>
            <w:lang w:eastAsia="zh-CN"/>
          </w:rPr>
          <w:tab/>
        </w:r>
        <w:r w:rsidR="00516C3B" w:rsidRPr="00C5421D">
          <w:rPr>
            <w:rStyle w:val="Hyperlink"/>
          </w:rPr>
          <w:t>Manipulation of JSON fragments</w:t>
        </w:r>
        <w:r w:rsidR="00516C3B">
          <w:rPr>
            <w:webHidden/>
          </w:rPr>
          <w:tab/>
        </w:r>
        <w:r w:rsidR="00516C3B">
          <w:rPr>
            <w:webHidden/>
          </w:rPr>
          <w:fldChar w:fldCharType="begin"/>
        </w:r>
        <w:r w:rsidR="00516C3B">
          <w:rPr>
            <w:webHidden/>
          </w:rPr>
          <w:instrText xml:space="preserve"> PAGEREF _Toc1723607 \h </w:instrText>
        </w:r>
        <w:r w:rsidR="00516C3B">
          <w:rPr>
            <w:webHidden/>
          </w:rPr>
        </w:r>
        <w:r w:rsidR="00516C3B">
          <w:rPr>
            <w:webHidden/>
          </w:rPr>
          <w:fldChar w:fldCharType="separate"/>
        </w:r>
        <w:r w:rsidR="000D0E7A">
          <w:rPr>
            <w:webHidden/>
          </w:rPr>
          <w:t>58</w:t>
        </w:r>
        <w:r w:rsidR="00516C3B">
          <w:rPr>
            <w:webHidden/>
          </w:rPr>
          <w:fldChar w:fldCharType="end"/>
        </w:r>
      </w:hyperlink>
    </w:p>
    <w:p w14:paraId="1825B736"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08" w:history="1">
        <w:r w:rsidR="00516C3B" w:rsidRPr="00C5421D">
          <w:rPr>
            <w:rStyle w:val="Hyperlink"/>
          </w:rPr>
          <w:t>A.2.</w:t>
        </w:r>
        <w:r w:rsidR="00516C3B">
          <w:rPr>
            <w:rFonts w:asciiTheme="minorHAnsi" w:eastAsiaTheme="minorEastAsia" w:hAnsiTheme="minorHAnsi" w:cstheme="minorBidi"/>
            <w:sz w:val="22"/>
            <w:szCs w:val="22"/>
            <w:lang w:eastAsia="zh-CN"/>
          </w:rPr>
          <w:tab/>
        </w:r>
        <w:r w:rsidR="00516C3B" w:rsidRPr="00C5421D">
          <w:rPr>
            <w:rStyle w:val="Hyperlink"/>
          </w:rPr>
          <w:t>Comments in JSON fragments</w:t>
        </w:r>
        <w:r w:rsidR="00516C3B">
          <w:rPr>
            <w:webHidden/>
          </w:rPr>
          <w:tab/>
        </w:r>
        <w:r w:rsidR="00516C3B">
          <w:rPr>
            <w:webHidden/>
          </w:rPr>
          <w:fldChar w:fldCharType="begin"/>
        </w:r>
        <w:r w:rsidR="00516C3B">
          <w:rPr>
            <w:webHidden/>
          </w:rPr>
          <w:instrText xml:space="preserve"> PAGEREF _Toc1723608 \h </w:instrText>
        </w:r>
        <w:r w:rsidR="00516C3B">
          <w:rPr>
            <w:webHidden/>
          </w:rPr>
        </w:r>
        <w:r w:rsidR="00516C3B">
          <w:rPr>
            <w:webHidden/>
          </w:rPr>
          <w:fldChar w:fldCharType="separate"/>
        </w:r>
        <w:r w:rsidR="000D0E7A">
          <w:rPr>
            <w:webHidden/>
          </w:rPr>
          <w:t>59</w:t>
        </w:r>
        <w:r w:rsidR="00516C3B">
          <w:rPr>
            <w:webHidden/>
          </w:rPr>
          <w:fldChar w:fldCharType="end"/>
        </w:r>
      </w:hyperlink>
    </w:p>
    <w:p w14:paraId="79F25440"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09" w:history="1">
        <w:r w:rsidR="00516C3B" w:rsidRPr="00C5421D">
          <w:rPr>
            <w:rStyle w:val="Hyperlink"/>
          </w:rPr>
          <w:t>A.3.</w:t>
        </w:r>
        <w:r w:rsidR="00516C3B">
          <w:rPr>
            <w:rFonts w:asciiTheme="minorHAnsi" w:eastAsiaTheme="minorEastAsia" w:hAnsiTheme="minorHAnsi" w:cstheme="minorBidi"/>
            <w:sz w:val="22"/>
            <w:szCs w:val="22"/>
            <w:lang w:eastAsia="zh-CN"/>
          </w:rPr>
          <w:tab/>
        </w:r>
        <w:r w:rsidR="00516C3B" w:rsidRPr="00C5421D">
          <w:rPr>
            <w:rStyle w:val="Hyperlink"/>
          </w:rPr>
          <w:t>Validation of JSON fragments: DSDL-based approach</w:t>
        </w:r>
        <w:r w:rsidR="00516C3B">
          <w:rPr>
            <w:webHidden/>
          </w:rPr>
          <w:tab/>
        </w:r>
        <w:r w:rsidR="00516C3B">
          <w:rPr>
            <w:webHidden/>
          </w:rPr>
          <w:fldChar w:fldCharType="begin"/>
        </w:r>
        <w:r w:rsidR="00516C3B">
          <w:rPr>
            <w:webHidden/>
          </w:rPr>
          <w:instrText xml:space="preserve"> PAGEREF _Toc1723609 \h </w:instrText>
        </w:r>
        <w:r w:rsidR="00516C3B">
          <w:rPr>
            <w:webHidden/>
          </w:rPr>
        </w:r>
        <w:r w:rsidR="00516C3B">
          <w:rPr>
            <w:webHidden/>
          </w:rPr>
          <w:fldChar w:fldCharType="separate"/>
        </w:r>
        <w:r w:rsidR="000D0E7A">
          <w:rPr>
            <w:webHidden/>
          </w:rPr>
          <w:t>59</w:t>
        </w:r>
        <w:r w:rsidR="00516C3B">
          <w:rPr>
            <w:webHidden/>
          </w:rPr>
          <w:fldChar w:fldCharType="end"/>
        </w:r>
      </w:hyperlink>
    </w:p>
    <w:p w14:paraId="60971FF2"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10" w:history="1">
        <w:r w:rsidR="00516C3B" w:rsidRPr="00C5421D">
          <w:rPr>
            <w:rStyle w:val="Hyperlink"/>
          </w:rPr>
          <w:t>A.4.</w:t>
        </w:r>
        <w:r w:rsidR="00516C3B">
          <w:rPr>
            <w:rFonts w:asciiTheme="minorHAnsi" w:eastAsiaTheme="minorEastAsia" w:hAnsiTheme="minorHAnsi" w:cstheme="minorBidi"/>
            <w:sz w:val="22"/>
            <w:szCs w:val="22"/>
            <w:lang w:eastAsia="zh-CN"/>
          </w:rPr>
          <w:tab/>
        </w:r>
        <w:r w:rsidR="00516C3B" w:rsidRPr="00C5421D">
          <w:rPr>
            <w:rStyle w:val="Hyperlink"/>
          </w:rPr>
          <w:t>Validation of JSON fragments: why not using a XSD-based approach</w:t>
        </w:r>
        <w:r w:rsidR="00516C3B">
          <w:rPr>
            <w:webHidden/>
          </w:rPr>
          <w:tab/>
        </w:r>
        <w:r w:rsidR="00516C3B">
          <w:rPr>
            <w:webHidden/>
          </w:rPr>
          <w:fldChar w:fldCharType="begin"/>
        </w:r>
        <w:r w:rsidR="00516C3B">
          <w:rPr>
            <w:webHidden/>
          </w:rPr>
          <w:instrText xml:space="preserve"> PAGEREF _Toc1723610 \h </w:instrText>
        </w:r>
        <w:r w:rsidR="00516C3B">
          <w:rPr>
            <w:webHidden/>
          </w:rPr>
        </w:r>
        <w:r w:rsidR="00516C3B">
          <w:rPr>
            <w:webHidden/>
          </w:rPr>
          <w:fldChar w:fldCharType="separate"/>
        </w:r>
        <w:r w:rsidR="000D0E7A">
          <w:rPr>
            <w:webHidden/>
          </w:rPr>
          <w:t>60</w:t>
        </w:r>
        <w:r w:rsidR="00516C3B">
          <w:rPr>
            <w:webHidden/>
          </w:rPr>
          <w:fldChar w:fldCharType="end"/>
        </w:r>
      </w:hyperlink>
    </w:p>
    <w:p w14:paraId="20B17B21" w14:textId="77777777" w:rsidR="00516C3B" w:rsidRDefault="007E4678">
      <w:pPr>
        <w:pStyle w:val="TOC1"/>
        <w:tabs>
          <w:tab w:val="left" w:pos="2592"/>
        </w:tabs>
        <w:rPr>
          <w:rFonts w:asciiTheme="minorHAnsi" w:eastAsiaTheme="minorEastAsia" w:hAnsiTheme="minorHAnsi" w:cstheme="minorBidi"/>
          <w:sz w:val="22"/>
          <w:szCs w:val="22"/>
          <w:lang w:eastAsia="zh-CN"/>
        </w:rPr>
      </w:pPr>
      <w:hyperlink w:anchor="_Toc1723611" w:history="1">
        <w:r w:rsidR="00516C3B" w:rsidRPr="00C5421D">
          <w:rPr>
            <w:rStyle w:val="Hyperlink"/>
          </w:rPr>
          <w:t>Appendix B.</w:t>
        </w:r>
        <w:r w:rsidR="00516C3B">
          <w:rPr>
            <w:rFonts w:asciiTheme="minorHAnsi" w:eastAsiaTheme="minorEastAsia" w:hAnsiTheme="minorHAnsi" w:cstheme="minorBidi"/>
            <w:sz w:val="22"/>
            <w:szCs w:val="22"/>
            <w:lang w:eastAsia="zh-CN"/>
          </w:rPr>
          <w:tab/>
        </w:r>
        <w:r w:rsidR="00516C3B" w:rsidRPr="00C5421D">
          <w:rPr>
            <w:rStyle w:val="Hyperlink"/>
          </w:rPr>
          <w:t>Detailed JSON Examples</w:t>
        </w:r>
        <w:r w:rsidR="00516C3B">
          <w:rPr>
            <w:webHidden/>
          </w:rPr>
          <w:tab/>
        </w:r>
        <w:r w:rsidR="00516C3B">
          <w:rPr>
            <w:webHidden/>
          </w:rPr>
          <w:fldChar w:fldCharType="begin"/>
        </w:r>
        <w:r w:rsidR="00516C3B">
          <w:rPr>
            <w:webHidden/>
          </w:rPr>
          <w:instrText xml:space="preserve"> PAGEREF _Toc1723611 \h </w:instrText>
        </w:r>
        <w:r w:rsidR="00516C3B">
          <w:rPr>
            <w:webHidden/>
          </w:rPr>
        </w:r>
        <w:r w:rsidR="00516C3B">
          <w:rPr>
            <w:webHidden/>
          </w:rPr>
          <w:fldChar w:fldCharType="separate"/>
        </w:r>
        <w:r w:rsidR="000D0E7A">
          <w:rPr>
            <w:webHidden/>
          </w:rPr>
          <w:t>61</w:t>
        </w:r>
        <w:r w:rsidR="00516C3B">
          <w:rPr>
            <w:webHidden/>
          </w:rPr>
          <w:fldChar w:fldCharType="end"/>
        </w:r>
      </w:hyperlink>
    </w:p>
    <w:p w14:paraId="53CD7043"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12" w:history="1">
        <w:r w:rsidR="00516C3B" w:rsidRPr="00C5421D">
          <w:rPr>
            <w:rStyle w:val="Hyperlink"/>
          </w:rPr>
          <w:t>B.1.</w:t>
        </w:r>
        <w:r w:rsidR="00516C3B">
          <w:rPr>
            <w:rFonts w:asciiTheme="minorHAnsi" w:eastAsiaTheme="minorEastAsia" w:hAnsiTheme="minorHAnsi" w:cstheme="minorBidi"/>
            <w:sz w:val="22"/>
            <w:szCs w:val="22"/>
            <w:lang w:eastAsia="zh-CN"/>
          </w:rPr>
          <w:tab/>
        </w:r>
        <w:r w:rsidR="00516C3B" w:rsidRPr="00C5421D">
          <w:rPr>
            <w:rStyle w:val="Hyperlink"/>
          </w:rPr>
          <w:t>JSON Examples for Topology Abstractions</w:t>
        </w:r>
        <w:r w:rsidR="00516C3B">
          <w:rPr>
            <w:webHidden/>
          </w:rPr>
          <w:tab/>
        </w:r>
        <w:r w:rsidR="00516C3B">
          <w:rPr>
            <w:webHidden/>
          </w:rPr>
          <w:fldChar w:fldCharType="begin"/>
        </w:r>
        <w:r w:rsidR="00516C3B">
          <w:rPr>
            <w:webHidden/>
          </w:rPr>
          <w:instrText xml:space="preserve"> PAGEREF _Toc1723612 \h </w:instrText>
        </w:r>
        <w:r w:rsidR="00516C3B">
          <w:rPr>
            <w:webHidden/>
          </w:rPr>
        </w:r>
        <w:r w:rsidR="00516C3B">
          <w:rPr>
            <w:webHidden/>
          </w:rPr>
          <w:fldChar w:fldCharType="separate"/>
        </w:r>
        <w:r w:rsidR="000D0E7A">
          <w:rPr>
            <w:webHidden/>
          </w:rPr>
          <w:t>61</w:t>
        </w:r>
        <w:r w:rsidR="00516C3B">
          <w:rPr>
            <w:webHidden/>
          </w:rPr>
          <w:fldChar w:fldCharType="end"/>
        </w:r>
      </w:hyperlink>
    </w:p>
    <w:p w14:paraId="0B589AED" w14:textId="77777777" w:rsidR="00516C3B" w:rsidRDefault="007E4678">
      <w:pPr>
        <w:pStyle w:val="TOC3"/>
        <w:tabs>
          <w:tab w:val="left" w:pos="2592"/>
        </w:tabs>
        <w:rPr>
          <w:rFonts w:asciiTheme="minorHAnsi" w:eastAsiaTheme="minorEastAsia" w:hAnsiTheme="minorHAnsi" w:cstheme="minorBidi"/>
          <w:sz w:val="22"/>
          <w:szCs w:val="22"/>
          <w:lang w:eastAsia="zh-CN"/>
        </w:rPr>
      </w:pPr>
      <w:hyperlink w:anchor="_Toc1723613" w:history="1">
        <w:r w:rsidR="00516C3B" w:rsidRPr="00C5421D">
          <w:rPr>
            <w:rStyle w:val="Hyperlink"/>
          </w:rPr>
          <w:t>B.1.1.</w:t>
        </w:r>
        <w:r w:rsidR="00516C3B">
          <w:rPr>
            <w:rFonts w:asciiTheme="minorHAnsi" w:eastAsiaTheme="minorEastAsia" w:hAnsiTheme="minorHAnsi" w:cstheme="minorBidi"/>
            <w:sz w:val="22"/>
            <w:szCs w:val="22"/>
            <w:lang w:eastAsia="zh-CN"/>
          </w:rPr>
          <w:tab/>
        </w:r>
        <w:r w:rsidR="00516C3B" w:rsidRPr="00C5421D">
          <w:rPr>
            <w:rStyle w:val="Hyperlink"/>
          </w:rPr>
          <w:t>JSON Code: mpi1-otn-topology.json</w:t>
        </w:r>
        <w:r w:rsidR="00516C3B">
          <w:rPr>
            <w:webHidden/>
          </w:rPr>
          <w:tab/>
        </w:r>
        <w:r w:rsidR="00516C3B">
          <w:rPr>
            <w:webHidden/>
          </w:rPr>
          <w:fldChar w:fldCharType="begin"/>
        </w:r>
        <w:r w:rsidR="00516C3B">
          <w:rPr>
            <w:webHidden/>
          </w:rPr>
          <w:instrText xml:space="preserve"> PAGEREF _Toc1723613 \h </w:instrText>
        </w:r>
        <w:r w:rsidR="00516C3B">
          <w:rPr>
            <w:webHidden/>
          </w:rPr>
        </w:r>
        <w:r w:rsidR="00516C3B">
          <w:rPr>
            <w:webHidden/>
          </w:rPr>
          <w:fldChar w:fldCharType="separate"/>
        </w:r>
        <w:r w:rsidR="000D0E7A">
          <w:rPr>
            <w:webHidden/>
          </w:rPr>
          <w:t>61</w:t>
        </w:r>
        <w:r w:rsidR="00516C3B">
          <w:rPr>
            <w:webHidden/>
          </w:rPr>
          <w:fldChar w:fldCharType="end"/>
        </w:r>
      </w:hyperlink>
    </w:p>
    <w:p w14:paraId="613C2EBE"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14" w:history="1">
        <w:r w:rsidR="00516C3B" w:rsidRPr="00C5421D">
          <w:rPr>
            <w:rStyle w:val="Hyperlink"/>
          </w:rPr>
          <w:t>B.2.</w:t>
        </w:r>
        <w:r w:rsidR="00516C3B">
          <w:rPr>
            <w:rFonts w:asciiTheme="minorHAnsi" w:eastAsiaTheme="minorEastAsia" w:hAnsiTheme="minorHAnsi" w:cstheme="minorBidi"/>
            <w:sz w:val="22"/>
            <w:szCs w:val="22"/>
            <w:lang w:eastAsia="zh-CN"/>
          </w:rPr>
          <w:tab/>
        </w:r>
        <w:r w:rsidR="00516C3B" w:rsidRPr="00C5421D">
          <w:rPr>
            <w:rStyle w:val="Hyperlink"/>
          </w:rPr>
          <w:t>JSON Examples for Service Configuration</w:t>
        </w:r>
        <w:r w:rsidR="00516C3B">
          <w:rPr>
            <w:webHidden/>
          </w:rPr>
          <w:tab/>
        </w:r>
        <w:r w:rsidR="00516C3B">
          <w:rPr>
            <w:webHidden/>
          </w:rPr>
          <w:fldChar w:fldCharType="begin"/>
        </w:r>
        <w:r w:rsidR="00516C3B">
          <w:rPr>
            <w:webHidden/>
          </w:rPr>
          <w:instrText xml:space="preserve"> PAGEREF _Toc1723614 \h </w:instrText>
        </w:r>
        <w:r w:rsidR="00516C3B">
          <w:rPr>
            <w:webHidden/>
          </w:rPr>
        </w:r>
        <w:r w:rsidR="00516C3B">
          <w:rPr>
            <w:webHidden/>
          </w:rPr>
          <w:fldChar w:fldCharType="separate"/>
        </w:r>
        <w:r w:rsidR="000D0E7A">
          <w:rPr>
            <w:webHidden/>
          </w:rPr>
          <w:t>61</w:t>
        </w:r>
        <w:r w:rsidR="00516C3B">
          <w:rPr>
            <w:webHidden/>
          </w:rPr>
          <w:fldChar w:fldCharType="end"/>
        </w:r>
      </w:hyperlink>
    </w:p>
    <w:p w14:paraId="5CDA1526" w14:textId="77777777" w:rsidR="00516C3B" w:rsidRDefault="007E4678">
      <w:pPr>
        <w:pStyle w:val="TOC3"/>
        <w:tabs>
          <w:tab w:val="left" w:pos="2592"/>
        </w:tabs>
        <w:rPr>
          <w:rFonts w:asciiTheme="minorHAnsi" w:eastAsiaTheme="minorEastAsia" w:hAnsiTheme="minorHAnsi" w:cstheme="minorBidi"/>
          <w:sz w:val="22"/>
          <w:szCs w:val="22"/>
          <w:lang w:eastAsia="zh-CN"/>
        </w:rPr>
      </w:pPr>
      <w:hyperlink w:anchor="_Toc1723615" w:history="1">
        <w:r w:rsidR="00516C3B" w:rsidRPr="00C5421D">
          <w:rPr>
            <w:rStyle w:val="Hyperlink"/>
          </w:rPr>
          <w:t>B.2.1.</w:t>
        </w:r>
        <w:r w:rsidR="00516C3B">
          <w:rPr>
            <w:rFonts w:asciiTheme="minorHAnsi" w:eastAsiaTheme="minorEastAsia" w:hAnsiTheme="minorHAnsi" w:cstheme="minorBidi"/>
            <w:sz w:val="22"/>
            <w:szCs w:val="22"/>
            <w:lang w:eastAsia="zh-CN"/>
          </w:rPr>
          <w:tab/>
        </w:r>
        <w:r w:rsidR="00516C3B" w:rsidRPr="00C5421D">
          <w:rPr>
            <w:rStyle w:val="Hyperlink"/>
          </w:rPr>
          <w:t>JSON Code: mpi1-odu2-service-config.json</w:t>
        </w:r>
        <w:r w:rsidR="00516C3B">
          <w:rPr>
            <w:webHidden/>
          </w:rPr>
          <w:tab/>
        </w:r>
        <w:r w:rsidR="00516C3B">
          <w:rPr>
            <w:webHidden/>
          </w:rPr>
          <w:fldChar w:fldCharType="begin"/>
        </w:r>
        <w:r w:rsidR="00516C3B">
          <w:rPr>
            <w:webHidden/>
          </w:rPr>
          <w:instrText xml:space="preserve"> PAGEREF _Toc1723615 \h </w:instrText>
        </w:r>
        <w:r w:rsidR="00516C3B">
          <w:rPr>
            <w:webHidden/>
          </w:rPr>
        </w:r>
        <w:r w:rsidR="00516C3B">
          <w:rPr>
            <w:webHidden/>
          </w:rPr>
          <w:fldChar w:fldCharType="separate"/>
        </w:r>
        <w:r w:rsidR="000D0E7A">
          <w:rPr>
            <w:webHidden/>
          </w:rPr>
          <w:t>61</w:t>
        </w:r>
        <w:r w:rsidR="00516C3B">
          <w:rPr>
            <w:webHidden/>
          </w:rPr>
          <w:fldChar w:fldCharType="end"/>
        </w:r>
      </w:hyperlink>
    </w:p>
    <w:p w14:paraId="356A42C0" w14:textId="77777777" w:rsidR="00516C3B" w:rsidRDefault="007E4678">
      <w:pPr>
        <w:pStyle w:val="TOC3"/>
        <w:tabs>
          <w:tab w:val="left" w:pos="2592"/>
        </w:tabs>
        <w:rPr>
          <w:rFonts w:asciiTheme="minorHAnsi" w:eastAsiaTheme="minorEastAsia" w:hAnsiTheme="minorHAnsi" w:cstheme="minorBidi"/>
          <w:sz w:val="22"/>
          <w:szCs w:val="22"/>
          <w:lang w:eastAsia="zh-CN"/>
        </w:rPr>
      </w:pPr>
      <w:hyperlink w:anchor="_Toc1723616" w:history="1">
        <w:r w:rsidR="00516C3B" w:rsidRPr="00C5421D">
          <w:rPr>
            <w:rStyle w:val="Hyperlink"/>
            <w:lang w:val="it-IT"/>
          </w:rPr>
          <w:t>B.2.2.</w:t>
        </w:r>
        <w:r w:rsidR="00516C3B">
          <w:rPr>
            <w:rFonts w:asciiTheme="minorHAnsi" w:eastAsiaTheme="minorEastAsia" w:hAnsiTheme="minorHAnsi" w:cstheme="minorBidi"/>
            <w:sz w:val="22"/>
            <w:szCs w:val="22"/>
            <w:lang w:eastAsia="zh-CN"/>
          </w:rPr>
          <w:tab/>
        </w:r>
        <w:r w:rsidR="00516C3B" w:rsidRPr="00C5421D">
          <w:rPr>
            <w:rStyle w:val="Hyperlink"/>
            <w:lang w:val="it-IT"/>
          </w:rPr>
          <w:t>JSON Code: mpi1-odu2-tunnel-config.json</w:t>
        </w:r>
        <w:r w:rsidR="00516C3B">
          <w:rPr>
            <w:webHidden/>
          </w:rPr>
          <w:tab/>
        </w:r>
        <w:r w:rsidR="00516C3B">
          <w:rPr>
            <w:webHidden/>
          </w:rPr>
          <w:fldChar w:fldCharType="begin"/>
        </w:r>
        <w:r w:rsidR="00516C3B">
          <w:rPr>
            <w:webHidden/>
          </w:rPr>
          <w:instrText xml:space="preserve"> PAGEREF _Toc1723616 \h </w:instrText>
        </w:r>
        <w:r w:rsidR="00516C3B">
          <w:rPr>
            <w:webHidden/>
          </w:rPr>
        </w:r>
        <w:r w:rsidR="00516C3B">
          <w:rPr>
            <w:webHidden/>
          </w:rPr>
          <w:fldChar w:fldCharType="separate"/>
        </w:r>
        <w:r w:rsidR="000D0E7A">
          <w:rPr>
            <w:webHidden/>
          </w:rPr>
          <w:t>61</w:t>
        </w:r>
        <w:r w:rsidR="00516C3B">
          <w:rPr>
            <w:webHidden/>
          </w:rPr>
          <w:fldChar w:fldCharType="end"/>
        </w:r>
      </w:hyperlink>
    </w:p>
    <w:p w14:paraId="488F8176" w14:textId="77777777" w:rsidR="00516C3B" w:rsidRDefault="007E4678">
      <w:pPr>
        <w:pStyle w:val="TOC3"/>
        <w:tabs>
          <w:tab w:val="left" w:pos="2592"/>
        </w:tabs>
        <w:rPr>
          <w:rFonts w:asciiTheme="minorHAnsi" w:eastAsiaTheme="minorEastAsia" w:hAnsiTheme="minorHAnsi" w:cstheme="minorBidi"/>
          <w:sz w:val="22"/>
          <w:szCs w:val="22"/>
          <w:lang w:eastAsia="zh-CN"/>
        </w:rPr>
      </w:pPr>
      <w:hyperlink w:anchor="_Toc1723617" w:history="1">
        <w:r w:rsidR="00516C3B" w:rsidRPr="00C5421D">
          <w:rPr>
            <w:rStyle w:val="Hyperlink"/>
            <w:lang w:val="it-IT"/>
          </w:rPr>
          <w:t>B.2.3.</w:t>
        </w:r>
        <w:r w:rsidR="00516C3B">
          <w:rPr>
            <w:rFonts w:asciiTheme="minorHAnsi" w:eastAsiaTheme="minorEastAsia" w:hAnsiTheme="minorHAnsi" w:cstheme="minorBidi"/>
            <w:sz w:val="22"/>
            <w:szCs w:val="22"/>
            <w:lang w:eastAsia="zh-CN"/>
          </w:rPr>
          <w:tab/>
        </w:r>
        <w:r w:rsidR="00516C3B" w:rsidRPr="00C5421D">
          <w:rPr>
            <w:rStyle w:val="Hyperlink"/>
            <w:lang w:val="it-IT"/>
          </w:rPr>
          <w:t>JSON Code: mpi1-epl-service-config.json</w:t>
        </w:r>
        <w:r w:rsidR="00516C3B">
          <w:rPr>
            <w:webHidden/>
          </w:rPr>
          <w:tab/>
        </w:r>
        <w:r w:rsidR="00516C3B">
          <w:rPr>
            <w:webHidden/>
          </w:rPr>
          <w:fldChar w:fldCharType="begin"/>
        </w:r>
        <w:r w:rsidR="00516C3B">
          <w:rPr>
            <w:webHidden/>
          </w:rPr>
          <w:instrText xml:space="preserve"> PAGEREF _Toc1723617 \h </w:instrText>
        </w:r>
        <w:r w:rsidR="00516C3B">
          <w:rPr>
            <w:webHidden/>
          </w:rPr>
        </w:r>
        <w:r w:rsidR="00516C3B">
          <w:rPr>
            <w:webHidden/>
          </w:rPr>
          <w:fldChar w:fldCharType="separate"/>
        </w:r>
        <w:r w:rsidR="000D0E7A">
          <w:rPr>
            <w:webHidden/>
          </w:rPr>
          <w:t>61</w:t>
        </w:r>
        <w:r w:rsidR="00516C3B">
          <w:rPr>
            <w:webHidden/>
          </w:rPr>
          <w:fldChar w:fldCharType="end"/>
        </w:r>
      </w:hyperlink>
    </w:p>
    <w:p w14:paraId="4466712C" w14:textId="77777777" w:rsidR="00516C3B" w:rsidRDefault="007E4678">
      <w:pPr>
        <w:pStyle w:val="TOC2"/>
        <w:tabs>
          <w:tab w:val="left" w:pos="1728"/>
        </w:tabs>
        <w:rPr>
          <w:rFonts w:asciiTheme="minorHAnsi" w:eastAsiaTheme="minorEastAsia" w:hAnsiTheme="minorHAnsi" w:cstheme="minorBidi"/>
          <w:sz w:val="22"/>
          <w:szCs w:val="22"/>
          <w:lang w:eastAsia="zh-CN"/>
        </w:rPr>
      </w:pPr>
      <w:hyperlink w:anchor="_Toc1723618" w:history="1">
        <w:r w:rsidR="00516C3B" w:rsidRPr="00C5421D">
          <w:rPr>
            <w:rStyle w:val="Hyperlink"/>
            <w:highlight w:val="red"/>
          </w:rPr>
          <w:t>B.3.</w:t>
        </w:r>
        <w:r w:rsidR="00516C3B">
          <w:rPr>
            <w:rFonts w:asciiTheme="minorHAnsi" w:eastAsiaTheme="minorEastAsia" w:hAnsiTheme="minorHAnsi" w:cstheme="minorBidi"/>
            <w:sz w:val="22"/>
            <w:szCs w:val="22"/>
            <w:lang w:eastAsia="zh-CN"/>
          </w:rPr>
          <w:tab/>
        </w:r>
        <w:r w:rsidR="00516C3B" w:rsidRPr="00C5421D">
          <w:rPr>
            <w:rStyle w:val="Hyperlink"/>
            <w:highlight w:val="red"/>
          </w:rPr>
          <w:t>JSON Example for Protection Configuration</w:t>
        </w:r>
        <w:r w:rsidR="00516C3B">
          <w:rPr>
            <w:webHidden/>
          </w:rPr>
          <w:tab/>
        </w:r>
        <w:r w:rsidR="00516C3B">
          <w:rPr>
            <w:webHidden/>
          </w:rPr>
          <w:fldChar w:fldCharType="begin"/>
        </w:r>
        <w:r w:rsidR="00516C3B">
          <w:rPr>
            <w:webHidden/>
          </w:rPr>
          <w:instrText xml:space="preserve"> PAGEREF _Toc1723618 \h </w:instrText>
        </w:r>
        <w:r w:rsidR="00516C3B">
          <w:rPr>
            <w:webHidden/>
          </w:rPr>
        </w:r>
        <w:r w:rsidR="00516C3B">
          <w:rPr>
            <w:webHidden/>
          </w:rPr>
          <w:fldChar w:fldCharType="separate"/>
        </w:r>
        <w:r w:rsidR="000D0E7A">
          <w:rPr>
            <w:webHidden/>
          </w:rPr>
          <w:t>62</w:t>
        </w:r>
        <w:r w:rsidR="00516C3B">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1723562"/>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6BAF0053"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6404">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1723563"/>
      <w:r>
        <w:rPr>
          <w:noProof/>
        </w:rPr>
        <w:t>The s</w:t>
      </w:r>
      <w:r w:rsidR="00F4197B" w:rsidRPr="006531CC">
        <w:rPr>
          <w:noProof/>
        </w:rPr>
        <w:t>cope</w:t>
      </w:r>
      <w:r w:rsidR="00F4197B">
        <w:t xml:space="preserve"> of this document</w:t>
      </w:r>
      <w:bookmarkEnd w:id="2"/>
      <w:bookmarkEnd w:id="3"/>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45B41332" w:rsidR="00922683" w:rsidRDefault="004234B3" w:rsidP="00922683">
      <w:r>
        <w:lastRenderedPageBreak/>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1723564"/>
      <w:r>
        <w:t>Assumptions</w:t>
      </w:r>
      <w:bookmarkEnd w:id="5"/>
      <w:bookmarkEnd w:id="6"/>
      <w:bookmarkEnd w:id="7"/>
    </w:p>
    <w:p w14:paraId="0812945A" w14:textId="69DCAC2F" w:rsidR="000D1432" w:rsidRDefault="000D1432" w:rsidP="000D1432">
      <w:bookmarkStart w:id="8" w:name="_Ref486345367"/>
      <w:r>
        <w:t>This document is making the following assumptions:</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4FF1C436" w14:textId="4BD1F2F9" w:rsidR="00CF4D94" w:rsidRDefault="00CF4D94" w:rsidP="00CF4D94">
      <w:r>
        <w:t xml:space="preserve">See also section </w:t>
      </w:r>
      <w:r w:rsidRPr="00B37B17">
        <w:rPr>
          <w:highlight w:val="green"/>
        </w:rPr>
        <w:t>1.7</w:t>
      </w:r>
      <w:r>
        <w:t xml:space="preserve"> of [TE-TUTORIAL] for more details</w:t>
      </w:r>
      <w:r w:rsidR="005C6C20">
        <w:t>.</w:t>
      </w:r>
    </w:p>
    <w:p w14:paraId="1B68F502" w14:textId="77777777" w:rsidR="00F4197B" w:rsidRDefault="00F4197B" w:rsidP="00F4197B">
      <w:r>
        <w:t>This document is also making the following assumptions</w:t>
      </w:r>
      <w:r w:rsidRPr="00B37B17">
        <w:rPr>
          <w:highlight w:val="yellow"/>
        </w:rPr>
        <w:t>, still to be validated with CCAMP WG</w:t>
      </w:r>
      <w:r>
        <w:t>:</w:t>
      </w:r>
    </w:p>
    <w:p w14:paraId="292B812E" w14:textId="35EC740F" w:rsidR="00255FFA"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p>
    <w:p w14:paraId="60F95799" w14:textId="77777777"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1723565"/>
      <w:r w:rsidRPr="003362AE">
        <w:t>Terminology</w:t>
      </w:r>
      <w:bookmarkEnd w:id="10"/>
    </w:p>
    <w:p w14:paraId="25513A13" w14:textId="1B9524F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lastRenderedPageBreak/>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1" w:name="_Ref508188386"/>
      <w:bookmarkStart w:id="12" w:name="_Toc1723566"/>
      <w:r w:rsidRPr="00C330BF">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1723567"/>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 xml:space="preserve">&lt;nod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3C54859E" w:rsidR="00C330BF" w:rsidRDefault="00C330BF" w:rsidP="00C330BF">
      <w:pPr>
        <w:ind w:left="864"/>
      </w:pPr>
      <w:r>
        <w:t xml:space="preserve">R1 </w:t>
      </w:r>
      <w:r w:rsidR="003D6FDC">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lastRenderedPageBreak/>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6" w:name="_Toc1723568"/>
      <w:r w:rsidRPr="00C330BF">
        <w:t>JSON code</w:t>
      </w:r>
      <w:bookmarkEnd w:id="16"/>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0D0E7A">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lastRenderedPageBreak/>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1723569"/>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1723570"/>
      <w:r w:rsidRPr="00C330BF">
        <w:t>Reference Network</w:t>
      </w:r>
      <w:bookmarkEnd w:id="19"/>
      <w:bookmarkEnd w:id="20"/>
    </w:p>
    <w:p w14:paraId="0FC7AF2A" w14:textId="50DAB03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0D0E7A">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which provides</w:t>
      </w:r>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77777777" w:rsidR="00713185" w:rsidRPr="00AE0542" w:rsidRDefault="00713185" w:rsidP="00E50DC1">
      <w:pPr>
        <w:pStyle w:val="RFCFigure"/>
        <w:rPr>
          <w:lang w:val="en-AU"/>
        </w:rPr>
      </w:pPr>
      <w:r w:rsidRPr="00AE0542">
        <w:rPr>
          <w:lang w:val="en-AU"/>
        </w:rPr>
        <w:lastRenderedPageBreak/>
        <w:t xml:space="preserve">             ........................</w:t>
      </w:r>
    </w:p>
    <w:p w14:paraId="12687508" w14:textId="77777777" w:rsidR="00713185" w:rsidRPr="00AE0542" w:rsidRDefault="00713185" w:rsidP="00E50DC1">
      <w:pPr>
        <w:pStyle w:val="RFCFigure"/>
        <w:rPr>
          <w:lang w:val="en-AU"/>
        </w:rPr>
      </w:pPr>
      <w:r w:rsidRPr="00AE0542">
        <w:rPr>
          <w:lang w:val="en-AU"/>
        </w:rPr>
        <w:t>..........   :                      :</w:t>
      </w:r>
    </w:p>
    <w:p w14:paraId="4C5E60B7" w14:textId="77777777" w:rsidR="00713185" w:rsidRPr="00AE0542" w:rsidRDefault="00713185" w:rsidP="00E50DC1">
      <w:pPr>
        <w:pStyle w:val="RFCFigure"/>
        <w:rPr>
          <w:lang w:val="en-AU"/>
        </w:rPr>
      </w:pPr>
      <w:r>
        <w:rPr>
          <w:lang w:val="en-AU"/>
        </w:rPr>
        <w:t xml:space="preserve"> </w:t>
      </w:r>
      <w:r w:rsidRPr="00AE0542">
        <w:rPr>
          <w:lang w:val="en-AU"/>
        </w:rPr>
        <w:t xml:space="preserve">        :   :   Network domain 1   :   </w:t>
      </w:r>
      <w:r w:rsidRPr="00610654">
        <w:rPr>
          <w:noProof/>
          <w:lang w:val="en-AU"/>
        </w:rPr>
        <w:t>.............</w:t>
      </w:r>
    </w:p>
    <w:p w14:paraId="5BB117C8" w14:textId="77777777" w:rsidR="00713185" w:rsidRPr="00AE0542" w:rsidRDefault="00713185" w:rsidP="00E50DC1">
      <w:pPr>
        <w:pStyle w:val="RFCFigure"/>
        <w:rPr>
          <w:lang w:val="en-AU"/>
        </w:rPr>
      </w:pPr>
      <w:r w:rsidRPr="00AE0542">
        <w:rPr>
          <w:lang w:val="en-AU"/>
        </w:rPr>
        <w:t>Customer:   :                      :   :           :</w:t>
      </w:r>
    </w:p>
    <w:p w14:paraId="33EA428D" w14:textId="77777777" w:rsidR="00713185" w:rsidRPr="00AE0542" w:rsidRDefault="00713185" w:rsidP="00E50DC1">
      <w:pPr>
        <w:pStyle w:val="RFCFigure"/>
        <w:rPr>
          <w:lang w:val="en-AU"/>
        </w:rPr>
      </w:pPr>
      <w:r>
        <w:rPr>
          <w:lang w:val="en-AU"/>
        </w:rPr>
        <w:t xml:space="preserve"> </w:t>
      </w:r>
      <w:r w:rsidRPr="00AE0542">
        <w:rPr>
          <w:lang w:val="en-AU"/>
        </w:rPr>
        <w:t>domain :   :     S1 -------+      :   :  Network  :</w:t>
      </w:r>
    </w:p>
    <w:p w14:paraId="3D07EE78" w14:textId="77777777" w:rsidR="00713185" w:rsidRPr="00AE0542" w:rsidRDefault="00713185" w:rsidP="00E50DC1">
      <w:pPr>
        <w:pStyle w:val="RFCFigure"/>
        <w:rPr>
          <w:lang w:val="en-AU"/>
        </w:rPr>
      </w:pPr>
      <w:r w:rsidRPr="00AE0542">
        <w:rPr>
          <w:lang w:val="en-AU"/>
        </w:rPr>
        <w:t xml:space="preserve">        :   :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    :   :           :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   :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   :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   :      S5       \   |  :   :    \      :   :        </w:t>
      </w:r>
      <w:r>
        <w:rPr>
          <w:lang w:val="en-AU"/>
        </w:rPr>
        <w:t xml:space="preserve"> </w:t>
      </w:r>
    </w:p>
    <w:p w14:paraId="61B0FEF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2 ------+    /  \       \  |  :   :    S31 --------- </w:t>
      </w:r>
      <w:del w:id="21" w:author="Italo Busi" w:date="2019-03-06T16:28:00Z">
        <w:r w:rsidRPr="00AE0542" w:rsidDel="00AE50AB">
          <w:rPr>
            <w:lang w:val="en-AU"/>
          </w:rPr>
          <w:delText xml:space="preserve">R7  </w:delText>
        </w:r>
        <w:r w:rsidDel="00AE50AB">
          <w:rPr>
            <w:lang w:val="en-AU"/>
          </w:rPr>
          <w:delText xml:space="preserve"> </w:delText>
        </w:r>
      </w:del>
      <w:ins w:id="22" w:author="Italo Busi" w:date="2019-03-06T16:28:00Z">
        <w:r w:rsidRPr="00AE0542">
          <w:rPr>
            <w:lang w:val="en-AU"/>
          </w:rPr>
          <w:t>R</w:t>
        </w:r>
        <w:r>
          <w:rPr>
            <w:lang w:val="en-AU"/>
          </w:rPr>
          <w:t>5</w:t>
        </w:r>
        <w:r w:rsidRPr="00AE0542">
          <w:rPr>
            <w:lang w:val="en-AU"/>
          </w:rPr>
          <w:t xml:space="preserve">  </w:t>
        </w:r>
        <w:r>
          <w:rPr>
            <w:lang w:val="en-AU"/>
          </w:rPr>
          <w:t xml:space="preserve"> </w:t>
        </w:r>
      </w:ins>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77777777" w:rsidR="00713185" w:rsidRPr="00AE0542" w:rsidRDefault="00713185" w:rsidP="00E50DC1">
      <w:pPr>
        <w:pStyle w:val="RFCFigure"/>
        <w:rPr>
          <w:lang w:val="en-AU"/>
        </w:rPr>
      </w:pPr>
      <w:r w:rsidRPr="00AE0542">
        <w:rPr>
          <w:lang w:val="en-AU"/>
        </w:rPr>
        <w:t xml:space="preserve">    </w:t>
      </w:r>
      <w:del w:id="23" w:author="Italo Busi" w:date="2019-03-06T16:27:00Z">
        <w:r w:rsidRPr="00AE0542" w:rsidDel="00AE50AB">
          <w:rPr>
            <w:lang w:val="en-AU"/>
          </w:rPr>
          <w:delText xml:space="preserve">    :   :  </w:delText>
        </w:r>
      </w:del>
      <w:ins w:id="24" w:author="Italo Busi" w:date="2019-03-06T16:27:00Z">
        <w:r>
          <w:rPr>
            <w:lang w:val="en-AU"/>
          </w:rPr>
          <w:t xml:space="preserve">R3 ------- </w:t>
        </w:r>
      </w:ins>
      <w:r w:rsidRPr="00AE0542">
        <w:rPr>
          <w:lang w:val="en-AU"/>
        </w:rPr>
        <w:t xml:space="preserve">S6 ---- S7 ---- S8 ------ S32   S33 ------ </w:t>
      </w:r>
      <w:del w:id="25" w:author="Italo Busi" w:date="2019-03-06T16:29:00Z">
        <w:r w:rsidRPr="00AE0542" w:rsidDel="00AE50AB">
          <w:rPr>
            <w:lang w:val="en-AU"/>
          </w:rPr>
          <w:delText xml:space="preserve">R8  </w:delText>
        </w:r>
        <w:r w:rsidDel="00AE50AB">
          <w:rPr>
            <w:lang w:val="en-AU"/>
          </w:rPr>
          <w:delText xml:space="preserve"> </w:delText>
        </w:r>
      </w:del>
      <w:ins w:id="26" w:author="Italo Busi" w:date="2019-03-06T16:29:00Z">
        <w:r w:rsidRPr="00AE0542">
          <w:rPr>
            <w:lang w:val="en-AU"/>
          </w:rPr>
          <w:t>R</w:t>
        </w:r>
        <w:r>
          <w:rPr>
            <w:lang w:val="en-AU"/>
          </w:rPr>
          <w:t>6</w:t>
        </w:r>
        <w:r w:rsidRPr="00AE0542">
          <w:rPr>
            <w:lang w:val="en-AU"/>
          </w:rPr>
          <w:t xml:space="preserve">  </w:t>
        </w:r>
        <w:r>
          <w:rPr>
            <w:lang w:val="en-AU"/>
          </w:rPr>
          <w:t xml:space="preserve"> </w:t>
        </w:r>
      </w:ins>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77777777" w:rsidR="00713185" w:rsidRPr="00AE0542" w:rsidRDefault="00713185" w:rsidP="00E50DC1">
      <w:pPr>
        <w:pStyle w:val="RFCFigure"/>
        <w:rPr>
          <w:lang w:val="en-AU"/>
        </w:rPr>
      </w:pPr>
      <w:r w:rsidRPr="00AE0542">
        <w:rPr>
          <w:lang w:val="en-AU"/>
        </w:rPr>
        <w:t xml:space="preserve">  </w:t>
      </w:r>
      <w:r>
        <w:rPr>
          <w:lang w:val="en-AU"/>
        </w:rPr>
        <w:t xml:space="preserve">  </w:t>
      </w:r>
      <w:del w:id="27" w:author="Italo Busi" w:date="2019-03-06T16:27:00Z">
        <w:r w:rsidRPr="00AE0542" w:rsidDel="00AE50AB">
          <w:rPr>
            <w:lang w:val="en-AU"/>
          </w:rPr>
          <w:delText xml:space="preserve">R3 </w:delText>
        </w:r>
      </w:del>
      <w:ins w:id="28" w:author="Italo Busi" w:date="2019-03-06T16:27:00Z">
        <w:r w:rsidRPr="00AE0542">
          <w:rPr>
            <w:lang w:val="en-AU"/>
          </w:rPr>
          <w:t>R</w:t>
        </w:r>
      </w:ins>
      <w:ins w:id="29" w:author="Italo Busi" w:date="2019-03-06T16:35:00Z">
        <w:r>
          <w:rPr>
            <w:lang w:val="en-AU"/>
          </w:rPr>
          <w:t>4</w:t>
        </w:r>
      </w:ins>
      <w:ins w:id="30" w:author="Italo Busi" w:date="2019-03-06T16:27:00Z">
        <w:r w:rsidRPr="00AE0542">
          <w:rPr>
            <w:lang w:val="en-AU"/>
          </w:rPr>
          <w:t xml:space="preserve"> </w:t>
        </w:r>
      </w:ins>
      <w:r w:rsidRPr="00AE0542">
        <w:rPr>
          <w:lang w:val="en-AU"/>
        </w:rPr>
        <w:t>------+         |       |   :   :/   S34    :</w:t>
      </w:r>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7777777"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Pr="00AE0542">
        <w:rPr>
          <w:lang w:val="en-AU"/>
        </w:rPr>
        <w:t>:</w:t>
      </w:r>
    </w:p>
    <w:p w14:paraId="71AD45AF"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w:t>
      </w:r>
    </w:p>
    <w:p w14:paraId="1F572D1B" w14:textId="7777777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p>
    <w:p w14:paraId="6E6A3940" w14:textId="7777777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Pr>
          <w:lang w:val="en-AU"/>
        </w:rPr>
        <w:t xml:space="preserve"> </w:t>
      </w:r>
    </w:p>
    <w:p w14:paraId="7C234149" w14:textId="77777777" w:rsidR="00713185" w:rsidRPr="00AE0542" w:rsidRDefault="00713185" w:rsidP="00E50DC1">
      <w:pPr>
        <w:pStyle w:val="RFCFigure"/>
        <w:rPr>
          <w:lang w:val="en-AU"/>
        </w:rPr>
      </w:pPr>
      <w:r w:rsidRPr="00AE0542">
        <w:rPr>
          <w:lang w:val="en-AU"/>
        </w:rPr>
        <w:t xml:space="preserve">             : domain 2 |       | /    /     :    :Customer</w:t>
      </w:r>
    </w:p>
    <w:p w14:paraId="6F8C833B" w14:textId="77777777" w:rsidR="00713185" w:rsidRPr="00AE0542" w:rsidRDefault="00713185" w:rsidP="00E50DC1">
      <w:pPr>
        <w:pStyle w:val="RFCFigure"/>
        <w:rPr>
          <w:lang w:val="en-AU"/>
        </w:rPr>
      </w:pPr>
      <w:r w:rsidRPr="00AE0542">
        <w:rPr>
          <w:lang w:val="en-AU"/>
        </w:rPr>
        <w:t xml:space="preserve">             :         S11 ---- S12   /      :    :</w:t>
      </w:r>
      <w:r>
        <w:rPr>
          <w:lang w:val="en-AU"/>
        </w:rPr>
        <w:t xml:space="preserve"> </w:t>
      </w:r>
      <w:r w:rsidRPr="00AE0542">
        <w:rPr>
          <w:lang w:val="en-AU"/>
        </w:rPr>
        <w:t xml:space="preserve">domain </w:t>
      </w:r>
    </w:p>
    <w:p w14:paraId="7C93560E" w14:textId="77777777" w:rsidR="00713185" w:rsidRPr="00AE0542" w:rsidRDefault="00713185" w:rsidP="00E50DC1">
      <w:pPr>
        <w:pStyle w:val="RFCFigure"/>
        <w:rPr>
          <w:lang w:val="en-AU"/>
        </w:rPr>
      </w:pPr>
      <w:r w:rsidRPr="00AE0542">
        <w:rPr>
          <w:lang w:val="en-AU"/>
        </w:rPr>
        <w:t xml:space="preserve">             :        /          | \ /       :    :        </w:t>
      </w:r>
    </w:p>
    <w:p w14:paraId="3B595F62" w14:textId="77777777" w:rsidR="00713185" w:rsidRPr="00AE0542" w:rsidRDefault="00713185" w:rsidP="00E50DC1">
      <w:pPr>
        <w:pStyle w:val="RFCFigure"/>
        <w:rPr>
          <w:lang w:val="en-AU"/>
        </w:rPr>
      </w:pPr>
      <w:r w:rsidRPr="00AE0542">
        <w:rPr>
          <w:lang w:val="en-AU"/>
        </w:rPr>
        <w:t xml:space="preserve">             :     S13     S14   | S15 ------------- </w:t>
      </w:r>
      <w:del w:id="31" w:author="Italo Busi" w:date="2019-03-06T16:30:00Z">
        <w:r w:rsidRPr="00AE0542" w:rsidDel="00AE50AB">
          <w:rPr>
            <w:lang w:val="en-AU"/>
          </w:rPr>
          <w:delText xml:space="preserve">R4  </w:delText>
        </w:r>
      </w:del>
      <w:ins w:id="32" w:author="Italo Busi" w:date="2019-03-06T16:30:00Z">
        <w:r w:rsidRPr="00AE0542">
          <w:rPr>
            <w:lang w:val="en-AU"/>
          </w:rPr>
          <w:t>R</w:t>
        </w:r>
        <w:r>
          <w:rPr>
            <w:lang w:val="en-AU"/>
          </w:rPr>
          <w:t>7</w:t>
        </w:r>
        <w:r w:rsidRPr="00AE0542">
          <w:rPr>
            <w:lang w:val="en-AU"/>
          </w:rPr>
          <w:t xml:space="preserve">  </w:t>
        </w:r>
      </w:ins>
    </w:p>
    <w:p w14:paraId="6EACF5A9" w14:textId="77777777" w:rsidR="00713185" w:rsidRPr="00AE0542" w:rsidRDefault="00713185" w:rsidP="00E50DC1">
      <w:pPr>
        <w:pStyle w:val="RFCFigure"/>
        <w:rPr>
          <w:lang w:val="en-AU"/>
        </w:rPr>
      </w:pPr>
      <w:r w:rsidRPr="00AE0542">
        <w:rPr>
          <w:lang w:val="en-AU"/>
        </w:rPr>
        <w:t xml:space="preserve">             :     |  \   /   \  |    \      :    :        </w:t>
      </w:r>
    </w:p>
    <w:p w14:paraId="7C594409" w14:textId="77777777" w:rsidR="00713185" w:rsidRPr="00AE0542" w:rsidRDefault="00713185" w:rsidP="00E50DC1">
      <w:pPr>
        <w:pStyle w:val="RFCFigure"/>
        <w:rPr>
          <w:lang w:val="en-AU"/>
        </w:rPr>
      </w:pPr>
      <w:r w:rsidRPr="00AE0542">
        <w:rPr>
          <w:lang w:val="en-AU"/>
        </w:rPr>
        <w:t xml:space="preserve">             :     |   S16     \ |     \     :    :        </w:t>
      </w:r>
    </w:p>
    <w:p w14:paraId="0793FFFD" w14:textId="77777777" w:rsidR="00713185" w:rsidRPr="00AE0542" w:rsidRDefault="00713185" w:rsidP="00E50DC1">
      <w:pPr>
        <w:pStyle w:val="RFCFigure"/>
        <w:rPr>
          <w:lang w:val="en-AU"/>
        </w:rPr>
      </w:pPr>
      <w:r w:rsidRPr="00AE0542">
        <w:rPr>
          <w:lang w:val="en-AU"/>
        </w:rPr>
        <w:t xml:space="preserve">             :     |  /         S17 -- S18 --------- </w:t>
      </w:r>
      <w:del w:id="33" w:author="Italo Busi" w:date="2019-03-06T16:31:00Z">
        <w:r w:rsidRPr="00AE0542" w:rsidDel="00AE50AB">
          <w:rPr>
            <w:lang w:val="en-AU"/>
          </w:rPr>
          <w:delText xml:space="preserve">R5  </w:delText>
        </w:r>
      </w:del>
      <w:ins w:id="34" w:author="Italo Busi" w:date="2019-03-06T16:31:00Z">
        <w:r w:rsidRPr="00AE0542">
          <w:rPr>
            <w:lang w:val="en-AU"/>
          </w:rPr>
          <w:t>R</w:t>
        </w:r>
        <w:r>
          <w:rPr>
            <w:lang w:val="en-AU"/>
          </w:rPr>
          <w:t>8</w:t>
        </w:r>
        <w:r w:rsidRPr="00AE0542">
          <w:rPr>
            <w:lang w:val="en-AU"/>
          </w:rPr>
          <w:t xml:space="preserve">  </w:t>
        </w:r>
      </w:ins>
    </w:p>
    <w:p w14:paraId="53D043FB" w14:textId="77777777" w:rsidR="00713185" w:rsidRPr="00AE0542" w:rsidRDefault="00713185" w:rsidP="00E50DC1">
      <w:pPr>
        <w:pStyle w:val="RFCFigure"/>
        <w:rPr>
          <w:lang w:val="en-AU"/>
        </w:rPr>
      </w:pPr>
      <w:r w:rsidRPr="00AE0542">
        <w:rPr>
          <w:lang w:val="en-AU"/>
        </w:rPr>
        <w:t xml:space="preserve">             :     | /             \   /     :    :        </w:t>
      </w:r>
    </w:p>
    <w:p w14:paraId="77CCE16D" w14:textId="77777777" w:rsidR="00713185" w:rsidRPr="00AE0542" w:rsidRDefault="00713185" w:rsidP="00E50DC1">
      <w:pPr>
        <w:pStyle w:val="RFCFigure"/>
        <w:rPr>
          <w:lang w:val="en-AU"/>
        </w:rPr>
      </w:pPr>
      <w:r w:rsidRPr="00AE0542">
        <w:rPr>
          <w:lang w:val="en-AU"/>
        </w:rPr>
        <w:t xml:space="preserve">             :    S19 ---- S20 ---- S21 ------------ </w:t>
      </w:r>
      <w:del w:id="35" w:author="Italo Busi" w:date="2019-03-06T16:34:00Z">
        <w:r w:rsidRPr="00AE0542" w:rsidDel="00AE50AB">
          <w:rPr>
            <w:lang w:val="en-AU"/>
          </w:rPr>
          <w:delText xml:space="preserve">R6  </w:delText>
        </w:r>
      </w:del>
      <w:ins w:id="36" w:author="Italo Busi" w:date="2019-03-06T16:34:00Z">
        <w:r w:rsidRPr="00AE0542">
          <w:rPr>
            <w:lang w:val="en-AU"/>
          </w:rPr>
          <w:t>R</w:t>
        </w:r>
        <w:r>
          <w:rPr>
            <w:lang w:val="en-AU"/>
          </w:rPr>
          <w:t>9</w:t>
        </w:r>
        <w:r w:rsidRPr="00AE0542">
          <w:rPr>
            <w:lang w:val="en-AU"/>
          </w:rPr>
          <w:t xml:space="preserve">  </w:t>
        </w:r>
      </w:ins>
    </w:p>
    <w:p w14:paraId="09F10C5C" w14:textId="77777777" w:rsidR="00713185" w:rsidRPr="00AE0542" w:rsidRDefault="00713185" w:rsidP="00E50DC1">
      <w:pPr>
        <w:pStyle w:val="RFCFigure"/>
        <w:rPr>
          <w:lang w:val="en-AU"/>
        </w:rPr>
      </w:pPr>
      <w:r w:rsidRPr="00AE0542">
        <w:rPr>
          <w:lang w:val="en-AU"/>
        </w:rPr>
        <w:t xml:space="preserve">             :                               :    :        </w:t>
      </w:r>
    </w:p>
    <w:p w14:paraId="7F73DF57" w14:textId="77777777"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37" w:name="_Ref492484562"/>
      <w:bookmarkStart w:id="38" w:name="_Ref488931691"/>
      <w:r>
        <w:t xml:space="preserve">- </w:t>
      </w:r>
      <w:r w:rsidR="00BF35F6" w:rsidRPr="00F67F6C">
        <w:t>Reference network</w:t>
      </w:r>
      <w:bookmarkEnd w:id="37"/>
    </w:p>
    <w:bookmarkEnd w:id="38"/>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Sj OTN links within the transport network (intra-domain or inter-domain) are 100G links while the access Ri-Sj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 xml:space="preserve">supporting the Si-Sj OTN links (up </w:t>
      </w:r>
      <w:r w:rsidRPr="005F1E87">
        <w:lastRenderedPageBreak/>
        <w:t>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0D0E7A">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0D0E7A">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0D0E7A">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  Network  )    ----------</w:t>
      </w:r>
    </w:p>
    <w:p w14:paraId="07965002" w14:textId="77777777" w:rsidR="00602C6C" w:rsidRPr="00AE0542" w:rsidRDefault="00602C6C" w:rsidP="00E50DC1">
      <w:pPr>
        <w:pStyle w:val="RFCFigure"/>
        <w:rPr>
          <w:lang w:val="en-AU"/>
        </w:rPr>
      </w:pPr>
      <w:r w:rsidRPr="00AE0542">
        <w:rPr>
          <w:lang w:val="en-AU"/>
        </w:rPr>
        <w:t xml:space="preserve">          (       )    (  Domain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  Network  )    (       )      (       )</w:t>
      </w:r>
    </w:p>
    <w:p w14:paraId="303DD01F" w14:textId="77777777" w:rsidR="00602C6C" w:rsidRPr="00AE0542" w:rsidRDefault="00602C6C" w:rsidP="00E50DC1">
      <w:pPr>
        <w:pStyle w:val="RFCFigure"/>
        <w:rPr>
          <w:lang w:val="en-AU"/>
        </w:rPr>
      </w:pPr>
      <w:r w:rsidRPr="00AE0542">
        <w:rPr>
          <w:lang w:val="en-AU"/>
        </w:rPr>
        <w:t xml:space="preserve">        (  Domain 1 )      -----       (         )</w:t>
      </w:r>
    </w:p>
    <w:p w14:paraId="4E660D01" w14:textId="77777777" w:rsidR="00602C6C" w:rsidRPr="00AE0542" w:rsidRDefault="00602C6C" w:rsidP="00E50DC1">
      <w:pPr>
        <w:pStyle w:val="RFCFigure"/>
        <w:rPr>
          <w:lang w:val="en-AU"/>
        </w:rPr>
      </w:pPr>
      <w:r w:rsidRPr="00AE0542">
        <w:rPr>
          <w:lang w:val="en-AU"/>
        </w:rPr>
        <w:t xml:space="preserve">         (         )                  (  Network  )</w:t>
      </w:r>
    </w:p>
    <w:p w14:paraId="3C0DADBD" w14:textId="77777777" w:rsidR="00602C6C" w:rsidRPr="00AE0542" w:rsidRDefault="00602C6C" w:rsidP="00E50DC1">
      <w:pPr>
        <w:pStyle w:val="RFCFigure"/>
        <w:rPr>
          <w:lang w:val="en-AU"/>
        </w:rPr>
      </w:pPr>
      <w:r w:rsidRPr="00AE0542">
        <w:rPr>
          <w:lang w:val="en-AU"/>
        </w:rPr>
        <w:t xml:space="preserve">          (       )                   (  Domain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54A14E74" w:rsidR="00602C6C" w:rsidRPr="00BF35F6" w:rsidRDefault="008B1638" w:rsidP="00602C6C">
      <w:pPr>
        <w:pStyle w:val="Caption"/>
        <w:rPr>
          <w:lang w:val="en-AU"/>
        </w:rPr>
      </w:pPr>
      <w:bookmarkStart w:id="39" w:name="_Ref492484585"/>
      <w:r>
        <w:t xml:space="preserve">- </w:t>
      </w:r>
      <w:r w:rsidR="00602C6C" w:rsidRPr="00F52EE9">
        <w:t>Controlling Hierarchy</w:t>
      </w:r>
      <w:bookmarkEnd w:id="39"/>
    </w:p>
    <w:p w14:paraId="484186B1" w14:textId="44166BBB" w:rsidR="00BF35F6" w:rsidRDefault="00BF35F6" w:rsidP="00BF35F6">
      <w:r>
        <w:t xml:space="preserve">The ACTN framework facilitates the detachment of the network and service control from the underlying technology and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0D0E7A">
        <w:t>Figure 2</w:t>
      </w:r>
      <w:r w:rsidR="00F63EE7">
        <w:fldChar w:fldCharType="end"/>
      </w:r>
      <w:r>
        <w:t>.</w:t>
      </w:r>
    </w:p>
    <w:p w14:paraId="24DEA7CA" w14:textId="3CF66B96" w:rsidR="00200460" w:rsidRDefault="00F63EE7" w:rsidP="009B2D2A">
      <w:commentRangeStart w:id="40"/>
      <w:r w:rsidRPr="00DA75A2">
        <w:rPr>
          <w:highlight w:val="yellow"/>
        </w:rPr>
        <w:t>It is worth noting that the split of functionality at the MPI in the ACTN architecture between the MDSC and the PNC</w:t>
      </w:r>
      <w:r w:rsidR="0045437A" w:rsidRPr="006C0E46">
        <w:rPr>
          <w:highlight w:val="yellow"/>
        </w:rPr>
        <w:t>s</w:t>
      </w:r>
      <w:r w:rsidRPr="00DA75A2">
        <w:rPr>
          <w:highlight w:val="yellow"/>
        </w:rPr>
        <w:t xml:space="preserve"> is equivalent/analogous </w:t>
      </w:r>
      <w:r w:rsidR="0045437A" w:rsidRPr="006C0E46">
        <w:rPr>
          <w:highlight w:val="yellow"/>
        </w:rPr>
        <w:t>to</w:t>
      </w:r>
      <w:r w:rsidRPr="00DA75A2">
        <w:rPr>
          <w:highlight w:val="yellow"/>
        </w:rPr>
        <w:t xml:space="preserve"> the split of functionality </w:t>
      </w:r>
      <w:r w:rsidR="0045437A" w:rsidRPr="006C0E46">
        <w:rPr>
          <w:highlight w:val="yellow"/>
        </w:rPr>
        <w:t>which is assumed for the ONF T-API interface when used between a multi</w:t>
      </w:r>
      <w:r w:rsidR="0045437A" w:rsidRPr="006C0E46">
        <w:rPr>
          <w:highlight w:val="yellow"/>
        </w:rPr>
        <w:noBreakHyphen/>
        <w:t xml:space="preserve">domain controller and domain controllers, as described in </w:t>
      </w:r>
      <w:r w:rsidRPr="00DA75A2">
        <w:rPr>
          <w:highlight w:val="yellow"/>
        </w:rPr>
        <w:t xml:space="preserve">the </w:t>
      </w:r>
      <w:r w:rsidR="0045437A" w:rsidRPr="006C0E46">
        <w:rPr>
          <w:highlight w:val="yellow"/>
        </w:rPr>
        <w:t>ONF T-API multi</w:t>
      </w:r>
      <w:r w:rsidR="0045437A" w:rsidRPr="006C0E46">
        <w:rPr>
          <w:highlight w:val="yellow"/>
        </w:rPr>
        <w:noBreakHyphen/>
        <w:t>domain use cases</w:t>
      </w:r>
      <w:r w:rsidRPr="00DA75A2">
        <w:rPr>
          <w:highlight w:val="yellow"/>
        </w:rPr>
        <w:t xml:space="preserve"> [</w:t>
      </w:r>
      <w:r w:rsidR="0045437A" w:rsidRPr="00DA75A2">
        <w:rPr>
          <w:highlight w:val="yellow"/>
        </w:rPr>
        <w:t>ONF TR-527</w:t>
      </w:r>
      <w:r w:rsidRPr="00DA75A2">
        <w:rPr>
          <w:highlight w:val="yellow"/>
        </w:rPr>
        <w:t>]</w:t>
      </w:r>
      <w:r w:rsidR="0045437A" w:rsidRPr="006C0E46">
        <w:rPr>
          <w:highlight w:val="yellow"/>
        </w:rPr>
        <w:t>,</w:t>
      </w:r>
      <w:r w:rsidRPr="00DA75A2">
        <w:rPr>
          <w:highlight w:val="yellow"/>
        </w:rPr>
        <w:t xml:space="preserve"> </w:t>
      </w:r>
      <w:r w:rsidR="0045437A" w:rsidRPr="006C0E46">
        <w:rPr>
          <w:highlight w:val="yellow"/>
        </w:rPr>
        <w:t>as well as at the MEF PRESTO interface between the Service Orchestration</w:t>
      </w:r>
      <w:r w:rsidRPr="00DA75A2">
        <w:rPr>
          <w:highlight w:val="yellow"/>
        </w:rPr>
        <w:t xml:space="preserve"> </w:t>
      </w:r>
      <w:r w:rsidR="0045437A" w:rsidRPr="006C0E46">
        <w:rPr>
          <w:highlight w:val="yellow"/>
        </w:rPr>
        <w:t xml:space="preserve">Functionality (SOF) and the Infrastructure Control and Management (ICM) </w:t>
      </w:r>
      <w:r w:rsidRPr="00DA75A2">
        <w:rPr>
          <w:highlight w:val="yellow"/>
        </w:rPr>
        <w:t>in the MEF LSO Architecture [</w:t>
      </w:r>
      <w:r w:rsidR="0045437A" w:rsidRPr="006C0E46">
        <w:rPr>
          <w:highlight w:val="yellow"/>
        </w:rPr>
        <w:t>MEF 55</w:t>
      </w:r>
      <w:r w:rsidRPr="00DA75A2">
        <w:rPr>
          <w:highlight w:val="yellow"/>
        </w:rPr>
        <w:t>]</w:t>
      </w:r>
      <w:r w:rsidR="0045437A" w:rsidRPr="00DA75A2">
        <w:rPr>
          <w:highlight w:val="yellow"/>
        </w:rPr>
        <w:t>.</w:t>
      </w:r>
      <w:commentRangeEnd w:id="40"/>
      <w:r w:rsidR="00C51C17">
        <w:rPr>
          <w:rStyle w:val="CommentReference"/>
        </w:rPr>
        <w:commentReference w:id="40"/>
      </w:r>
    </w:p>
    <w:p w14:paraId="5429BF1A" w14:textId="4673AF9B"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is capable to request</w:t>
      </w:r>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77E4E7AD" w:rsidR="00AD3216" w:rsidRDefault="00D847C8" w:rsidP="00AD3216">
      <w:r w:rsidRPr="00AB6FD8">
        <w:t xml:space="preserve">The CNC can request transport connectivity services between IP routers which can be attached to different transport domains (e.g., between R1 and </w:t>
      </w:r>
      <w:del w:id="41" w:author="Italo Busi" w:date="2019-03-06T17:31:00Z">
        <w:r w:rsidRPr="00AB6FD8" w:rsidDel="00713185">
          <w:delText xml:space="preserve">R5 </w:delText>
        </w:r>
      </w:del>
      <w:ins w:id="42" w:author="Italo Busi" w:date="2019-03-06T17:31:00Z">
        <w:r w:rsidR="00713185" w:rsidRPr="00AB6FD8">
          <w:t>R</w:t>
        </w:r>
        <w:r w:rsidR="00713185">
          <w:t>8</w:t>
        </w:r>
        <w:r w:rsidR="00713185" w:rsidRPr="00AB6FD8">
          <w:t xml:space="preserve"> </w:t>
        </w:r>
      </w:ins>
      <w:r w:rsidRPr="00AB6FD8">
        <w:t xml:space="preserve">in </w:t>
      </w:r>
      <w:r w:rsidRPr="00AB6FD8">
        <w:fldChar w:fldCharType="begin"/>
      </w:r>
      <w:r w:rsidRPr="00AB6FD8">
        <w:instrText xml:space="preserve"> REF _Ref492484562 \r \h  \* MERGEFORMAT </w:instrText>
      </w:r>
      <w:r w:rsidRPr="00AB6FD8">
        <w:fldChar w:fldCharType="separate"/>
      </w:r>
      <w:r w:rsidR="000D0E7A">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0D0E7A">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commentRangeStart w:id="43"/>
      <w:commentRangeStart w:id="44"/>
      <w:r w:rsidRPr="00DA75A2">
        <w:rPr>
          <w:highlight w:val="lightGray"/>
        </w:rPr>
        <w:t>When</w:t>
      </w:r>
      <w:r w:rsidR="00D847C8" w:rsidRPr="00DA75A2">
        <w:rPr>
          <w:highlight w:val="lightGray"/>
        </w:rPr>
        <w:t xml:space="preserve"> a single-domain service is request</w:t>
      </w:r>
      <w:r w:rsidR="00EB34DB" w:rsidRPr="00DA75A2">
        <w:rPr>
          <w:highlight w:val="lightGray"/>
        </w:rPr>
        <w:t>ed</w:t>
      </w:r>
      <w:r w:rsidR="00D847C8" w:rsidRPr="00DA75A2">
        <w:rPr>
          <w:highlight w:val="lightGray"/>
        </w:rPr>
        <w:t xml:space="preserve"> by the </w:t>
      </w:r>
      <w:r w:rsidR="00EB34DB" w:rsidRPr="00DA75A2">
        <w:rPr>
          <w:highlight w:val="lightGray"/>
        </w:rPr>
        <w:t>CNC</w:t>
      </w:r>
      <w:r w:rsidR="00D847C8" w:rsidRPr="00DA75A2">
        <w:rPr>
          <w:highlight w:val="lightGray"/>
        </w:rPr>
        <w:t xml:space="preserve"> at the CMI (e.g., between R1 and R3 in </w:t>
      </w:r>
      <w:r w:rsidR="00D847C8" w:rsidRPr="00DA75A2">
        <w:rPr>
          <w:highlight w:val="lightGray"/>
        </w:rPr>
        <w:fldChar w:fldCharType="begin"/>
      </w:r>
      <w:r w:rsidR="00D847C8" w:rsidRPr="00DA75A2">
        <w:rPr>
          <w:highlight w:val="lightGray"/>
        </w:rPr>
        <w:instrText xml:space="preserve"> REF _Ref492484562 \r \h  \* MERGEFORMAT </w:instrText>
      </w:r>
      <w:r w:rsidR="00D847C8" w:rsidRPr="00DA75A2">
        <w:rPr>
          <w:highlight w:val="lightGray"/>
        </w:rPr>
      </w:r>
      <w:r w:rsidR="00D847C8" w:rsidRPr="00DA75A2">
        <w:rPr>
          <w:highlight w:val="lightGray"/>
        </w:rPr>
        <w:fldChar w:fldCharType="separate"/>
      </w:r>
      <w:r w:rsidR="000D0E7A">
        <w:rPr>
          <w:highlight w:val="lightGray"/>
        </w:rPr>
        <w:t>Figure 1</w:t>
      </w:r>
      <w:r w:rsidR="00D847C8" w:rsidRPr="00DA75A2">
        <w:rPr>
          <w:highlight w:val="lightGray"/>
        </w:rPr>
        <w:fldChar w:fldCharType="end"/>
      </w:r>
      <w:r w:rsidR="00D847C8" w:rsidRPr="00DA75A2">
        <w:rPr>
          <w:highlight w:val="lightGray"/>
        </w:rPr>
        <w:t xml:space="preserve">), the MDSC can </w:t>
      </w:r>
      <w:r w:rsidR="00302F54" w:rsidRPr="00992DEC">
        <w:rPr>
          <w:highlight w:val="lightGray"/>
        </w:rPr>
        <w:t>follow the same procedures</w:t>
      </w:r>
      <w:r w:rsidR="00CF4399" w:rsidRPr="00992DEC">
        <w:rPr>
          <w:highlight w:val="lightGray"/>
        </w:rPr>
        <w:t>,</w:t>
      </w:r>
      <w:r w:rsidR="00302F54" w:rsidRPr="00992DEC">
        <w:rPr>
          <w:highlight w:val="lightGray"/>
        </w:rPr>
        <w:t xml:space="preserve"> described above for the multi-domain service</w:t>
      </w:r>
      <w:r w:rsidR="00CF4399" w:rsidRPr="00992DEC">
        <w:rPr>
          <w:highlight w:val="lightGray"/>
        </w:rPr>
        <w:t>,</w:t>
      </w:r>
      <w:r w:rsidR="00302F54" w:rsidRPr="00992DEC">
        <w:rPr>
          <w:highlight w:val="lightGray"/>
        </w:rPr>
        <w:t xml:space="preserve"> and decide </w:t>
      </w:r>
      <w:r w:rsidR="00125D2A" w:rsidRPr="00DA75A2">
        <w:rPr>
          <w:highlight w:val="lightGray"/>
        </w:rPr>
        <w:t xml:space="preserve">the </w:t>
      </w:r>
      <w:r w:rsidRPr="00DA75A2">
        <w:rPr>
          <w:highlight w:val="lightGray"/>
        </w:rPr>
        <w:t>network configuration</w:t>
      </w:r>
      <w:r w:rsidR="00D847C8" w:rsidRPr="00DA75A2">
        <w:rPr>
          <w:highlight w:val="lightGray"/>
        </w:rPr>
        <w:t xml:space="preserve"> </w:t>
      </w:r>
      <w:r w:rsidR="00302F54" w:rsidRPr="00992DEC">
        <w:rPr>
          <w:highlight w:val="lightGray"/>
        </w:rPr>
        <w:t xml:space="preserve">to request only </w:t>
      </w:r>
      <w:r w:rsidR="00125D2A" w:rsidRPr="00DA75A2">
        <w:rPr>
          <w:highlight w:val="lightGray"/>
        </w:rPr>
        <w:t xml:space="preserve">at </w:t>
      </w:r>
      <w:r w:rsidR="00302F54" w:rsidRPr="00992DEC">
        <w:rPr>
          <w:highlight w:val="lightGray"/>
        </w:rPr>
        <w:t xml:space="preserve">the </w:t>
      </w:r>
      <w:r w:rsidR="00125D2A" w:rsidRPr="00DA75A2">
        <w:rPr>
          <w:highlight w:val="lightGray"/>
        </w:rPr>
        <w:t xml:space="preserve">MPI of </w:t>
      </w:r>
      <w:r w:rsidR="00430534" w:rsidRPr="00DA75A2">
        <w:rPr>
          <w:highlight w:val="lightGray"/>
        </w:rPr>
        <w:t xml:space="preserve">the PNC controlling that domain (e.g., </w:t>
      </w:r>
      <w:r w:rsidR="00125D2A" w:rsidRPr="00DA75A2">
        <w:rPr>
          <w:highlight w:val="lightGray"/>
        </w:rPr>
        <w:t>MPI1 of PNC1</w:t>
      </w:r>
      <w:r w:rsidR="00430534" w:rsidRPr="00DA75A2">
        <w:rPr>
          <w:highlight w:val="lightGray"/>
        </w:rPr>
        <w:t xml:space="preserve"> in </w:t>
      </w:r>
      <w:r w:rsidR="00430534" w:rsidRPr="00DA75A2">
        <w:rPr>
          <w:highlight w:val="lightGray"/>
        </w:rPr>
        <w:fldChar w:fldCharType="begin"/>
      </w:r>
      <w:r w:rsidR="00430534" w:rsidRPr="00DA75A2">
        <w:rPr>
          <w:highlight w:val="lightGray"/>
        </w:rPr>
        <w:instrText xml:space="preserve"> REF _Ref492484585 \r \h  \* MERGEFORMAT </w:instrText>
      </w:r>
      <w:r w:rsidR="00430534" w:rsidRPr="00DA75A2">
        <w:rPr>
          <w:highlight w:val="lightGray"/>
        </w:rPr>
      </w:r>
      <w:r w:rsidR="00430534" w:rsidRPr="00DA75A2">
        <w:rPr>
          <w:highlight w:val="lightGray"/>
        </w:rPr>
        <w:fldChar w:fldCharType="separate"/>
      </w:r>
      <w:r w:rsidR="000D0E7A">
        <w:rPr>
          <w:highlight w:val="lightGray"/>
        </w:rPr>
        <w:t>Figure 2</w:t>
      </w:r>
      <w:r w:rsidR="00430534" w:rsidRPr="00DA75A2">
        <w:rPr>
          <w:highlight w:val="lightGray"/>
        </w:rPr>
        <w:fldChar w:fldCharType="end"/>
      </w:r>
      <w:r w:rsidR="00430534" w:rsidRPr="00DA75A2">
        <w:rPr>
          <w:highlight w:val="lightGray"/>
        </w:rPr>
        <w:t>)</w:t>
      </w:r>
      <w:r w:rsidR="00430534" w:rsidRPr="00DA75A2">
        <w:rPr>
          <w:noProof/>
          <w:highlight w:val="lightGray"/>
        </w:rPr>
        <w:t>.</w:t>
      </w:r>
    </w:p>
    <w:p w14:paraId="545E5A53" w14:textId="2FB77564" w:rsidR="009B2D2A" w:rsidDel="00AE24A3" w:rsidRDefault="0012314C" w:rsidP="003362AE">
      <w:pPr>
        <w:rPr>
          <w:del w:id="45" w:author="Italo Busi" w:date="2019-03-07T12:20:00Z"/>
        </w:rPr>
      </w:pPr>
      <w:del w:id="46" w:author="Italo Busi" w:date="2019-03-07T12:20:00Z">
        <w:r w:rsidRPr="00DA75A2" w:rsidDel="00AE24A3">
          <w:rPr>
            <w:highlight w:val="lightGray"/>
          </w:rPr>
          <w:delText xml:space="preserve">Alternatively, the MDSC can </w:delText>
        </w:r>
        <w:r w:rsidR="00430534" w:rsidRPr="00DA75A2" w:rsidDel="00AE24A3">
          <w:rPr>
            <w:highlight w:val="lightGray"/>
          </w:rPr>
          <w:delText>pass the service configuration to that PNC</w:delText>
        </w:r>
        <w:r w:rsidRPr="00DA75A2" w:rsidDel="00AE24A3">
          <w:rPr>
            <w:highlight w:val="lightGray"/>
          </w:rPr>
          <w:delText xml:space="preserve"> </w:delText>
        </w:r>
        <w:r w:rsidR="009B2D2A" w:rsidRPr="00DA75A2" w:rsidDel="00AE24A3">
          <w:rPr>
            <w:highlight w:val="lightGray"/>
          </w:rPr>
          <w:delText xml:space="preserve">and let the PNC take </w:delText>
        </w:r>
        <w:r w:rsidR="00125D2A" w:rsidRPr="006C0E46" w:rsidDel="00AE24A3">
          <w:rPr>
            <w:highlight w:val="lightGray"/>
          </w:rPr>
          <w:delText xml:space="preserve">all the </w:delText>
        </w:r>
        <w:r w:rsidR="009B2D2A" w:rsidRPr="00DA75A2" w:rsidDel="00AE24A3">
          <w:rPr>
            <w:highlight w:val="lightGray"/>
          </w:rPr>
          <w:delText xml:space="preserve">decisions about </w:delText>
        </w:r>
        <w:r w:rsidR="00125D2A" w:rsidRPr="006C0E46" w:rsidDel="00AE24A3">
          <w:rPr>
            <w:highlight w:val="lightGray"/>
          </w:rPr>
          <w:delText xml:space="preserve">the network configuration required </w:delText>
        </w:r>
        <w:r w:rsidR="009B2D2A" w:rsidRPr="00DA75A2" w:rsidDel="00AE24A3">
          <w:rPr>
            <w:highlight w:val="lightGray"/>
          </w:rPr>
          <w:delText xml:space="preserve">to </w:delText>
        </w:r>
        <w:r w:rsidR="00125D2A" w:rsidRPr="006C0E46" w:rsidDel="00AE24A3">
          <w:rPr>
            <w:highlight w:val="lightGray"/>
          </w:rPr>
          <w:delText>support</w:delText>
        </w:r>
        <w:r w:rsidR="00430534" w:rsidRPr="00DA75A2" w:rsidDel="00AE24A3">
          <w:rPr>
            <w:highlight w:val="lightGray"/>
          </w:rPr>
          <w:delText xml:space="preserve"> </w:delText>
        </w:r>
        <w:r w:rsidR="009B2D2A" w:rsidRPr="00DA75A2" w:rsidDel="00AE24A3">
          <w:rPr>
            <w:highlight w:val="lightGray"/>
          </w:rPr>
          <w:delText xml:space="preserve">the </w:delText>
        </w:r>
        <w:r w:rsidR="00430534" w:rsidRPr="00DA75A2" w:rsidDel="00AE24A3">
          <w:rPr>
            <w:noProof/>
            <w:highlight w:val="lightGray"/>
          </w:rPr>
          <w:delText>connectivity requested by the CNC</w:delText>
        </w:r>
        <w:r w:rsidR="00125D2A" w:rsidRPr="006C0E46" w:rsidDel="00AE24A3">
          <w:rPr>
            <w:noProof/>
            <w:highlight w:val="lightGray"/>
          </w:rPr>
          <w:delText xml:space="preserve"> within its domain</w:delText>
        </w:r>
        <w:commentRangeEnd w:id="43"/>
        <w:r w:rsidR="00DA75A2" w:rsidDel="00AE24A3">
          <w:rPr>
            <w:rStyle w:val="CommentReference"/>
          </w:rPr>
          <w:commentReference w:id="43"/>
        </w:r>
        <w:commentRangeEnd w:id="44"/>
        <w:r w:rsidR="00AE24A3" w:rsidDel="00AE24A3">
          <w:rPr>
            <w:rStyle w:val="CommentReference"/>
          </w:rPr>
          <w:commentReference w:id="44"/>
        </w:r>
        <w:r w:rsidR="009B2D2A" w:rsidRPr="00DA75A2" w:rsidDel="00AE24A3">
          <w:rPr>
            <w:highlight w:val="lightGray"/>
          </w:rPr>
          <w:delText>.</w:delText>
        </w:r>
      </w:del>
    </w:p>
    <w:p w14:paraId="42BBFC37" w14:textId="77777777" w:rsidR="003362AE" w:rsidRPr="00D87A26" w:rsidRDefault="003362AE" w:rsidP="003362AE">
      <w:pPr>
        <w:pStyle w:val="Heading2"/>
      </w:pPr>
      <w:bookmarkStart w:id="47" w:name="_Ref500419268"/>
      <w:bookmarkStart w:id="48" w:name="_Ref500428446"/>
      <w:bookmarkStart w:id="49" w:name="_Ref508187878"/>
      <w:bookmarkStart w:id="50" w:name="_Toc1723571"/>
      <w:r w:rsidRPr="00D87A26">
        <w:lastRenderedPageBreak/>
        <w:t>Topology Abstractions</w:t>
      </w:r>
      <w:bookmarkEnd w:id="47"/>
      <w:bookmarkEnd w:id="48"/>
      <w:bookmarkEnd w:id="49"/>
      <w:bookmarkEnd w:id="50"/>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065814C" w:rsidR="007445AC" w:rsidRDefault="00D87A26" w:rsidP="00A508E3">
      <w:r w:rsidRPr="00BE4C1E">
        <w:lastRenderedPageBreak/>
        <w:t xml:space="preserve">Each PNC should provide the MDSC </w:t>
      </w:r>
      <w:r w:rsidR="00125D2A" w:rsidRPr="00BE4C1E">
        <w:t xml:space="preserve">a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and this abstraction </w:t>
      </w:r>
      <w:r w:rsidR="00125D2A" w:rsidRPr="00BE4C1E">
        <w:t xml:space="preserve">is </w:t>
      </w:r>
      <w:r w:rsidR="00A508E3" w:rsidRPr="00BE4C1E">
        <w:t>independent</w:t>
      </w:r>
      <w:r w:rsidR="00A508E3">
        <w:t xml:space="preserve"> </w:t>
      </w:r>
      <w:r>
        <w:t xml:space="preserve">from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9F9DBAC" w:rsidR="00A032F2" w:rsidRDefault="00A032F2" w:rsidP="00A032F2">
      <w:r>
        <w:t xml:space="preserve">The MDSC should be capable </w:t>
      </w:r>
      <w:r w:rsidR="006531CC">
        <w:rPr>
          <w:noProof/>
        </w:rPr>
        <w:t>of stitching</w:t>
      </w:r>
      <w:r>
        <w:t xml:space="preserve"> together </w:t>
      </w:r>
      <w:r w:rsidR="005D6F41">
        <w:t xml:space="preserve">the </w:t>
      </w:r>
      <w:r>
        <w:t xml:space="preserve">abstract </w:t>
      </w:r>
      <w:r w:rsidR="005D6F41">
        <w:t xml:space="preserve">topologies provided by each PNC </w:t>
      </w:r>
      <w:r>
        <w:t>to build its own view of the multi</w:t>
      </w:r>
      <w:r w:rsidR="005D6F41">
        <w:noBreakHyphen/>
      </w:r>
      <w:r>
        <w:t xml:space="preserve">domain network topology. </w:t>
      </w:r>
      <w:commentRangeStart w:id="51"/>
      <w:r w:rsidRPr="00DA75A2">
        <w:rPr>
          <w:highlight w:val="green"/>
        </w:rPr>
        <w:t>The process may require suitable oversight, including administrative configuration and trust models, but this is out of scope for this document</w:t>
      </w:r>
      <w:commentRangeEnd w:id="51"/>
      <w:r w:rsidR="00DA75A2">
        <w:rPr>
          <w:rStyle w:val="CommentReference"/>
        </w:rPr>
        <w:commentReference w:id="51"/>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52" w:name="_Ref500415983"/>
      <w:bookmarkStart w:id="53" w:name="_Ref500416429"/>
      <w:bookmarkStart w:id="54" w:name="_Ref500419007"/>
      <w:bookmarkStart w:id="55" w:name="_Ref500429287"/>
      <w:bookmarkStart w:id="56" w:name="_Toc1723572"/>
      <w:r w:rsidRPr="00D87A26">
        <w:t>Service Configuration</w:t>
      </w:r>
      <w:bookmarkEnd w:id="52"/>
      <w:bookmarkEnd w:id="53"/>
      <w:bookmarkEnd w:id="54"/>
      <w:bookmarkEnd w:id="55"/>
      <w:bookmarkEnd w:id="56"/>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57" w:name="_Ref500411426"/>
      <w:bookmarkStart w:id="58" w:name="_Toc1723573"/>
      <w:r w:rsidRPr="00D1404B">
        <w:t>ODU Transit</w:t>
      </w:r>
      <w:bookmarkEnd w:id="57"/>
      <w:bookmarkEnd w:id="58"/>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99D7294" w:rsidR="00D87A26" w:rsidRDefault="00A032F2" w:rsidP="00F959A2">
      <w:r>
        <w:t>To</w:t>
      </w:r>
      <w:r w:rsidR="00D87A26">
        <w:t xml:space="preserve"> setup a 10Gb IP link between R1 and </w:t>
      </w:r>
      <w:del w:id="59" w:author="Italo Busi" w:date="2019-03-06T17:32:00Z">
        <w:r w:rsidR="00D87A26" w:rsidDel="00713185">
          <w:delText>R5</w:delText>
        </w:r>
      </w:del>
      <w:ins w:id="60" w:author="Italo Busi" w:date="2019-03-06T17:32:00Z">
        <w:r w:rsidR="00713185">
          <w:t>R8</w:t>
        </w:r>
      </w:ins>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3463A0F1" w:rsidR="00D87A26" w:rsidRDefault="00D87A26" w:rsidP="00D87A26">
      <w:pPr>
        <w:ind w:left="864"/>
      </w:pPr>
      <w:r>
        <w:t>R1 ([PKT] -&gt; ODU2), S3 ([ODU2]), S1 ([ODU2]), S2 ([ODU2]),</w:t>
      </w:r>
      <w:r>
        <w:br/>
        <w:t>S31 ([ODU2]), S33 ([ODU2]), S34 ([ODU2]),</w:t>
      </w:r>
      <w:r>
        <w:br/>
        <w:t xml:space="preserve">S15 ([ODU2]), S18 ([ODU2]), </w:t>
      </w:r>
      <w:del w:id="61" w:author="Italo Busi" w:date="2019-03-06T17:32:00Z">
        <w:r w:rsidDel="00713185">
          <w:delText xml:space="preserve">R5 </w:delText>
        </w:r>
      </w:del>
      <w:ins w:id="62" w:author="Italo Busi" w:date="2019-03-06T17:32:00Z">
        <w:r w:rsidR="00713185">
          <w:t xml:space="preserve">R8 </w:t>
        </w:r>
      </w:ins>
      <w:r>
        <w:t>(ODU2 -&gt; [PKT])</w:t>
      </w:r>
    </w:p>
    <w:p w14:paraId="2FA7A9C6" w14:textId="177C6BA8" w:rsidR="00541653" w:rsidRDefault="00992DEC" w:rsidP="006C0E46">
      <w:r>
        <w:t>The</w:t>
      </w:r>
      <w:r w:rsidR="00684E37" w:rsidRPr="00537CD5">
        <w:t xml:space="preserve"> MDSC understands </w:t>
      </w:r>
      <w:r w:rsidR="00813DB1" w:rsidRPr="00537CD5">
        <w:t xml:space="preserve">that it needs </w:t>
      </w:r>
      <w:r w:rsidR="00D86611">
        <w:t xml:space="preserve">to </w:t>
      </w:r>
      <w:r w:rsidR="00A72213">
        <w:t>setup of an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10Gb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7A52F64E" w14:textId="77777777" w:rsidR="007736B4" w:rsidRDefault="00430534" w:rsidP="006C0E46">
      <w:r>
        <w:lastRenderedPageBreak/>
        <w:t xml:space="preserve">As described in section </w:t>
      </w:r>
      <w:r>
        <w:fldChar w:fldCharType="begin"/>
      </w:r>
      <w:r>
        <w:instrText xml:space="preserve"> REF _Ref517959052 \r \h \t </w:instrText>
      </w:r>
      <w:r>
        <w:fldChar w:fldCharType="separate"/>
      </w:r>
      <w:r w:rsidR="000D0E7A">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ins w:id="63" w:author="Italo Busi" w:date="2019-03-07T12:21:00Z">
        <w:r w:rsidR="00AE24A3">
          <w:t xml:space="preserve"> and </w:t>
        </w:r>
      </w:ins>
      <w:ins w:id="64" w:author="Italo Busi" w:date="2019-03-07T12:22:00Z">
        <w:r w:rsidR="00DC3CCA">
          <w:t xml:space="preserve">it </w:t>
        </w:r>
      </w:ins>
      <w:ins w:id="65" w:author="Italo Busi" w:date="2019-03-07T12:21:00Z">
        <w:r w:rsidR="00AE24A3">
          <w:t xml:space="preserve">decides the </w:t>
        </w:r>
      </w:ins>
      <w:ins w:id="66" w:author="Italo Busi" w:date="2019-03-07T12:22:00Z">
        <w:r w:rsidR="00DC3CCA">
          <w:t xml:space="preserve">proper </w:t>
        </w:r>
      </w:ins>
      <w:ins w:id="67" w:author="Italo Busi" w:date="2019-03-07T12:21:00Z">
        <w:r w:rsidR="00AE24A3">
          <w:t>network configuration to request PNC1</w:t>
        </w:r>
      </w:ins>
      <w:r w:rsidR="00995409">
        <w:t>.</w:t>
      </w:r>
    </w:p>
    <w:p w14:paraId="7F8B80D6" w14:textId="7FC49E90" w:rsidR="00852397" w:rsidRPr="00D95E8B" w:rsidDel="00AE24A3" w:rsidRDefault="00995409" w:rsidP="006C0E46">
      <w:pPr>
        <w:rPr>
          <w:del w:id="68" w:author="Italo Busi" w:date="2019-03-07T12:22:00Z"/>
        </w:rPr>
      </w:pPr>
      <w:commentRangeStart w:id="69"/>
      <w:commentRangeStart w:id="70"/>
      <w:del w:id="71" w:author="Italo Busi" w:date="2019-03-07T12:22:00Z">
        <w:r w:rsidRPr="00DA75A2" w:rsidDel="00AE24A3">
          <w:rPr>
            <w:highlight w:val="lightGray"/>
          </w:rPr>
          <w:delText xml:space="preserve">As described in section </w:delText>
        </w:r>
        <w:r w:rsidRPr="00DA75A2" w:rsidDel="00AE24A3">
          <w:rPr>
            <w:highlight w:val="lightGray"/>
          </w:rPr>
          <w:fldChar w:fldCharType="begin"/>
        </w:r>
        <w:r w:rsidRPr="00DA75A2" w:rsidDel="00AE24A3">
          <w:rPr>
            <w:highlight w:val="lightGray"/>
          </w:rPr>
          <w:delInstrText xml:space="preserve"> REF _Ref517959052 \n \h \t \* MERGEFORMAT </w:delInstrText>
        </w:r>
        <w:r w:rsidRPr="00DA75A2" w:rsidDel="00AE24A3">
          <w:rPr>
            <w:highlight w:val="lightGray"/>
          </w:rPr>
        </w:r>
        <w:r w:rsidRPr="00DA75A2" w:rsidDel="00AE24A3">
          <w:rPr>
            <w:highlight w:val="lightGray"/>
          </w:rPr>
          <w:fldChar w:fldCharType="separate"/>
        </w:r>
        <w:r w:rsidR="00516C3B" w:rsidDel="00AE24A3">
          <w:rPr>
            <w:highlight w:val="lightGray"/>
          </w:rPr>
          <w:delText>4.1</w:delText>
        </w:r>
        <w:r w:rsidRPr="00DA75A2" w:rsidDel="00AE24A3">
          <w:rPr>
            <w:highlight w:val="lightGray"/>
          </w:rPr>
          <w:fldChar w:fldCharType="end"/>
        </w:r>
        <w:r w:rsidRPr="00DA75A2" w:rsidDel="00AE24A3">
          <w:rPr>
            <w:highlight w:val="lightGray"/>
          </w:rPr>
          <w:delText xml:space="preserve">, the MDSC may </w:delText>
        </w:r>
        <w:r w:rsidR="00302F54" w:rsidRPr="00DA75A2" w:rsidDel="00AE24A3">
          <w:rPr>
            <w:highlight w:val="lightGray"/>
          </w:rPr>
          <w:delText xml:space="preserve">decide to </w:delText>
        </w:r>
        <w:r w:rsidRPr="00DA75A2" w:rsidDel="00AE24A3">
          <w:rPr>
            <w:highlight w:val="lightGray"/>
          </w:rPr>
          <w:delText xml:space="preserve">pass this service request </w:delText>
        </w:r>
        <w:r w:rsidR="00302F54" w:rsidRPr="00DA75A2" w:rsidDel="00AE24A3">
          <w:rPr>
            <w:highlight w:val="lightGray"/>
          </w:rPr>
          <w:delText>to the underlying</w:delText>
        </w:r>
        <w:r w:rsidRPr="00DA75A2" w:rsidDel="00AE24A3">
          <w:rPr>
            <w:highlight w:val="lightGray"/>
          </w:rPr>
          <w:delText xml:space="preserve"> PNC (e.g., PNC1). In this case, the PNC (e.g., PNC1) can autonomously decide to setup the </w:delText>
        </w:r>
        <w:r w:rsidR="00852397" w:rsidRPr="00DA75A2" w:rsidDel="00AE24A3">
          <w:rPr>
            <w:highlight w:val="lightGray"/>
          </w:rPr>
          <w:delText xml:space="preserve">single-domain ODU2 segment connection between </w:delText>
        </w:r>
        <w:r w:rsidR="002B5DE3" w:rsidRPr="00DA75A2" w:rsidDel="00AE24A3">
          <w:rPr>
            <w:highlight w:val="lightGray"/>
          </w:rPr>
          <w:delText>its</w:delText>
        </w:r>
        <w:r w:rsidR="00D86611" w:rsidRPr="00DA75A2" w:rsidDel="00AE24A3">
          <w:rPr>
            <w:highlight w:val="lightGray"/>
          </w:rPr>
          <w:delText xml:space="preserve"> access links on </w:delText>
        </w:r>
        <w:r w:rsidR="00852397" w:rsidRPr="00DA75A2" w:rsidDel="00AE24A3">
          <w:rPr>
            <w:highlight w:val="lightGray"/>
          </w:rPr>
          <w:delText>S3 and S6</w:delText>
        </w:r>
        <w:r w:rsidRPr="00DA75A2" w:rsidDel="00AE24A3">
          <w:rPr>
            <w:highlight w:val="lightGray"/>
          </w:rPr>
          <w:delText>, passing through node S5</w:delText>
        </w:r>
        <w:commentRangeEnd w:id="69"/>
        <w:r w:rsidR="00DA75A2" w:rsidDel="00AE24A3">
          <w:rPr>
            <w:rStyle w:val="CommentReference"/>
          </w:rPr>
          <w:commentReference w:id="69"/>
        </w:r>
      </w:del>
      <w:commentRangeEnd w:id="70"/>
      <w:r w:rsidR="00AE24A3">
        <w:rPr>
          <w:rStyle w:val="CommentReference"/>
        </w:rPr>
        <w:commentReference w:id="70"/>
      </w:r>
      <w:del w:id="72" w:author="Italo Busi" w:date="2019-03-07T12:22:00Z">
        <w:r w:rsidR="00852397" w:rsidRPr="00DA75A2" w:rsidDel="00AE24A3">
          <w:rPr>
            <w:highlight w:val="lightGray"/>
          </w:rPr>
          <w:delText>.</w:delText>
        </w:r>
      </w:del>
    </w:p>
    <w:p w14:paraId="25DA7CD1" w14:textId="77777777" w:rsidR="00D87A26" w:rsidRDefault="00D87A26" w:rsidP="00D87A26">
      <w:pPr>
        <w:pStyle w:val="Heading3"/>
      </w:pPr>
      <w:bookmarkStart w:id="73" w:name="_Ref500347772"/>
      <w:bookmarkStart w:id="74" w:name="_Toc1723574"/>
      <w:r>
        <w:t>EPL over ODU</w:t>
      </w:r>
      <w:bookmarkEnd w:id="73"/>
      <w:bookmarkEnd w:id="74"/>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1C1E02D" w:rsidR="00D87A26" w:rsidRDefault="00A032F2" w:rsidP="00D87A26">
      <w:r>
        <w:t>To</w:t>
      </w:r>
      <w:r w:rsidR="00D87A26">
        <w:t xml:space="preserve"> setup a 10Gb IP link between R1 and </w:t>
      </w:r>
      <w:del w:id="75" w:author="Italo Busi" w:date="2019-03-06T17:32:00Z">
        <w:r w:rsidR="00D87A26" w:rsidDel="00713185">
          <w:delText>R5</w:delText>
        </w:r>
      </w:del>
      <w:ins w:id="76" w:author="Italo Busi" w:date="2019-03-06T17:32:00Z">
        <w:r w:rsidR="00713185">
          <w:t>R8</w:t>
        </w:r>
      </w:ins>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0F6E32BF" w:rsidR="00D87A26" w:rsidRDefault="00D87A26" w:rsidP="00D87A26">
      <w:pPr>
        <w:ind w:left="864"/>
      </w:pPr>
      <w:r>
        <w:t>R1 ([PKT] -&gt; ETH), S3 (ETH -&gt; [ODU2]), S1 ([ODU2]),</w:t>
      </w:r>
      <w:r>
        <w:br/>
        <w:t>S2 ([ODU2]), S31 ([ODU2]), S33 ([ODU2]), S34 ([ODU2]),</w:t>
      </w:r>
      <w:r>
        <w:br/>
        <w:t xml:space="preserve">S15 ([ODU2]), S18 ([ODU2] -&gt; ETH), </w:t>
      </w:r>
      <w:del w:id="77" w:author="Italo Busi" w:date="2019-03-06T17:32:00Z">
        <w:r w:rsidDel="00713185">
          <w:delText xml:space="preserve">R5 </w:delText>
        </w:r>
      </w:del>
      <w:ins w:id="78" w:author="Italo Busi" w:date="2019-03-06T17:32:00Z">
        <w:r w:rsidR="00713185">
          <w:t xml:space="preserve">R8 </w:t>
        </w:r>
      </w:ins>
      <w:r>
        <w:t>(ETH -&gt; [PKT])</w:t>
      </w:r>
    </w:p>
    <w:p w14:paraId="5659EDCC" w14:textId="3E48152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S3 (ETH -&gt; [ODU2])</w:t>
      </w:r>
      <w:r w:rsidR="00242C7E" w:rsidRPr="006C0E46">
        <w:t xml:space="preserve"> and</w:t>
      </w:r>
      <w:r w:rsidR="00A72213" w:rsidRPr="006C0E46">
        <w:t xml:space="preserve"> S18 ([ODU2] -&gt; ETH</w:t>
      </w:r>
      <w:r w:rsidR="00124AB6" w:rsidRPr="006C0E46">
        <w:t>)</w:t>
      </w:r>
      <w:r w:rsidR="00A72213" w:rsidRPr="006C0E46">
        <w:t>.</w:t>
      </w:r>
    </w:p>
    <w:p w14:paraId="5304803A" w14:textId="68592CF1" w:rsidR="00852397" w:rsidRPr="00D95E8B" w:rsidRDefault="00124AB6" w:rsidP="00852397">
      <w:r>
        <w:lastRenderedPageBreak/>
        <w:t>To</w:t>
      </w:r>
      <w:r w:rsidR="00852397" w:rsidRPr="00D95E8B">
        <w:t xml:space="preserve"> setup a 10Gb IP link between R1 and </w:t>
      </w:r>
      <w:del w:id="79" w:author="Italo Busi" w:date="2019-02-22T12:13:00Z">
        <w:r w:rsidR="00852397" w:rsidRPr="00D95E8B" w:rsidDel="00F72661">
          <w:delText>R3</w:delText>
        </w:r>
      </w:del>
      <w:ins w:id="80" w:author="Italo Busi" w:date="2019-02-22T12:13:00Z">
        <w:r w:rsidR="00F72661" w:rsidRPr="00D95E8B">
          <w:t>R</w:t>
        </w:r>
        <w:r w:rsidR="00F72661">
          <w:t>2</w:t>
        </w:r>
      </w:ins>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537B9F90" w:rsidR="00253155" w:rsidRDefault="00253155" w:rsidP="00253155">
      <w:pPr>
        <w:ind w:left="864"/>
      </w:pPr>
      <w:r>
        <w:t xml:space="preserve">R1 ([PKT] -&gt; ETH), S3 (ETH -&gt; [ODU2]), S5 ([ODU2]), </w:t>
      </w:r>
      <w:r>
        <w:br/>
        <w:t xml:space="preserve">S6 ([ODU2] -&gt; ETH), </w:t>
      </w:r>
      <w:del w:id="81" w:author="Italo Busi" w:date="2019-02-22T12:13:00Z">
        <w:r w:rsidDel="00F72661">
          <w:delText xml:space="preserve">R3 </w:delText>
        </w:r>
      </w:del>
      <w:ins w:id="82" w:author="Italo Busi" w:date="2019-02-22T12:13:00Z">
        <w:r w:rsidR="00F72661">
          <w:t xml:space="preserve">R2 </w:t>
        </w:r>
      </w:ins>
      <w:r>
        <w:t>(ETH-&gt; [PKT])</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0D0E7A">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ins w:id="83" w:author="Italo Busi" w:date="2019-03-07T12:23:00Z">
        <w:r w:rsidR="00DC3CCA" w:rsidRPr="00DC3CCA">
          <w:t xml:space="preserve"> </w:t>
        </w:r>
        <w:r w:rsidR="00DC3CCA">
          <w:t>and it decides the proper network configuration to request PNC1</w:t>
        </w:r>
      </w:ins>
      <w:r w:rsidR="00AE3109">
        <w:t>.</w:t>
      </w:r>
    </w:p>
    <w:p w14:paraId="25A2EFB9" w14:textId="2C8928A5" w:rsidR="008710E4" w:rsidDel="00DC3CCA" w:rsidRDefault="00AE3109" w:rsidP="006C0E46">
      <w:pPr>
        <w:rPr>
          <w:del w:id="84" w:author="Italo Busi" w:date="2019-03-07T12:23:00Z"/>
        </w:rPr>
      </w:pPr>
      <w:commentRangeStart w:id="85"/>
      <w:commentRangeStart w:id="86"/>
      <w:del w:id="87" w:author="Italo Busi" w:date="2019-03-07T12:23:00Z">
        <w:r w:rsidRPr="00DA75A2" w:rsidDel="00DC3CCA">
          <w:rPr>
            <w:highlight w:val="lightGray"/>
          </w:rPr>
          <w:delText xml:space="preserve">As described in section </w:delText>
        </w:r>
        <w:r w:rsidRPr="00DA75A2" w:rsidDel="00DC3CCA">
          <w:rPr>
            <w:highlight w:val="lightGray"/>
          </w:rPr>
          <w:fldChar w:fldCharType="begin"/>
        </w:r>
        <w:r w:rsidRPr="00DA75A2" w:rsidDel="00DC3CCA">
          <w:rPr>
            <w:highlight w:val="lightGray"/>
          </w:rPr>
          <w:delInstrText xml:space="preserve"> REF _Ref517959052 \n \h \t \* MERGEFORMAT </w:delInstrText>
        </w:r>
        <w:r w:rsidRPr="00DA75A2" w:rsidDel="00DC3CCA">
          <w:rPr>
            <w:highlight w:val="lightGray"/>
          </w:rPr>
        </w:r>
        <w:r w:rsidRPr="00DA75A2" w:rsidDel="00DC3CCA">
          <w:rPr>
            <w:highlight w:val="lightGray"/>
          </w:rPr>
          <w:fldChar w:fldCharType="separate"/>
        </w:r>
        <w:r w:rsidR="00516C3B" w:rsidDel="00DC3CCA">
          <w:rPr>
            <w:highlight w:val="lightGray"/>
          </w:rPr>
          <w:delText>4.1</w:delText>
        </w:r>
        <w:r w:rsidRPr="00DA75A2" w:rsidDel="00DC3CCA">
          <w:rPr>
            <w:highlight w:val="lightGray"/>
          </w:rPr>
          <w:fldChar w:fldCharType="end"/>
        </w:r>
        <w:r w:rsidRPr="00DA75A2" w:rsidDel="00DC3CCA">
          <w:rPr>
            <w:highlight w:val="lightGray"/>
          </w:rPr>
          <w:delText xml:space="preserve">, the MDSC may </w:delText>
        </w:r>
        <w:r w:rsidR="00302F54" w:rsidRPr="00DA75A2" w:rsidDel="00DC3CCA">
          <w:rPr>
            <w:highlight w:val="lightGray"/>
          </w:rPr>
          <w:delText>decide to</w:delText>
        </w:r>
        <w:r w:rsidR="008C65BF" w:rsidRPr="00DA75A2" w:rsidDel="00DC3CCA">
          <w:rPr>
            <w:highlight w:val="lightGray"/>
          </w:rPr>
          <w:delText xml:space="preserve"> </w:delText>
        </w:r>
        <w:r w:rsidR="00C11C80" w:rsidRPr="00DA75A2" w:rsidDel="00DC3CCA">
          <w:rPr>
            <w:highlight w:val="lightGray"/>
          </w:rPr>
          <w:delText xml:space="preserve">pass </w:delText>
        </w:r>
        <w:r w:rsidRPr="00DA75A2" w:rsidDel="00DC3CCA">
          <w:rPr>
            <w:highlight w:val="lightGray"/>
          </w:rPr>
          <w:delText xml:space="preserve">this service </w:delText>
        </w:r>
        <w:r w:rsidR="008C65BF" w:rsidRPr="00DA75A2" w:rsidDel="00DC3CCA">
          <w:rPr>
            <w:highlight w:val="lightGray"/>
          </w:rPr>
          <w:delText xml:space="preserve">request </w:delText>
        </w:r>
        <w:r w:rsidR="00302F54" w:rsidRPr="00DA75A2" w:rsidDel="00DC3CCA">
          <w:rPr>
            <w:highlight w:val="lightGray"/>
          </w:rPr>
          <w:delText>to the underlying</w:delText>
        </w:r>
        <w:r w:rsidRPr="00DA75A2" w:rsidDel="00DC3CCA">
          <w:rPr>
            <w:highlight w:val="lightGray"/>
          </w:rPr>
          <w:delText xml:space="preserve"> PNC (e.g., </w:delText>
        </w:r>
        <w:r w:rsidR="008C65BF" w:rsidRPr="00DA75A2" w:rsidDel="00DC3CCA">
          <w:rPr>
            <w:highlight w:val="lightGray"/>
          </w:rPr>
          <w:delText>PNC1</w:delText>
        </w:r>
        <w:r w:rsidRPr="00DA75A2" w:rsidDel="00DC3CCA">
          <w:rPr>
            <w:highlight w:val="lightGray"/>
          </w:rPr>
          <w:delText>)</w:delText>
        </w:r>
        <w:r w:rsidR="008C65BF" w:rsidRPr="00DA75A2" w:rsidDel="00DC3CCA">
          <w:rPr>
            <w:highlight w:val="lightGray"/>
          </w:rPr>
          <w:delText xml:space="preserve">. </w:delText>
        </w:r>
        <w:r w:rsidR="00C11C80" w:rsidRPr="00DA75A2" w:rsidDel="00DC3CCA">
          <w:rPr>
            <w:highlight w:val="lightGray"/>
          </w:rPr>
          <w:delText xml:space="preserve">In this case, </w:delText>
        </w:r>
        <w:r w:rsidRPr="00DA75A2" w:rsidDel="00DC3CCA">
          <w:rPr>
            <w:highlight w:val="lightGray"/>
          </w:rPr>
          <w:delText xml:space="preserve">the PNC (e.g., </w:delText>
        </w:r>
        <w:r w:rsidR="008710E4" w:rsidRPr="00DA75A2" w:rsidDel="00DC3CCA">
          <w:rPr>
            <w:highlight w:val="lightGray"/>
          </w:rPr>
          <w:delText>PNC1</w:delText>
        </w:r>
        <w:r w:rsidRPr="00DA75A2" w:rsidDel="00DC3CCA">
          <w:rPr>
            <w:highlight w:val="lightGray"/>
          </w:rPr>
          <w:delText>)</w:delText>
        </w:r>
        <w:r w:rsidR="008710E4" w:rsidRPr="00DA75A2" w:rsidDel="00DC3CCA">
          <w:rPr>
            <w:highlight w:val="lightGray"/>
          </w:rPr>
          <w:delText xml:space="preserve"> can </w:delText>
        </w:r>
        <w:r w:rsidR="00995409" w:rsidRPr="00DA75A2" w:rsidDel="00DC3CCA">
          <w:rPr>
            <w:highlight w:val="lightGray"/>
          </w:rPr>
          <w:delText xml:space="preserve">autonomously decide to setup </w:delText>
        </w:r>
        <w:r w:rsidR="008710E4" w:rsidRPr="00DA75A2" w:rsidDel="00DC3CCA">
          <w:rPr>
            <w:highlight w:val="lightGray"/>
          </w:rPr>
          <w:delText>the single-domain ODU2 end-to-end connection between nodes S3 and S6</w:delText>
        </w:r>
        <w:r w:rsidR="00995409" w:rsidRPr="00DA75A2" w:rsidDel="00DC3CCA">
          <w:rPr>
            <w:highlight w:val="lightGray"/>
          </w:rPr>
          <w:delText>, passing through node S5,</w:delText>
        </w:r>
        <w:r w:rsidR="008710E4" w:rsidRPr="00DA75A2" w:rsidDel="00DC3CCA">
          <w:rPr>
            <w:highlight w:val="lightGray"/>
          </w:rPr>
          <w:delText xml:space="preserve"> as well as </w:delText>
        </w:r>
        <w:r w:rsidR="00995409" w:rsidRPr="00DA75A2" w:rsidDel="00DC3CCA">
          <w:rPr>
            <w:highlight w:val="lightGray"/>
          </w:rPr>
          <w:delText xml:space="preserve">the configuration </w:delText>
        </w:r>
        <w:r w:rsidR="008710E4" w:rsidRPr="00DA75A2" w:rsidDel="00DC3CCA">
          <w:rPr>
            <w:highlight w:val="lightGray"/>
          </w:rPr>
          <w:delText xml:space="preserve">of the adaptation functions </w:delText>
        </w:r>
        <w:r w:rsidR="008C65BF" w:rsidRPr="00DA75A2" w:rsidDel="00DC3CCA">
          <w:rPr>
            <w:highlight w:val="lightGray"/>
          </w:rPr>
          <w:delText>on these edge nodes</w:delText>
        </w:r>
        <w:commentRangeEnd w:id="85"/>
        <w:r w:rsidR="00DA75A2" w:rsidDel="00DC3CCA">
          <w:rPr>
            <w:rStyle w:val="CommentReference"/>
          </w:rPr>
          <w:commentReference w:id="85"/>
        </w:r>
      </w:del>
      <w:commentRangeEnd w:id="86"/>
      <w:r w:rsidR="00DC3CCA">
        <w:rPr>
          <w:rStyle w:val="CommentReference"/>
        </w:rPr>
        <w:commentReference w:id="86"/>
      </w:r>
      <w:del w:id="88" w:author="Italo Busi" w:date="2019-03-07T12:23:00Z">
        <w:r w:rsidR="008710E4" w:rsidRPr="00DA75A2" w:rsidDel="00DC3CCA">
          <w:rPr>
            <w:highlight w:val="lightGray"/>
          </w:rPr>
          <w:delText>.</w:delText>
        </w:r>
      </w:del>
    </w:p>
    <w:p w14:paraId="76D35D93" w14:textId="77777777" w:rsidR="00D87A26" w:rsidRPr="0009151B" w:rsidRDefault="00D87A26" w:rsidP="00D87A26">
      <w:pPr>
        <w:pStyle w:val="Heading3"/>
      </w:pPr>
      <w:bookmarkStart w:id="89" w:name="_Ref500432768"/>
      <w:bookmarkStart w:id="90" w:name="_Toc1723575"/>
      <w:r w:rsidRPr="0009151B">
        <w:t>Other OTN Clients Services</w:t>
      </w:r>
      <w:bookmarkEnd w:id="89"/>
      <w:bookmarkEnd w:id="90"/>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an OTN transport network supporting a variety of types of physical access links (e.g., Ethernet, SDH STM-N, Fibr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270BBC4" w:rsidR="00D87A26" w:rsidRDefault="00D87A26" w:rsidP="00C11C80">
      <w:r w:rsidRPr="00CA3204">
        <w:t>In order to</w:t>
      </w:r>
      <w:r w:rsidRPr="005719C7">
        <w:t xml:space="preserve"> setup a 10Gb IP link between R1 and </w:t>
      </w:r>
      <w:del w:id="91" w:author="Italo Busi" w:date="2019-03-06T17:32:00Z">
        <w:r w:rsidRPr="005719C7" w:rsidDel="00713185">
          <w:delText xml:space="preserve">R5 </w:delText>
        </w:r>
      </w:del>
      <w:ins w:id="92" w:author="Italo Busi" w:date="2019-03-06T17:32:00Z">
        <w:r w:rsidR="00713185" w:rsidRPr="005719C7">
          <w:t>R</w:t>
        </w:r>
        <w:r w:rsidR="00713185">
          <w:t>8</w:t>
        </w:r>
        <w:r w:rsidR="00713185" w:rsidRPr="005719C7">
          <w:t xml:space="preserve"> </w:t>
        </w:r>
      </w:ins>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087B8CB0" w:rsidR="00D87A26" w:rsidRDefault="00D87A26" w:rsidP="00D87A26">
      <w:pPr>
        <w:ind w:left="864"/>
      </w:pPr>
      <w:r>
        <w:t>R1 ([PKT] -&gt; STM-64), S3 (STM-64 -&gt; [ODU2]), S1 ([ODU2]),</w:t>
      </w:r>
      <w:r>
        <w:br/>
        <w:t>S2 ([ODU2]), S31 ([ODU2]), S33 ([ODU2]), S34 ([ODU2]),</w:t>
      </w:r>
      <w:r>
        <w:br/>
        <w:t xml:space="preserve">S15 ([ODU2]), S18 ([ODU2] -&gt; STM-64), </w:t>
      </w:r>
      <w:del w:id="93" w:author="Italo Busi" w:date="2019-03-06T17:32:00Z">
        <w:r w:rsidDel="00713185">
          <w:delText xml:space="preserve">R5 </w:delText>
        </w:r>
      </w:del>
      <w:ins w:id="94" w:author="Italo Busi" w:date="2019-03-06T17:32:00Z">
        <w:r w:rsidR="00713185">
          <w:t xml:space="preserve">R8 </w:t>
        </w:r>
      </w:ins>
      <w:r>
        <w:t>(STM-64 -&gt; [PKT])</w:t>
      </w:r>
    </w:p>
    <w:p w14:paraId="5015C555" w14:textId="5C0E570C" w:rsidR="00594C3D" w:rsidRDefault="008643AA" w:rsidP="006C0E46">
      <w:r>
        <w:lastRenderedPageBreak/>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including the configuration of the adaptation functions inside these edge nodes, such as S3 (</w:t>
      </w:r>
      <w:r>
        <w:t>STM-64</w:t>
      </w:r>
      <w:r w:rsidRPr="00FA3D20">
        <w:t xml:space="preserve"> -&gt; [ODU2]) and S18 ([ODU2] -&gt; </w:t>
      </w:r>
      <w:r>
        <w:t>STM-64</w:t>
      </w:r>
      <w:r w:rsidRPr="00FA3D20">
        <w: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E08BB79" w14:textId="77777777" w:rsidR="00DC3CCA" w:rsidRDefault="00DC3CCA" w:rsidP="00DC3CCA">
      <w:pPr>
        <w:rPr>
          <w:ins w:id="95" w:author="Italo Busi" w:date="2019-03-07T12:25:00Z"/>
        </w:rPr>
      </w:pPr>
      <w:ins w:id="96" w:author="Italo Busi" w:date="2019-03-07T12:25:00Z">
        <w:r>
          <w:t xml:space="preserve">As described in section </w:t>
        </w:r>
        <w:r>
          <w:fldChar w:fldCharType="begin"/>
        </w:r>
        <w:r>
          <w:instrText xml:space="preserve"> REF _Ref517959052 \n \h \t </w:instrText>
        </w:r>
      </w:ins>
      <w:ins w:id="97" w:author="Italo Busi" w:date="2019-03-07T12:25:00Z">
        <w:r>
          <w:fldChar w:fldCharType="separate"/>
        </w:r>
      </w:ins>
      <w:r w:rsidR="000D0E7A">
        <w:t>4.1</w:t>
      </w:r>
      <w:ins w:id="98" w:author="Italo Busi" w:date="2019-03-07T12:25:00Z">
        <w:r>
          <w:fldChar w:fldCharType="end"/>
        </w:r>
        <w:r>
          <w:t>, the mechanisms used by the CNC at the CMI are independent on whether the service request is single-domain service or multi-domain.</w:t>
        </w:r>
      </w:ins>
    </w:p>
    <w:p w14:paraId="6D6047C5" w14:textId="77777777" w:rsidR="00DC3CCA" w:rsidRDefault="00DC3CCA" w:rsidP="00DC3CCA">
      <w:pPr>
        <w:rPr>
          <w:ins w:id="99" w:author="Italo Busi" w:date="2019-03-07T12:24:00Z"/>
        </w:rPr>
      </w:pPr>
      <w:ins w:id="100" w:author="Italo Busi" w:date="2019-03-07T12:24:00Z">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ins>
    </w:p>
    <w:p w14:paraId="390B05BC" w14:textId="4CB596A0" w:rsidR="0009151B" w:rsidDel="00DC3CCA" w:rsidRDefault="008C65BF" w:rsidP="006C0E46">
      <w:pPr>
        <w:rPr>
          <w:del w:id="101" w:author="Italo Busi" w:date="2019-03-07T12:24:00Z"/>
        </w:rPr>
      </w:pPr>
      <w:del w:id="102" w:author="Italo Busi" w:date="2019-03-07T12:24:00Z">
        <w:r w:rsidDel="00DC3CCA">
          <w:delText xml:space="preserve">As described in section </w:delText>
        </w:r>
        <w:r w:rsidR="008643AA" w:rsidDel="00DC3CCA">
          <w:fldChar w:fldCharType="begin"/>
        </w:r>
        <w:r w:rsidR="008643AA" w:rsidDel="00DC3CCA">
          <w:delInstrText xml:space="preserve"> REF _Ref500347772 \r \h \t </w:delInstrText>
        </w:r>
        <w:r w:rsidR="008643AA" w:rsidDel="00DC3CCA">
          <w:fldChar w:fldCharType="separate"/>
        </w:r>
        <w:r w:rsidR="00516C3B" w:rsidDel="00DC3CCA">
          <w:delText>4.3.2</w:delText>
        </w:r>
        <w:r w:rsidR="008643AA" w:rsidDel="00DC3CCA">
          <w:fldChar w:fldCharType="end"/>
        </w:r>
        <w:r w:rsidR="008643AA" w:rsidDel="00DC3CCA">
          <w:delText xml:space="preserve"> (single-domain service request)</w:delText>
        </w:r>
        <w:r w:rsidDel="00DC3CCA">
          <w:delText xml:space="preserve">, the </w:delText>
        </w:r>
        <w:r w:rsidR="009B5600" w:rsidDel="00DC3CCA">
          <w:delText xml:space="preserve">mechanisms used by the </w:delText>
        </w:r>
        <w:r w:rsidDel="00DC3CCA">
          <w:delText xml:space="preserve">CNC </w:delText>
        </w:r>
        <w:r w:rsidR="009B5600" w:rsidDel="00DC3CCA">
          <w:delText xml:space="preserve">at the CMI are independent on whether the service request is </w:delText>
        </w:r>
        <w:r w:rsidDel="00DC3CCA">
          <w:delText xml:space="preserve">single-domain </w:delText>
        </w:r>
        <w:r w:rsidR="009B5600" w:rsidDel="00DC3CCA">
          <w:delText>or multi-domain</w:delText>
        </w:r>
        <w:r w:rsidR="008643AA" w:rsidDel="00DC3CCA">
          <w:delText xml:space="preserve"> </w:delText>
        </w:r>
        <w:commentRangeStart w:id="103"/>
        <w:commentRangeStart w:id="104"/>
        <w:r w:rsidR="008643AA" w:rsidRPr="00DA75A2" w:rsidDel="00DC3CCA">
          <w:rPr>
            <w:highlight w:val="lightGray"/>
          </w:rPr>
          <w:delText>and</w:delText>
        </w:r>
        <w:r w:rsidR="0009151B" w:rsidRPr="00DA75A2" w:rsidDel="00DC3CCA">
          <w:rPr>
            <w:highlight w:val="lightGray"/>
          </w:rPr>
          <w:delText xml:space="preserve"> the MDSC </w:delText>
        </w:r>
        <w:r w:rsidR="008643AA" w:rsidRPr="00DA75A2" w:rsidDel="00DC3CCA">
          <w:rPr>
            <w:highlight w:val="lightGray"/>
          </w:rPr>
          <w:delText xml:space="preserve">may decide to </w:delText>
        </w:r>
        <w:r w:rsidR="009B5600" w:rsidRPr="00DA75A2" w:rsidDel="00DC3CCA">
          <w:rPr>
            <w:highlight w:val="lightGray"/>
          </w:rPr>
          <w:delText xml:space="preserve">pass </w:delText>
        </w:r>
        <w:r w:rsidR="008643AA" w:rsidRPr="00DA75A2" w:rsidDel="00DC3CCA">
          <w:rPr>
            <w:highlight w:val="lightGray"/>
          </w:rPr>
          <w:delText xml:space="preserve">this service </w:delText>
        </w:r>
        <w:r w:rsidR="0009151B" w:rsidRPr="00DA75A2" w:rsidDel="00DC3CCA">
          <w:rPr>
            <w:highlight w:val="lightGray"/>
          </w:rPr>
          <w:delText xml:space="preserve">request </w:delText>
        </w:r>
        <w:r w:rsidR="009B5600" w:rsidRPr="00DA75A2" w:rsidDel="00DC3CCA">
          <w:rPr>
            <w:highlight w:val="lightGray"/>
          </w:rPr>
          <w:delText xml:space="preserve">to </w:delText>
        </w:r>
        <w:r w:rsidR="008643AA" w:rsidRPr="00FA3D20" w:rsidDel="00DC3CCA">
          <w:rPr>
            <w:highlight w:val="lightGray"/>
          </w:rPr>
          <w:delText>the underlying PNC (e.g., PNC1)</w:delText>
        </w:r>
        <w:r w:rsidR="008643AA" w:rsidDel="00DC3CCA">
          <w:rPr>
            <w:highlight w:val="lightGray"/>
          </w:rPr>
          <w:delText xml:space="preserve">, which would </w:delText>
        </w:r>
        <w:r w:rsidR="008643AA" w:rsidRPr="00FA3D20" w:rsidDel="00DC3CCA">
          <w:rPr>
            <w:highlight w:val="lightGray"/>
          </w:rPr>
          <w:delText xml:space="preserve">autonomously </w:delText>
        </w:r>
        <w:r w:rsidR="008643AA" w:rsidDel="00DC3CCA">
          <w:rPr>
            <w:highlight w:val="lightGray"/>
          </w:rPr>
          <w:delText>decide the configuration of the network domain under its control</w:delText>
        </w:r>
        <w:commentRangeEnd w:id="103"/>
        <w:r w:rsidR="00DA75A2" w:rsidDel="00DC3CCA">
          <w:rPr>
            <w:rStyle w:val="CommentReference"/>
          </w:rPr>
          <w:commentReference w:id="103"/>
        </w:r>
      </w:del>
      <w:commentRangeEnd w:id="104"/>
      <w:r w:rsidR="00DC3CCA">
        <w:rPr>
          <w:rStyle w:val="CommentReference"/>
        </w:rPr>
        <w:commentReference w:id="104"/>
      </w:r>
      <w:del w:id="105" w:author="Italo Busi" w:date="2019-03-07T12:24:00Z">
        <w:r w:rsidR="0009151B" w:rsidDel="00DC3CCA">
          <w:delText>.</w:delText>
        </w:r>
      </w:del>
    </w:p>
    <w:p w14:paraId="76E7C899" w14:textId="77777777" w:rsidR="00D87A26" w:rsidRPr="004D0C44" w:rsidRDefault="00D87A26" w:rsidP="00D87A26">
      <w:pPr>
        <w:pStyle w:val="Heading3"/>
      </w:pPr>
      <w:bookmarkStart w:id="106" w:name="_Ref500412190"/>
      <w:bookmarkStart w:id="107" w:name="_Toc1723576"/>
      <w:r w:rsidRPr="004D0C44">
        <w:t>EVPL over ODU</w:t>
      </w:r>
      <w:bookmarkEnd w:id="106"/>
      <w:bookmarkEnd w:id="107"/>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0D0E7A">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5152D6A5" w:rsidR="00D87A26" w:rsidRDefault="00A032F2" w:rsidP="00D87A26">
      <w:r>
        <w:lastRenderedPageBreak/>
        <w:t>To</w:t>
      </w:r>
      <w:r w:rsidR="00D87A26">
        <w:t xml:space="preserve"> setup two 1Gb IP links between R1 to </w:t>
      </w:r>
      <w:del w:id="108" w:author="Italo Busi" w:date="2019-02-22T12:13:00Z">
        <w:r w:rsidR="00D87A26" w:rsidDel="00F72661">
          <w:delText xml:space="preserve">R3 </w:delText>
        </w:r>
      </w:del>
      <w:ins w:id="109" w:author="Italo Busi" w:date="2019-02-22T12:13:00Z">
        <w:r w:rsidR="00F72661">
          <w:t xml:space="preserve">R2 </w:t>
        </w:r>
      </w:ins>
      <w:r w:rsidR="00D87A26">
        <w:t xml:space="preserve">and between R1 and </w:t>
      </w:r>
      <w:del w:id="110" w:author="Italo Busi" w:date="2019-03-06T17:32:00Z">
        <w:r w:rsidR="00D87A26" w:rsidDel="00713185">
          <w:delText>R5</w:delText>
        </w:r>
      </w:del>
      <w:ins w:id="111" w:author="Italo Busi" w:date="2019-03-06T17:32:00Z">
        <w:r w:rsidR="00713185">
          <w:t>R8</w:t>
        </w:r>
      </w:ins>
      <w:r w:rsidR="00D87A26">
        <w:t>, two EVPL services need to be created, supported by two ODU0 end-to-end connections</w:t>
      </w:r>
      <w:r w:rsidR="009B5600">
        <w:t>:</w:t>
      </w:r>
    </w:p>
    <w:p w14:paraId="4CD69252" w14:textId="7FCAE5EE" w:rsidR="00175DD0" w:rsidRDefault="00175DD0" w:rsidP="00175DD0">
      <w:pPr>
        <w:ind w:left="864"/>
      </w:pPr>
      <w:r>
        <w:t xml:space="preserve">R1 ([PKT] -&gt; VLAN), S3 (VLAN -&gt; [ODU0]), S5 ([ODU0]), </w:t>
      </w:r>
      <w:r>
        <w:br/>
        <w:t xml:space="preserve">S6 ([ODU0] -&gt; VLAN), </w:t>
      </w:r>
      <w:del w:id="112" w:author="Italo Busi" w:date="2019-02-22T12:13:00Z">
        <w:r w:rsidDel="00F72661">
          <w:delText xml:space="preserve">R3 </w:delText>
        </w:r>
      </w:del>
      <w:ins w:id="113" w:author="Italo Busi" w:date="2019-02-22T12:13:00Z">
        <w:r w:rsidR="00F72661">
          <w:t xml:space="preserve">R2 </w:t>
        </w:r>
      </w:ins>
      <w:r>
        <w:t>(VLAN -&gt; [PKT])</w:t>
      </w:r>
    </w:p>
    <w:p w14:paraId="734CE04C" w14:textId="54BBABB1" w:rsidR="00213A0A" w:rsidRDefault="00213A0A" w:rsidP="00213A0A">
      <w:pPr>
        <w:ind w:left="864"/>
      </w:pPr>
      <w:r>
        <w:t>R1 ([PKT] -&gt; VLAN), S3 (VLAN -&gt; [ODU0]), S1 ([ODU0]),</w:t>
      </w:r>
      <w:r>
        <w:br/>
        <w:t>S2 ([ODU0]), S31 ([ODU0]), S33 ([ODU0]), S34 ([ODU0]),</w:t>
      </w:r>
      <w:r>
        <w:br/>
        <w:t xml:space="preserve">S15 ([ODU0]), S18 ([ODU0] -&gt; VLAN), </w:t>
      </w:r>
      <w:del w:id="114" w:author="Italo Busi" w:date="2019-03-06T17:32:00Z">
        <w:r w:rsidDel="00713185">
          <w:delText xml:space="preserve">R5 </w:delText>
        </w:r>
      </w:del>
      <w:ins w:id="115" w:author="Italo Busi" w:date="2019-03-06T17:32:00Z">
        <w:r w:rsidR="00713185">
          <w:t xml:space="preserve">R8 </w:t>
        </w:r>
      </w:ins>
      <w:r>
        <w:t>(VLAN -&gt; [PKT])</w:t>
      </w:r>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10892B72"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0D0E7A">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del w:id="116" w:author="Italo Busi" w:date="2019-03-07T12:27:00Z">
        <w:r w:rsidDel="00DC3CCA">
          <w:delText>what to do</w:delText>
        </w:r>
      </w:del>
      <w:ins w:id="117" w:author="Italo Busi" w:date="2019-03-07T12:27:00Z">
        <w:r w:rsidR="00DC3CCA">
          <w:t>the network configurations to request to the underlying PNC(s),</w:t>
        </w:r>
      </w:ins>
      <w:r>
        <w:t xml:space="preserve"> as described in section </w:t>
      </w:r>
      <w:r>
        <w:fldChar w:fldCharType="begin"/>
      </w:r>
      <w:r>
        <w:instrText xml:space="preserve"> REF _Ref500347772 \r \h \t </w:instrText>
      </w:r>
      <w:r>
        <w:fldChar w:fldCharType="separate"/>
      </w:r>
      <w:r w:rsidR="000D0E7A">
        <w:t>4.3.2</w:t>
      </w:r>
      <w:r>
        <w:fldChar w:fldCharType="end"/>
      </w:r>
      <w:r>
        <w:t>.</w:t>
      </w:r>
    </w:p>
    <w:p w14:paraId="732AB32D" w14:textId="657DAAE9" w:rsidR="003362AE" w:rsidRPr="00D87A26" w:rsidRDefault="003362AE" w:rsidP="003362AE">
      <w:pPr>
        <w:pStyle w:val="Heading2"/>
      </w:pPr>
      <w:bookmarkStart w:id="118" w:name="_Ref500419020"/>
      <w:bookmarkStart w:id="119" w:name="_Ref536635323"/>
      <w:bookmarkStart w:id="120" w:name="_Toc1723577"/>
      <w:r w:rsidRPr="00D87A26">
        <w:t>Multi-function Access Links</w:t>
      </w:r>
      <w:bookmarkEnd w:id="118"/>
      <w:bookmarkEnd w:id="119"/>
      <w:bookmarkEnd w:id="120"/>
    </w:p>
    <w:p w14:paraId="5C4FA513" w14:textId="3508DD96" w:rsidR="009F3B7C" w:rsidRDefault="009F3B7C" w:rsidP="009F3B7C">
      <w:r>
        <w:t xml:space="preserve">Some physical links interconnecting the IP routers and the transport network can be configured in different modes, e.g., as OTU2 </w:t>
      </w:r>
      <w:ins w:id="121" w:author="Italo Busi" w:date="2019-03-06T17:38:00Z">
        <w:r w:rsidR="00713185">
          <w:t xml:space="preserve">trail </w:t>
        </w:r>
      </w:ins>
      <w:r>
        <w:t>or STM-64 or 10GE</w:t>
      </w:r>
      <w:ins w:id="122" w:author="Italo Busi" w:date="2019-03-06T17:38:00Z">
        <w:r w:rsidR="00713185">
          <w:t xml:space="preserve"> </w:t>
        </w:r>
      </w:ins>
      <w:ins w:id="123" w:author="Italo Busi" w:date="2019-03-07T12:28:00Z">
        <w:r w:rsidR="00DC3CCA">
          <w:t xml:space="preserve">physical </w:t>
        </w:r>
      </w:ins>
      <w:ins w:id="124" w:author="Italo Busi" w:date="2019-03-07T12:27:00Z">
        <w:r w:rsidR="00DC3CCA">
          <w:t>links</w:t>
        </w:r>
      </w:ins>
      <w:r>
        <w:t>.</w:t>
      </w:r>
    </w:p>
    <w:p w14:paraId="767CBD70" w14:textId="70929DC5"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0D0E7A">
        <w:t>4.3</w:t>
      </w:r>
      <w:r>
        <w:fldChar w:fldCharType="end"/>
      </w:r>
      <w:r w:rsidR="00913A96">
        <w:t>: for example, a 10G multi</w:t>
      </w:r>
      <w:r w:rsidR="00913A96">
        <w:noBreakHyphen/>
        <w:t xml:space="preserve">function access link can be </w:t>
      </w:r>
      <w:ins w:id="125" w:author="Italo Busi" w:date="2019-03-06T17:39:00Z">
        <w:r w:rsidR="00713185">
          <w:t>pre</w:t>
        </w:r>
        <w:r w:rsidR="00713185">
          <w:noBreakHyphen/>
        </w:r>
      </w:ins>
      <w:r w:rsidR="00913A96">
        <w:t xml:space="preserve">configured </w:t>
      </w:r>
      <w:del w:id="126" w:author="Italo Busi" w:date="2019-03-07T12:29:00Z">
        <w:r w:rsidR="00913A96" w:rsidDel="00DC3CCA">
          <w:delText xml:space="preserve">to operate </w:delText>
        </w:r>
      </w:del>
      <w:r w:rsidR="00913A96">
        <w:t>as a</w:t>
      </w:r>
      <w:ins w:id="127" w:author="Italo Busi" w:date="2019-03-07T12:29:00Z">
        <w:r w:rsidR="00DC3CCA">
          <w:t xml:space="preserve">n </w:t>
        </w:r>
      </w:ins>
      <w:del w:id="128" w:author="Italo Busi" w:date="2019-03-07T12:29:00Z">
        <w:r w:rsidR="00913A96" w:rsidDel="00DC3CCA">
          <w:delText xml:space="preserve"> 10G OTN link </w:delText>
        </w:r>
      </w:del>
      <w:ins w:id="129" w:author="Italo Busi" w:date="2019-03-07T12:29:00Z">
        <w:r w:rsidR="00DC3CCA">
          <w:t xml:space="preserve">OTU2 trail </w:t>
        </w:r>
      </w:ins>
      <w:r w:rsidR="00913A96">
        <w:t xml:space="preserve">(section </w:t>
      </w:r>
      <w:r w:rsidR="00913A96">
        <w:fldChar w:fldCharType="begin"/>
      </w:r>
      <w:r w:rsidR="00913A96">
        <w:instrText xml:space="preserve"> REF _Ref500411426 \n \h \t</w:instrText>
      </w:r>
      <w:r w:rsidR="00913A96">
        <w:fldChar w:fldCharType="separate"/>
      </w:r>
      <w:r w:rsidR="000D0E7A">
        <w:t>4.3.1</w:t>
      </w:r>
      <w:r w:rsidR="00913A96">
        <w:fldChar w:fldCharType="end"/>
      </w:r>
      <w:r w:rsidR="00913A96">
        <w:t xml:space="preserve">), a 10GE </w:t>
      </w:r>
      <w:ins w:id="130" w:author="Italo Busi" w:date="2019-03-07T12:29:00Z">
        <w:r w:rsidR="00DC3CCA">
          <w:t xml:space="preserve">physical </w:t>
        </w:r>
      </w:ins>
      <w:r w:rsidR="00913A96">
        <w:t xml:space="preserve">link (section </w:t>
      </w:r>
      <w:r w:rsidR="00913A96">
        <w:fldChar w:fldCharType="begin"/>
      </w:r>
      <w:r w:rsidR="00913A96">
        <w:instrText xml:space="preserve"> REF _Ref500347772 \n \h \t</w:instrText>
      </w:r>
      <w:r w:rsidR="00913A96">
        <w:fldChar w:fldCharType="separate"/>
      </w:r>
      <w:r w:rsidR="000D0E7A">
        <w:t>4.3.2</w:t>
      </w:r>
      <w:r w:rsidR="00913A96">
        <w:fldChar w:fldCharType="end"/>
      </w:r>
      <w:r w:rsidR="00913A96">
        <w:t xml:space="preserve">) or an STM-64 </w:t>
      </w:r>
      <w:ins w:id="131" w:author="Italo Busi" w:date="2019-03-07T12:29:00Z">
        <w:r w:rsidR="00DC3CCA">
          <w:t xml:space="preserve">physical </w:t>
        </w:r>
      </w:ins>
      <w:r w:rsidR="00913A96">
        <w:t xml:space="preserve">link (section </w:t>
      </w:r>
      <w:r w:rsidR="00913A96">
        <w:fldChar w:fldCharType="begin"/>
      </w:r>
      <w:r w:rsidR="00913A96">
        <w:instrText xml:space="preserve"> REF _Ref500432768 \n \h \t</w:instrText>
      </w:r>
      <w:r w:rsidR="00913A96">
        <w:fldChar w:fldCharType="separate"/>
      </w:r>
      <w:r w:rsidR="000D0E7A">
        <w:t>4.3.3</w:t>
      </w:r>
      <w:r w:rsidR="00913A96">
        <w:fldChar w:fldCharType="end"/>
      </w:r>
      <w:r w:rsidR="00913A96">
        <w:t>)</w:t>
      </w:r>
      <w:r>
        <w:t>.</w:t>
      </w:r>
    </w:p>
    <w:p w14:paraId="2A7C7557" w14:textId="70B17031" w:rsidR="009F3B7C" w:rsidRDefault="009F3B7C" w:rsidP="009F3B7C">
      <w:r>
        <w:t xml:space="preserve">It is also possible not to configure these links a-priori and </w:t>
      </w:r>
      <w:r w:rsidR="00175DD0">
        <w:t>let the MDSC (or, in case of a single-domain service request, the PNC</w:t>
      </w:r>
      <w:r w:rsidR="00913A96">
        <w:t xml:space="preserve">) </w:t>
      </w:r>
      <w:r>
        <w:t xml:space="preserve">to </w:t>
      </w:r>
      <w:r>
        <w:lastRenderedPageBreak/>
        <w:t xml:space="preserve">decide how to configure </w:t>
      </w:r>
      <w:r w:rsidR="00175DD0">
        <w:t>these links</w:t>
      </w:r>
      <w:r w:rsidR="00913A96">
        <w:t>, based on the service configuration</w:t>
      </w:r>
      <w:r>
        <w:t>.</w:t>
      </w:r>
    </w:p>
    <w:p w14:paraId="03AE43A1" w14:textId="70B5A721"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del w:id="132" w:author="Italo Busi" w:date="2019-03-06T17:40:00Z">
        <w:r w:rsidR="00FF5399" w:rsidDel="00713185">
          <w:delText>R</w:delText>
        </w:r>
        <w:r w:rsidDel="00713185">
          <w:delText xml:space="preserve">7 </w:delText>
        </w:r>
      </w:del>
      <w:ins w:id="133" w:author="Italo Busi" w:date="2019-03-06T17:40:00Z">
        <w:r w:rsidR="00713185">
          <w:t xml:space="preserve">R4 </w:t>
        </w:r>
      </w:ins>
      <w:r>
        <w:t xml:space="preserve">and </w:t>
      </w:r>
      <w:del w:id="134" w:author="Italo Busi" w:date="2019-03-06T17:40:00Z">
        <w:r w:rsidDel="00713185">
          <w:delText xml:space="preserve">S31 </w:delText>
        </w:r>
      </w:del>
      <w:ins w:id="135" w:author="Italo Busi" w:date="2019-03-06T17:40:00Z">
        <w:r w:rsidR="00713185">
          <w:t xml:space="preserve">S6 </w:t>
        </w:r>
      </w:ins>
      <w:r>
        <w:t xml:space="preserve">and between </w:t>
      </w:r>
      <w:del w:id="136" w:author="Italo Busi" w:date="2019-02-22T10:42:00Z">
        <w:r w:rsidR="00FF5399" w:rsidDel="006B5669">
          <w:delText>R</w:delText>
        </w:r>
        <w:r w:rsidDel="006B5669">
          <w:delText xml:space="preserve">5 </w:delText>
        </w:r>
      </w:del>
      <w:ins w:id="137" w:author="Italo Busi" w:date="2019-02-22T10:42:00Z">
        <w:r w:rsidR="006B5669">
          <w:t>R</w:t>
        </w:r>
      </w:ins>
      <w:ins w:id="138" w:author="Italo Busi" w:date="2019-03-06T17:40:00Z">
        <w:r w:rsidR="00713185">
          <w:t>8</w:t>
        </w:r>
      </w:ins>
      <w:ins w:id="139" w:author="Italo Busi" w:date="2019-02-22T10:42:00Z">
        <w:r w:rsidR="006B5669">
          <w:t xml:space="preserve"> </w:t>
        </w:r>
      </w:ins>
      <w:r>
        <w:t xml:space="preserve">and </w:t>
      </w:r>
      <w:del w:id="140" w:author="Italo Busi" w:date="2019-02-22T10:42:00Z">
        <w:r w:rsidDel="006B5669">
          <w:delText xml:space="preserve">S18 </w:delText>
        </w:r>
      </w:del>
      <w:ins w:id="141" w:author="Italo Busi" w:date="2019-02-22T10:42:00Z">
        <w:r w:rsidR="006B5669">
          <w:t>S</w:t>
        </w:r>
      </w:ins>
      <w:ins w:id="142" w:author="Italo Busi" w:date="2019-03-06T17:40:00Z">
        <w:r w:rsidR="00713185">
          <w:t>18</w:t>
        </w:r>
      </w:ins>
      <w:ins w:id="143" w:author="Italo Busi" w:date="2019-02-22T10:42:00Z">
        <w:r w:rsidR="006B5669">
          <w:t xml:space="preserve"> </w:t>
        </w:r>
      </w:ins>
      <w:r>
        <w:t xml:space="preserve">are STM-64 and 10GE physical links respectively, it is possible to configure either an STM-64 Private Line service between </w:t>
      </w:r>
      <w:r w:rsidR="00FF5399">
        <w:t>R</w:t>
      </w:r>
      <w:r>
        <w:t xml:space="preserve">1 and </w:t>
      </w:r>
      <w:del w:id="144" w:author="Italo Busi" w:date="2019-03-06T17:40:00Z">
        <w:r w:rsidR="00FF5399" w:rsidDel="00713185">
          <w:delText>R</w:delText>
        </w:r>
        <w:r w:rsidDel="00713185">
          <w:delText xml:space="preserve">7 </w:delText>
        </w:r>
      </w:del>
      <w:ins w:id="145" w:author="Italo Busi" w:date="2019-03-06T17:40:00Z">
        <w:r w:rsidR="00713185">
          <w:t xml:space="preserve">R4 </w:t>
        </w:r>
      </w:ins>
      <w:r>
        <w:t xml:space="preserve">or an EPL service between </w:t>
      </w:r>
      <w:r w:rsidR="00FF5399">
        <w:t>R</w:t>
      </w:r>
      <w:r>
        <w:t xml:space="preserve">1 and </w:t>
      </w:r>
      <w:del w:id="146" w:author="Italo Busi" w:date="2019-02-22T10:42:00Z">
        <w:r w:rsidR="00FF5399" w:rsidDel="006B5669">
          <w:delText>R</w:delText>
        </w:r>
        <w:r w:rsidDel="006B5669">
          <w:delText>5</w:delText>
        </w:r>
      </w:del>
      <w:ins w:id="147" w:author="Italo Busi" w:date="2019-02-22T10:42:00Z">
        <w:r w:rsidR="006B5669">
          <w:t>R</w:t>
        </w:r>
      </w:ins>
      <w:ins w:id="148" w:author="Italo Busi" w:date="2019-03-06T17:40:00Z">
        <w:r w:rsidR="00713185">
          <w:t>8</w:t>
        </w:r>
      </w:ins>
      <w:r>
        <w:t>.</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4C95E7F6" w14:textId="77777777" w:rsidR="00713185" w:rsidRDefault="00713185" w:rsidP="00713185">
      <w:pPr>
        <w:ind w:left="864"/>
      </w:pPr>
      <w:r>
        <w:t xml:space="preserve">R1 ([PKT] -&gt; STM-64), S3 (STM-64 -&gt; [ODU2]), </w:t>
      </w:r>
      <w:del w:id="149" w:author="Italo Busi" w:date="2019-03-06T16:47:00Z">
        <w:r w:rsidDel="0079742B">
          <w:delText xml:space="preserve">S1 </w:delText>
        </w:r>
      </w:del>
      <w:ins w:id="150" w:author="Italo Busi" w:date="2019-03-06T16:47:00Z">
        <w:r>
          <w:t xml:space="preserve">S5 </w:t>
        </w:r>
      </w:ins>
      <w:r>
        <w:t xml:space="preserve">([ODU2]), </w:t>
      </w:r>
      <w:r>
        <w:br/>
      </w:r>
      <w:del w:id="151" w:author="Italo Busi" w:date="2019-03-06T16:47:00Z">
        <w:r w:rsidDel="0079742B">
          <w:delText>S2 ([ODU2]), S31</w:delText>
        </w:r>
      </w:del>
      <w:ins w:id="152" w:author="Italo Busi" w:date="2019-03-06T16:47:00Z">
        <w:r>
          <w:t>S6</w:t>
        </w:r>
      </w:ins>
      <w:r>
        <w:t xml:space="preserve"> ([ODU2] -&gt; STM-64), </w:t>
      </w:r>
      <w:del w:id="153" w:author="Italo Busi" w:date="2019-03-06T15:41:00Z">
        <w:r w:rsidDel="00A36F58">
          <w:delText xml:space="preserve">R3 </w:delText>
        </w:r>
      </w:del>
      <w:ins w:id="154" w:author="Italo Busi" w:date="2019-03-06T15:41:00Z">
        <w:r>
          <w:t>R</w:t>
        </w:r>
      </w:ins>
      <w:ins w:id="155" w:author="Italo Busi" w:date="2019-03-06T17:14:00Z">
        <w:r>
          <w:t>4</w:t>
        </w:r>
      </w:ins>
      <w:ins w:id="156" w:author="Italo Busi" w:date="2019-03-06T15:41:00Z">
        <w:r>
          <w:t xml:space="preserve"> </w:t>
        </w:r>
      </w:ins>
      <w:r>
        <w:t>(STM-64 -&gt; [PKT])</w:t>
      </w:r>
    </w:p>
    <w:p w14:paraId="6ACA2B38" w14:textId="77777777" w:rsidR="00713185" w:rsidRDefault="00713185" w:rsidP="00713185">
      <w:r>
        <w:t xml:space="preserve">The traffic flow between R1 and </w:t>
      </w:r>
      <w:del w:id="157" w:author="Italo Busi" w:date="2019-03-06T16:32:00Z">
        <w:r w:rsidDel="00AE50AB">
          <w:delText xml:space="preserve">R5 </w:delText>
        </w:r>
      </w:del>
      <w:ins w:id="158" w:author="Italo Busi" w:date="2019-03-06T16:32:00Z">
        <w:r>
          <w:t xml:space="preserve">R8 </w:t>
        </w:r>
      </w:ins>
      <w:r>
        <w:t>can be summarized as:</w:t>
      </w:r>
    </w:p>
    <w:p w14:paraId="68E9068B" w14:textId="77777777" w:rsidR="00713185" w:rsidRDefault="00713185" w:rsidP="00713185">
      <w:pPr>
        <w:ind w:left="864"/>
      </w:pPr>
      <w:r>
        <w:t>R1 ([PKT] -&gt; ETH), S3 (ETH -&gt; [ODU2]), S1 ([ODU2]),</w:t>
      </w:r>
      <w:r>
        <w:br/>
        <w:t>S2 ([ODU2]), S31 ([ODU2]), S33 ([ODU2]), S34 ([ODU2]),</w:t>
      </w:r>
      <w:r>
        <w:br/>
        <w:t xml:space="preserve">S15 ([ODU2]), S18 ([ODU2] -&gt; ETH), </w:t>
      </w:r>
      <w:del w:id="159" w:author="Italo Busi" w:date="2019-03-06T16:32:00Z">
        <w:r w:rsidDel="00AE50AB">
          <w:delText xml:space="preserve">R5 </w:delText>
        </w:r>
      </w:del>
      <w:ins w:id="160" w:author="Italo Busi" w:date="2019-03-06T16:32:00Z">
        <w:r>
          <w:t xml:space="preserve">R8 </w:t>
        </w:r>
      </w:ins>
      <w:r>
        <w:t>(ETH -&gt; [PKT])</w:t>
      </w:r>
    </w:p>
    <w:p w14:paraId="72523F01" w14:textId="5C1FC3D6"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del w:id="161" w:author="Italo Busi" w:date="2019-03-06T17:41:00Z">
        <w:r w:rsidR="00FF5399" w:rsidDel="00713185">
          <w:delText>R</w:delText>
        </w:r>
        <w:r w:rsidR="007445AC" w:rsidDel="00713185">
          <w:delText>7</w:delText>
        </w:r>
      </w:del>
      <w:ins w:id="162" w:author="Italo Busi" w:date="2019-03-06T17:41:00Z">
        <w:r w:rsidR="00713185">
          <w:t>R4</w:t>
        </w:r>
      </w:ins>
      <w:r w:rsidR="00913A96">
        <w:t>,</w:t>
      </w:r>
      <w:r w:rsidR="007445AC">
        <w:t xml:space="preserve"> or an EPL service</w:t>
      </w:r>
      <w:r w:rsidR="00913A96">
        <w:t>,</w:t>
      </w:r>
      <w:r w:rsidR="007445AC">
        <w:t xml:space="preserve"> between </w:t>
      </w:r>
      <w:r w:rsidR="00FF5399">
        <w:t>R</w:t>
      </w:r>
      <w:r w:rsidR="007445AC">
        <w:t xml:space="preserve">1 and </w:t>
      </w:r>
      <w:del w:id="163" w:author="Italo Busi" w:date="2019-02-22T10:43:00Z">
        <w:r w:rsidR="00FF5399" w:rsidDel="006B5669">
          <w:delText>R</w:delText>
        </w:r>
        <w:r w:rsidR="007445AC" w:rsidDel="006B5669">
          <w:delText>5</w:delText>
        </w:r>
      </w:del>
      <w:ins w:id="164" w:author="Italo Busi" w:date="2019-02-22T10:43:00Z">
        <w:r w:rsidR="006B5669">
          <w:t>R</w:t>
        </w:r>
      </w:ins>
      <w:ins w:id="165" w:author="Italo Busi" w:date="2019-03-06T17:41:00Z">
        <w:r w:rsidR="00713185">
          <w:t>8</w:t>
        </w:r>
      </w:ins>
      <w:r w:rsidR="00913A96" w:rsidRPr="00993F52">
        <w:t>.</w:t>
      </w:r>
    </w:p>
    <w:p w14:paraId="0B66F869" w14:textId="43BB7478"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del w:id="166" w:author="Italo Busi" w:date="2019-03-06T17:41:00Z">
        <w:r w:rsidR="007445AC" w:rsidDel="00713185">
          <w:delText>S31</w:delText>
        </w:r>
      </w:del>
      <w:ins w:id="167" w:author="Italo Busi" w:date="2019-03-06T17:41:00Z">
        <w:r w:rsidR="00713185">
          <w:t>S6</w:t>
        </w:r>
      </w:ins>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ins w:id="168" w:author="Italo Busi" w:date="2019-03-07T12:30:00Z">
        <w:r w:rsidR="00DC3CCA">
          <w:t xml:space="preserve">physical </w:t>
        </w:r>
      </w:ins>
      <w:r w:rsidR="007445AC">
        <w:t>link.</w:t>
      </w:r>
    </w:p>
    <w:p w14:paraId="07BD87A9" w14:textId="78CCF332" w:rsidR="003362AE" w:rsidRPr="00D87A26" w:rsidRDefault="000A3A23" w:rsidP="003362AE">
      <w:pPr>
        <w:pStyle w:val="Heading2"/>
      </w:pPr>
      <w:bookmarkStart w:id="169" w:name="_Toc500168645"/>
      <w:bookmarkStart w:id="170" w:name="_Toc1723578"/>
      <w:r w:rsidRPr="00D87A26">
        <w:t xml:space="preserve">Protection </w:t>
      </w:r>
      <w:r>
        <w:t xml:space="preserve">and Restoration </w:t>
      </w:r>
      <w:r w:rsidRPr="00D87A26">
        <w:t>Configuration</w:t>
      </w:r>
      <w:bookmarkEnd w:id="169"/>
      <w:bookmarkEnd w:id="170"/>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lastRenderedPageBreak/>
        <w:t xml:space="preserve">This section describes only services which are protected with linear protection. </w:t>
      </w:r>
      <w:r w:rsidR="005051FD">
        <w:t>The description of services using dynamic restoration is outside the scope of this document.</w:t>
      </w:r>
    </w:p>
    <w:p w14:paraId="19F5EC87" w14:textId="78DE9726" w:rsidR="00D87A26" w:rsidRDefault="00D87A26" w:rsidP="00D87A26">
      <w:r>
        <w:t xml:space="preserve">The MDSC needs to be capable </w:t>
      </w:r>
      <w:r w:rsidR="00610654">
        <w:rPr>
          <w:noProof/>
        </w:rPr>
        <w:t xml:space="preserve">of </w:t>
      </w:r>
      <w:r w:rsidR="00CA44BF">
        <w:rPr>
          <w:noProof/>
        </w:rPr>
        <w:t>decide</w:t>
      </w:r>
      <w:r w:rsidR="00CA44BF">
        <w:t xml:space="preserve"> the network configuration to request to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0D0E7A">
        <w:t>4.3</w:t>
      </w:r>
      <w:r w:rsidR="004710F8">
        <w:fldChar w:fldCharType="end"/>
      </w:r>
      <w:r>
        <w:t>.</w:t>
      </w:r>
    </w:p>
    <w:p w14:paraId="0A7FA43A" w14:textId="17C859E6"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5051FD">
        <w:t xml:space="preserve">, </w:t>
      </w:r>
      <w:r w:rsidR="005051FD">
        <w:rPr>
          <w:noProof/>
        </w:rPr>
        <w:t>a</w:t>
      </w:r>
      <w:r w:rsidRPr="00610654">
        <w:rPr>
          <w:noProof/>
        </w:rPr>
        <w:t>lso</w:t>
      </w:r>
      <w:r>
        <w:t xml:space="preserve"> protection switching within the transport network domain </w:t>
      </w:r>
      <w:r w:rsidR="00564A2C">
        <w:t xml:space="preserve">is assumed to be provided </w:t>
      </w:r>
      <w:r>
        <w:t>only at the OTN ODU layer.</w:t>
      </w:r>
    </w:p>
    <w:p w14:paraId="5DCC0CDA" w14:textId="77777777" w:rsidR="00D87A26" w:rsidRPr="00D87A26" w:rsidRDefault="00D87A26" w:rsidP="00D87A26">
      <w:pPr>
        <w:pStyle w:val="Heading3"/>
      </w:pPr>
      <w:bookmarkStart w:id="171" w:name="_Toc1723579"/>
      <w:r w:rsidRPr="00D87A26">
        <w:t>Linear Protection (end-to-end)</w:t>
      </w:r>
      <w:bookmarkEnd w:id="171"/>
    </w:p>
    <w:p w14:paraId="7815E17B" w14:textId="5E31E4B0"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0D0E7A">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del w:id="172" w:author="Italo Busi" w:date="2019-03-06T17:33:00Z">
        <w:r w:rsidR="00175DD0" w:rsidDel="00713185">
          <w:delText>R5</w:delText>
        </w:r>
      </w:del>
      <w:ins w:id="173" w:author="Italo Busi" w:date="2019-03-06T17:33:00Z">
        <w:r w:rsidR="00713185">
          <w:t>R8</w:t>
        </w:r>
      </w:ins>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74" w:name="_Toc1723580"/>
      <w:r w:rsidRPr="00D87A26">
        <w:t>Segmented Protection</w:t>
      </w:r>
      <w:bookmarkEnd w:id="174"/>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0D0E7A">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175" w:name="_Toc507866122"/>
      <w:bookmarkStart w:id="176" w:name="_Toc1723581"/>
      <w:bookmarkEnd w:id="175"/>
      <w:r>
        <w:rPr>
          <w:rFonts w:eastAsiaTheme="minorEastAsia"/>
          <w:lang w:eastAsia="zh-CN"/>
        </w:rPr>
        <w:t>N</w:t>
      </w:r>
      <w:r>
        <w:rPr>
          <w:rFonts w:eastAsiaTheme="minorEastAsia" w:hint="eastAsia"/>
          <w:lang w:eastAsia="zh-CN"/>
        </w:rPr>
        <w:t>otification</w:t>
      </w:r>
      <w:bookmarkEnd w:id="176"/>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0D0E7A">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77" w:name="_Toc1723582"/>
      <w:r w:rsidRPr="00564A2C">
        <w:rPr>
          <w:rFonts w:eastAsiaTheme="minorEastAsia"/>
          <w:lang w:eastAsia="zh-CN"/>
        </w:rPr>
        <w:t>Path Computation with Constraint</w:t>
      </w:r>
      <w:bookmarkEnd w:id="177"/>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3494D186"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0D0E7A">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del w:id="178" w:author="Italo Busi" w:date="2019-03-06T17:33:00Z">
        <w:r w:rsidR="00FF5399" w:rsidDel="00713185">
          <w:rPr>
            <w:rFonts w:eastAsiaTheme="minorEastAsia"/>
            <w:lang w:eastAsia="zh-CN"/>
          </w:rPr>
          <w:delText>R</w:delText>
        </w:r>
        <w:r w:rsidR="000A3A23" w:rsidDel="00713185">
          <w:rPr>
            <w:rFonts w:eastAsiaTheme="minorEastAsia"/>
            <w:lang w:eastAsia="zh-CN"/>
          </w:rPr>
          <w:delText xml:space="preserve">5 </w:delText>
        </w:r>
      </w:del>
      <w:ins w:id="179" w:author="Italo Busi" w:date="2019-03-06T17:33:00Z">
        <w:r w:rsidR="00713185">
          <w:rPr>
            <w:rFonts w:eastAsiaTheme="minorEastAsia"/>
            <w:lang w:eastAsia="zh-CN"/>
          </w:rPr>
          <w:t xml:space="preserve">R8 </w:t>
        </w:r>
      </w:ins>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37A544AC" w14:textId="513CE6DD" w:rsidR="000A3A23" w:rsidRPr="00DA75A2" w:rsidRDefault="00FF5399" w:rsidP="00DA75A2">
      <w:pPr>
        <w:ind w:left="864"/>
      </w:pPr>
      <w:r w:rsidRPr="00DA75A2">
        <w:t>R</w:t>
      </w:r>
      <w:r w:rsidR="000A3A23" w:rsidRPr="00DA75A2">
        <w:t>1 ([PKT] -&gt; ODU2), S3 ([ODU2]), S1 ([ODU2]), S2 ([ODU2]),</w:t>
      </w:r>
      <w:r w:rsidR="000A3A23" w:rsidRPr="00DA75A2">
        <w:br/>
        <w:t>S31 ([ODU2]), S33 ([ODU2]), S34 ([ODU2]),</w:t>
      </w:r>
      <w:r w:rsidR="000A3A23" w:rsidRPr="00DA75A2">
        <w:br/>
        <w:t xml:space="preserve">S15 ([ODU2]), S18 ([ODU2]), </w:t>
      </w:r>
      <w:del w:id="180" w:author="Italo Busi" w:date="2019-03-06T17:33:00Z">
        <w:r w:rsidRPr="00DA75A2" w:rsidDel="00713185">
          <w:delText>R</w:delText>
        </w:r>
        <w:r w:rsidR="000A3A23" w:rsidRPr="00DA75A2" w:rsidDel="00713185">
          <w:delText xml:space="preserve">5 </w:delText>
        </w:r>
      </w:del>
      <w:ins w:id="181" w:author="Italo Busi" w:date="2019-03-06T17:33:00Z">
        <w:r w:rsidR="00713185" w:rsidRPr="00DA75A2">
          <w:t>R</w:t>
        </w:r>
        <w:r w:rsidR="00713185">
          <w:t>8</w:t>
        </w:r>
        <w:r w:rsidR="00713185" w:rsidRPr="00DA75A2">
          <w:t xml:space="preserve"> </w:t>
        </w:r>
      </w:ins>
      <w:r w:rsidR="000A3A23" w:rsidRPr="00DA75A2">
        <w:t>(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70B6CEE1" w:rsidR="000A3A23" w:rsidRPr="00DA75A2" w:rsidRDefault="00FF5399" w:rsidP="00DA75A2">
      <w:pPr>
        <w:ind w:left="864"/>
      </w:pPr>
      <w:r w:rsidRPr="00DA75A2">
        <w:t>R</w:t>
      </w:r>
      <w:r w:rsidR="000A3A23" w:rsidRPr="00DA75A2">
        <w:t>1 ([PKT] -&gt; ODU2), S3 ([ODU2]), S1 ([ODU2]), S2 ([ODU2]),</w:t>
      </w:r>
      <w:r w:rsidR="000A3A23" w:rsidRPr="00DA75A2">
        <w:br/>
        <w:t xml:space="preserve">S8 ([ODU2]), S12 ([ODU2]), S15 ([ODU2]), S18 ([ODU2]), </w:t>
      </w:r>
      <w:del w:id="182" w:author="Italo Busi" w:date="2019-03-06T17:33:00Z">
        <w:r w:rsidRPr="00DA75A2" w:rsidDel="00713185">
          <w:delText>R</w:delText>
        </w:r>
        <w:r w:rsidR="000A3A23" w:rsidRPr="00DA75A2" w:rsidDel="00713185">
          <w:delText xml:space="preserve">5 </w:delText>
        </w:r>
      </w:del>
      <w:ins w:id="183" w:author="Italo Busi" w:date="2019-03-06T17:33:00Z">
        <w:r w:rsidR="00713185" w:rsidRPr="00DA75A2">
          <w:t>R</w:t>
        </w:r>
        <w:r w:rsidR="00713185">
          <w:t>8</w:t>
        </w:r>
        <w:r w:rsidR="00713185" w:rsidRPr="00DA75A2">
          <w:t xml:space="preserve"> </w:t>
        </w:r>
      </w:ins>
      <w:r w:rsidR="000A3A23" w:rsidRPr="00DA75A2">
        <w:t>(ODU2 -&gt; [PKT])</w:t>
      </w:r>
    </w:p>
    <w:p w14:paraId="5883C89A" w14:textId="7BB453FC" w:rsidR="007969C8" w:rsidRDefault="007969C8" w:rsidP="007969C8">
      <w:pPr>
        <w:rPr>
          <w:rFonts w:eastAsiaTheme="minorEastAsia"/>
          <w:lang w:eastAsia="zh-CN"/>
        </w:rPr>
      </w:pPr>
      <w:r>
        <w:rPr>
          <w:rFonts w:eastAsiaTheme="minorEastAsia"/>
          <w:lang w:eastAsia="zh-CN"/>
        </w:rPr>
        <w:lastRenderedPageBreak/>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0BD83F52" w14:textId="128F004F" w:rsidR="00DF52E5" w:rsidRPr="00F41C0D" w:rsidDel="00A179DF" w:rsidRDefault="00DF52E5" w:rsidP="00F41C0D">
      <w:pPr>
        <w:rPr>
          <w:del w:id="184" w:author="Italo Busi" w:date="2019-03-07T15:59:00Z"/>
          <w:rFonts w:eastAsiaTheme="minorEastAsia"/>
          <w:lang w:eastAsia="zh-CN"/>
        </w:rPr>
      </w:pPr>
    </w:p>
    <w:p w14:paraId="419DFC94" w14:textId="77777777" w:rsidR="006F6F19" w:rsidRPr="003362AE" w:rsidRDefault="003362AE" w:rsidP="00237595">
      <w:pPr>
        <w:pStyle w:val="Heading1"/>
      </w:pPr>
      <w:bookmarkStart w:id="185" w:name="_Toc1723583"/>
      <w:bookmarkStart w:id="186" w:name="_Ref2878226"/>
      <w:r>
        <w:t>YANG Model Analysis</w:t>
      </w:r>
      <w:bookmarkEnd w:id="185"/>
      <w:bookmarkEnd w:id="186"/>
    </w:p>
    <w:p w14:paraId="54A590E3" w14:textId="07753E07" w:rsidR="009A072A" w:rsidRDefault="006B5669" w:rsidP="009A072A">
      <w:r w:rsidRPr="00CB0069">
        <w:t xml:space="preserve">This section </w:t>
      </w:r>
      <w:del w:id="187" w:author="Italo Busi" w:date="2019-02-14T16:33:00Z">
        <w:r w:rsidRPr="00CB0069" w:rsidDel="00A64449">
          <w:delText xml:space="preserve">provides a high-level overview of </w:delText>
        </w:r>
      </w:del>
      <w:ins w:id="188" w:author="Italo Busi" w:date="2019-02-14T16:33:00Z">
        <w:r w:rsidRPr="00CB0069">
          <w:t xml:space="preserve">analyses </w:t>
        </w:r>
      </w:ins>
      <w:r w:rsidRPr="00CB0069">
        <w:t xml:space="preserve">how </w:t>
      </w:r>
      <w:ins w:id="189" w:author="Italo Busi" w:date="2019-02-14T16:33:00Z">
        <w:r w:rsidRPr="00CB0069">
          <w:t xml:space="preserve">the </w:t>
        </w:r>
      </w:ins>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0D0E7A">
        <w:t>4</w:t>
      </w:r>
      <w:r w:rsidR="009A072A">
        <w:fldChar w:fldCharType="end"/>
      </w:r>
      <w:r w:rsidR="009A072A">
        <w:t>.</w:t>
      </w:r>
    </w:p>
    <w:p w14:paraId="25F298E5" w14:textId="77777777" w:rsidR="006B5669" w:rsidRDefault="006B5669" w:rsidP="006B5669">
      <w:ins w:id="190" w:author="Italo Busi" w:date="2019-02-14T16:36:00Z">
        <w:r>
          <w:t>The YANG model</w:t>
        </w:r>
      </w:ins>
      <w:ins w:id="191" w:author="Italo Busi" w:date="2019-02-14T16:37:00Z">
        <w:r>
          <w:t>s described in [ACTN-YANG] are assumed to be used at the MPI.</w:t>
        </w:r>
      </w:ins>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0D0E7A">
        <w:t>5.1</w:t>
      </w:r>
      <w:r w:rsidR="007F6BD4">
        <w:fldChar w:fldCharType="end"/>
      </w:r>
      <w:r>
        <w:t xml:space="preserve"> describes the different topology abstractions provided to the MDSC by each PNC</w:t>
      </w:r>
      <w:r w:rsidRPr="005E4EEA">
        <w:t xml:space="preserve"> </w:t>
      </w:r>
      <w:r>
        <w:t>via its own MPI.</w:t>
      </w:r>
    </w:p>
    <w:p w14:paraId="0FF7084E" w14:textId="776A7D33"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0D0E7A">
        <w:t>5.2</w:t>
      </w:r>
      <w:r w:rsidR="00EC0ADF">
        <w:fldChar w:fldCharType="end"/>
      </w:r>
      <w:r w:rsidRPr="007F6BD4">
        <w:t xml:space="preserve"> </w:t>
      </w:r>
      <w:r>
        <w:t xml:space="preserve">describes how </w:t>
      </w:r>
      <w:r w:rsidR="006B5669">
        <w:t xml:space="preserve">the MDSC can </w:t>
      </w:r>
      <w:del w:id="192" w:author="Italo Busi" w:date="2019-02-14T16:34:00Z">
        <w:r w:rsidR="006B5669" w:rsidDel="00A64449">
          <w:delText xml:space="preserve">coordinate different </w:delText>
        </w:r>
      </w:del>
      <w:r w:rsidR="006B5669">
        <w:t>request</w:t>
      </w:r>
      <w:del w:id="193" w:author="Italo Busi" w:date="2019-02-22T10:46:00Z">
        <w:r w:rsidR="006B5669" w:rsidDel="006B5669">
          <w:delText>s</w:delText>
        </w:r>
      </w:del>
      <w:r w:rsidR="006B5669">
        <w:t xml:space="preserve"> to different PNCs, via their own MPIs, </w:t>
      </w:r>
      <w:ins w:id="194" w:author="Italo Busi" w:date="2019-02-14T16:34:00Z">
        <w:r w:rsidR="006B5669">
          <w:t>t</w:t>
        </w:r>
      </w:ins>
      <w:ins w:id="195" w:author="Italo Busi" w:date="2019-02-14T16:35:00Z">
        <w:r w:rsidR="006B5669">
          <w:t xml:space="preserve">he network configuration needed </w:t>
        </w:r>
      </w:ins>
      <w:r w:rsidR="006B5669">
        <w:t xml:space="preserve">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0D0E7A">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0D0E7A">
        <w:t>5.3</w:t>
      </w:r>
      <w:r>
        <w:fldChar w:fldCharType="end"/>
      </w:r>
      <w:r>
        <w:t xml:space="preserve"> describes how the protection scenarios can be deployed, including end-to-end protection and segment protection, for both intra-domain and inter-domain scenario.</w:t>
      </w:r>
      <w:del w:id="196" w:author="Italo Busi" w:date="2019-02-22T10:46:00Z">
        <w:r w:rsidDel="006B5669">
          <w:delText xml:space="preserve"> </w:delText>
        </w:r>
      </w:del>
    </w:p>
    <w:p w14:paraId="76999992" w14:textId="77777777" w:rsidR="003362AE" w:rsidRPr="00A07622" w:rsidRDefault="003362AE" w:rsidP="003362AE">
      <w:pPr>
        <w:pStyle w:val="Heading2"/>
      </w:pPr>
      <w:bookmarkStart w:id="197" w:name="_Ref500417451"/>
      <w:bookmarkStart w:id="198" w:name="_Ref500418942"/>
      <w:bookmarkStart w:id="199" w:name="_Ref500430602"/>
      <w:bookmarkStart w:id="200" w:name="_Toc1723584"/>
      <w:r w:rsidRPr="00A07622">
        <w:t>YANG Models for Topology Abstraction</w:t>
      </w:r>
      <w:bookmarkEnd w:id="197"/>
      <w:bookmarkEnd w:id="198"/>
      <w:bookmarkEnd w:id="199"/>
      <w:bookmarkEnd w:id="200"/>
    </w:p>
    <w:p w14:paraId="2D0BC75E" w14:textId="0B2F32BF" w:rsidR="00A412B1" w:rsidRDefault="00A412B1" w:rsidP="00A412B1">
      <w:pPr>
        <w:rPr>
          <w:ins w:id="201" w:author="Italo Busi [2]" w:date="2019-02-22T11:17:00Z"/>
        </w:rPr>
      </w:pPr>
      <w:bookmarkStart w:id="202" w:name="_Ref500418984"/>
      <w:r>
        <w:t xml:space="preserve">Each PNC reports its respective </w:t>
      </w:r>
      <w:ins w:id="203" w:author="Italo Busi" w:date="2019-03-07T12:30:00Z">
        <w:r w:rsidR="00DC3CCA">
          <w:t xml:space="preserve">OTN </w:t>
        </w:r>
      </w:ins>
      <w:r>
        <w:t xml:space="preserve">abstract topology to the MDSC, as described in section </w:t>
      </w:r>
      <w:r>
        <w:fldChar w:fldCharType="begin"/>
      </w:r>
      <w:r>
        <w:instrText xml:space="preserve"> REF _Ref508187878 \r \h \t </w:instrText>
      </w:r>
      <w:r>
        <w:fldChar w:fldCharType="separate"/>
      </w:r>
      <w:r w:rsidR="000D0E7A">
        <w:t>4.2</w:t>
      </w:r>
      <w:r>
        <w:fldChar w:fldCharType="end"/>
      </w:r>
      <w:ins w:id="204" w:author="Italo Busi" w:date="2019-03-07T12:31:00Z">
        <w:r w:rsidR="00DC3CCA">
          <w:t xml:space="preserve">, using the </w:t>
        </w:r>
      </w:ins>
      <w:ins w:id="205" w:author="Belotti, Sergio (Nokia - IT/Vimercate)" w:date="2019-03-06T09:53:00Z">
        <w:del w:id="206" w:author="Italo Busi" w:date="2019-03-07T12:33:00Z">
          <w:r w:rsidDel="003D3EFD">
            <w:delText xml:space="preserve"> </w:delText>
          </w:r>
        </w:del>
        <w:del w:id="207" w:author="Italo Busi" w:date="2019-03-07T12:31:00Z">
          <w:r w:rsidDel="00DC3CCA">
            <w:delText>t</w:delText>
          </w:r>
        </w:del>
      </w:ins>
      <w:ins w:id="208" w:author="Italo Busi" w:date="2019-03-07T12:31:00Z">
        <w:r w:rsidR="00DC3CCA">
          <w:t>T</w:t>
        </w:r>
      </w:ins>
      <w:ins w:id="209" w:author="Belotti, Sergio (Nokia - IT/Vimercate)" w:date="2019-03-06T09:53:00Z">
        <w:r>
          <w:t xml:space="preserve">opology </w:t>
        </w:r>
      </w:ins>
      <w:ins w:id="210" w:author="Italo Busi" w:date="2019-03-08T14:42:00Z">
        <w:r w:rsidR="00E50DC1">
          <w:t>YANG model</w:t>
        </w:r>
      </w:ins>
      <w:ins w:id="211" w:author="Italo Busi" w:date="2019-03-07T12:31:00Z">
        <w:r w:rsidR="00DC3CCA">
          <w:t>s</w:t>
        </w:r>
      </w:ins>
      <w:ins w:id="212" w:author="Italo Busi [2]" w:date="2019-03-07T00:32:00Z">
        <w:r>
          <w:t xml:space="preserve">, </w:t>
        </w:r>
      </w:ins>
      <w:ins w:id="213" w:author="Belotti, Sergio (Nokia - IT/Vimercate)" w:date="2019-03-06T09:53:00Z">
        <w:del w:id="214" w:author="Italo Busi" w:date="2019-03-07T12:31:00Z">
          <w:r w:rsidDel="00DC3CCA">
            <w:delText>described</w:delText>
          </w:r>
        </w:del>
      </w:ins>
      <w:ins w:id="215" w:author="Italo Busi" w:date="2019-03-07T12:31:00Z">
        <w:r w:rsidR="00DC3CCA">
          <w:t>defined</w:t>
        </w:r>
      </w:ins>
      <w:ins w:id="216" w:author="Belotti, Sergio (Nokia - IT/Vimercate)" w:date="2019-03-06T09:53:00Z">
        <w:r>
          <w:t xml:space="preserve"> in </w:t>
        </w:r>
      </w:ins>
      <w:ins w:id="217" w:author="Belotti, Sergio (Nokia - IT/Vimercate)" w:date="2019-03-06T09:54:00Z">
        <w:r>
          <w:t>[RFC8345]</w:t>
        </w:r>
      </w:ins>
      <w:ins w:id="218" w:author="Italo Busi" w:date="2019-03-07T12:33:00Z">
        <w:r w:rsidR="003D3EFD">
          <w:t>,</w:t>
        </w:r>
      </w:ins>
      <w:ins w:id="219" w:author="Belotti, Sergio (Nokia - IT/Vimercate)" w:date="2019-03-06T09:54:00Z">
        <w:r>
          <w:t xml:space="preserve"> </w:t>
        </w:r>
        <w:del w:id="220" w:author="Italo Busi" w:date="2019-03-07T12:32:00Z">
          <w:r w:rsidDel="00DC3CCA">
            <w:delText>and</w:delText>
          </w:r>
        </w:del>
      </w:ins>
      <w:ins w:id="221" w:author="Italo Busi" w:date="2019-03-07T12:32:00Z">
        <w:r w:rsidR="00DC3CCA">
          <w:t>with the</w:t>
        </w:r>
      </w:ins>
      <w:ins w:id="222" w:author="Belotti, Sergio (Nokia - IT/Vimercate)" w:date="2019-03-06T09:54:00Z">
        <w:r>
          <w:t xml:space="preserve"> TE </w:t>
        </w:r>
      </w:ins>
      <w:ins w:id="223" w:author="Italo Busi" w:date="2019-03-07T12:32:00Z">
        <w:r w:rsidR="00DC3CCA">
          <w:t xml:space="preserve">Topology </w:t>
        </w:r>
      </w:ins>
      <w:ins w:id="224" w:author="Italo Busi" w:date="2019-03-07T12:34:00Z">
        <w:r w:rsidR="003D3EFD">
          <w:t xml:space="preserve">YANG </w:t>
        </w:r>
      </w:ins>
      <w:ins w:id="225" w:author="Italo Busi" w:date="2019-03-07T12:33:00Z">
        <w:r w:rsidR="003D3EFD">
          <w:t>augmentations</w:t>
        </w:r>
      </w:ins>
      <w:ins w:id="226" w:author="Belotti, Sergio (Nokia - IT/Vimercate)" w:date="2019-03-06T09:54:00Z">
        <w:del w:id="227" w:author="Italo Busi" w:date="2019-03-07T12:33:00Z">
          <w:r w:rsidDel="003D3EFD">
            <w:delText>extension</w:delText>
          </w:r>
        </w:del>
      </w:ins>
      <w:ins w:id="228" w:author="Italo Busi [2]" w:date="2019-03-07T00:32:00Z">
        <w:del w:id="229" w:author="Italo Busi" w:date="2019-03-07T12:33:00Z">
          <w:r w:rsidDel="003D3EFD">
            <w:delText>s</w:delText>
          </w:r>
        </w:del>
        <w:r>
          <w:t>,</w:t>
        </w:r>
      </w:ins>
      <w:ins w:id="230" w:author="Belotti, Sergio (Nokia - IT/Vimercate)" w:date="2019-03-06T09:54:00Z">
        <w:r>
          <w:t xml:space="preserve"> provided </w:t>
        </w:r>
        <w:del w:id="231" w:author="Italo Busi" w:date="2019-03-07T12:33:00Z">
          <w:r w:rsidDel="003D3EFD">
            <w:delText>in</w:delText>
          </w:r>
        </w:del>
      </w:ins>
      <w:ins w:id="232" w:author="Italo Busi" w:date="2019-03-07T12:32:00Z">
        <w:r w:rsidR="00DC3CCA">
          <w:t xml:space="preserve">in [TE-TOPO], </w:t>
        </w:r>
      </w:ins>
      <w:ins w:id="233" w:author="Italo Busi" w:date="2019-03-07T12:33:00Z">
        <w:r w:rsidR="003D3EFD">
          <w:t>and</w:t>
        </w:r>
      </w:ins>
      <w:ins w:id="234" w:author="Italo Busi" w:date="2019-03-07T12:32:00Z">
        <w:r w:rsidR="00DC3CCA">
          <w:t xml:space="preserve"> the OTN technology</w:t>
        </w:r>
        <w:r w:rsidR="00DC3CCA">
          <w:noBreakHyphen/>
          <w:t xml:space="preserve">specific </w:t>
        </w:r>
      </w:ins>
      <w:ins w:id="235" w:author="Italo Busi" w:date="2019-03-07T12:34:00Z">
        <w:r w:rsidR="003D3EFD">
          <w:t xml:space="preserve">YANG </w:t>
        </w:r>
      </w:ins>
      <w:ins w:id="236" w:author="Italo Busi" w:date="2019-03-07T12:32:00Z">
        <w:r w:rsidR="00DC3CCA">
          <w:t>augmentations</w:t>
        </w:r>
      </w:ins>
      <w:ins w:id="237" w:author="Italo Busi" w:date="2019-03-07T12:33:00Z">
        <w:r w:rsidR="003D3EFD">
          <w:t>,</w:t>
        </w:r>
      </w:ins>
      <w:ins w:id="238" w:author="Italo Busi" w:date="2019-03-07T12:32:00Z">
        <w:r w:rsidR="00DC3CCA">
          <w:t xml:space="preserve"> defined in [OTN-TOPO]</w:t>
        </w:r>
      </w:ins>
      <w:r>
        <w:t>.</w:t>
      </w:r>
    </w:p>
    <w:p w14:paraId="75964F8B" w14:textId="54B8AD36" w:rsidR="004306EA" w:rsidRDefault="004306EA" w:rsidP="007F6BD4">
      <w:r>
        <w:t>The [OTN</w:t>
      </w:r>
      <w:r>
        <w:noBreakHyphen/>
        <w:t xml:space="preserve">TOPO] model </w:t>
      </w:r>
      <w:del w:id="239" w:author="Italo Busi" w:date="2019-03-07T12:35:00Z">
        <w:r w:rsidR="00F328D8" w:rsidDel="003D3EFD">
          <w:delText xml:space="preserve">also </w:delText>
        </w:r>
      </w:del>
      <w:r>
        <w:t xml:space="preserve">allows reporting </w:t>
      </w:r>
      <w:ins w:id="240" w:author="Italo Busi" w:date="2019-03-07T12:34:00Z">
        <w:r w:rsidR="003D3EFD">
          <w:t xml:space="preserve">within the OTN abstract topology also </w:t>
        </w:r>
      </w:ins>
      <w:r>
        <w:t>the access links</w:t>
      </w:r>
      <w:r w:rsidR="00602EA6" w:rsidRPr="00602EA6">
        <w:t xml:space="preserve"> </w:t>
      </w:r>
      <w:r w:rsidR="00713185">
        <w:t xml:space="preserve">which are capable to support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0D0E7A">
        <w:t>4.3.3</w:t>
      </w:r>
      <w:r w:rsidR="00602EA6">
        <w:fldChar w:fldCharType="end"/>
      </w:r>
      <w:r w:rsidR="00713185">
        <w:t xml:space="preserve"> and in [CLIENT</w:t>
      </w:r>
      <w:del w:id="241" w:author="Italo Busi" w:date="2019-03-07T16:04:00Z">
        <w:r w:rsidR="00713185" w:rsidDel="00CB0EB9">
          <w:delText>-</w:delText>
        </w:r>
      </w:del>
      <w:ins w:id="242" w:author="Italo Busi" w:date="2019-03-07T16:04:00Z">
        <w:r w:rsidR="00CB0EB9">
          <w:noBreakHyphen/>
        </w:r>
      </w:ins>
      <w:r w:rsidR="00713185">
        <w:t>SIGNAL]</w:t>
      </w:r>
      <w:del w:id="243" w:author="Italo Busi" w:date="2019-03-07T12:35:00Z">
        <w:r w:rsidR="00602EA6" w:rsidDel="003D3EFD">
          <w:delText>, as</w:delText>
        </w:r>
        <w:r w:rsidR="00D47349" w:rsidDel="003D3EFD">
          <w:delText xml:space="preserve"> TE links terminating on LTPs </w:delText>
        </w:r>
        <w:r w:rsidR="00602EA6" w:rsidDel="003D3EFD">
          <w:delText xml:space="preserve">with the </w:delText>
        </w:r>
        <w:r w:rsidR="00602EA6" w:rsidRPr="00F328D8" w:rsidDel="003D3EFD">
          <w:rPr>
            <w:highlight w:val="yellow"/>
            <w:rPrChange w:id="244" w:author="Italo Busi" w:date="2019-03-06T20:46:00Z">
              <w:rPr/>
            </w:rPrChange>
          </w:rPr>
          <w:delText>client-facing attribute</w:delText>
        </w:r>
        <w:r w:rsidR="00602EA6" w:rsidDel="003D3EFD">
          <w:delText xml:space="preserve"> set to </w:delText>
        </w:r>
        <w:r w:rsidR="002073F3" w:rsidDel="003D3EFD">
          <w:delText>“</w:delText>
        </w:r>
        <w:r w:rsidR="00602EA6" w:rsidDel="003D3EFD">
          <w:delText>Tru</w:delText>
        </w:r>
        <w:r w:rsidR="002073F3" w:rsidDel="003D3EFD">
          <w:delText>e”</w:delText>
        </w:r>
      </w:del>
      <w:r w:rsidR="002073F3">
        <w:t>.</w:t>
      </w:r>
      <w:ins w:id="245" w:author="Italo Busi" w:date="2019-03-07T12:35:00Z">
        <w:r w:rsidR="003D3EFD">
          <w:t xml:space="preserve"> These</w:t>
        </w:r>
      </w:ins>
      <w:ins w:id="246" w:author="Italo Busi" w:date="2019-03-07T12:36:00Z">
        <w:r w:rsidR="003D3EFD">
          <w:t xml:space="preserve"> links can also be </w:t>
        </w:r>
        <w:r w:rsidR="003D3EFD">
          <w:lastRenderedPageBreak/>
          <w:t>multi</w:t>
        </w:r>
        <w:r w:rsidR="003D3EFD">
          <w:noBreakHyphen/>
          <w:t xml:space="preserve">function access links </w:t>
        </w:r>
      </w:ins>
      <w:ins w:id="247" w:author="Italo Busi" w:date="2019-03-07T16:07:00Z">
        <w:r w:rsidR="00584D8C">
          <w:t xml:space="preserve">that </w:t>
        </w:r>
      </w:ins>
      <w:ins w:id="248" w:author="Italo Busi" w:date="2019-03-07T12:36:00Z">
        <w:r w:rsidR="003D3EFD">
          <w:t xml:space="preserve">can be configured </w:t>
        </w:r>
      </w:ins>
      <w:ins w:id="249" w:author="Italo Busi" w:date="2019-03-07T16:07:00Z">
        <w:r w:rsidR="00584D8C">
          <w:t xml:space="preserve">as </w:t>
        </w:r>
      </w:ins>
      <w:ins w:id="250" w:author="Italo Busi" w:date="2019-03-07T16:08:00Z">
        <w:r w:rsidR="00584D8C">
          <w:t xml:space="preserve">a </w:t>
        </w:r>
      </w:ins>
      <w:ins w:id="251" w:author="Italo Busi" w:date="2019-03-07T16:07:00Z">
        <w:r w:rsidR="00584D8C">
          <w:t>transparent client physical links (e.g., STM</w:t>
        </w:r>
        <w:r w:rsidR="00584D8C">
          <w:noBreakHyphen/>
          <w:t>64 physical link)</w:t>
        </w:r>
      </w:ins>
      <w:ins w:id="252" w:author="Italo Busi" w:date="2019-03-07T16:08:00Z">
        <w:r w:rsidR="00584D8C">
          <w:t xml:space="preserve"> as an OTUk trail</w:t>
        </w:r>
      </w:ins>
      <w:ins w:id="253" w:author="Italo Busi" w:date="2019-03-07T12:36:00Z">
        <w:r w:rsidR="003D3EFD">
          <w:t>.</w:t>
        </w:r>
      </w:ins>
    </w:p>
    <w:p w14:paraId="61AA78ED" w14:textId="4979580A" w:rsidR="00F328D8" w:rsidDel="003D3EFD" w:rsidRDefault="00F328D8" w:rsidP="007F6BD4">
      <w:pPr>
        <w:rPr>
          <w:del w:id="254" w:author="Italo Busi" w:date="2019-03-07T12:35:00Z"/>
        </w:rPr>
      </w:pPr>
      <w:del w:id="255" w:author="Italo Busi" w:date="2019-03-07T12:35:00Z">
        <w:r w:rsidDel="003D3EFD">
          <w:delText xml:space="preserve">OTN access links, likewise internal and inter-domain OTN links, are reported </w:delText>
        </w:r>
        <w:commentRangeStart w:id="256"/>
        <w:r w:rsidDel="003D3EFD">
          <w:delText xml:space="preserve">as TE links terminating on LTPs with the </w:delText>
        </w:r>
        <w:r w:rsidRPr="00F328D8" w:rsidDel="003D3EFD">
          <w:rPr>
            <w:highlight w:val="yellow"/>
            <w:rPrChange w:id="257" w:author="Italo Busi" w:date="2019-03-06T20:49:00Z">
              <w:rPr/>
            </w:rPrChange>
          </w:rPr>
          <w:delText>client-facing attribute</w:delText>
        </w:r>
        <w:r w:rsidDel="003D3EFD">
          <w:delText xml:space="preserve"> set to </w:delText>
        </w:r>
        <w:r w:rsidR="002073F3" w:rsidDel="003D3EFD">
          <w:delText>“</w:delText>
        </w:r>
        <w:r w:rsidDel="003D3EFD">
          <w:delText>Fals</w:delText>
        </w:r>
        <w:r w:rsidR="002073F3" w:rsidDel="003D3EFD">
          <w:delText>e”</w:delText>
        </w:r>
        <w:commentRangeEnd w:id="256"/>
        <w:r w:rsidDel="003D3EFD">
          <w:rPr>
            <w:rStyle w:val="CommentReference"/>
          </w:rPr>
          <w:commentReference w:id="256"/>
        </w:r>
        <w:r w:rsidDel="003D3EFD">
          <w:delText>.</w:delText>
        </w:r>
      </w:del>
    </w:p>
    <w:p w14:paraId="3816B57E" w14:textId="1579C260" w:rsidR="00F328D8" w:rsidDel="003D3EFD" w:rsidRDefault="00F328D8" w:rsidP="007F6BD4">
      <w:pPr>
        <w:rPr>
          <w:del w:id="258" w:author="Italo Busi" w:date="2019-03-07T12:37:00Z"/>
        </w:rPr>
      </w:pPr>
      <w:del w:id="259" w:author="Italo Busi" w:date="2019-03-07T12:37:00Z">
        <w:r w:rsidDel="003D3EFD">
          <w:delText>Multi</w:delText>
        </w:r>
        <w:r w:rsidDel="003D3EFD">
          <w:noBreakHyphen/>
          <w:delText xml:space="preserve">function access links, which can be configured either as </w:delText>
        </w:r>
        <w:r w:rsidR="002073F3" w:rsidDel="003D3EFD">
          <w:delText xml:space="preserve">an </w:delText>
        </w:r>
        <w:r w:rsidDel="003D3EFD">
          <w:delText>O</w:delText>
        </w:r>
        <w:r w:rsidR="002073F3" w:rsidDel="003D3EFD">
          <w:delText>TUk trail</w:delText>
        </w:r>
        <w:r w:rsidDel="003D3EFD">
          <w:delText xml:space="preserve"> or as </w:delText>
        </w:r>
        <w:r w:rsidR="002073F3" w:rsidDel="003D3EFD">
          <w:delText xml:space="preserve">a </w:delText>
        </w:r>
        <w:r w:rsidDel="003D3EFD">
          <w:delText>t</w:delText>
        </w:r>
        <w:r w:rsidR="002073F3" w:rsidDel="003D3EFD">
          <w:delText xml:space="preserve">ransparent client link, are reported </w:delText>
        </w:r>
        <w:commentRangeStart w:id="260"/>
        <w:r w:rsidR="002073F3" w:rsidDel="003D3EFD">
          <w:delText xml:space="preserve">as TE links terminating on LTPs with the </w:delText>
        </w:r>
        <w:r w:rsidR="002073F3" w:rsidRPr="002073F3" w:rsidDel="003D3EFD">
          <w:rPr>
            <w:highlight w:val="yellow"/>
            <w:rPrChange w:id="261" w:author="Italo Busi" w:date="2019-03-06T20:51:00Z">
              <w:rPr/>
            </w:rPrChange>
          </w:rPr>
          <w:delText>client</w:delText>
        </w:r>
        <w:r w:rsidR="002073F3" w:rsidRPr="002073F3" w:rsidDel="003D3EFD">
          <w:rPr>
            <w:highlight w:val="yellow"/>
            <w:rPrChange w:id="262" w:author="Italo Busi" w:date="2019-03-06T20:51:00Z">
              <w:rPr/>
            </w:rPrChange>
          </w:rPr>
          <w:noBreakHyphen/>
          <w:delText>facing attribute</w:delText>
        </w:r>
        <w:r w:rsidR="002073F3" w:rsidDel="003D3EFD">
          <w:delText xml:space="preserve"> set to “True”</w:delText>
        </w:r>
        <w:commentRangeEnd w:id="260"/>
        <w:r w:rsidR="002073F3" w:rsidDel="003D3EFD">
          <w:rPr>
            <w:rStyle w:val="CommentReference"/>
          </w:rPr>
          <w:commentReference w:id="260"/>
        </w:r>
        <w:r w:rsidR="002073F3" w:rsidDel="003D3EFD">
          <w:delText>.</w:delText>
        </w:r>
      </w:del>
    </w:p>
    <w:p w14:paraId="071CA3F4" w14:textId="6E4A95A2" w:rsidR="006B5669" w:rsidRDefault="006B5669" w:rsidP="006B5669">
      <w:pPr>
        <w:rPr>
          <w:ins w:id="263" w:author="Italo Busi" w:date="2019-03-07T13:01:00Z"/>
        </w:rPr>
      </w:pPr>
      <w:bookmarkStart w:id="264" w:name="_Ref500432575"/>
      <w:bookmarkStart w:id="265" w:name="_Toc1723585"/>
      <w:ins w:id="266" w:author="Italo Busi" w:date="2019-02-22T10:46:00Z">
        <w:r>
          <w:t>In order to support the EPL and EVPL services</w:t>
        </w:r>
      </w:ins>
      <w:ins w:id="267" w:author="Italo Busi" w:date="2019-02-22T11:38:00Z">
        <w:r w:rsidR="00602EA6">
          <w:t>,</w:t>
        </w:r>
      </w:ins>
      <w:ins w:id="268" w:author="Italo Busi" w:date="2019-02-22T10:46:00Z">
        <w:r>
          <w:t xml:space="preserve"> described in sections </w:t>
        </w:r>
        <w:r>
          <w:fldChar w:fldCharType="begin"/>
        </w:r>
        <w:r>
          <w:instrText xml:space="preserve"> REF _Ref500347772 \r \h </w:instrText>
        </w:r>
      </w:ins>
      <w:ins w:id="269" w:author="Italo Busi" w:date="2019-02-22T10:47:00Z">
        <w:r>
          <w:instrText>\t</w:instrText>
        </w:r>
      </w:ins>
      <w:r>
        <w:fldChar w:fldCharType="separate"/>
      </w:r>
      <w:r w:rsidR="000D0E7A">
        <w:t>4.3.2</w:t>
      </w:r>
      <w:ins w:id="270" w:author="Italo Busi" w:date="2019-02-22T10:46:00Z">
        <w:r>
          <w:fldChar w:fldCharType="end"/>
        </w:r>
        <w:r>
          <w:t xml:space="preserve"> and </w:t>
        </w:r>
      </w:ins>
      <w:ins w:id="271" w:author="Italo Busi" w:date="2019-02-22T10:47:00Z">
        <w:r>
          <w:fldChar w:fldCharType="begin"/>
        </w:r>
        <w:r>
          <w:instrText xml:space="preserve"> REF _Ref500412190 \r \h \t</w:instrText>
        </w:r>
      </w:ins>
      <w:r>
        <w:fldChar w:fldCharType="separate"/>
      </w:r>
      <w:r w:rsidR="000D0E7A">
        <w:t>4.3.4</w:t>
      </w:r>
      <w:ins w:id="272" w:author="Italo Busi" w:date="2019-02-22T10:47:00Z">
        <w:r>
          <w:fldChar w:fldCharType="end"/>
        </w:r>
      </w:ins>
      <w:ins w:id="273" w:author="Italo Busi" w:date="2019-02-22T10:46:00Z">
        <w:r>
          <w:t>, the access links</w:t>
        </w:r>
      </w:ins>
      <w:ins w:id="274" w:author="Italo Busi" w:date="2019-03-06T17:45:00Z">
        <w:r w:rsidR="00713185">
          <w:t xml:space="preserve">, which are capable to be configured as Ethernet </w:t>
        </w:r>
      </w:ins>
      <w:ins w:id="275" w:author="Italo Busi" w:date="2019-03-07T16:05:00Z">
        <w:r w:rsidR="00CB0EB9">
          <w:t>physical links</w:t>
        </w:r>
      </w:ins>
      <w:ins w:id="276" w:author="Italo Busi" w:date="2019-03-06T17:45:00Z">
        <w:r w:rsidR="00713185">
          <w:t>,</w:t>
        </w:r>
      </w:ins>
      <w:ins w:id="277" w:author="Italo Busi" w:date="2019-02-22T10:46:00Z">
        <w:r>
          <w:t xml:space="preserve"> are reported</w:t>
        </w:r>
      </w:ins>
      <w:ins w:id="278" w:author="Italo Busi" w:date="2019-03-07T12:39:00Z">
        <w:r w:rsidR="003D3EFD">
          <w:t xml:space="preserve"> by each PNC within its respective Ethernet abstract topology</w:t>
        </w:r>
      </w:ins>
      <w:ins w:id="279" w:author="Italo Busi" w:date="2019-03-08T14:46:00Z">
        <w:r w:rsidR="00E50DC1">
          <w:t xml:space="preserve">, </w:t>
        </w:r>
        <w:r w:rsidR="00E50DC1" w:rsidRPr="00B87A0A">
          <w:t>using the Topology YANG model</w:t>
        </w:r>
        <w:r w:rsidR="00E50DC1" w:rsidRPr="00CC07A4">
          <w:t>s</w:t>
        </w:r>
      </w:ins>
      <w:ins w:id="280" w:author="Italo Busi" w:date="2019-03-07T12:57:00Z">
        <w:r w:rsidR="00C8185D" w:rsidRPr="00584D8C">
          <w:rPr>
            <w:rPrChange w:id="281" w:author="Italo Busi" w:date="2019-03-07T16:06:00Z">
              <w:rPr>
                <w:highlight w:val="green"/>
              </w:rPr>
            </w:rPrChange>
          </w:rPr>
          <w:t>, defined in [RFC8345], with the TE Topology YANG augmentations,</w:t>
        </w:r>
      </w:ins>
      <w:ins w:id="282" w:author="Italo Busi [2]" w:date="2019-02-22T10:46:00Z">
        <w:r w:rsidR="00A412B1" w:rsidRPr="00B87A0A">
          <w:t xml:space="preserve"> defined in [TE-TOPO]</w:t>
        </w:r>
      </w:ins>
      <w:ins w:id="283" w:author="Italo Busi" w:date="2019-03-07T12:57:00Z">
        <w:r w:rsidR="00C8185D" w:rsidRPr="00584D8C">
          <w:rPr>
            <w:rPrChange w:id="284" w:author="Italo Busi" w:date="2019-03-07T16:06:00Z">
              <w:rPr>
                <w:highlight w:val="green"/>
              </w:rPr>
            </w:rPrChange>
          </w:rPr>
          <w:t>,</w:t>
        </w:r>
      </w:ins>
      <w:ins w:id="285" w:author="Italo Busi [2]" w:date="2019-02-22T10:46:00Z">
        <w:r w:rsidR="00A412B1" w:rsidRPr="00B87A0A">
          <w:t xml:space="preserve"> </w:t>
        </w:r>
        <w:del w:id="286" w:author="Italo Busi" w:date="2019-03-07T12:57:00Z">
          <w:r w:rsidR="00A412B1" w:rsidRPr="00B87A0A" w:rsidDel="00C8185D">
            <w:delText xml:space="preserve">with </w:delText>
          </w:r>
        </w:del>
      </w:ins>
      <w:ins w:id="287" w:author="Italo Busi" w:date="2019-03-07T12:57:00Z">
        <w:r w:rsidR="00C8185D" w:rsidRPr="00584D8C">
          <w:rPr>
            <w:rPrChange w:id="288" w:author="Italo Busi" w:date="2019-03-07T16:06:00Z">
              <w:rPr>
                <w:highlight w:val="green"/>
              </w:rPr>
            </w:rPrChange>
          </w:rPr>
          <w:t xml:space="preserve">and </w:t>
        </w:r>
      </w:ins>
      <w:ins w:id="289" w:author="Italo Busi [2]" w:date="2019-02-22T10:46:00Z">
        <w:r w:rsidR="00A412B1" w:rsidRPr="00B87A0A">
          <w:t xml:space="preserve">the </w:t>
        </w:r>
      </w:ins>
      <w:ins w:id="290" w:author="Italo Busi [2]" w:date="2019-02-22T11:13:00Z">
        <w:r w:rsidR="00A412B1" w:rsidRPr="00B87A0A">
          <w:t>Ethernet client</w:t>
        </w:r>
      </w:ins>
      <w:ins w:id="291" w:author="Italo Busi [2]" w:date="2019-02-22T10:46:00Z">
        <w:r w:rsidR="00A412B1" w:rsidRPr="00B87A0A">
          <w:t xml:space="preserve"> technology</w:t>
        </w:r>
        <w:r w:rsidR="00A412B1" w:rsidRPr="00B87A0A">
          <w:noBreakHyphen/>
          <w:t xml:space="preserve">specific </w:t>
        </w:r>
      </w:ins>
      <w:ins w:id="292" w:author="Italo Busi" w:date="2019-03-07T12:58:00Z">
        <w:r w:rsidR="00C8185D" w:rsidRPr="00584D8C">
          <w:rPr>
            <w:rPrChange w:id="293" w:author="Italo Busi" w:date="2019-03-07T16:06:00Z">
              <w:rPr>
                <w:highlight w:val="green"/>
              </w:rPr>
            </w:rPrChange>
          </w:rPr>
          <w:t xml:space="preserve">YANG </w:t>
        </w:r>
      </w:ins>
      <w:ins w:id="294" w:author="Italo Busi [2]" w:date="2019-02-22T10:46:00Z">
        <w:r w:rsidR="00A412B1" w:rsidRPr="00B87A0A">
          <w:t>augmentations</w:t>
        </w:r>
      </w:ins>
      <w:ins w:id="295" w:author="Italo Busi" w:date="2019-03-07T12:58:00Z">
        <w:r w:rsidR="00C8185D" w:rsidRPr="00584D8C">
          <w:rPr>
            <w:rPrChange w:id="296" w:author="Italo Busi" w:date="2019-03-07T16:06:00Z">
              <w:rPr>
                <w:highlight w:val="green"/>
              </w:rPr>
            </w:rPrChange>
          </w:rPr>
          <w:t>,</w:t>
        </w:r>
      </w:ins>
      <w:ins w:id="297" w:author="Italo Busi [2]" w:date="2019-02-22T10:46:00Z">
        <w:r w:rsidR="00A412B1" w:rsidRPr="00B87A0A">
          <w:t xml:space="preserve"> defined in [CLIENT-</w:t>
        </w:r>
        <w:commentRangeStart w:id="298"/>
        <w:commentRangeStart w:id="299"/>
        <w:r w:rsidR="00A412B1" w:rsidRPr="00B87A0A">
          <w:t>TOPO</w:t>
        </w:r>
      </w:ins>
      <w:commentRangeEnd w:id="298"/>
      <w:r w:rsidR="00A412B1" w:rsidRPr="00B87A0A">
        <w:rPr>
          <w:rStyle w:val="CommentReference"/>
        </w:rPr>
        <w:commentReference w:id="298"/>
      </w:r>
      <w:commentRangeEnd w:id="299"/>
      <w:r w:rsidR="00A412B1" w:rsidRPr="00B87A0A">
        <w:rPr>
          <w:rStyle w:val="CommentReference"/>
        </w:rPr>
        <w:commentReference w:id="299"/>
      </w:r>
      <w:ins w:id="300" w:author="Italo Busi [2]" w:date="2019-02-22T10:46:00Z">
        <w:r w:rsidR="00A412B1">
          <w:t>]</w:t>
        </w:r>
      </w:ins>
      <w:ins w:id="301" w:author="Italo Busi [2]" w:date="2019-02-22T11:41:00Z">
        <w:del w:id="302" w:author="Italo Busi" w:date="2019-03-07T12:40:00Z">
          <w:r w:rsidR="00A412B1" w:rsidDel="003D3EFD">
            <w:delText xml:space="preserve">, </w:delText>
          </w:r>
        </w:del>
      </w:ins>
      <w:ins w:id="303" w:author="Italo Busi" w:date="2019-02-22T10:46:00Z">
        <w:r>
          <w:t>.</w:t>
        </w:r>
      </w:ins>
      <w:ins w:id="304" w:author="Italo Busi" w:date="2019-03-07T13:00:00Z">
        <w:r w:rsidR="00C8185D">
          <w:t xml:space="preserve"> These links can also be multi</w:t>
        </w:r>
        <w:r w:rsidR="00C8185D">
          <w:noBreakHyphen/>
          <w:t xml:space="preserve">function access links </w:t>
        </w:r>
      </w:ins>
      <w:ins w:id="305" w:author="Italo Busi" w:date="2019-03-07T16:08:00Z">
        <w:r w:rsidR="00584D8C">
          <w:t>that can be configured as an Ethernet physical link or</w:t>
        </w:r>
      </w:ins>
      <w:ins w:id="306" w:author="Italo Busi" w:date="2019-03-07T13:00:00Z">
        <w:r w:rsidR="00C8185D">
          <w:t xml:space="preserve"> as an OTUk trail and/or as transparent client physical links (e.g.,</w:t>
        </w:r>
      </w:ins>
      <w:ins w:id="307" w:author="Italo Busi" w:date="2019-03-07T13:01:00Z">
        <w:r w:rsidR="00C8185D">
          <w:t xml:space="preserve"> STM</w:t>
        </w:r>
        <w:r w:rsidR="00C8185D">
          <w:noBreakHyphen/>
          <w:t>64 physical link).</w:t>
        </w:r>
      </w:ins>
      <w:ins w:id="308" w:author="Italo Busi" w:date="2019-03-07T16:09:00Z">
        <w:r w:rsidR="00584D8C">
          <w:t xml:space="preserve"> In this case, these physical access links are represented in both the OTN and Ethernet abstract topologies.</w:t>
        </w:r>
      </w:ins>
    </w:p>
    <w:p w14:paraId="2F7B0C11" w14:textId="3715B69F" w:rsidR="00C8185D" w:rsidRDefault="00C8185D" w:rsidP="006B5669">
      <w:pPr>
        <w:rPr>
          <w:ins w:id="309" w:author="Italo Busi" w:date="2019-02-22T11:49:00Z"/>
        </w:rPr>
      </w:pPr>
      <w:ins w:id="310" w:author="Italo Busi" w:date="2019-03-07T13:01:00Z">
        <w:r>
          <w:t>It is worth noting that in the network scenario</w:t>
        </w:r>
      </w:ins>
      <w:ins w:id="311" w:author="Italo Busi" w:date="2019-03-07T13:02:00Z">
        <w:r>
          <w:t>s</w:t>
        </w:r>
      </w:ins>
      <w:ins w:id="312" w:author="Italo Busi" w:date="2019-03-07T13:01:00Z">
        <w:r>
          <w:t xml:space="preserve"> analyzed in this document (where switching is performed only in the ODU layer)</w:t>
        </w:r>
      </w:ins>
      <w:ins w:id="313" w:author="Italo Busi" w:date="2019-03-07T13:02:00Z">
        <w:r>
          <w:t>, the Ethernet abstract topologies reported by the PNCs describes only the Ethernet client access links</w:t>
        </w:r>
      </w:ins>
      <w:ins w:id="314" w:author="Italo Busi" w:date="2019-03-07T13:03:00Z">
        <w:r>
          <w:t xml:space="preserve">: no Ethernet </w:t>
        </w:r>
      </w:ins>
      <w:ins w:id="315" w:author="Italo Busi" w:date="2019-03-07T13:02:00Z">
        <w:r>
          <w:t>TE switching capabilities are reported in these Ethernet abstract topologies</w:t>
        </w:r>
      </w:ins>
      <w:ins w:id="316" w:author="Italo Busi" w:date="2019-03-07T13:03:00Z">
        <w:r>
          <w:t>.</w:t>
        </w:r>
      </w:ins>
    </w:p>
    <w:p w14:paraId="035D3A5A" w14:textId="27780126" w:rsidR="007F6BD4" w:rsidRPr="001C5276" w:rsidRDefault="007F6BD4" w:rsidP="007F6BD4">
      <w:pPr>
        <w:pStyle w:val="Heading3"/>
      </w:pPr>
      <w:bookmarkStart w:id="317" w:name="_Ref2868588"/>
      <w:r w:rsidRPr="001C5276">
        <w:t xml:space="preserve">Domain 1 </w:t>
      </w:r>
      <w:r w:rsidR="001C5276" w:rsidRPr="0078595D">
        <w:t>Black</w:t>
      </w:r>
      <w:r w:rsidR="00E20CCB" w:rsidRPr="001C5276">
        <w:t xml:space="preserve"> </w:t>
      </w:r>
      <w:r w:rsidRPr="001C5276">
        <w:t>Topology Abstraction</w:t>
      </w:r>
      <w:bookmarkEnd w:id="264"/>
      <w:bookmarkEnd w:id="265"/>
      <w:bookmarkEnd w:id="317"/>
    </w:p>
    <w:p w14:paraId="18B863E0" w14:textId="4F7887AA" w:rsidR="009519EB" w:rsidRDefault="00CB49C5">
      <w:pPr>
        <w:rPr>
          <w:ins w:id="318" w:author="Italo Busi" w:date="2019-02-22T12:01:00Z"/>
        </w:rPr>
        <w:pPrChange w:id="319" w:author="Italo Busi" w:date="2019-02-22T12:01:00Z">
          <w:pPr>
            <w:pStyle w:val="RFCFigure"/>
          </w:pPr>
        </w:pPrChang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0D0E7A">
        <w:t>4.2</w:t>
      </w:r>
      <w:r w:rsidR="00876585">
        <w:fldChar w:fldCharType="end"/>
      </w:r>
      <w:ins w:id="320" w:author="Italo Busi" w:date="2019-02-22T12:01:00Z">
        <w:r w:rsidR="009519EB">
          <w:t xml:space="preserve">, and it therefore </w:t>
        </w:r>
      </w:ins>
      <w:ins w:id="321" w:author="Italo Busi" w:date="2019-02-14T16:50:00Z">
        <w:r w:rsidR="006B5669">
          <w:t xml:space="preserve">exposes, at MPI1, </w:t>
        </w:r>
      </w:ins>
      <w:del w:id="322" w:author="Italo Busi" w:date="2019-02-14T16:50:00Z">
        <w:r w:rsidR="006B5669" w:rsidDel="007158FB">
          <w:delText xml:space="preserve">, to expose </w:delText>
        </w:r>
      </w:del>
      <w:r w:rsidR="006B5669">
        <w:t xml:space="preserve">to the MDSC, </w:t>
      </w:r>
      <w:del w:id="323" w:author="Italo Busi" w:date="2019-02-14T16:50:00Z">
        <w:r w:rsidR="006B5669" w:rsidDel="007158FB">
          <w:delText xml:space="preserve">at MPI1, </w:delText>
        </w:r>
      </w:del>
      <w:del w:id="324" w:author="Italo Busi" w:date="2019-02-22T11:16:00Z">
        <w:r w:rsidR="006B5669" w:rsidDel="004306EA">
          <w:delText>one</w:delText>
        </w:r>
      </w:del>
      <w:ins w:id="325" w:author="Italo Busi" w:date="2019-02-22T11:16:00Z">
        <w:r w:rsidR="004306EA">
          <w:t>two</w:t>
        </w:r>
      </w:ins>
      <w:r w:rsidR="006B5669">
        <w:t xml:space="preserve"> TE Topology instance</w:t>
      </w:r>
      <w:ins w:id="326" w:author="Italo Busi" w:date="2019-02-22T12:00:00Z">
        <w:r w:rsidR="009519EB">
          <w:t>s</w:t>
        </w:r>
      </w:ins>
      <w:ins w:id="327" w:author="Italo Busi" w:date="2019-02-22T12:01:00Z">
        <w:r w:rsidR="009519EB">
          <w:t xml:space="preserve"> with </w:t>
        </w:r>
      </w:ins>
      <w:ins w:id="328" w:author="Italo Busi" w:date="2019-03-07T14:07:00Z">
        <w:r w:rsidR="006C0D04">
          <w:t xml:space="preserve">only </w:t>
        </w:r>
      </w:ins>
      <w:ins w:id="329" w:author="Italo Busi" w:date="2019-02-22T12:01:00Z">
        <w:r w:rsidR="009519EB">
          <w:t>one TE node each.</w:t>
        </w:r>
      </w:ins>
    </w:p>
    <w:p w14:paraId="2A943942" w14:textId="1F3A4322" w:rsidR="007F6BD4" w:rsidRDefault="009519EB">
      <w:pPr>
        <w:pPrChange w:id="330" w:author="Italo Busi" w:date="2019-02-22T12:01:00Z">
          <w:pPr>
            <w:pStyle w:val="RFCFigure"/>
          </w:pPr>
        </w:pPrChange>
      </w:pPr>
      <w:ins w:id="331" w:author="Italo Busi" w:date="2019-02-22T12:01:00Z">
        <w:r>
          <w:t xml:space="preserve">The first TE Topology instance </w:t>
        </w:r>
      </w:ins>
      <w:ins w:id="332" w:author="Italo Busi" w:date="2019-02-22T12:02:00Z">
        <w:r>
          <w:t xml:space="preserve">reports the </w:t>
        </w:r>
      </w:ins>
      <w:ins w:id="333" w:author="Italo Busi" w:date="2019-02-22T12:03:00Z">
        <w:r>
          <w:t xml:space="preserve">domain 1 OTN </w:t>
        </w:r>
      </w:ins>
      <w:ins w:id="334" w:author="Italo Busi" w:date="2019-02-22T12:02:00Z">
        <w:r>
          <w:t xml:space="preserve">abstract </w:t>
        </w:r>
      </w:ins>
      <w:ins w:id="335" w:author="Italo Busi" w:date="2019-02-22T12:03:00Z">
        <w:r>
          <w:t xml:space="preserve">topology view </w:t>
        </w:r>
      </w:ins>
      <w:ins w:id="336" w:author="Italo Busi" w:date="2019-02-22T12:02:00Z">
        <w:r>
          <w:t>(MPI1 OTN</w:t>
        </w:r>
        <w:r w:rsidRPr="00AD373D">
          <w:t xml:space="preserve"> Topology</w:t>
        </w:r>
        <w:r>
          <w:t>)</w:t>
        </w:r>
      </w:ins>
      <w:ins w:id="337" w:author="Italo Busi" w:date="2019-02-22T12:03:00Z">
        <w:r>
          <w:t xml:space="preserve">, using </w:t>
        </w:r>
      </w:ins>
      <w:ins w:id="338" w:author="Italo Busi" w:date="2019-02-14T18:46:00Z">
        <w:r w:rsidR="006B5669">
          <w:t>the OTN technology</w:t>
        </w:r>
        <w:r w:rsidR="006B5669">
          <w:noBreakHyphen/>
          <w:t>specific augmentation</w:t>
        </w:r>
      </w:ins>
      <w:ins w:id="339" w:author="Italo Busi" w:date="2019-02-22T12:03:00Z">
        <w:r>
          <w:t>s [OTN</w:t>
        </w:r>
        <w:r>
          <w:noBreakHyphen/>
          <w:t>TOPO]</w:t>
        </w:r>
      </w:ins>
      <w:ins w:id="340" w:author="Italo Busi" w:date="2019-02-22T12:04:00Z">
        <w:r>
          <w:t>,</w:t>
        </w:r>
      </w:ins>
      <w:ins w:id="341" w:author="Italo Busi" w:date="2019-02-22T12:03:00Z">
        <w:r>
          <w:t xml:space="preserve"> </w:t>
        </w:r>
      </w:ins>
      <w:ins w:id="342" w:author="Italo Busi" w:date="2019-02-22T12:04:00Z">
        <w:r>
          <w:t xml:space="preserve">with </w:t>
        </w:r>
      </w:ins>
      <w:del w:id="343" w:author="Italo Busi" w:date="2019-02-22T12:03:00Z">
        <w:r w:rsidR="006B5669" w:rsidDel="009519EB">
          <w:delText xml:space="preserve"> </w:delText>
        </w:r>
      </w:del>
      <w:del w:id="344" w:author="Italo Busi" w:date="2019-02-14T18:47:00Z">
        <w:r w:rsidR="006B5669" w:rsidDel="00B31FD8">
          <w:delText xml:space="preserve">for the ODU layer </w:delText>
        </w:r>
      </w:del>
      <w:del w:id="345" w:author="Italo Busi" w:date="2019-02-22T12:03:00Z">
        <w:r w:rsidR="006B5669" w:rsidDel="009519EB">
          <w:delText>(</w:delText>
        </w:r>
      </w:del>
      <w:del w:id="346" w:author="Italo Busi" w:date="2019-02-22T12:02:00Z">
        <w:r w:rsidR="006B5669" w:rsidDel="009519EB">
          <w:delText>MPI1 OTN</w:delText>
        </w:r>
        <w:r w:rsidR="006B5669" w:rsidRPr="00AD373D" w:rsidDel="009519EB">
          <w:delText xml:space="preserve"> Topology</w:delText>
        </w:r>
      </w:del>
      <w:del w:id="347" w:author="Italo Busi" w:date="2019-02-22T12:03:00Z">
        <w:r w:rsidR="006B5669" w:rsidDel="009519EB">
          <w:delText xml:space="preserve">) containing </w:delText>
        </w:r>
      </w:del>
      <w:r w:rsidR="006B5669">
        <w:t>only one abstract TE node (i.e., AN1) and only inter</w:t>
      </w:r>
      <w:del w:id="348" w:author="Italo Busi" w:date="2019-03-06T17:46:00Z">
        <w:r w:rsidR="006B5669" w:rsidDel="001D41C8">
          <w:delText>-</w:delText>
        </w:r>
      </w:del>
      <w:ins w:id="349" w:author="Italo Busi" w:date="2019-03-06T17:46:00Z">
        <w:r w:rsidR="001D41C8">
          <w:noBreakHyphen/>
        </w:r>
      </w:ins>
      <w:r w:rsidR="006B5669">
        <w:t xml:space="preserve">domain and access abstract TE links (which represent the inter-domain </w:t>
      </w:r>
      <w:ins w:id="350" w:author="Italo Busi" w:date="2019-03-06T17:46:00Z">
        <w:r w:rsidR="001D41C8">
          <w:t xml:space="preserve">physical links </w:t>
        </w:r>
      </w:ins>
      <w:r w:rsidR="006B5669">
        <w:t xml:space="preserve">and </w:t>
      </w:r>
      <w:ins w:id="351" w:author="Italo Busi" w:date="2019-03-06T17:47:00Z">
        <w:r w:rsidR="001D41C8">
          <w:t xml:space="preserve">the </w:t>
        </w:r>
      </w:ins>
      <w:r w:rsidR="006B5669">
        <w:t>access physical links</w:t>
      </w:r>
      <w:ins w:id="352" w:author="Italo Busi" w:date="2019-02-22T12:05:00Z">
        <w:r>
          <w:t xml:space="preserve"> which </w:t>
        </w:r>
      </w:ins>
      <w:ins w:id="353" w:author="Italo Busi" w:date="2019-03-06T17:47:00Z">
        <w:r w:rsidR="001D41C8">
          <w:t xml:space="preserve">can </w:t>
        </w:r>
      </w:ins>
      <w:ins w:id="354" w:author="Italo Busi" w:date="2019-02-22T12:05:00Z">
        <w:r>
          <w:lastRenderedPageBreak/>
          <w:t xml:space="preserve">support </w:t>
        </w:r>
      </w:ins>
      <w:ins w:id="355" w:author="Italo Busi" w:date="2019-03-07T13:06:00Z">
        <w:r w:rsidR="00C8185D">
          <w:t>ODU</w:t>
        </w:r>
      </w:ins>
      <w:ins w:id="356" w:author="Italo Busi" w:date="2019-02-22T12:05:00Z">
        <w:r>
          <w:t xml:space="preserve"> and/or transparent client layers</w:t>
        </w:r>
      </w:ins>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0D0E7A">
        <w:t>Figure 3</w:t>
      </w:r>
      <w:r w:rsidR="00544911" w:rsidRPr="00876585">
        <w:rPr>
          <w:highlight w:val="yellow"/>
        </w:rPr>
        <w:fldChar w:fldCharType="end"/>
      </w:r>
      <w:r w:rsidR="007F6BD4" w:rsidRPr="00C314F6">
        <w:t xml:space="preserve"> below</w:t>
      </w:r>
      <w:r w:rsidR="007F6BD4">
        <w:t>.</w:t>
      </w:r>
    </w:p>
    <w:p w14:paraId="2F31189B" w14:textId="608A9AF8" w:rsidR="00DC54A1" w:rsidRPr="00046644" w:rsidDel="00046644" w:rsidRDefault="00DC54A1" w:rsidP="00E50DC1">
      <w:pPr>
        <w:pStyle w:val="RFCFigure"/>
        <w:rPr>
          <w:del w:id="357" w:author="Italo Busi" w:date="2019-02-22T11:55:00Z"/>
        </w:rPr>
      </w:pPr>
    </w:p>
    <w:p w14:paraId="0D15CF30" w14:textId="77777777" w:rsidR="00046644" w:rsidRPr="00046644" w:rsidRDefault="00046644" w:rsidP="00E50DC1">
      <w:pPr>
        <w:pStyle w:val="RFCFigure"/>
        <w:rPr>
          <w:ins w:id="358" w:author="Italo Busi" w:date="2019-02-22T11:56:00Z"/>
          <w:rPrChange w:id="359" w:author="Italo Busi" w:date="2019-02-22T11:57:00Z">
            <w:rPr>
              <w:ins w:id="360" w:author="Italo Busi" w:date="2019-02-22T11:56:00Z"/>
              <w:lang w:val="en-AU"/>
            </w:rPr>
          </w:rPrChange>
        </w:rPr>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S31)</w:t>
      </w:r>
    </w:p>
    <w:p w14:paraId="75E25949" w14:textId="77777777" w:rsidR="001D41C8" w:rsidRPr="00DC54A1" w:rsidRDefault="001D41C8" w:rsidP="00E50DC1">
      <w:pPr>
        <w:pStyle w:val="RFCFigure"/>
        <w:rPr>
          <w:lang w:val="en-AU"/>
        </w:rPr>
      </w:pPr>
      <w:r w:rsidRPr="00DC54A1">
        <w:rPr>
          <w:lang w:val="en-AU"/>
        </w:rPr>
        <w:t xml:space="preserve">                : AN1-1 |                 | AN1-</w:t>
      </w:r>
      <w:del w:id="361" w:author="Italo Busi" w:date="2019-03-06T17:06:00Z">
        <w:r w:rsidRPr="00DC54A1" w:rsidDel="00541D8D">
          <w:rPr>
            <w:lang w:val="en-AU"/>
          </w:rPr>
          <w:delText xml:space="preserve">2 </w:delText>
        </w:r>
      </w:del>
      <w:ins w:id="362" w:author="Italo Busi" w:date="2019-03-06T17:06:00Z">
        <w:r>
          <w:rPr>
            <w:lang w:val="en-AU"/>
          </w:rPr>
          <w:t>7</w:t>
        </w:r>
        <w:r w:rsidRPr="00DC54A1">
          <w:rPr>
            <w:lang w:val="en-AU"/>
          </w:rPr>
          <w:t xml:space="preserve"> </w:t>
        </w:r>
      </w:ins>
      <w:r w:rsidRPr="00DC54A1">
        <w:rPr>
          <w:lang w:val="en-AU"/>
        </w:rPr>
        <w:t>:</w:t>
      </w:r>
    </w:p>
    <w:p w14:paraId="078834A4" w14:textId="77777777" w:rsidR="001D41C8" w:rsidRPr="00DC54A1" w:rsidRDefault="001D41C8" w:rsidP="00E50DC1">
      <w:pPr>
        <w:pStyle w:val="RFCFigure"/>
        <w:rPr>
          <w:lang w:val="en-AU"/>
        </w:rPr>
      </w:pPr>
      <w:r w:rsidRPr="00DC54A1">
        <w:rPr>
          <w:lang w:val="en-AU"/>
        </w:rPr>
        <w:t xml:space="preserve">                :       |                 |       :</w:t>
      </w:r>
    </w:p>
    <w:p w14:paraId="0F583972" w14:textId="77777777" w:rsidR="001D41C8" w:rsidRPr="00DC54A1" w:rsidRDefault="001D41C8" w:rsidP="00E50DC1">
      <w:pPr>
        <w:pStyle w:val="RFCFigure"/>
        <w:rPr>
          <w:lang w:val="en-AU"/>
        </w:rPr>
      </w:pPr>
      <w:r w:rsidRPr="00DC54A1">
        <w:rPr>
          <w:lang w:val="en-AU"/>
        </w:rPr>
        <w:t xml:space="preserve">        (</w:t>
      </w:r>
      <w:del w:id="363" w:author="Italo Busi" w:date="2019-03-06T16:59:00Z">
        <w:r w:rsidRPr="00DC54A1" w:rsidDel="00541D8D">
          <w:rPr>
            <w:lang w:val="en-AU"/>
          </w:rPr>
          <w:delText>R2</w:delText>
        </w:r>
      </w:del>
      <w:ins w:id="364" w:author="Italo Busi" w:date="2019-03-06T16:59:00Z">
        <w:r w:rsidRPr="00DC54A1">
          <w:rPr>
            <w:lang w:val="en-AU"/>
          </w:rPr>
          <w:t>R</w:t>
        </w:r>
        <w:r>
          <w:rPr>
            <w:lang w:val="en-AU"/>
          </w:rPr>
          <w:t>3</w:t>
        </w:r>
      </w:ins>
      <w:r w:rsidRPr="00DC54A1">
        <w:rPr>
          <w:lang w:val="en-AU"/>
        </w:rPr>
        <w:t>)- - --------|                 |       :</w:t>
      </w:r>
    </w:p>
    <w:p w14:paraId="46A070ED" w14:textId="77777777" w:rsidR="001D41C8" w:rsidRPr="00DC54A1" w:rsidRDefault="001D41C8" w:rsidP="00E50DC1">
      <w:pPr>
        <w:pStyle w:val="RFCFigure"/>
        <w:rPr>
          <w:lang w:val="en-AU"/>
        </w:rPr>
      </w:pPr>
      <w:r w:rsidRPr="00DC54A1">
        <w:rPr>
          <w:lang w:val="en-AU"/>
        </w:rPr>
        <w:t xml:space="preserve">                : AN1-</w:t>
      </w:r>
      <w:del w:id="365" w:author="Italo Busi" w:date="2019-03-06T17:06:00Z">
        <w:r w:rsidRPr="00DC54A1" w:rsidDel="00541D8D">
          <w:rPr>
            <w:lang w:val="en-AU"/>
          </w:rPr>
          <w:delText xml:space="preserve">3 </w:delText>
        </w:r>
      </w:del>
      <w:ins w:id="366" w:author="Italo Busi" w:date="2019-03-06T17:06:00Z">
        <w:r>
          <w:rPr>
            <w:lang w:val="en-AU"/>
          </w:rPr>
          <w:t>2</w:t>
        </w:r>
        <w:r w:rsidRPr="00DC54A1">
          <w:rPr>
            <w:lang w:val="en-AU"/>
          </w:rPr>
          <w:t xml:space="preserve"> </w:t>
        </w:r>
      </w:ins>
      <w:r w:rsidRPr="00DC54A1">
        <w:rPr>
          <w:lang w:val="en-AU"/>
        </w:rPr>
        <w:t>|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77777777" w:rsidR="001D41C8" w:rsidRPr="00DC54A1" w:rsidRDefault="001D41C8" w:rsidP="00E50DC1">
      <w:pPr>
        <w:pStyle w:val="RFCFigure"/>
        <w:rPr>
          <w:lang w:val="en-AU"/>
        </w:rPr>
      </w:pPr>
      <w:r w:rsidRPr="00DC54A1">
        <w:rPr>
          <w:lang w:val="en-AU"/>
        </w:rPr>
        <w:t xml:space="preserve">        (</w:t>
      </w:r>
      <w:del w:id="367" w:author="Italo Busi" w:date="2019-03-06T16:59:00Z">
        <w:r w:rsidRPr="00DC54A1" w:rsidDel="00541D8D">
          <w:rPr>
            <w:lang w:val="en-AU"/>
          </w:rPr>
          <w:delText>R3</w:delText>
        </w:r>
      </w:del>
      <w:ins w:id="368" w:author="Italo Busi" w:date="2019-03-06T16:59:00Z">
        <w:r w:rsidRPr="00DC54A1">
          <w:rPr>
            <w:lang w:val="en-AU"/>
          </w:rPr>
          <w:t>R</w:t>
        </w:r>
        <w:r>
          <w:rPr>
            <w:lang w:val="en-AU"/>
          </w:rPr>
          <w:t>4</w:t>
        </w:r>
      </w:ins>
      <w:r w:rsidRPr="00DC54A1">
        <w:rPr>
          <w:lang w:val="en-AU"/>
        </w:rPr>
        <w:t>)- - --------|                 |-------- - -(S32)</w:t>
      </w:r>
    </w:p>
    <w:p w14:paraId="52039DF9" w14:textId="77777777" w:rsidR="001D41C8" w:rsidRPr="00DC54A1" w:rsidRDefault="001D41C8" w:rsidP="00E50DC1">
      <w:pPr>
        <w:pStyle w:val="RFCFigure"/>
        <w:rPr>
          <w:lang w:val="en-AU"/>
        </w:rPr>
      </w:pPr>
      <w:r w:rsidRPr="00DC54A1">
        <w:rPr>
          <w:lang w:val="en-AU"/>
        </w:rPr>
        <w:t xml:space="preserve">                : AN1-</w:t>
      </w:r>
      <w:del w:id="369" w:author="Italo Busi" w:date="2019-03-06T17:00:00Z">
        <w:r w:rsidRPr="00DC54A1" w:rsidDel="00541D8D">
          <w:rPr>
            <w:lang w:val="en-AU"/>
          </w:rPr>
          <w:delText xml:space="preserve">7 </w:delText>
        </w:r>
      </w:del>
      <w:ins w:id="370" w:author="Italo Busi" w:date="2019-03-06T17:06:00Z">
        <w:r>
          <w:rPr>
            <w:lang w:val="en-AU"/>
          </w:rPr>
          <w:t>3</w:t>
        </w:r>
      </w:ins>
      <w:ins w:id="371" w:author="Italo Busi" w:date="2019-03-06T17:00:00Z">
        <w:r w:rsidRPr="00DC54A1">
          <w:rPr>
            <w:lang w:val="en-AU"/>
          </w:rPr>
          <w:t xml:space="preserve"> </w:t>
        </w:r>
      </w:ins>
      <w:r w:rsidRPr="00DC54A1">
        <w:rPr>
          <w:lang w:val="en-AU"/>
        </w:rPr>
        <w:t>|                 | AN1-</w:t>
      </w:r>
      <w:del w:id="372" w:author="Italo Busi" w:date="2019-03-06T17:06:00Z">
        <w:r w:rsidRPr="00DC54A1" w:rsidDel="00541D8D">
          <w:rPr>
            <w:lang w:val="en-AU"/>
          </w:rPr>
          <w:delText xml:space="preserve">4 </w:delText>
        </w:r>
      </w:del>
      <w:ins w:id="373" w:author="Italo Busi" w:date="2019-03-06T17:06:00Z">
        <w:r>
          <w:rPr>
            <w:lang w:val="en-AU"/>
          </w:rPr>
          <w:t>6</w:t>
        </w:r>
        <w:r w:rsidRPr="00DC54A1">
          <w:rPr>
            <w:lang w:val="en-AU"/>
          </w:rPr>
          <w:t xml:space="preserve"> </w:t>
        </w:r>
      </w:ins>
      <w:r w:rsidRPr="00DC54A1">
        <w:rPr>
          <w:lang w:val="en-AU"/>
        </w:rPr>
        <w:t>:</w:t>
      </w:r>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77777777" w:rsidR="001D41C8" w:rsidRPr="00DC54A1" w:rsidRDefault="001D41C8" w:rsidP="00E50DC1">
      <w:pPr>
        <w:pStyle w:val="RFCFigure"/>
        <w:rPr>
          <w:lang w:val="en-AU"/>
        </w:rPr>
      </w:pPr>
      <w:r w:rsidRPr="00DC54A1">
        <w:rPr>
          <w:lang w:val="en-AU"/>
        </w:rPr>
        <w:t xml:space="preserve">                :    AN1-</w:t>
      </w:r>
      <w:del w:id="374" w:author="Italo Busi" w:date="2019-03-06T17:06:00Z">
        <w:r w:rsidRPr="00DC54A1" w:rsidDel="00541D8D">
          <w:rPr>
            <w:lang w:val="en-AU"/>
          </w:rPr>
          <w:delText xml:space="preserve">6 </w:delText>
        </w:r>
      </w:del>
      <w:ins w:id="375" w:author="Italo Busi" w:date="2019-03-06T17:06:00Z">
        <w:r>
          <w:rPr>
            <w:lang w:val="en-AU"/>
          </w:rPr>
          <w:t>4</w:t>
        </w:r>
        <w:r w:rsidRPr="00DC54A1">
          <w:rPr>
            <w:lang w:val="en-AU"/>
          </w:rPr>
          <w:t xml:space="preserve"> </w:t>
        </w:r>
      </w:ins>
      <w:r w:rsidRPr="00DC54A1">
        <w:rPr>
          <w:lang w:val="en-AU"/>
        </w:rPr>
        <w:t>|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046644" w:rsidRDefault="00DC54A1" w:rsidP="00E50DC1">
      <w:pPr>
        <w:pStyle w:val="RFCFigure"/>
        <w:rPr>
          <w:rPrChange w:id="376" w:author="Italo Busi" w:date="2019-02-22T11:57:00Z">
            <w:rPr>
              <w:lang w:val="en-AU"/>
            </w:rPr>
          </w:rPrChange>
        </w:rPr>
      </w:pPr>
    </w:p>
    <w:p w14:paraId="604AE934" w14:textId="66658FBF" w:rsidR="007F6BD4" w:rsidRDefault="006832B9">
      <w:pPr>
        <w:pStyle w:val="Caption"/>
        <w:ind w:left="431"/>
        <w:rPr>
          <w:ins w:id="377" w:author="Italo Busi" w:date="2019-02-22T12:05:00Z"/>
        </w:rPr>
        <w:pPrChange w:id="378" w:author="Italo Busi" w:date="2019-02-22T11:57:00Z">
          <w:pPr>
            <w:pStyle w:val="Caption"/>
          </w:pPr>
        </w:pPrChange>
      </w:pPr>
      <w:bookmarkStart w:id="379" w:name="_Ref508189687"/>
      <w:del w:id="380" w:author="Italo Busi" w:date="2019-02-22T11:54:00Z">
        <w:r w:rsidDel="00046644">
          <w:delText>-</w:delText>
        </w:r>
      </w:del>
      <w:ins w:id="381" w:author="Italo Busi" w:date="2019-02-22T11:54:00Z">
        <w:r w:rsidR="00046644">
          <w:t>–</w:t>
        </w:r>
      </w:ins>
      <w:r>
        <w:t xml:space="preserve"> </w:t>
      </w:r>
      <w:ins w:id="382" w:author="Italo Busi" w:date="2019-02-22T11:54:00Z">
        <w:r w:rsidR="00046644">
          <w:t xml:space="preserve">OTN </w:t>
        </w:r>
      </w:ins>
      <w:r w:rsidR="0091245F">
        <w:t xml:space="preserve">Abstract Topology exposed at MPI1 (MPI1 </w:t>
      </w:r>
      <w:r w:rsidR="001C5276">
        <w:t xml:space="preserve">OTN </w:t>
      </w:r>
      <w:r w:rsidR="0091245F">
        <w:t>Topology)</w:t>
      </w:r>
      <w:bookmarkEnd w:id="379"/>
    </w:p>
    <w:p w14:paraId="21CF8487" w14:textId="192E2441" w:rsidR="00D40A42" w:rsidRDefault="00D40A42" w:rsidP="00D40A42">
      <w:pPr>
        <w:rPr>
          <w:ins w:id="383" w:author="Italo Busi" w:date="2019-03-06T17:56:00Z"/>
        </w:rPr>
      </w:pPr>
      <w:ins w:id="384" w:author="Italo Busi" w:date="2019-03-06T17:56:00Z">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ins>
      <w:ins w:id="385" w:author="Italo Busi" w:date="2019-03-07T13:07:00Z">
        <w:r w:rsidR="00C8185D">
          <w:t xml:space="preserve">only </w:t>
        </w:r>
      </w:ins>
      <w:ins w:id="386" w:author="Italo Busi" w:date="2019-03-06T17:56:00Z">
        <w:r>
          <w:t xml:space="preserve">one abstract TE node (i.e., AN1) and only access abstract TE links (which represent the </w:t>
        </w:r>
      </w:ins>
      <w:ins w:id="387" w:author="Italo Busi" w:date="2019-03-06T17:57:00Z">
        <w:r>
          <w:t xml:space="preserve">access physical links which can support </w:t>
        </w:r>
      </w:ins>
      <w:ins w:id="388" w:author="Italo Busi" w:date="2019-03-06T17:58:00Z">
        <w:r>
          <w:t>Ethernet</w:t>
        </w:r>
      </w:ins>
      <w:ins w:id="389" w:author="Italo Busi" w:date="2019-03-06T17:57:00Z">
        <w:r>
          <w:t xml:space="preserve"> client layers</w:t>
        </w:r>
      </w:ins>
      <w:ins w:id="390" w:author="Italo Busi" w:date="2019-03-06T17:56:00Z">
        <w:r>
          <w:t>)</w:t>
        </w:r>
        <w:r w:rsidRPr="00C314F6">
          <w:t xml:space="preserve">, as shown in </w:t>
        </w:r>
        <w:r>
          <w:rPr>
            <w:highlight w:val="yellow"/>
          </w:rPr>
          <w:fldChar w:fldCharType="begin"/>
        </w:r>
        <w:r>
          <w:instrText xml:space="preserve"> REF _Ref1730332 \r \h </w:instrText>
        </w:r>
      </w:ins>
      <w:r>
        <w:rPr>
          <w:highlight w:val="yellow"/>
        </w:rPr>
      </w:r>
      <w:ins w:id="391" w:author="Italo Busi" w:date="2019-03-06T17:56:00Z">
        <w:r>
          <w:rPr>
            <w:highlight w:val="yellow"/>
          </w:rPr>
          <w:fldChar w:fldCharType="separate"/>
        </w:r>
      </w:ins>
      <w:r w:rsidR="000D0E7A">
        <w:t>Figure 4</w:t>
      </w:r>
      <w:ins w:id="392" w:author="Italo Busi" w:date="2019-03-06T17:56:00Z">
        <w:r>
          <w:rPr>
            <w:highlight w:val="yellow"/>
          </w:rPr>
          <w:fldChar w:fldCharType="end"/>
        </w:r>
        <w:r w:rsidRPr="00C314F6">
          <w:t xml:space="preserve"> below</w:t>
        </w:r>
        <w:r>
          <w:t>.</w:t>
        </w:r>
      </w:ins>
    </w:p>
    <w:p w14:paraId="311C024A" w14:textId="77777777" w:rsidR="00D40A42" w:rsidRPr="00361DF7" w:rsidRDefault="00D40A42" w:rsidP="00E50DC1">
      <w:pPr>
        <w:pStyle w:val="RFCFigure"/>
        <w:rPr>
          <w:ins w:id="393" w:author="Italo Busi" w:date="2019-03-06T17:56:00Z"/>
        </w:rPr>
      </w:pPr>
      <w:ins w:id="394" w:author="Italo Busi" w:date="2019-03-06T17:56:00Z">
        <w:r w:rsidRPr="009519EB" w:rsidDel="00F72661">
          <w:lastRenderedPageBreak/>
          <w:t xml:space="preserve"> </w:t>
        </w:r>
      </w:ins>
    </w:p>
    <w:p w14:paraId="1A90A328" w14:textId="77777777" w:rsidR="00D40A42" w:rsidRPr="00DC54A1" w:rsidRDefault="00D40A42" w:rsidP="00E50DC1">
      <w:pPr>
        <w:pStyle w:val="RFCFigure"/>
        <w:rPr>
          <w:ins w:id="395" w:author="Italo Busi" w:date="2019-03-06T17:56:00Z"/>
          <w:lang w:val="en-AU"/>
        </w:rPr>
      </w:pPr>
      <w:ins w:id="396" w:author="Italo Busi" w:date="2019-03-06T17:56:00Z">
        <w:r>
          <w:rPr>
            <w:lang w:val="en-AU"/>
          </w:rPr>
          <w:t xml:space="preserve"> </w:t>
        </w:r>
        <w:r w:rsidRPr="00046644">
          <w:rPr>
            <w:lang w:val="en-AU"/>
          </w:rPr>
          <w:t xml:space="preserve">               ...................................</w:t>
        </w:r>
      </w:ins>
    </w:p>
    <w:p w14:paraId="39CFF9F1" w14:textId="77777777" w:rsidR="00D40A42" w:rsidRPr="00DC54A1" w:rsidRDefault="00D40A42" w:rsidP="00E50DC1">
      <w:pPr>
        <w:pStyle w:val="RFCFigure"/>
        <w:rPr>
          <w:ins w:id="397" w:author="Italo Busi" w:date="2019-03-06T17:56:00Z"/>
          <w:lang w:val="en-AU"/>
        </w:rPr>
      </w:pPr>
      <w:ins w:id="398" w:author="Italo Busi" w:date="2019-03-06T17:56:00Z">
        <w:r w:rsidRPr="00DC54A1">
          <w:rPr>
            <w:lang w:val="en-AU"/>
          </w:rPr>
          <w:t xml:space="preserve">                :                                 :</w:t>
        </w:r>
      </w:ins>
    </w:p>
    <w:p w14:paraId="7AB4662B" w14:textId="77777777" w:rsidR="00D40A42" w:rsidRPr="00DC54A1" w:rsidRDefault="00D40A42" w:rsidP="00E50DC1">
      <w:pPr>
        <w:pStyle w:val="RFCFigure"/>
        <w:rPr>
          <w:ins w:id="399" w:author="Italo Busi" w:date="2019-03-06T17:56:00Z"/>
          <w:lang w:val="en-AU"/>
        </w:rPr>
      </w:pPr>
      <w:ins w:id="400" w:author="Italo Busi" w:date="2019-03-06T17:56:00Z">
        <w:r w:rsidRPr="00DC54A1">
          <w:rPr>
            <w:lang w:val="en-AU"/>
          </w:rPr>
          <w:t xml:space="preserve">                :       +-----------------+       :</w:t>
        </w:r>
      </w:ins>
    </w:p>
    <w:p w14:paraId="75C074BB" w14:textId="77777777" w:rsidR="00D40A42" w:rsidRPr="00DC54A1" w:rsidRDefault="00D40A42" w:rsidP="00E50DC1">
      <w:pPr>
        <w:pStyle w:val="RFCFigure"/>
        <w:rPr>
          <w:ins w:id="401" w:author="Italo Busi" w:date="2019-03-06T17:56:00Z"/>
          <w:lang w:val="en-AU"/>
        </w:rPr>
      </w:pPr>
      <w:ins w:id="402" w:author="Italo Busi" w:date="2019-03-06T17:56:00Z">
        <w:r w:rsidRPr="00DC54A1">
          <w:rPr>
            <w:lang w:val="en-AU"/>
          </w:rPr>
          <w:t xml:space="preserve">                :       |                 |       :</w:t>
        </w:r>
      </w:ins>
    </w:p>
    <w:p w14:paraId="734B2689" w14:textId="77777777" w:rsidR="00D40A42" w:rsidRPr="00DC54A1" w:rsidRDefault="00D40A42" w:rsidP="00E50DC1">
      <w:pPr>
        <w:pStyle w:val="RFCFigure"/>
        <w:rPr>
          <w:ins w:id="403" w:author="Italo Busi" w:date="2019-03-06T17:56:00Z"/>
          <w:lang w:val="en-AU"/>
        </w:rPr>
      </w:pPr>
      <w:ins w:id="404" w:author="Italo Busi" w:date="2019-03-06T17:56:00Z">
        <w:r w:rsidRPr="00DC54A1">
          <w:rPr>
            <w:lang w:val="en-AU"/>
          </w:rPr>
          <w:t xml:space="preserve">        (R1)- - --------|   </w:t>
        </w:r>
        <w:r>
          <w:rPr>
            <w:lang w:val="en-AU"/>
          </w:rPr>
          <w:t xml:space="preserve">              |       :</w:t>
        </w:r>
      </w:ins>
    </w:p>
    <w:p w14:paraId="251258AC" w14:textId="77777777" w:rsidR="00D40A42" w:rsidRPr="00DC54A1" w:rsidRDefault="00D40A42" w:rsidP="00E50DC1">
      <w:pPr>
        <w:pStyle w:val="RFCFigure"/>
        <w:rPr>
          <w:ins w:id="405" w:author="Italo Busi" w:date="2019-03-06T17:56:00Z"/>
          <w:lang w:val="en-AU"/>
        </w:rPr>
      </w:pPr>
      <w:ins w:id="406" w:author="Italo Busi" w:date="2019-03-06T17:56:00Z">
        <w:r w:rsidRPr="00DC54A1">
          <w:rPr>
            <w:lang w:val="en-AU"/>
          </w:rPr>
          <w:t xml:space="preserve">                : AN1-1 |                 | </w:t>
        </w:r>
        <w:r>
          <w:rPr>
            <w:lang w:val="en-AU"/>
          </w:rPr>
          <w:t xml:space="preserve">     </w:t>
        </w:r>
        <w:r w:rsidRPr="00DC54A1">
          <w:rPr>
            <w:lang w:val="en-AU"/>
          </w:rPr>
          <w:t xml:space="preserve"> :</w:t>
        </w:r>
      </w:ins>
    </w:p>
    <w:p w14:paraId="4BE07E8C" w14:textId="77777777" w:rsidR="00D40A42" w:rsidRPr="00DC54A1" w:rsidRDefault="00D40A42" w:rsidP="00E50DC1">
      <w:pPr>
        <w:pStyle w:val="RFCFigure"/>
        <w:rPr>
          <w:ins w:id="407" w:author="Italo Busi" w:date="2019-03-06T17:56:00Z"/>
          <w:lang w:val="en-AU"/>
        </w:rPr>
      </w:pPr>
      <w:ins w:id="408" w:author="Italo Busi" w:date="2019-03-06T17:56:00Z">
        <w:r w:rsidRPr="00DC54A1">
          <w:rPr>
            <w:lang w:val="en-AU"/>
          </w:rPr>
          <w:t xml:space="preserve">                :       |                 |       :</w:t>
        </w:r>
      </w:ins>
    </w:p>
    <w:p w14:paraId="7E63A64F" w14:textId="77777777" w:rsidR="00D40A42" w:rsidRPr="00DC54A1" w:rsidRDefault="00D40A42" w:rsidP="00E50DC1">
      <w:pPr>
        <w:pStyle w:val="RFCFigure"/>
        <w:rPr>
          <w:ins w:id="409" w:author="Italo Busi" w:date="2019-03-06T17:56:00Z"/>
          <w:lang w:val="en-AU"/>
        </w:rPr>
      </w:pPr>
      <w:ins w:id="410" w:author="Italo Busi" w:date="2019-03-06T17:56:00Z">
        <w:r w:rsidRPr="00DC54A1">
          <w:rPr>
            <w:lang w:val="en-AU"/>
          </w:rPr>
          <w:t xml:space="preserve">        (R2)- - --------|                 |       :</w:t>
        </w:r>
      </w:ins>
    </w:p>
    <w:p w14:paraId="4FF022A7" w14:textId="5520F000" w:rsidR="00D40A42" w:rsidRPr="00DC54A1" w:rsidRDefault="00D40A42" w:rsidP="00E50DC1">
      <w:pPr>
        <w:pStyle w:val="RFCFigure"/>
        <w:rPr>
          <w:ins w:id="411" w:author="Italo Busi" w:date="2019-03-06T17:56:00Z"/>
          <w:lang w:val="en-AU"/>
        </w:rPr>
      </w:pPr>
      <w:ins w:id="412" w:author="Italo Busi" w:date="2019-03-06T17:56:00Z">
        <w:r w:rsidRPr="00DC54A1">
          <w:rPr>
            <w:lang w:val="en-AU"/>
          </w:rPr>
          <w:t xml:space="preserve">                : AN1-</w:t>
        </w:r>
      </w:ins>
      <w:ins w:id="413" w:author="Italo Busi" w:date="2019-03-08T14:47:00Z">
        <w:r w:rsidR="00E50DC1">
          <w:rPr>
            <w:lang w:val="en-AU"/>
          </w:rPr>
          <w:t>8</w:t>
        </w:r>
      </w:ins>
      <w:ins w:id="414" w:author="Italo Busi" w:date="2019-03-06T17:56:00Z">
        <w:r w:rsidRPr="00DC54A1">
          <w:rPr>
            <w:lang w:val="en-AU"/>
          </w:rPr>
          <w:t xml:space="preserve"> |       AN1       |       :</w:t>
        </w:r>
      </w:ins>
    </w:p>
    <w:p w14:paraId="4A6E478B" w14:textId="77777777" w:rsidR="00D40A42" w:rsidRPr="00DC54A1" w:rsidRDefault="00D40A42" w:rsidP="00E50DC1">
      <w:pPr>
        <w:pStyle w:val="RFCFigure"/>
        <w:rPr>
          <w:ins w:id="415" w:author="Italo Busi" w:date="2019-03-06T17:56:00Z"/>
          <w:lang w:val="en-AU"/>
        </w:rPr>
      </w:pPr>
      <w:ins w:id="416" w:author="Italo Busi" w:date="2019-03-06T17:56:00Z">
        <w:r w:rsidRPr="00DC54A1">
          <w:rPr>
            <w:lang w:val="en-AU"/>
          </w:rPr>
          <w:t xml:space="preserve">                :       |                 |       :</w:t>
        </w:r>
      </w:ins>
    </w:p>
    <w:p w14:paraId="03BB8866" w14:textId="77777777" w:rsidR="00D40A42" w:rsidRPr="00DC54A1" w:rsidRDefault="00D40A42" w:rsidP="00E50DC1">
      <w:pPr>
        <w:pStyle w:val="RFCFigure"/>
        <w:rPr>
          <w:ins w:id="417" w:author="Italo Busi" w:date="2019-03-06T17:56:00Z"/>
          <w:lang w:val="en-AU"/>
        </w:rPr>
      </w:pPr>
      <w:ins w:id="418" w:author="Italo Busi" w:date="2019-03-06T17:56:00Z">
        <w:r w:rsidRPr="00DC54A1">
          <w:rPr>
            <w:lang w:val="en-AU"/>
          </w:rPr>
          <w:t xml:space="preserve">        </w:t>
        </w:r>
        <w:r>
          <w:rPr>
            <w:lang w:val="en-AU"/>
          </w:rPr>
          <w:t xml:space="preserve">        :       </w:t>
        </w:r>
        <w:r w:rsidRPr="00DC54A1">
          <w:rPr>
            <w:lang w:val="en-AU"/>
          </w:rPr>
          <w:t xml:space="preserve">|  </w:t>
        </w:r>
        <w:r>
          <w:rPr>
            <w:lang w:val="en-AU"/>
          </w:rPr>
          <w:t xml:space="preserve">               |       :</w:t>
        </w:r>
      </w:ins>
    </w:p>
    <w:p w14:paraId="4C6C6FEB" w14:textId="77777777" w:rsidR="00D40A42" w:rsidRPr="00DC54A1" w:rsidRDefault="00D40A42" w:rsidP="00E50DC1">
      <w:pPr>
        <w:pStyle w:val="RFCFigure"/>
        <w:rPr>
          <w:ins w:id="419" w:author="Italo Busi" w:date="2019-03-06T17:56:00Z"/>
          <w:lang w:val="en-AU"/>
        </w:rPr>
      </w:pPr>
      <w:ins w:id="420" w:author="Italo Busi" w:date="2019-03-06T17:56:00Z">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ins>
    </w:p>
    <w:p w14:paraId="770E736B" w14:textId="77777777" w:rsidR="00D40A42" w:rsidRPr="00DC54A1" w:rsidRDefault="00D40A42" w:rsidP="00E50DC1">
      <w:pPr>
        <w:pStyle w:val="RFCFigure"/>
        <w:rPr>
          <w:ins w:id="421" w:author="Italo Busi" w:date="2019-03-06T17:56:00Z"/>
          <w:lang w:val="en-AU"/>
        </w:rPr>
      </w:pPr>
      <w:ins w:id="422" w:author="Italo Busi" w:date="2019-03-06T17:56:00Z">
        <w:r w:rsidRPr="00DC54A1">
          <w:rPr>
            <w:lang w:val="en-AU"/>
          </w:rPr>
          <w:t xml:space="preserve">                :       |                 |       :</w:t>
        </w:r>
      </w:ins>
    </w:p>
    <w:p w14:paraId="006EC30A" w14:textId="77777777" w:rsidR="00D40A42" w:rsidRPr="00DC54A1" w:rsidRDefault="00D40A42" w:rsidP="00E50DC1">
      <w:pPr>
        <w:pStyle w:val="RFCFigure"/>
        <w:rPr>
          <w:ins w:id="423" w:author="Italo Busi" w:date="2019-03-06T17:56:00Z"/>
          <w:lang w:val="en-AU"/>
        </w:rPr>
      </w:pPr>
      <w:ins w:id="424" w:author="Italo Busi" w:date="2019-03-06T17:56:00Z">
        <w:r w:rsidRPr="00DC54A1">
          <w:rPr>
            <w:lang w:val="en-AU"/>
          </w:rPr>
          <w:t xml:space="preserve">                :       +-----------------+       :</w:t>
        </w:r>
      </w:ins>
    </w:p>
    <w:p w14:paraId="343D1127" w14:textId="77777777" w:rsidR="00D40A42" w:rsidRPr="00DC54A1" w:rsidRDefault="00D40A42" w:rsidP="00E50DC1">
      <w:pPr>
        <w:pStyle w:val="RFCFigure"/>
        <w:rPr>
          <w:ins w:id="425" w:author="Italo Busi" w:date="2019-03-06T17:56:00Z"/>
          <w:lang w:val="en-AU"/>
        </w:rPr>
      </w:pPr>
      <w:ins w:id="426" w:author="Italo Busi" w:date="2019-03-06T17:56:00Z">
        <w:r w:rsidRPr="00DC54A1">
          <w:rPr>
            <w:lang w:val="en-AU"/>
          </w:rPr>
          <w:t xml:space="preserve">                :</w:t>
        </w:r>
        <w:r>
          <w:rPr>
            <w:lang w:val="en-AU"/>
          </w:rPr>
          <w:t xml:space="preserve">                                 </w:t>
        </w:r>
        <w:r w:rsidRPr="00DC54A1">
          <w:rPr>
            <w:lang w:val="en-AU"/>
          </w:rPr>
          <w:t>:</w:t>
        </w:r>
      </w:ins>
    </w:p>
    <w:p w14:paraId="25C7D9B1" w14:textId="77777777" w:rsidR="00D40A42" w:rsidRPr="00DC54A1" w:rsidRDefault="00D40A42" w:rsidP="00E50DC1">
      <w:pPr>
        <w:pStyle w:val="RFCFigure"/>
        <w:rPr>
          <w:ins w:id="427" w:author="Italo Busi" w:date="2019-03-06T17:56:00Z"/>
          <w:lang w:val="en-AU"/>
        </w:rPr>
      </w:pPr>
      <w:ins w:id="428" w:author="Italo Busi" w:date="2019-03-06T17:56:00Z">
        <w:r w:rsidRPr="00DC54A1">
          <w:rPr>
            <w:lang w:val="en-AU"/>
          </w:rPr>
          <w:t xml:space="preserve">                :..........</w:t>
        </w:r>
        <w:r>
          <w:rPr>
            <w:lang w:val="en-AU"/>
          </w:rPr>
          <w:t>.</w:t>
        </w:r>
        <w:r w:rsidRPr="00DC54A1">
          <w:rPr>
            <w:lang w:val="en-AU"/>
          </w:rPr>
          <w:t>..........</w:t>
        </w:r>
        <w:r>
          <w:rPr>
            <w:lang w:val="en-AU"/>
          </w:rPr>
          <w:t>.</w:t>
        </w:r>
        <w:r w:rsidRPr="00DC54A1">
          <w:rPr>
            <w:lang w:val="en-AU"/>
          </w:rPr>
          <w:t>...........:</w:t>
        </w:r>
      </w:ins>
    </w:p>
    <w:p w14:paraId="7EF71614" w14:textId="77777777" w:rsidR="00D40A42" w:rsidRDefault="00D40A42" w:rsidP="00E50DC1">
      <w:pPr>
        <w:pStyle w:val="RFCFigure"/>
        <w:rPr>
          <w:ins w:id="429" w:author="Italo Busi" w:date="2019-03-06T17:56:00Z"/>
          <w:lang w:val="en-AU"/>
        </w:rPr>
      </w:pPr>
    </w:p>
    <w:p w14:paraId="6816FD5A" w14:textId="77777777" w:rsidR="00D40A42" w:rsidRDefault="00D40A42" w:rsidP="00D40A42">
      <w:pPr>
        <w:pStyle w:val="Caption"/>
        <w:ind w:left="431"/>
        <w:rPr>
          <w:ins w:id="430" w:author="Italo Busi" w:date="2019-03-06T17:56:00Z"/>
        </w:rPr>
      </w:pPr>
      <w:bookmarkStart w:id="431" w:name="_Ref1730332"/>
      <w:ins w:id="432" w:author="Italo Busi" w:date="2019-03-06T17:56:00Z">
        <w:r>
          <w:t>– ETH Abstract Topology exposed at MPI1 (MPI1 ETH Topology)</w:t>
        </w:r>
        <w:bookmarkEnd w:id="431"/>
      </w:ins>
    </w:p>
    <w:p w14:paraId="21C10867" w14:textId="393D7C4C" w:rsidR="009519EB" w:rsidRPr="009519EB" w:rsidDel="00F72661" w:rsidRDefault="009519EB">
      <w:pPr>
        <w:rPr>
          <w:del w:id="433" w:author="Italo Busi" w:date="2019-02-22T12:18:00Z"/>
        </w:rPr>
        <w:pPrChange w:id="434" w:author="Italo Busi" w:date="2019-02-22T12:05:00Z">
          <w:pPr>
            <w:pStyle w:val="Caption"/>
          </w:pPr>
        </w:pPrChange>
      </w:pPr>
    </w:p>
    <w:p w14:paraId="63CA50C2" w14:textId="61BC0ACB" w:rsidR="00876585" w:rsidRPr="00046644" w:rsidDel="006B5669" w:rsidRDefault="00876585">
      <w:pPr>
        <w:pStyle w:val="RFCFigure"/>
        <w:rPr>
          <w:del w:id="435" w:author="Italo Busi" w:date="2019-02-22T10:49:00Z"/>
          <w:rPrChange w:id="436" w:author="Italo Busi" w:date="2019-02-22T11:58:00Z">
            <w:rPr>
              <w:del w:id="437" w:author="Italo Busi" w:date="2019-02-22T10:49:00Z"/>
              <w:highlight w:val="yellow"/>
            </w:rPr>
          </w:rPrChange>
        </w:rPr>
        <w:pPrChange w:id="438" w:author="Italo Busi" w:date="2019-03-08T14:47:00Z">
          <w:pPr/>
        </w:pPrChange>
      </w:pPr>
      <w:del w:id="439" w:author="Italo Busi" w:date="2019-02-22T10:49:00Z">
        <w:r w:rsidRPr="00046644" w:rsidDel="006B5669">
          <w:rPr>
            <w:b/>
            <w:rPrChange w:id="440" w:author="Italo Busi" w:date="2019-02-22T11:58:00Z">
              <w:rPr>
                <w:b/>
                <w:highlight w:val="yellow"/>
              </w:rPr>
            </w:rPrChange>
          </w:rPr>
          <w:delText>[Editors’ note:]</w:delText>
        </w:r>
        <w:r w:rsidRPr="00046644" w:rsidDel="006B5669">
          <w:rPr>
            <w:rPrChange w:id="441" w:author="Italo Busi" w:date="2019-02-22T11:58:00Z">
              <w:rPr>
                <w:highlight w:val="yellow"/>
              </w:rPr>
            </w:rPrChange>
          </w:rPr>
          <w:delText xml:space="preserve"> Update figure 3 to match with the new topology abstraction</w:delText>
        </w:r>
      </w:del>
    </w:p>
    <w:p w14:paraId="05C98204" w14:textId="5ADD91C6" w:rsidR="001D41C8" w:rsidRDefault="001D41C8" w:rsidP="001D41C8">
      <w:pPr>
        <w:rPr>
          <w:ins w:id="442" w:author="Italo Busi" w:date="2019-03-06T17:12:00Z"/>
        </w:rPr>
      </w:pPr>
      <w:r>
        <w:t xml:space="preserve">As described in section </w:t>
      </w:r>
      <w:r>
        <w:fldChar w:fldCharType="begin"/>
      </w:r>
      <w:r>
        <w:instrText xml:space="preserve"> REF _Ref517959052 \r \h \t </w:instrText>
      </w:r>
      <w:r>
        <w:fldChar w:fldCharType="separate"/>
      </w:r>
      <w:r w:rsidR="000D0E7A">
        <w:t>4.1</w:t>
      </w:r>
      <w:r>
        <w:fldChar w:fldCharType="end"/>
      </w:r>
      <w:r>
        <w:t xml:space="preserve">, it is assumed that the </w:t>
      </w:r>
      <w:ins w:id="443" w:author="Italo Busi" w:date="2019-03-07T13:11:00Z">
        <w:r w:rsidR="002655E1">
          <w:t xml:space="preserve">OTU4 trails on the </w:t>
        </w:r>
      </w:ins>
      <w:ins w:id="444" w:author="Italo Busi" w:date="2019-03-06T17:08:00Z">
        <w:r>
          <w:t>inter</w:t>
        </w:r>
        <w:r>
          <w:noBreakHyphen/>
          <w:t xml:space="preserve">domain </w:t>
        </w:r>
      </w:ins>
      <w:r>
        <w:t xml:space="preserve">physical links </w:t>
      </w:r>
      <w:ins w:id="445" w:author="Italo Busi" w:date="2019-03-06T18:02:00Z">
        <w:r w:rsidR="00E13161">
          <w:t xml:space="preserve">(e.g., the link between S2 and S31) </w:t>
        </w:r>
      </w:ins>
      <w:del w:id="446" w:author="Italo Busi" w:date="2019-03-06T17:08:00Z">
        <w:r w:rsidDel="00CD28DB">
          <w:delText xml:space="preserve">between the physical nodes </w:delText>
        </w:r>
      </w:del>
      <w:r>
        <w:t xml:space="preserve">are pre-configured </w:t>
      </w:r>
      <w:ins w:id="447" w:author="Italo Busi" w:date="2019-03-07T13:11:00Z">
        <w:r w:rsidR="002655E1">
          <w:t xml:space="preserve">and exposed as </w:t>
        </w:r>
      </w:ins>
      <w:ins w:id="448" w:author="Italo Busi" w:date="2019-03-07T13:12:00Z">
        <w:r w:rsidR="002655E1">
          <w:t xml:space="preserve">external </w:t>
        </w:r>
      </w:ins>
      <w:del w:id="449" w:author="Italo Busi" w:date="2019-03-07T13:12:00Z">
        <w:r w:rsidDel="002655E1">
          <w:delText xml:space="preserve">and therefore PNC1 exports at MPI1 </w:delText>
        </w:r>
        <w:r w:rsidRPr="002655E1" w:rsidDel="002655E1">
          <w:delText>one abstract</w:delText>
        </w:r>
      </w:del>
      <w:del w:id="450" w:author="Italo Busi" w:date="2019-03-07T13:39:00Z">
        <w:r w:rsidRPr="002655E1" w:rsidDel="00391B2F">
          <w:delText xml:space="preserve"> </w:delText>
        </w:r>
      </w:del>
      <w:r w:rsidRPr="002655E1">
        <w:t>TE Link</w:t>
      </w:r>
      <w:ins w:id="451" w:author="Italo Busi" w:date="2019-03-07T13:12:00Z">
        <w:r w:rsidR="002655E1" w:rsidRPr="002655E1">
          <w:t>s</w:t>
        </w:r>
      </w:ins>
      <w:r>
        <w:t>, within the MPI1 OTN topology</w:t>
      </w:r>
      <w:del w:id="452" w:author="Italo Busi" w:date="2019-03-07T13:13:00Z">
        <w:r w:rsidDel="002655E1">
          <w:delText xml:space="preserve">, for each </w:delText>
        </w:r>
      </w:del>
      <w:del w:id="453" w:author="Italo Busi" w:date="2019-03-06T17:08:00Z">
        <w:r w:rsidDel="00CD28DB">
          <w:delText xml:space="preserve">OTU2 or </w:delText>
        </w:r>
      </w:del>
      <w:del w:id="454" w:author="Italo Busi" w:date="2019-03-07T13:13:00Z">
        <w:r w:rsidDel="002655E1">
          <w:delText xml:space="preserve">OTU4 trail </w:delText>
        </w:r>
      </w:del>
      <w:del w:id="455" w:author="Italo Busi" w:date="2019-03-06T17:11:00Z">
        <w:r w:rsidDel="00CD28DB">
          <w:delText>which support an abstract TE link</w:delText>
        </w:r>
      </w:del>
      <w:del w:id="456" w:author="Italo Busi" w:date="2019-03-06T17:09:00Z">
        <w:r w:rsidDel="00CD28DB">
          <w:delText xml:space="preserve"> in the MPI1 </w:delText>
        </w:r>
      </w:del>
      <w:del w:id="457" w:author="Italo Busi" w:date="2019-03-06T17:08:00Z">
        <w:r w:rsidDel="00541D8D">
          <w:delText xml:space="preserve">ODU </w:delText>
        </w:r>
      </w:del>
      <w:del w:id="458" w:author="Italo Busi" w:date="2019-03-06T17:09:00Z">
        <w:r w:rsidDel="00CD28DB">
          <w:delText>Topology</w:delText>
        </w:r>
      </w:del>
      <w:ins w:id="459" w:author="Italo Busi" w:date="2019-03-07T13:30:00Z">
        <w:r w:rsidR="001A5281">
          <w:t xml:space="preserve"> (e.g., </w:t>
        </w:r>
      </w:ins>
      <w:ins w:id="460" w:author="Italo Busi" w:date="2019-03-07T13:39:00Z">
        <w:r w:rsidR="00391B2F">
          <w:t>the</w:t>
        </w:r>
      </w:ins>
      <w:ins w:id="461" w:author="Italo Busi" w:date="2019-03-07T13:30:00Z">
        <w:r w:rsidR="001A5281">
          <w:t xml:space="preserve"> external TE Link terminating on AN1</w:t>
        </w:r>
        <w:r w:rsidR="001A5281">
          <w:noBreakHyphen/>
          <w:t xml:space="preserve">7 LTP abstracting the </w:t>
        </w:r>
      </w:ins>
      <w:ins w:id="462" w:author="Italo Busi" w:date="2019-03-07T13:31:00Z">
        <w:r w:rsidR="001A5281">
          <w:t>OTU4 trail</w:t>
        </w:r>
      </w:ins>
      <w:ins w:id="463" w:author="Italo Busi" w:date="2019-03-07T13:30:00Z">
        <w:r w:rsidR="001A5281">
          <w:t xml:space="preserve"> between S</w:t>
        </w:r>
      </w:ins>
      <w:ins w:id="464" w:author="Italo Busi" w:date="2019-03-07T13:31:00Z">
        <w:r w:rsidR="001A5281">
          <w:t>2</w:t>
        </w:r>
      </w:ins>
      <w:ins w:id="465" w:author="Italo Busi" w:date="2019-03-07T13:30:00Z">
        <w:r w:rsidR="001A5281">
          <w:t xml:space="preserve"> and </w:t>
        </w:r>
      </w:ins>
      <w:ins w:id="466" w:author="Italo Busi" w:date="2019-03-07T13:31:00Z">
        <w:r w:rsidR="001A5281">
          <w:t>S31</w:t>
        </w:r>
      </w:ins>
      <w:ins w:id="467" w:author="Italo Busi" w:date="2019-03-07T13:30:00Z">
        <w:r w:rsidR="001A5281">
          <w:t>)</w:t>
        </w:r>
      </w:ins>
      <w:r>
        <w:t>.</w:t>
      </w:r>
    </w:p>
    <w:p w14:paraId="67348E8D" w14:textId="77777777" w:rsidR="00D40A42" w:rsidRDefault="00D40A42" w:rsidP="00D40A42">
      <w:pPr>
        <w:rPr>
          <w:ins w:id="468" w:author="Italo Busi" w:date="2019-03-06T17:56:00Z"/>
        </w:rPr>
      </w:pPr>
      <w:commentRangeStart w:id="469"/>
      <w:ins w:id="470" w:author="Italo Busi" w:date="2019-03-06T17:56:00Z">
        <w:r>
          <w:t xml:space="preserve">In order to analyze the service scenarios of sections </w:t>
        </w:r>
        <w:r>
          <w:fldChar w:fldCharType="begin"/>
        </w:r>
        <w:r>
          <w:instrText xml:space="preserve"> REF _Ref500415983 \r \h \t </w:instrText>
        </w:r>
      </w:ins>
      <w:ins w:id="471" w:author="Italo Busi" w:date="2019-03-06T17:56:00Z">
        <w:r>
          <w:fldChar w:fldCharType="separate"/>
        </w:r>
      </w:ins>
      <w:r w:rsidR="000D0E7A">
        <w:t>4.3</w:t>
      </w:r>
      <w:ins w:id="472" w:author="Italo Busi" w:date="2019-03-06T17:56:00Z">
        <w:r>
          <w:fldChar w:fldCharType="end"/>
        </w:r>
        <w:r>
          <w:t xml:space="preserve"> and </w:t>
        </w:r>
        <w:r>
          <w:fldChar w:fldCharType="begin"/>
        </w:r>
        <w:r>
          <w:instrText xml:space="preserve"> REF _Ref500419020 \r \h \t </w:instrText>
        </w:r>
      </w:ins>
      <w:ins w:id="473" w:author="Italo Busi" w:date="2019-03-06T17:56:00Z">
        <w:r>
          <w:fldChar w:fldCharType="separate"/>
        </w:r>
      </w:ins>
      <w:r w:rsidR="000D0E7A">
        <w:t>4.4</w:t>
      </w:r>
      <w:ins w:id="474" w:author="Italo Busi" w:date="2019-03-06T17:56:00Z">
        <w:r>
          <w:fldChar w:fldCharType="end"/>
        </w:r>
        <w:r>
          <w:t>:</w:t>
        </w:r>
      </w:ins>
    </w:p>
    <w:p w14:paraId="664DA0F2" w14:textId="25EF0834" w:rsidR="00D40A42" w:rsidRDefault="00D40A42" w:rsidP="00D40A42">
      <w:pPr>
        <w:pStyle w:val="RFCListBullet"/>
        <w:rPr>
          <w:ins w:id="475" w:author="Italo Busi" w:date="2019-03-06T17:56:00Z"/>
        </w:rPr>
      </w:pPr>
      <w:ins w:id="476" w:author="Italo Busi" w:date="2019-03-06T17:56:00Z">
        <w:r>
          <w:t xml:space="preserve">the access link </w:t>
        </w:r>
      </w:ins>
      <w:ins w:id="477" w:author="Italo Busi" w:date="2019-03-06T18:03:00Z">
        <w:r w:rsidR="00E13161">
          <w:t xml:space="preserve">between S3 and R1 </w:t>
        </w:r>
      </w:ins>
      <w:ins w:id="478" w:author="Italo Busi" w:date="2019-03-06T17:56:00Z">
        <w:r>
          <w:t>is assumed to be a multi</w:t>
        </w:r>
        <w:r>
          <w:noBreakHyphen/>
          <w:t>function access link</w:t>
        </w:r>
      </w:ins>
      <w:ins w:id="479" w:author="Italo Busi" w:date="2019-03-06T18:03:00Z">
        <w:r w:rsidR="00E13161">
          <w:t>,</w:t>
        </w:r>
      </w:ins>
      <w:ins w:id="480" w:author="Italo Busi" w:date="2019-03-06T17:56:00Z">
        <w:r>
          <w:t xml:space="preserve"> which can be configured as an OTU2 trail or </w:t>
        </w:r>
      </w:ins>
      <w:ins w:id="481" w:author="Italo Busi" w:date="2019-03-06T18:03:00Z">
        <w:r w:rsidR="00E13161">
          <w:t xml:space="preserve">as </w:t>
        </w:r>
      </w:ins>
      <w:ins w:id="482" w:author="Italo Busi" w:date="2019-03-06T17:56:00Z">
        <w:r>
          <w:t xml:space="preserve">an STM-64 or </w:t>
        </w:r>
      </w:ins>
      <w:ins w:id="483" w:author="Italo Busi" w:date="2019-03-06T18:03:00Z">
        <w:r w:rsidR="00E13161">
          <w:t xml:space="preserve">a </w:t>
        </w:r>
      </w:ins>
      <w:ins w:id="484" w:author="Italo Busi" w:date="2019-03-06T17:56:00Z">
        <w:r>
          <w:t>10GE physical link;</w:t>
        </w:r>
      </w:ins>
    </w:p>
    <w:p w14:paraId="4B244911" w14:textId="65C329CB" w:rsidR="00D40A42" w:rsidRDefault="00D40A42" w:rsidP="00D40A42">
      <w:pPr>
        <w:pStyle w:val="RFCListBullet"/>
        <w:rPr>
          <w:ins w:id="485" w:author="Italo Busi" w:date="2019-03-06T17:56:00Z"/>
        </w:rPr>
      </w:pPr>
      <w:ins w:id="486" w:author="Italo Busi" w:date="2019-03-06T17:56:00Z">
        <w:r>
          <w:t xml:space="preserve">the access link </w:t>
        </w:r>
      </w:ins>
      <w:ins w:id="487" w:author="Italo Busi" w:date="2019-03-06T18:04:00Z">
        <w:r w:rsidR="00E13161">
          <w:t>between S6 and</w:t>
        </w:r>
      </w:ins>
      <w:ins w:id="488" w:author="Italo Busi" w:date="2019-03-06T17:56:00Z">
        <w:r>
          <w:t xml:space="preserve"> R2 is assumed to be pre</w:t>
        </w:r>
        <w:r>
          <w:noBreakHyphen/>
          <w:t>configured as a 10GE physical link</w:t>
        </w:r>
      </w:ins>
      <w:ins w:id="489" w:author="Italo Busi" w:date="2019-03-06T18:04:00Z">
        <w:r w:rsidR="00E13161">
          <w:t>, up to the MAC layer;</w:t>
        </w:r>
      </w:ins>
    </w:p>
    <w:p w14:paraId="4A13F342" w14:textId="4433FA49" w:rsidR="00D40A42" w:rsidRDefault="00D40A42" w:rsidP="00D40A42">
      <w:pPr>
        <w:pStyle w:val="RFCListBullet"/>
        <w:rPr>
          <w:ins w:id="490" w:author="Italo Busi" w:date="2019-03-06T17:56:00Z"/>
        </w:rPr>
      </w:pPr>
      <w:ins w:id="491" w:author="Italo Busi" w:date="2019-03-06T17:56:00Z">
        <w:r>
          <w:lastRenderedPageBreak/>
          <w:t xml:space="preserve">the access link </w:t>
        </w:r>
      </w:ins>
      <w:ins w:id="492" w:author="Italo Busi" w:date="2019-03-06T18:05:00Z">
        <w:r w:rsidR="00E13161">
          <w:t xml:space="preserve">between S6 and </w:t>
        </w:r>
      </w:ins>
      <w:ins w:id="493" w:author="Italo Busi" w:date="2019-03-06T17:56:00Z">
        <w:r>
          <w:t>R3 is assumed to be a multi</w:t>
        </w:r>
        <w:r>
          <w:noBreakHyphen/>
          <w:t xml:space="preserve">function access link which can be configured </w:t>
        </w:r>
      </w:ins>
      <w:ins w:id="494" w:author="Italo Busi" w:date="2019-03-06T18:05:00Z">
        <w:r w:rsidR="00E13161">
          <w:t>as an</w:t>
        </w:r>
      </w:ins>
      <w:ins w:id="495" w:author="Italo Busi" w:date="2019-03-06T17:56:00Z">
        <w:r>
          <w:t xml:space="preserve"> OTU2 trail or </w:t>
        </w:r>
      </w:ins>
      <w:ins w:id="496" w:author="Italo Busi" w:date="2019-03-06T18:05:00Z">
        <w:r w:rsidR="00E13161">
          <w:t xml:space="preserve">as an </w:t>
        </w:r>
      </w:ins>
      <w:ins w:id="497" w:author="Italo Busi" w:date="2019-03-06T17:56:00Z">
        <w:r>
          <w:t>STM</w:t>
        </w:r>
        <w:r>
          <w:noBreakHyphen/>
          <w:t>64 physical link;</w:t>
        </w:r>
      </w:ins>
    </w:p>
    <w:p w14:paraId="7A67FBE5" w14:textId="77777777" w:rsidR="00D40A42" w:rsidRDefault="00D40A42" w:rsidP="00D40A42">
      <w:pPr>
        <w:pStyle w:val="RFCListBullet"/>
        <w:rPr>
          <w:ins w:id="498" w:author="Italo Busi" w:date="2019-03-06T17:56:00Z"/>
        </w:rPr>
      </w:pPr>
      <w:ins w:id="499" w:author="Italo Busi" w:date="2019-03-06T17:56:00Z">
        <w:r>
          <w:t>the access link connected to router R4 is assumed to be pre</w:t>
        </w:r>
        <w:r>
          <w:noBreakHyphen/>
          <w:t>configured as an STM</w:t>
        </w:r>
        <w:r>
          <w:noBreakHyphen/>
          <w:t>64 physical link</w:t>
        </w:r>
      </w:ins>
      <w:commentRangeEnd w:id="469"/>
      <w:ins w:id="500" w:author="Italo Busi" w:date="2019-03-07T13:10:00Z">
        <w:r w:rsidR="002655E1">
          <w:rPr>
            <w:rStyle w:val="CommentReference"/>
          </w:rPr>
          <w:commentReference w:id="469"/>
        </w:r>
      </w:ins>
      <w:ins w:id="501" w:author="Italo Busi" w:date="2019-03-06T17:56:00Z">
        <w:r>
          <w:t xml:space="preserve">. </w:t>
        </w:r>
      </w:ins>
    </w:p>
    <w:p w14:paraId="1D53F7A3" w14:textId="7E69D95A" w:rsidR="00DD5782" w:rsidRDefault="00DD5782" w:rsidP="00DD5782">
      <w:pPr>
        <w:rPr>
          <w:ins w:id="502" w:author="Italo Busi" w:date="2019-03-06T18:14:00Z"/>
        </w:rPr>
      </w:pPr>
      <w:ins w:id="503" w:author="Italo Busi" w:date="2019-03-06T18:14:00Z">
        <w:r w:rsidRPr="001A5281">
          <w:t xml:space="preserve">Therefore PNC1 exports at MPI1 the following </w:t>
        </w:r>
      </w:ins>
      <w:ins w:id="504" w:author="Italo Busi" w:date="2019-03-07T13:29:00Z">
        <w:r w:rsidR="001A5281" w:rsidRPr="001A5281">
          <w:t xml:space="preserve">external </w:t>
        </w:r>
      </w:ins>
      <w:ins w:id="505" w:author="Italo Busi" w:date="2019-03-06T18:14:00Z">
        <w:r w:rsidRPr="001A5281">
          <w:rPr>
            <w:rPrChange w:id="506" w:author="Italo Busi" w:date="2019-03-07T13:29:00Z">
              <w:rPr>
                <w:highlight w:val="yellow"/>
              </w:rPr>
            </w:rPrChange>
          </w:rPr>
          <w:t>TE Links</w:t>
        </w:r>
        <w:r w:rsidRPr="001A5281">
          <w:t xml:space="preserve">, </w:t>
        </w:r>
        <w:r w:rsidRPr="00B702D1">
          <w:t>within the MPI1 OTN topology:</w:t>
        </w:r>
      </w:ins>
    </w:p>
    <w:p w14:paraId="394FE1B0" w14:textId="32141C68" w:rsidR="00DD5782" w:rsidRDefault="00DD5782" w:rsidP="00DD5782">
      <w:pPr>
        <w:pStyle w:val="RFCListBullet"/>
        <w:rPr>
          <w:ins w:id="507" w:author="Italo Busi" w:date="2019-03-06T18:14:00Z"/>
        </w:rPr>
      </w:pPr>
      <w:ins w:id="508" w:author="Italo Busi" w:date="2019-03-06T18:18:00Z">
        <w:r w:rsidRPr="00391B2F">
          <w:rPr>
            <w:rPrChange w:id="509" w:author="Italo Busi" w:date="2019-03-07T13:41:00Z">
              <w:rPr>
                <w:highlight w:val="yellow"/>
              </w:rPr>
            </w:rPrChange>
          </w:rPr>
          <w:t>two</w:t>
        </w:r>
      </w:ins>
      <w:ins w:id="510" w:author="Italo Busi" w:date="2019-03-06T18:14:00Z">
        <w:r w:rsidRPr="00391B2F">
          <w:rPr>
            <w:rPrChange w:id="511" w:author="Italo Busi" w:date="2019-03-07T13:41:00Z">
              <w:rPr>
                <w:highlight w:val="yellow"/>
              </w:rPr>
            </w:rPrChange>
          </w:rPr>
          <w:t xml:space="preserve"> abstract TE Lin</w:t>
        </w:r>
      </w:ins>
      <w:ins w:id="512" w:author="Italo Busi" w:date="2019-03-06T18:18:00Z">
        <w:r w:rsidRPr="00391B2F">
          <w:rPr>
            <w:rPrChange w:id="513" w:author="Italo Busi" w:date="2019-03-07T13:41:00Z">
              <w:rPr>
                <w:highlight w:val="yellow"/>
              </w:rPr>
            </w:rPrChange>
          </w:rPr>
          <w:t>ks</w:t>
        </w:r>
      </w:ins>
      <w:ins w:id="514" w:author="Italo Busi" w:date="2019-03-06T18:14:00Z">
        <w:r w:rsidRPr="00B702D1">
          <w:t xml:space="preserve">, </w:t>
        </w:r>
        <w:r w:rsidRPr="00391B2F">
          <w:rPr>
            <w:rPrChange w:id="515" w:author="Italo Busi" w:date="2019-03-07T13:41:00Z">
              <w:rPr>
                <w:highlight w:val="yellow"/>
              </w:rPr>
            </w:rPrChange>
          </w:rPr>
          <w:t>terminating on LTP AN1-</w:t>
        </w:r>
      </w:ins>
      <w:ins w:id="516" w:author="Italo Busi" w:date="2019-03-06T18:18:00Z">
        <w:r w:rsidRPr="00391B2F">
          <w:rPr>
            <w:rPrChange w:id="517" w:author="Italo Busi" w:date="2019-03-07T13:41:00Z">
              <w:rPr>
                <w:highlight w:val="yellow"/>
              </w:rPr>
            </w:rPrChange>
          </w:rPr>
          <w:t>1 and AN1-2</w:t>
        </w:r>
      </w:ins>
      <w:ins w:id="518" w:author="Italo Busi" w:date="2019-03-07T16:15:00Z">
        <w:r w:rsidR="00B87A0A">
          <w:t xml:space="preserve"> respectively</w:t>
        </w:r>
      </w:ins>
      <w:ins w:id="519" w:author="Italo Busi" w:date="2019-03-06T18:14:00Z">
        <w:r w:rsidRPr="00B702D1">
          <w:t xml:space="preserve">, abstracting the </w:t>
        </w:r>
      </w:ins>
      <w:ins w:id="520" w:author="Italo Busi" w:date="2019-03-07T16:14:00Z">
        <w:r w:rsidR="00B87A0A">
          <w:t xml:space="preserve">physical </w:t>
        </w:r>
      </w:ins>
      <w:ins w:id="521" w:author="Italo Busi" w:date="2019-03-06T18:14:00Z">
        <w:r w:rsidRPr="00B702D1">
          <w:t>access link between S3 and R1</w:t>
        </w:r>
      </w:ins>
      <w:ins w:id="522" w:author="Italo Busi" w:date="2019-03-06T18:18:00Z">
        <w:r w:rsidRPr="00B87A0A">
          <w:t xml:space="preserve"> and</w:t>
        </w:r>
      </w:ins>
      <w:ins w:id="523" w:author="Italo Busi" w:date="2019-03-06T18:14:00Z">
        <w:r w:rsidRPr="00B87A0A">
          <w:t xml:space="preserve"> the access link between S</w:t>
        </w:r>
      </w:ins>
      <w:ins w:id="524" w:author="Italo Busi" w:date="2019-03-06T18:15:00Z">
        <w:r w:rsidRPr="00B87A0A">
          <w:t>6</w:t>
        </w:r>
      </w:ins>
      <w:ins w:id="525" w:author="Italo Busi" w:date="2019-03-06T18:14:00Z">
        <w:r w:rsidRPr="00B87A0A">
          <w:t xml:space="preserve"> and R3</w:t>
        </w:r>
      </w:ins>
      <w:ins w:id="526" w:author="Italo Busi" w:date="2019-03-06T18:18:00Z">
        <w:r w:rsidRPr="00B87A0A">
          <w:t xml:space="preserve"> respectively</w:t>
        </w:r>
      </w:ins>
      <w:ins w:id="527" w:author="Italo Busi" w:date="2019-03-06T18:14:00Z">
        <w:r w:rsidRPr="00B87A0A">
          <w:t xml:space="preserve">, </w:t>
        </w:r>
      </w:ins>
      <w:ins w:id="528" w:author="Italo Busi" w:date="2019-03-07T13:41:00Z">
        <w:r w:rsidR="00391B2F" w:rsidRPr="00B87A0A">
          <w:t xml:space="preserve">reporting that </w:t>
        </w:r>
      </w:ins>
      <w:ins w:id="529" w:author="Italo Busi" w:date="2019-03-07T13:44:00Z">
        <w:r w:rsidR="00391B2F">
          <w:t xml:space="preserve">they </w:t>
        </w:r>
      </w:ins>
      <w:ins w:id="530" w:author="Italo Busi" w:date="2019-03-06T18:14:00Z">
        <w:r w:rsidRPr="00B702D1">
          <w:t>can support STM</w:t>
        </w:r>
        <w:r w:rsidRPr="00B702D1">
          <w:noBreakHyphen/>
          <w:t>64 client signals</w:t>
        </w:r>
      </w:ins>
      <w:ins w:id="531" w:author="Italo Busi" w:date="2019-03-07T13:41:00Z">
        <w:r w:rsidR="00391B2F" w:rsidRPr="00B87A0A">
          <w:t xml:space="preserve"> as well as </w:t>
        </w:r>
      </w:ins>
      <w:ins w:id="532" w:author="Italo Busi" w:date="2019-03-06T18:14:00Z">
        <w:r w:rsidRPr="00B87A0A">
          <w:t>ODU2 connections</w:t>
        </w:r>
        <w:r>
          <w:t>;</w:t>
        </w:r>
      </w:ins>
    </w:p>
    <w:p w14:paraId="781E4067" w14:textId="3A225786" w:rsidR="00E13161" w:rsidRPr="002E6573" w:rsidRDefault="00DD5782" w:rsidP="00E13161">
      <w:pPr>
        <w:pStyle w:val="RFCListBullet"/>
        <w:rPr>
          <w:ins w:id="533" w:author="Italo Busi" w:date="2019-03-06T18:06:00Z"/>
        </w:rPr>
      </w:pPr>
      <w:ins w:id="534" w:author="Italo Busi" w:date="2019-03-06T18:14:00Z">
        <w:r w:rsidRPr="00391B2F">
          <w:rPr>
            <w:rPrChange w:id="535" w:author="Italo Busi" w:date="2019-03-07T13:42:00Z">
              <w:rPr>
                <w:highlight w:val="yellow"/>
              </w:rPr>
            </w:rPrChange>
          </w:rPr>
          <w:t>one abstract TE Link</w:t>
        </w:r>
        <w:r w:rsidRPr="00B702D1">
          <w:t xml:space="preserve">, </w:t>
        </w:r>
        <w:r w:rsidRPr="00391B2F">
          <w:rPr>
            <w:rPrChange w:id="536" w:author="Italo Busi" w:date="2019-03-07T13:42:00Z">
              <w:rPr>
                <w:highlight w:val="yellow"/>
              </w:rPr>
            </w:rPrChange>
          </w:rPr>
          <w:t>terminating on LTP AN1-3</w:t>
        </w:r>
        <w:r w:rsidRPr="00B702D1">
          <w:t xml:space="preserve">, abstracting the </w:t>
        </w:r>
      </w:ins>
      <w:ins w:id="537" w:author="Italo Busi" w:date="2019-03-07T16:17:00Z">
        <w:r w:rsidR="002E6573">
          <w:t xml:space="preserve">physical </w:t>
        </w:r>
      </w:ins>
      <w:ins w:id="538" w:author="Italo Busi" w:date="2019-03-06T18:14:00Z">
        <w:r w:rsidRPr="00B702D1">
          <w:t>access link between S</w:t>
        </w:r>
      </w:ins>
      <w:ins w:id="539" w:author="Italo Busi" w:date="2019-03-06T18:15:00Z">
        <w:r w:rsidRPr="00B87A0A">
          <w:t>6</w:t>
        </w:r>
      </w:ins>
      <w:ins w:id="540" w:author="Italo Busi" w:date="2019-03-06T18:14:00Z">
        <w:r w:rsidRPr="00B87A0A">
          <w:t xml:space="preserve"> and R</w:t>
        </w:r>
      </w:ins>
      <w:ins w:id="541" w:author="Italo Busi" w:date="2019-03-06T18:15:00Z">
        <w:r w:rsidRPr="00B87A0A">
          <w:t>4</w:t>
        </w:r>
      </w:ins>
      <w:ins w:id="542" w:author="Italo Busi" w:date="2019-03-07T13:41:00Z">
        <w:r w:rsidR="00391B2F" w:rsidRPr="00B87A0A">
          <w:t>, reporting</w:t>
        </w:r>
      </w:ins>
      <w:ins w:id="543" w:author="Italo Busi" w:date="2019-03-06T18:14:00Z">
        <w:r w:rsidRPr="00B87A0A">
          <w:t xml:space="preserve"> that </w:t>
        </w:r>
      </w:ins>
      <w:ins w:id="544" w:author="Italo Busi" w:date="2019-03-06T18:15:00Z">
        <w:r w:rsidRPr="00B87A0A">
          <w:t>it</w:t>
        </w:r>
      </w:ins>
      <w:ins w:id="545" w:author="Italo Busi" w:date="2019-03-06T18:14:00Z">
        <w:r w:rsidRPr="00B87A0A">
          <w:t xml:space="preserve"> can support STM</w:t>
        </w:r>
        <w:r w:rsidRPr="00B87A0A">
          <w:noBreakHyphen/>
          <w:t>64 client signals</w:t>
        </w:r>
      </w:ins>
      <w:ins w:id="546" w:author="Italo Busi" w:date="2019-03-07T13:42:00Z">
        <w:r w:rsidR="00391B2F" w:rsidRPr="002E6573">
          <w:t xml:space="preserve"> but no </w:t>
        </w:r>
      </w:ins>
      <w:ins w:id="547" w:author="Italo Busi" w:date="2019-03-06T18:14:00Z">
        <w:r w:rsidRPr="002E6573">
          <w:t>ODU2 connections</w:t>
        </w:r>
      </w:ins>
      <w:ins w:id="548" w:author="Italo Busi" w:date="2019-03-06T18:06:00Z">
        <w:r w:rsidR="00E13161" w:rsidRPr="002E6573">
          <w:t>.</w:t>
        </w:r>
      </w:ins>
    </w:p>
    <w:p w14:paraId="05070B2C" w14:textId="47C286E7" w:rsidR="00A140AE" w:rsidRDefault="00DD5782" w:rsidP="00A412B1">
      <w:pPr>
        <w:rPr>
          <w:ins w:id="549" w:author="Italo Busi" w:date="2019-03-06T18:16:00Z"/>
        </w:rPr>
      </w:pPr>
      <w:ins w:id="550" w:author="Italo Busi" w:date="2019-03-06T18:15:00Z">
        <w:r>
          <w:t xml:space="preserve">The information </w:t>
        </w:r>
      </w:ins>
      <w:ins w:id="551" w:author="Italo Busi" w:date="2019-03-06T18:16:00Z">
        <w:r>
          <w:t xml:space="preserve">about the 10GE access link between S6 and R2 as well as the fact that the access link between S3 and R1 can </w:t>
        </w:r>
      </w:ins>
      <w:ins w:id="552" w:author="Italo Busi" w:date="2019-03-07T16:16:00Z">
        <w:r w:rsidR="002E6573">
          <w:t xml:space="preserve">also </w:t>
        </w:r>
      </w:ins>
      <w:ins w:id="553" w:author="Italo Busi" w:date="2019-03-06T18:16:00Z">
        <w:r>
          <w:t>be configured as a 10GE link cannot be exposed by PNC</w:t>
        </w:r>
        <w:r w:rsidR="00A140AE">
          <w:t>1 within the MPI1 OTN topology.</w:t>
        </w:r>
      </w:ins>
    </w:p>
    <w:p w14:paraId="1965966C" w14:textId="1759632D" w:rsidR="00F72661" w:rsidDel="00A45ABC" w:rsidRDefault="00A140AE" w:rsidP="00B702D1">
      <w:pPr>
        <w:rPr>
          <w:del w:id="554" w:author="Italo Busi" w:date="2019-02-22T12:20:00Z"/>
        </w:rPr>
      </w:pPr>
      <w:ins w:id="555" w:author="Italo Busi" w:date="2019-03-06T18:34:00Z">
        <w:r w:rsidRPr="00B702D1">
          <w:t>Therefore</w:t>
        </w:r>
      </w:ins>
      <w:ins w:id="556" w:author="Italo Busi" w:date="2019-03-06T18:17:00Z">
        <w:r w:rsidR="00DD5782" w:rsidRPr="00B702D1">
          <w:t>, PNC1 exports at</w:t>
        </w:r>
      </w:ins>
      <w:ins w:id="557" w:author="Italo Busi" w:date="2019-03-07T16:16:00Z">
        <w:r w:rsidR="002E6573">
          <w:t xml:space="preserve"> MPI1, w</w:t>
        </w:r>
      </w:ins>
      <w:ins w:id="558" w:author="Italo Busi" w:date="2019-03-06T18:17:00Z">
        <w:r w:rsidR="00DD5782" w:rsidRPr="00B702D1">
          <w:t>ithin the MPI1 ETH topology</w:t>
        </w:r>
      </w:ins>
      <w:ins w:id="559" w:author="Italo Busi" w:date="2019-03-06T18:18:00Z">
        <w:r w:rsidR="00DD5782" w:rsidRPr="009B63A3">
          <w:t xml:space="preserve">, </w:t>
        </w:r>
      </w:ins>
      <w:ins w:id="560" w:author="Italo Busi" w:date="2019-03-06T18:19:00Z">
        <w:r w:rsidR="00DD5782" w:rsidRPr="00391B2F">
          <w:rPr>
            <w:rPrChange w:id="561" w:author="Italo Busi" w:date="2019-03-07T13:45:00Z">
              <w:rPr>
                <w:highlight w:val="yellow"/>
              </w:rPr>
            </w:rPrChange>
          </w:rPr>
          <w:t>two abstract TE Links</w:t>
        </w:r>
        <w:r w:rsidR="00DD5782" w:rsidRPr="00B702D1">
          <w:t xml:space="preserve">, </w:t>
        </w:r>
        <w:r w:rsidR="00DD5782" w:rsidRPr="00391B2F">
          <w:rPr>
            <w:rPrChange w:id="562" w:author="Italo Busi" w:date="2019-03-07T13:45:00Z">
              <w:rPr>
                <w:highlight w:val="yellow"/>
              </w:rPr>
            </w:rPrChange>
          </w:rPr>
          <w:t>terminating on LTP AN1-1 and AN1-</w:t>
        </w:r>
        <w:del w:id="563" w:author="Italo Busi [2]" w:date="2019-03-07T19:29:00Z">
          <w:r w:rsidR="00DD5782" w:rsidRPr="00391B2F" w:rsidDel="00A45ABC">
            <w:rPr>
              <w:rPrChange w:id="564" w:author="Italo Busi" w:date="2019-03-07T13:45:00Z">
                <w:rPr>
                  <w:highlight w:val="yellow"/>
                </w:rPr>
              </w:rPrChange>
            </w:rPr>
            <w:delText>2</w:delText>
          </w:r>
        </w:del>
      </w:ins>
      <w:ins w:id="565" w:author="Italo Busi [2]" w:date="2019-03-07T19:29:00Z">
        <w:r w:rsidR="00A45ABC">
          <w:t>8</w:t>
        </w:r>
      </w:ins>
      <w:ins w:id="566" w:author="Italo Busi" w:date="2019-03-07T16:16:00Z">
        <w:r w:rsidR="002E6573">
          <w:t xml:space="preserve"> respectively</w:t>
        </w:r>
      </w:ins>
      <w:ins w:id="567" w:author="Italo Busi" w:date="2019-03-06T18:19:00Z">
        <w:r w:rsidR="00DD5782" w:rsidRPr="00B702D1">
          <w:t xml:space="preserve">, abstracting the </w:t>
        </w:r>
      </w:ins>
      <w:ins w:id="568" w:author="Italo Busi" w:date="2019-03-07T16:17:00Z">
        <w:r w:rsidR="002E6573">
          <w:t xml:space="preserve">physical </w:t>
        </w:r>
      </w:ins>
      <w:ins w:id="569" w:author="Italo Busi" w:date="2019-03-06T18:19:00Z">
        <w:r w:rsidR="00DD5782" w:rsidRPr="00B702D1">
          <w:t>access link between S3 and R1 and the access link between S6 and R</w:t>
        </w:r>
        <w:r w:rsidR="00DD5782" w:rsidRPr="00B87A0A">
          <w:t xml:space="preserve">2 respectively, </w:t>
        </w:r>
      </w:ins>
      <w:ins w:id="570" w:author="Italo Busi" w:date="2019-03-07T13:43:00Z">
        <w:r w:rsidR="00391B2F" w:rsidRPr="00B87A0A">
          <w:t>reporting that they can support Ethernet client signal</w:t>
        </w:r>
      </w:ins>
      <w:ins w:id="571" w:author="Italo Busi" w:date="2019-03-07T13:45:00Z">
        <w:r w:rsidR="00391B2F">
          <w:t xml:space="preserve"> </w:t>
        </w:r>
      </w:ins>
      <w:ins w:id="572" w:author="Italo Busi" w:date="2019-03-07T16:17:00Z">
        <w:r w:rsidR="002E6573">
          <w:t xml:space="preserve">with </w:t>
        </w:r>
      </w:ins>
      <w:ins w:id="573" w:author="Italo Busi" w:date="2019-03-07T13:46:00Z">
        <w:r w:rsidR="00391B2F">
          <w:t>port</w:t>
        </w:r>
        <w:r w:rsidR="00391B2F">
          <w:noBreakHyphen/>
          <w:t>based and VLAN</w:t>
        </w:r>
        <w:r w:rsidR="00391B2F">
          <w:noBreakHyphen/>
          <w:t>based classifications</w:t>
        </w:r>
      </w:ins>
      <w:ins w:id="574" w:author="Italo Busi" w:date="2019-03-06T18:24:00Z">
        <w:r w:rsidR="00DE494A" w:rsidRPr="00B702D1">
          <w:t>.</w:t>
        </w:r>
      </w:ins>
    </w:p>
    <w:p w14:paraId="05D4F4AB" w14:textId="3A9B89D9" w:rsidR="002E6573" w:rsidRPr="00B702D1" w:rsidRDefault="002E6573" w:rsidP="00B702D1">
      <w:pPr>
        <w:rPr>
          <w:ins w:id="575" w:author="Italo Busi" w:date="2019-03-07T16:21:00Z"/>
        </w:rPr>
      </w:pPr>
      <w:ins w:id="576" w:author="Italo Busi" w:date="2019-03-07T16:21:00Z">
        <w:r>
          <w:t xml:space="preserve">The PNC1 </w:t>
        </w:r>
      </w:ins>
      <w:ins w:id="577" w:author="Italo Busi" w:date="2019-03-07T18:05:00Z">
        <w:r w:rsidR="005F4B46">
          <w:t xml:space="preserve">native topology would represent the physical network topology of the domain controlled by the PNC, as shown in </w:t>
        </w:r>
      </w:ins>
      <w:ins w:id="578" w:author="Italo Busi" w:date="2019-03-07T18:06:00Z">
        <w:r w:rsidR="005F4B46">
          <w:fldChar w:fldCharType="begin"/>
        </w:r>
        <w:r w:rsidR="005F4B46">
          <w:instrText xml:space="preserve"> REF _Ref2874391 \r \h </w:instrText>
        </w:r>
      </w:ins>
      <w:r w:rsidR="005F4B46">
        <w:fldChar w:fldCharType="separate"/>
      </w:r>
      <w:r w:rsidR="000D0E7A">
        <w:t>Figure 5</w:t>
      </w:r>
      <w:ins w:id="579" w:author="Italo Busi" w:date="2019-03-07T18:06:00Z">
        <w:r w:rsidR="005F4B46">
          <w:fldChar w:fldCharType="end"/>
        </w:r>
        <w:r w:rsidR="005F4B46">
          <w:t>.</w:t>
        </w:r>
      </w:ins>
    </w:p>
    <w:p w14:paraId="7131734D" w14:textId="42546DE1" w:rsidR="00DC54A1" w:rsidRPr="00391B2F" w:rsidRDefault="00DC54A1" w:rsidP="00B702D1">
      <w:pPr>
        <w:rPr>
          <w:rPrChange w:id="580" w:author="Italo Busi" w:date="2019-03-07T13:45:00Z">
            <w:rPr>
              <w:i/>
            </w:rPr>
          </w:rPrChange>
        </w:rPr>
      </w:pPr>
      <w:del w:id="581" w:author="Italo Busi" w:date="2019-03-06T18:24:00Z">
        <w:r w:rsidRPr="00391B2F" w:rsidDel="00DE494A">
          <w:rPr>
            <w:i/>
            <w:rPrChange w:id="582" w:author="Italo Busi" w:date="2019-03-07T13:45:00Z">
              <w:rPr>
                <w:i/>
                <w:highlight w:val="yellow"/>
              </w:rPr>
            </w:rPrChange>
          </w:rPr>
          <w:delText>[</w:delText>
        </w:r>
        <w:r w:rsidRPr="00391B2F" w:rsidDel="00DE494A">
          <w:rPr>
            <w:b/>
            <w:i/>
            <w:rPrChange w:id="583" w:author="Italo Busi" w:date="2019-03-07T13:45:00Z">
              <w:rPr>
                <w:b/>
                <w:i/>
                <w:highlight w:val="yellow"/>
              </w:rPr>
            </w:rPrChange>
          </w:rPr>
          <w:delText>Editors’ note:</w:delText>
        </w:r>
        <w:r w:rsidRPr="00391B2F" w:rsidDel="00DE494A">
          <w:rPr>
            <w:i/>
            <w:rPrChange w:id="584" w:author="Italo Busi" w:date="2019-03-07T13:45:00Z">
              <w:rPr>
                <w:i/>
                <w:highlight w:val="yellow"/>
              </w:rPr>
            </w:rPrChange>
          </w:rPr>
          <w:delText>] Add some description about the relationship between the abstract and the physical topology within the PNC1 “</w:delText>
        </w:r>
        <w:r w:rsidRPr="00391B2F" w:rsidDel="00DE494A">
          <w:rPr>
            <w:i/>
            <w:noProof/>
            <w:rPrChange w:id="585" w:author="Italo Busi" w:date="2019-03-07T13:45:00Z">
              <w:rPr>
                <w:i/>
                <w:noProof/>
                <w:highlight w:val="yellow"/>
              </w:rPr>
            </w:rPrChange>
          </w:rPr>
          <w:delText>brain</w:delText>
        </w:r>
        <w:r w:rsidR="00523D6B" w:rsidRPr="00391B2F" w:rsidDel="00DE494A">
          <w:rPr>
            <w:i/>
            <w:noProof/>
            <w:rPrChange w:id="586" w:author="Italo Busi" w:date="2019-03-07T13:45:00Z">
              <w:rPr>
                <w:i/>
                <w:noProof/>
                <w:highlight w:val="yellow"/>
              </w:rPr>
            </w:rPrChange>
          </w:rPr>
          <w:delText>.</w:delText>
        </w:r>
        <w:r w:rsidRPr="00391B2F" w:rsidDel="00DE494A">
          <w:rPr>
            <w:i/>
            <w:rPrChange w:id="587" w:author="Italo Busi" w:date="2019-03-07T13:45:00Z">
              <w:rPr>
                <w:i/>
                <w:highlight w:val="yellow"/>
              </w:rPr>
            </w:rPrChange>
          </w:rPr>
          <w:delText>”</w:delText>
        </w:r>
      </w:del>
    </w:p>
    <w:p w14:paraId="1B3B2C6A" w14:textId="77777777" w:rsidR="00DC54A1" w:rsidRDefault="00DC54A1" w:rsidP="00E50DC1">
      <w:pPr>
        <w:pStyle w:val="RFCFigure"/>
        <w:rPr>
          <w:lang w:val="en-AU"/>
        </w:rPr>
      </w:pPr>
    </w:p>
    <w:p w14:paraId="2E37834F" w14:textId="3647F7C4" w:rsidR="00DC54A1" w:rsidRPr="00DC54A1" w:rsidDel="00F72661" w:rsidRDefault="00DC54A1" w:rsidP="00E50DC1">
      <w:pPr>
        <w:pStyle w:val="RFCFigure"/>
        <w:rPr>
          <w:del w:id="588" w:author="Italo Busi" w:date="2019-02-22T12:19:00Z"/>
          <w:lang w:val="en-AU"/>
        </w:rPr>
      </w:pPr>
      <w:del w:id="589" w:author="Italo Busi" w:date="2019-02-22T12:19:00Z">
        <w:r w:rsidRPr="00DC54A1" w:rsidDel="00F72661">
          <w:rPr>
            <w:lang w:val="en-AU"/>
          </w:rPr>
          <w:delText xml:space="preserve">               ..................................</w:delText>
        </w:r>
      </w:del>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2BEEAD07" w:rsidR="006B5669" w:rsidRPr="00DC54A1" w:rsidRDefault="006B5669" w:rsidP="00E50DC1">
      <w:pPr>
        <w:pStyle w:val="RFCFigure"/>
        <w:rPr>
          <w:lang w:val="en-AU"/>
        </w:rPr>
      </w:pPr>
      <w:r w:rsidRPr="00DC54A1">
        <w:rPr>
          <w:lang w:val="en-AU"/>
        </w:rPr>
        <w:t xml:space="preserve">               :   </w:t>
      </w:r>
      <w:del w:id="590" w:author="Italo Busi" w:date="2019-02-22T12:19:00Z">
        <w:r w:rsidRPr="00DC54A1" w:rsidDel="00F72661">
          <w:rPr>
            <w:lang w:val="en-AU"/>
          </w:rPr>
          <w:delText xml:space="preserve">ODU </w:delText>
        </w:r>
      </w:del>
      <w:ins w:id="591" w:author="Italo Busi" w:date="2019-02-22T12:19:00Z">
        <w:r w:rsidR="00F72661">
          <w:rPr>
            <w:lang w:val="en-AU"/>
          </w:rPr>
          <w:t xml:space="preserve">  </w:t>
        </w:r>
      </w:ins>
      <w:del w:id="592" w:author="Italo Busi" w:date="2019-02-14T16:44:00Z">
        <w:r w:rsidRPr="00DC54A1" w:rsidDel="007158FB">
          <w:rPr>
            <w:lang w:val="en-AU"/>
          </w:rPr>
          <w:delText xml:space="preserve">Abstract </w:delText>
        </w:r>
      </w:del>
      <w:ins w:id="593" w:author="Italo Busi" w:date="2019-02-14T16:44:00Z">
        <w:r>
          <w:rPr>
            <w:lang w:val="en-AU"/>
          </w:rPr>
          <w:t>Physical</w:t>
        </w:r>
        <w:r w:rsidRPr="00DC54A1">
          <w:rPr>
            <w:lang w:val="en-AU"/>
          </w:rPr>
          <w:t xml:space="preserve"> </w:t>
        </w:r>
      </w:ins>
      <w:r w:rsidRPr="00DC54A1">
        <w:rPr>
          <w:lang w:val="en-AU"/>
        </w:rPr>
        <w:t xml:space="preserve">Topology @ </w:t>
      </w:r>
      <w:del w:id="594" w:author="Italo Busi" w:date="2019-02-14T16:44:00Z">
        <w:r w:rsidRPr="00DC54A1" w:rsidDel="007158FB">
          <w:rPr>
            <w:lang w:val="en-AU"/>
          </w:rPr>
          <w:delText xml:space="preserve">MPI  </w:delText>
        </w:r>
      </w:del>
      <w:ins w:id="595" w:author="Italo Busi" w:date="2019-02-14T16:44:00Z">
        <w:r>
          <w:rPr>
            <w:lang w:val="en-AU"/>
          </w:rPr>
          <w:t>PNC1</w:t>
        </w:r>
        <w:r w:rsidRPr="00DC54A1">
          <w:rPr>
            <w:lang w:val="en-AU"/>
          </w:rPr>
          <w:t xml:space="preserve"> </w:t>
        </w:r>
      </w:ins>
      <w:ins w:id="596" w:author="Italo Busi" w:date="2019-02-22T12:19:00Z">
        <w:r w:rsidR="00F72661">
          <w:rPr>
            <w:lang w:val="en-AU"/>
          </w:rPr>
          <w:t xml:space="preserve">  </w:t>
        </w:r>
      </w:ins>
      <w:r w:rsidRPr="00DC54A1">
        <w:rPr>
          <w:lang w:val="en-AU"/>
        </w:rPr>
        <w:t>:</w:t>
      </w:r>
    </w:p>
    <w:p w14:paraId="0319B5EA" w14:textId="77777777" w:rsidR="006B5669" w:rsidRPr="00DC54A1" w:rsidDel="007158FB" w:rsidRDefault="006B5669" w:rsidP="00E50DC1">
      <w:pPr>
        <w:pStyle w:val="RFCFigure"/>
        <w:rPr>
          <w:del w:id="597" w:author="Italo Busi" w:date="2019-02-14T16:44:00Z"/>
          <w:lang w:val="en-AU"/>
        </w:rPr>
      </w:pPr>
      <w:del w:id="598" w:author="Italo Busi" w:date="2019-02-14T16:44:00Z">
        <w:r w:rsidRPr="00DC54A1" w:rsidDel="007158FB">
          <w:rPr>
            <w:lang w:val="en-AU"/>
          </w:rPr>
          <w:delText xml:space="preserve">               :        Gotham City Area        :</w:delText>
        </w:r>
      </w:del>
    </w:p>
    <w:p w14:paraId="0C647561" w14:textId="77777777" w:rsidR="006B5669" w:rsidRPr="00DC54A1" w:rsidDel="007158FB" w:rsidRDefault="006B5669" w:rsidP="00E50DC1">
      <w:pPr>
        <w:pStyle w:val="RFCFigure"/>
        <w:rPr>
          <w:del w:id="599" w:author="Italo Busi" w:date="2019-02-14T16:44:00Z"/>
          <w:lang w:val="en-AU"/>
        </w:rPr>
      </w:pPr>
      <w:del w:id="600" w:author="Italo Busi" w:date="2019-02-14T16:44:00Z">
        <w:r w:rsidRPr="00DC54A1" w:rsidDel="007158FB">
          <w:rPr>
            <w:lang w:val="en-AU"/>
          </w:rPr>
          <w:delText xml:space="preserve">               :     Metro Transport Network    :</w:delText>
        </w:r>
      </w:del>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42E09FD" w:rsidR="00DC54A1" w:rsidRPr="00DC54A1" w:rsidRDefault="00DC54A1" w:rsidP="00E50DC1">
      <w:pPr>
        <w:pStyle w:val="RFCFigure"/>
        <w:rPr>
          <w:lang w:val="en-AU"/>
        </w:rPr>
      </w:pPr>
      <w:r w:rsidRPr="00DC54A1">
        <w:rPr>
          <w:lang w:val="en-AU"/>
        </w:rPr>
        <w:t xml:space="preserve">               :        |    |S1-1    |    |S2-</w:t>
      </w:r>
      <w:del w:id="601" w:author="Italo Busi" w:date="2019-03-06T18:22:00Z">
        <w:r w:rsidRPr="00DC54A1" w:rsidDel="00DE494A">
          <w:rPr>
            <w:lang w:val="en-AU"/>
          </w:rPr>
          <w:delText>1</w:delText>
        </w:r>
      </w:del>
      <w:ins w:id="602" w:author="Italo Busi" w:date="2019-03-06T18:22:00Z">
        <w:r w:rsidR="00DE494A">
          <w:rPr>
            <w:lang w:val="en-AU"/>
          </w:rPr>
          <w:t>3</w:t>
        </w:r>
      </w:ins>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S31)</w:t>
      </w:r>
    </w:p>
    <w:p w14:paraId="4FB5D612" w14:textId="1B13C49B" w:rsidR="00DC54A1" w:rsidRPr="00DC54A1" w:rsidRDefault="00DC54A1" w:rsidP="00E50DC1">
      <w:pPr>
        <w:pStyle w:val="RFCFigure"/>
        <w:rPr>
          <w:lang w:val="en-AU"/>
        </w:rPr>
      </w:pPr>
      <w:r w:rsidRPr="00DC54A1">
        <w:rPr>
          <w:lang w:val="en-AU"/>
        </w:rPr>
        <w:t xml:space="preserve">               :        +----+    S2-</w:t>
      </w:r>
      <w:ins w:id="603" w:author="Italo Busi" w:date="2019-03-06T18:22:00Z">
        <w:r w:rsidR="00DE494A">
          <w:rPr>
            <w:lang w:val="en-AU"/>
          </w:rPr>
          <w:t>1</w:t>
        </w:r>
      </w:ins>
      <w:del w:id="604" w:author="Italo Busi" w:date="2019-03-06T18:22:00Z">
        <w:r w:rsidRPr="00DC54A1" w:rsidDel="00DE494A">
          <w:rPr>
            <w:lang w:val="en-AU"/>
          </w:rPr>
          <w:delText>2</w:delText>
        </w:r>
      </w:del>
      <w:r w:rsidRPr="00DC54A1">
        <w:rPr>
          <w:lang w:val="en-AU"/>
        </w:rPr>
        <w:t>+----+    :</w:t>
      </w:r>
    </w:p>
    <w:p w14:paraId="0DE25745" w14:textId="2C41B5D5" w:rsidR="00DC54A1" w:rsidRPr="00DC54A1" w:rsidRDefault="00DC54A1" w:rsidP="00E50DC1">
      <w:pPr>
        <w:pStyle w:val="RFCFigure"/>
        <w:rPr>
          <w:lang w:val="en-AU"/>
        </w:rPr>
      </w:pPr>
      <w:r w:rsidRPr="00DC54A1">
        <w:rPr>
          <w:lang w:val="en-AU"/>
        </w:rPr>
        <w:t xml:space="preserve">               :     S1-2/               |S2-</w:t>
      </w:r>
      <w:del w:id="605" w:author="Italo Busi" w:date="2019-03-06T18:22:00Z">
        <w:r w:rsidRPr="00DC54A1" w:rsidDel="00DE494A">
          <w:rPr>
            <w:lang w:val="en-AU"/>
          </w:rPr>
          <w:delText xml:space="preserve">3  </w:delText>
        </w:r>
      </w:del>
      <w:ins w:id="606" w:author="Italo Busi" w:date="2019-03-06T18:22:00Z">
        <w:r w:rsidR="00DE494A">
          <w:rPr>
            <w:lang w:val="en-AU"/>
          </w:rPr>
          <w:t>2</w:t>
        </w:r>
        <w:r w:rsidR="00DE494A" w:rsidRPr="00DC54A1">
          <w:rPr>
            <w:lang w:val="en-AU"/>
          </w:rPr>
          <w:t xml:space="preserve">  </w:t>
        </w:r>
      </w:ins>
      <w:r w:rsidRPr="00DC54A1">
        <w:rPr>
          <w:lang w:val="en-AU"/>
        </w:rPr>
        <w:t>:</w:t>
      </w:r>
    </w:p>
    <w:p w14:paraId="3F3AA6AB" w14:textId="25874AA6" w:rsidR="00DC54A1" w:rsidRPr="00DC54A1" w:rsidRDefault="00DC54A1" w:rsidP="00E50DC1">
      <w:pPr>
        <w:pStyle w:val="RFCFigure"/>
        <w:rPr>
          <w:lang w:val="en-AU"/>
        </w:rPr>
      </w:pPr>
      <w:r w:rsidRPr="00DC54A1">
        <w:rPr>
          <w:lang w:val="en-AU"/>
        </w:rPr>
        <w:t xml:space="preserve">               :    S3-</w:t>
      </w:r>
      <w:del w:id="607" w:author="Italo Busi" w:date="2019-03-06T18:22:00Z">
        <w:r w:rsidRPr="00DC54A1" w:rsidDel="00DE494A">
          <w:rPr>
            <w:lang w:val="en-AU"/>
          </w:rPr>
          <w:delText>2</w:delText>
        </w:r>
      </w:del>
      <w:ins w:id="608" w:author="Italo Busi" w:date="2019-03-06T18:22:00Z">
        <w:r w:rsidR="00DE494A">
          <w:rPr>
            <w:lang w:val="en-AU"/>
          </w:rPr>
          <w:t>4</w:t>
        </w:r>
      </w:ins>
      <w:r w:rsidRPr="00DC54A1">
        <w:rPr>
          <w:lang w:val="en-AU"/>
        </w:rPr>
        <w:t xml:space="preserve">/ </w:t>
      </w:r>
      <w:del w:id="609" w:author="Italo Busi" w:date="2019-03-06T18:21:00Z">
        <w:r w:rsidRPr="00DC54A1" w:rsidDel="00DE494A">
          <w:rPr>
            <w:lang w:val="en-AU"/>
          </w:rPr>
          <w:delText>Robinson Park</w:delText>
        </w:r>
      </w:del>
      <w:ins w:id="610" w:author="Italo Busi" w:date="2019-03-06T18:21:00Z">
        <w:r w:rsidR="00DE494A">
          <w:rPr>
            <w:lang w:val="en-AU"/>
          </w:rPr>
          <w:t xml:space="preserve">             </w:t>
        </w:r>
      </w:ins>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S3-1+----+   +----+      |      :</w:t>
      </w:r>
    </w:p>
    <w:p w14:paraId="05B41629" w14:textId="6ABA9FFB" w:rsidR="00DC54A1" w:rsidRPr="00DC54A1" w:rsidRDefault="00DC54A1" w:rsidP="00E50DC1">
      <w:pPr>
        <w:pStyle w:val="RFCFigure"/>
        <w:rPr>
          <w:lang w:val="en-AU"/>
        </w:rPr>
      </w:pPr>
      <w:r w:rsidRPr="00DC54A1">
        <w:rPr>
          <w:lang w:val="en-AU"/>
        </w:rPr>
        <w:t xml:space="preserve">               :   S3-</w:t>
      </w:r>
      <w:del w:id="611" w:author="Italo Busi" w:date="2019-03-06T18:22:00Z">
        <w:r w:rsidRPr="00DC54A1" w:rsidDel="00DE494A">
          <w:rPr>
            <w:lang w:val="en-AU"/>
          </w:rPr>
          <w:delText xml:space="preserve">4 </w:delText>
        </w:r>
      </w:del>
      <w:ins w:id="612" w:author="Italo Busi" w:date="2019-03-06T18:22:00Z">
        <w:r w:rsidR="00DE494A">
          <w:rPr>
            <w:lang w:val="en-AU"/>
          </w:rPr>
          <w:t>2</w:t>
        </w:r>
        <w:r w:rsidR="00DE494A" w:rsidRPr="00DC54A1">
          <w:rPr>
            <w:lang w:val="en-AU"/>
          </w:rPr>
          <w:t xml:space="preserve"> </w:t>
        </w:r>
      </w:ins>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5A4998C9" w:rsidR="00DC54A1" w:rsidRPr="00DC54A1" w:rsidRDefault="00DC54A1" w:rsidP="00E50DC1">
      <w:pPr>
        <w:pStyle w:val="RFCFigure"/>
        <w:rPr>
          <w:lang w:val="en-AU"/>
        </w:rPr>
      </w:pPr>
      <w:r w:rsidRPr="00DC54A1">
        <w:rPr>
          <w:lang w:val="en-AU"/>
        </w:rPr>
        <w:t xml:space="preserve">               :        |    |      \S8-</w:t>
      </w:r>
      <w:del w:id="613" w:author="Italo Busi" w:date="2019-03-06T18:24:00Z">
        <w:r w:rsidRPr="00DC54A1" w:rsidDel="00DE494A">
          <w:rPr>
            <w:lang w:val="en-AU"/>
          </w:rPr>
          <w:delText>3</w:delText>
        </w:r>
      </w:del>
      <w:ins w:id="614" w:author="Italo Busi" w:date="2019-03-06T18:24:00Z">
        <w:r w:rsidR="00DE494A">
          <w:rPr>
            <w:lang w:val="en-AU"/>
          </w:rPr>
          <w:t>2</w:t>
        </w:r>
      </w:ins>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14A05FAE" w:rsidR="00DC54A1" w:rsidRPr="00602EA6" w:rsidRDefault="00DC54A1" w:rsidP="00E50DC1">
      <w:pPr>
        <w:pStyle w:val="RFCFigure"/>
        <w:rPr>
          <w:rPrChange w:id="615" w:author="Italo Busi" w:date="2019-02-22T11:29:00Z">
            <w:rPr>
              <w:lang w:val="it-IT"/>
            </w:rPr>
          </w:rPrChange>
        </w:rPr>
      </w:pPr>
      <w:r w:rsidRPr="00DC54A1">
        <w:rPr>
          <w:lang w:val="en-AU"/>
        </w:rPr>
        <w:t xml:space="preserve">               </w:t>
      </w:r>
      <w:r w:rsidRPr="00602EA6">
        <w:rPr>
          <w:rPrChange w:id="616" w:author="Italo Busi" w:date="2019-02-22T11:29:00Z">
            <w:rPr>
              <w:lang w:val="it-IT"/>
            </w:rPr>
          </w:rPrChange>
        </w:rPr>
        <w:t xml:space="preserve">:        +----+ </w:t>
      </w:r>
      <w:del w:id="617" w:author="Italo Busi" w:date="2019-03-06T18:21:00Z">
        <w:r w:rsidRPr="00602EA6" w:rsidDel="00DE494A">
          <w:rPr>
            <w:rPrChange w:id="618" w:author="Italo Busi" w:date="2019-02-22T11:29:00Z">
              <w:rPr>
                <w:lang w:val="it-IT"/>
              </w:rPr>
            </w:rPrChange>
          </w:rPr>
          <w:delText xml:space="preserve">Metro  </w:delText>
        </w:r>
      </w:del>
      <w:ins w:id="619" w:author="Italo Busi" w:date="2019-03-06T18:21:00Z">
        <w:r w:rsidR="00DE494A">
          <w:t xml:space="preserve">     </w:t>
        </w:r>
        <w:r w:rsidR="00DE494A" w:rsidRPr="00602EA6">
          <w:rPr>
            <w:rPrChange w:id="620" w:author="Italo Busi" w:date="2019-02-22T11:29:00Z">
              <w:rPr>
                <w:lang w:val="it-IT"/>
              </w:rPr>
            </w:rPrChange>
          </w:rPr>
          <w:t xml:space="preserve">  </w:t>
        </w:r>
      </w:ins>
      <w:r w:rsidRPr="00602EA6">
        <w:rPr>
          <w:rPrChange w:id="621" w:author="Italo Busi" w:date="2019-02-22T11:29:00Z">
            <w:rPr>
              <w:lang w:val="it-IT"/>
            </w:rPr>
          </w:rPrChange>
        </w:rPr>
        <w:t>\  |S8-</w:t>
      </w:r>
      <w:del w:id="622" w:author="Italo Busi" w:date="2019-03-06T18:24:00Z">
        <w:r w:rsidRPr="00602EA6" w:rsidDel="00DE494A">
          <w:rPr>
            <w:rPrChange w:id="623" w:author="Italo Busi" w:date="2019-02-22T11:29:00Z">
              <w:rPr>
                <w:lang w:val="it-IT"/>
              </w:rPr>
            </w:rPrChange>
          </w:rPr>
          <w:delText xml:space="preserve">2  </w:delText>
        </w:r>
      </w:del>
      <w:ins w:id="624" w:author="Italo Busi" w:date="2019-03-06T18:24:00Z">
        <w:r w:rsidR="00DE494A">
          <w:t>1</w:t>
        </w:r>
        <w:r w:rsidR="00DE494A" w:rsidRPr="00602EA6">
          <w:rPr>
            <w:rPrChange w:id="625" w:author="Italo Busi" w:date="2019-02-22T11:29:00Z">
              <w:rPr>
                <w:lang w:val="it-IT"/>
              </w:rPr>
            </w:rPrChange>
          </w:rPr>
          <w:t xml:space="preserve">  </w:t>
        </w:r>
      </w:ins>
      <w:r w:rsidRPr="00602EA6">
        <w:rPr>
          <w:rPrChange w:id="626" w:author="Italo Busi" w:date="2019-02-22T11:29:00Z">
            <w:rPr>
              <w:lang w:val="it-IT"/>
            </w:rPr>
          </w:rPrChange>
        </w:rPr>
        <w:t>:</w:t>
      </w:r>
    </w:p>
    <w:p w14:paraId="0B969233" w14:textId="41D42DE6" w:rsidR="00DC54A1" w:rsidRPr="00602EA6" w:rsidRDefault="00DC54A1" w:rsidP="00E50DC1">
      <w:pPr>
        <w:pStyle w:val="RFCFigure"/>
        <w:rPr>
          <w:rPrChange w:id="627" w:author="Italo Busi" w:date="2019-02-22T11:29:00Z">
            <w:rPr>
              <w:lang w:val="it-IT"/>
            </w:rPr>
          </w:rPrChange>
        </w:rPr>
      </w:pPr>
      <w:r w:rsidRPr="00602EA6">
        <w:rPr>
          <w:rPrChange w:id="628" w:author="Italo Busi" w:date="2019-02-22T11:29:00Z">
            <w:rPr>
              <w:lang w:val="it-IT"/>
            </w:rPr>
          </w:rPrChange>
        </w:rPr>
        <w:t xml:space="preserve">       (R2)- - ------  2/ </w:t>
      </w:r>
      <w:del w:id="629" w:author="Italo Busi" w:date="2019-03-06T18:21:00Z">
        <w:r w:rsidRPr="00602EA6" w:rsidDel="00DE494A">
          <w:rPr>
            <w:rPrChange w:id="630" w:author="Italo Busi" w:date="2019-02-22T11:29:00Z">
              <w:rPr>
                <w:lang w:val="it-IT"/>
              </w:rPr>
            </w:rPrChange>
          </w:rPr>
          <w:delText xml:space="preserve">E  </w:delText>
        </w:r>
      </w:del>
      <w:ins w:id="631" w:author="Italo Busi" w:date="2019-03-06T18:21:00Z">
        <w:r w:rsidR="00DE494A">
          <w:t xml:space="preserve"> </w:t>
        </w:r>
        <w:r w:rsidR="00DE494A" w:rsidRPr="00602EA6">
          <w:rPr>
            <w:rPrChange w:id="632" w:author="Italo Busi" w:date="2019-02-22T11:29:00Z">
              <w:rPr>
                <w:lang w:val="it-IT"/>
              </w:rPr>
            </w:rPrChange>
          </w:rPr>
          <w:t xml:space="preserve">  </w:t>
        </w:r>
      </w:ins>
      <w:r w:rsidRPr="00602EA6">
        <w:rPr>
          <w:rPrChange w:id="633" w:author="Italo Busi" w:date="2019-02-22T11:29:00Z">
            <w:rPr>
              <w:lang w:val="it-IT"/>
            </w:rPr>
          </w:rPrChange>
        </w:rPr>
        <w:t xml:space="preserve">\3 </w:t>
      </w:r>
      <w:del w:id="634" w:author="Italo Busi" w:date="2019-03-06T18:21:00Z">
        <w:r w:rsidRPr="00602EA6" w:rsidDel="00DE494A">
          <w:rPr>
            <w:rPrChange w:id="635" w:author="Italo Busi" w:date="2019-02-22T11:29:00Z">
              <w:rPr>
                <w:lang w:val="it-IT"/>
              </w:rPr>
            </w:rPrChange>
          </w:rPr>
          <w:delText xml:space="preserve">Main   </w:delText>
        </w:r>
      </w:del>
      <w:ins w:id="636" w:author="Italo Busi" w:date="2019-03-06T18:21:00Z">
        <w:r w:rsidR="00DE494A">
          <w:t xml:space="preserve">    </w:t>
        </w:r>
        <w:r w:rsidR="00DE494A" w:rsidRPr="00602EA6">
          <w:rPr>
            <w:rPrChange w:id="637" w:author="Italo Busi" w:date="2019-02-22T11:29:00Z">
              <w:rPr>
                <w:lang w:val="it-IT"/>
              </w:rPr>
            </w:rPrChange>
          </w:rPr>
          <w:t xml:space="preserve">   </w:t>
        </w:r>
      </w:ins>
      <w:r w:rsidRPr="00602EA6">
        <w:rPr>
          <w:rPrChange w:id="638" w:author="Italo Busi" w:date="2019-02-22T11:29:00Z">
            <w:rPr>
              <w:lang w:val="it-IT"/>
            </w:rPr>
          </w:rPrChange>
        </w:rPr>
        <w:t>\ |      :</w:t>
      </w:r>
    </w:p>
    <w:p w14:paraId="2A737842" w14:textId="59387141" w:rsidR="00DC54A1" w:rsidRPr="00DC54A1" w:rsidRDefault="00DC54A1" w:rsidP="00E50DC1">
      <w:pPr>
        <w:pStyle w:val="RFCFigure"/>
        <w:rPr>
          <w:lang w:val="en-AU"/>
        </w:rPr>
      </w:pPr>
      <w:r w:rsidRPr="00602EA6">
        <w:rPr>
          <w:rPrChange w:id="639" w:author="Italo Busi" w:date="2019-02-22T11:29:00Z">
            <w:rPr>
              <w:lang w:val="it-IT"/>
            </w:rPr>
          </w:rPrChange>
        </w:rPr>
        <w:t xml:space="preserve">               </w:t>
      </w:r>
      <w:r w:rsidRPr="00DC54A1">
        <w:rPr>
          <w:lang w:val="en-AU"/>
        </w:rPr>
        <w:t>:S6-1 \ /</w:t>
      </w:r>
      <w:del w:id="640" w:author="Italo Busi" w:date="2019-03-06T18:23:00Z">
        <w:r w:rsidRPr="00DC54A1" w:rsidDel="00DE494A">
          <w:rPr>
            <w:lang w:val="en-AU"/>
          </w:rPr>
          <w:delText>3</w:delText>
        </w:r>
      </w:del>
      <w:ins w:id="641" w:author="Italo Busi" w:date="2019-03-06T18:23:00Z">
        <w:r w:rsidR="00DE494A">
          <w:rPr>
            <w:lang w:val="en-AU"/>
          </w:rPr>
          <w:t>5</w:t>
        </w:r>
      </w:ins>
      <w:r w:rsidRPr="00DC54A1">
        <w:rPr>
          <w:lang w:val="en-AU"/>
        </w:rPr>
        <w:t xml:space="preserve"> </w:t>
      </w:r>
      <w:del w:id="642" w:author="Italo Busi" w:date="2019-03-06T18:22:00Z">
        <w:r w:rsidRPr="00DC54A1" w:rsidDel="00DE494A">
          <w:rPr>
            <w:lang w:val="en-AU"/>
          </w:rPr>
          <w:delText>a E</w:delText>
        </w:r>
      </w:del>
      <w:ins w:id="643" w:author="Italo Busi" w:date="2019-03-06T18:22:00Z">
        <w:r w:rsidR="00DE494A">
          <w:rPr>
            <w:lang w:val="en-AU"/>
          </w:rPr>
          <w:t xml:space="preserve">   </w:t>
        </w:r>
      </w:ins>
      <w:r w:rsidRPr="00DC54A1">
        <w:rPr>
          <w:lang w:val="en-AU"/>
        </w:rPr>
        <w:t xml:space="preserve"> \1 </w:t>
      </w:r>
      <w:del w:id="644" w:author="Italo Busi" w:date="2019-03-06T18:21:00Z">
        <w:r w:rsidRPr="00DC54A1" w:rsidDel="00DE494A">
          <w:rPr>
            <w:lang w:val="en-AU"/>
          </w:rPr>
          <w:delText xml:space="preserve">Ring   </w:delText>
        </w:r>
      </w:del>
      <w:ins w:id="645" w:author="Italo Busi" w:date="2019-03-06T18:21:00Z">
        <w:r w:rsidR="00DE494A">
          <w:rPr>
            <w:lang w:val="en-AU"/>
          </w:rPr>
          <w:t xml:space="preserve">    </w:t>
        </w:r>
        <w:r w:rsidR="00DE494A" w:rsidRPr="00DC54A1">
          <w:rPr>
            <w:lang w:val="en-AU"/>
          </w:rPr>
          <w:t xml:space="preserve">   </w:t>
        </w:r>
      </w:ins>
      <w:r w:rsidRPr="00DC54A1">
        <w:rPr>
          <w:lang w:val="en-AU"/>
        </w:rPr>
        <w:t>\|      :</w:t>
      </w:r>
    </w:p>
    <w:p w14:paraId="2AD94BA1" w14:textId="4CCD8BD0" w:rsidR="00DC54A1" w:rsidRPr="00DC54A1" w:rsidRDefault="00DC54A1" w:rsidP="00E50DC1">
      <w:pPr>
        <w:pStyle w:val="RFCFigure"/>
        <w:rPr>
          <w:lang w:val="en-AU"/>
        </w:rPr>
      </w:pPr>
      <w:r w:rsidRPr="00DC54A1">
        <w:rPr>
          <w:lang w:val="en-AU"/>
        </w:rPr>
        <w:t xml:space="preserve">               :    +----+</w:t>
      </w:r>
      <w:del w:id="646" w:author="Italo Busi" w:date="2019-03-06T18:22:00Z">
        <w:r w:rsidRPr="00DC54A1" w:rsidDel="00DE494A">
          <w:rPr>
            <w:lang w:val="en-AU"/>
          </w:rPr>
          <w:delText>s-n</w:delText>
        </w:r>
      </w:del>
      <w:ins w:id="647" w:author="Italo Busi" w:date="2019-03-06T18:22:00Z">
        <w:r w:rsidR="00DE494A">
          <w:rPr>
            <w:lang w:val="en-AU"/>
          </w:rPr>
          <w:t xml:space="preserve">   </w:t>
        </w:r>
      </w:ins>
      <w:r w:rsidRPr="00DC54A1">
        <w:rPr>
          <w:lang w:val="en-AU"/>
        </w:rPr>
        <w:t>+----+   +----+    :</w:t>
      </w:r>
    </w:p>
    <w:p w14:paraId="6D37162F" w14:textId="4271C03D" w:rsidR="00DC54A1" w:rsidRPr="00DC54A1" w:rsidRDefault="00DC54A1" w:rsidP="00E50DC1">
      <w:pPr>
        <w:pStyle w:val="RFCFigure"/>
        <w:rPr>
          <w:lang w:val="en-AU"/>
        </w:rPr>
      </w:pPr>
      <w:r w:rsidRPr="00DC54A1">
        <w:rPr>
          <w:lang w:val="en-AU"/>
        </w:rPr>
        <w:t xml:space="preserve">               :    |    |</w:t>
      </w:r>
      <w:del w:id="648" w:author="Italo Busi" w:date="2019-03-06T18:22:00Z">
        <w:r w:rsidRPr="00DC54A1" w:rsidDel="00DE494A">
          <w:rPr>
            <w:lang w:val="en-AU"/>
          </w:rPr>
          <w:delText>t d</w:delText>
        </w:r>
      </w:del>
      <w:ins w:id="649" w:author="Italo Busi" w:date="2019-03-06T18:22:00Z">
        <w:r w:rsidR="00DE494A">
          <w:rPr>
            <w:lang w:val="en-AU"/>
          </w:rPr>
          <w:t xml:space="preserve">   </w:t>
        </w:r>
      </w:ins>
      <w:r w:rsidRPr="00DC54A1">
        <w:rPr>
          <w:lang w:val="en-AU"/>
        </w:rPr>
        <w:t>|    |   |    |S8-</w:t>
      </w:r>
      <w:del w:id="650" w:author="Italo Busi" w:date="2019-03-06T18:24:00Z">
        <w:r w:rsidRPr="00DC54A1" w:rsidDel="00DE494A">
          <w:rPr>
            <w:lang w:val="en-AU"/>
          </w:rPr>
          <w:delText>1</w:delText>
        </w:r>
      </w:del>
      <w:ins w:id="651" w:author="Italo Busi" w:date="2019-03-06T18:24:00Z">
        <w:r w:rsidR="00DE494A">
          <w:rPr>
            <w:lang w:val="en-AU"/>
          </w:rPr>
          <w:t>5</w:t>
        </w:r>
      </w:ins>
      <w:r w:rsidRPr="00DC54A1">
        <w:rPr>
          <w:lang w:val="en-AU"/>
        </w:rPr>
        <w:t>:</w:t>
      </w:r>
    </w:p>
    <w:p w14:paraId="755AF9D7" w14:textId="34E003AB" w:rsidR="00DC54A1" w:rsidRPr="00DC54A1" w:rsidRDefault="00DC54A1" w:rsidP="00E50DC1">
      <w:pPr>
        <w:pStyle w:val="RFCFigure"/>
        <w:rPr>
          <w:lang w:val="en-AU"/>
        </w:rPr>
      </w:pPr>
      <w:r w:rsidRPr="00DC54A1">
        <w:rPr>
          <w:lang w:val="en-AU"/>
        </w:rPr>
        <w:t xml:space="preserve">       </w:t>
      </w:r>
      <w:ins w:id="652" w:author="Italo Busi" w:date="2019-03-06T18:23:00Z">
        <w:r w:rsidR="00DE494A" w:rsidRPr="00DC54A1">
          <w:rPr>
            <w:lang w:val="en-AU"/>
          </w:rPr>
          <w:t>(R</w:t>
        </w:r>
        <w:r w:rsidR="00DE494A">
          <w:rPr>
            <w:lang w:val="en-AU"/>
          </w:rPr>
          <w:t>3</w:t>
        </w:r>
        <w:r w:rsidR="00DE494A" w:rsidRPr="00DC54A1">
          <w:rPr>
            <w:lang w:val="en-AU"/>
          </w:rPr>
          <w:t>)- - -----|</w:t>
        </w:r>
      </w:ins>
      <w:del w:id="653" w:author="Italo Busi" w:date="2019-03-06T18:23:00Z">
        <w:r w:rsidRPr="00DC54A1" w:rsidDel="00DE494A">
          <w:rPr>
            <w:lang w:val="en-AU"/>
          </w:rPr>
          <w:delText xml:space="preserve">        :    |</w:delText>
        </w:r>
      </w:del>
      <w:r w:rsidRPr="00DC54A1">
        <w:rPr>
          <w:lang w:val="en-AU"/>
        </w:rPr>
        <w:t xml:space="preserve"> S6 |---| S7 |---| S8 |----- - -(S32)</w:t>
      </w:r>
    </w:p>
    <w:p w14:paraId="3E2F952E" w14:textId="2F9441F4" w:rsidR="00DC54A1" w:rsidRPr="00DC54A1" w:rsidRDefault="00DC54A1" w:rsidP="00E50DC1">
      <w:pPr>
        <w:pStyle w:val="RFCFigure"/>
        <w:rPr>
          <w:lang w:val="en-AU"/>
        </w:rPr>
      </w:pPr>
      <w:r w:rsidRPr="00DC54A1">
        <w:rPr>
          <w:lang w:val="en-AU"/>
        </w:rPr>
        <w:t xml:space="preserve">               </w:t>
      </w:r>
      <w:ins w:id="654" w:author="Italo Busi" w:date="2019-03-06T18:23:00Z">
        <w:r w:rsidR="00DE494A" w:rsidRPr="00DC54A1">
          <w:rPr>
            <w:lang w:val="en-AU"/>
          </w:rPr>
          <w:t>:S</w:t>
        </w:r>
        <w:r w:rsidR="00DE494A">
          <w:rPr>
            <w:lang w:val="en-AU"/>
          </w:rPr>
          <w:t>6</w:t>
        </w:r>
        <w:r w:rsidR="00DE494A" w:rsidRPr="00DC54A1">
          <w:rPr>
            <w:lang w:val="en-AU"/>
          </w:rPr>
          <w:t>-</w:t>
        </w:r>
        <w:r w:rsidR="00DE494A">
          <w:rPr>
            <w:lang w:val="en-AU"/>
          </w:rPr>
          <w:t>2</w:t>
        </w:r>
      </w:ins>
      <w:del w:id="655" w:author="Italo Busi" w:date="2019-03-06T18:23:00Z">
        <w:r w:rsidRPr="00DC54A1" w:rsidDel="00DE494A">
          <w:rPr>
            <w:lang w:val="en-AU"/>
          </w:rPr>
          <w:delText xml:space="preserve">:    </w:delText>
        </w:r>
      </w:del>
      <w:r w:rsidRPr="00DC54A1">
        <w:rPr>
          <w:lang w:val="en-AU"/>
        </w:rPr>
        <w:t>+----+4 2+----+</w:t>
      </w:r>
      <w:del w:id="656" w:author="Italo Busi" w:date="2019-03-06T18:23:00Z">
        <w:r w:rsidRPr="00DC54A1" w:rsidDel="00DE494A">
          <w:rPr>
            <w:lang w:val="en-AU"/>
          </w:rPr>
          <w:delText xml:space="preserve">3 </w:delText>
        </w:r>
      </w:del>
      <w:ins w:id="657" w:author="Italo Busi" w:date="2019-03-06T18:23:00Z">
        <w:r w:rsidR="00DE494A">
          <w:rPr>
            <w:lang w:val="en-AU"/>
          </w:rPr>
          <w:t>4</w:t>
        </w:r>
        <w:r w:rsidR="00DE494A" w:rsidRPr="00DC54A1">
          <w:rPr>
            <w:lang w:val="en-AU"/>
          </w:rPr>
          <w:t xml:space="preserve"> </w:t>
        </w:r>
      </w:ins>
      <w:del w:id="658" w:author="Italo Busi" w:date="2019-03-06T18:24:00Z">
        <w:r w:rsidRPr="00DC54A1" w:rsidDel="00DE494A">
          <w:rPr>
            <w:lang w:val="en-AU"/>
          </w:rPr>
          <w:delText>4</w:delText>
        </w:r>
      </w:del>
      <w:ins w:id="659" w:author="Italo Busi" w:date="2019-03-06T18:24:00Z">
        <w:r w:rsidR="00DE494A">
          <w:rPr>
            <w:lang w:val="en-AU"/>
          </w:rPr>
          <w:t>3</w:t>
        </w:r>
      </w:ins>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4B1062B7" w:rsidR="00DC54A1" w:rsidRPr="00DC54A1" w:rsidRDefault="00DC54A1" w:rsidP="00E50DC1">
      <w:pPr>
        <w:pStyle w:val="RFCFigure"/>
        <w:rPr>
          <w:lang w:val="en-AU"/>
        </w:rPr>
      </w:pPr>
      <w:r w:rsidRPr="00DC54A1">
        <w:rPr>
          <w:lang w:val="en-AU"/>
        </w:rPr>
        <w:t xml:space="preserve">       (R3)- - ------     S7-</w:t>
      </w:r>
      <w:del w:id="660" w:author="Italo Busi" w:date="2019-03-06T18:23:00Z">
        <w:r w:rsidRPr="00DC54A1" w:rsidDel="00DE494A">
          <w:rPr>
            <w:lang w:val="en-AU"/>
          </w:rPr>
          <w:delText xml:space="preserve">4 </w:delText>
        </w:r>
      </w:del>
      <w:ins w:id="661" w:author="Italo Busi" w:date="2019-03-06T18:23:00Z">
        <w:r w:rsidR="00DE494A">
          <w:rPr>
            <w:lang w:val="en-AU"/>
          </w:rPr>
          <w:t>3</w:t>
        </w:r>
        <w:r w:rsidR="00DE494A" w:rsidRPr="00DC54A1">
          <w:rPr>
            <w:lang w:val="en-AU"/>
          </w:rPr>
          <w:t xml:space="preserve"> </w:t>
        </w:r>
      </w:ins>
      <w:r w:rsidRPr="00DC54A1">
        <w:rPr>
          <w:lang w:val="en-AU"/>
        </w:rPr>
        <w:t>|        | S8-</w:t>
      </w:r>
      <w:del w:id="662" w:author="Italo Busi" w:date="2019-03-06T18:24:00Z">
        <w:r w:rsidRPr="00DC54A1" w:rsidDel="00DE494A">
          <w:rPr>
            <w:lang w:val="en-AU"/>
          </w:rPr>
          <w:delText xml:space="preserve">5  </w:delText>
        </w:r>
      </w:del>
      <w:ins w:id="663" w:author="Italo Busi" w:date="2019-03-06T18:24:00Z">
        <w:r w:rsidR="00DE494A">
          <w:rPr>
            <w:lang w:val="en-AU"/>
          </w:rPr>
          <w:t>4</w:t>
        </w:r>
        <w:r w:rsidR="00DE494A" w:rsidRPr="00DC54A1">
          <w:rPr>
            <w:lang w:val="en-AU"/>
          </w:rPr>
          <w:t xml:space="preserve">  </w:t>
        </w:r>
      </w:ins>
      <w:r w:rsidRPr="00DC54A1">
        <w:rPr>
          <w:lang w:val="en-AU"/>
        </w:rPr>
        <w:t>:</w:t>
      </w:r>
    </w:p>
    <w:p w14:paraId="20E7DEBF" w14:textId="19A8486C" w:rsidR="00DC54A1" w:rsidRPr="00DC54A1" w:rsidRDefault="00DC54A1" w:rsidP="00E50DC1">
      <w:pPr>
        <w:pStyle w:val="RFCFigure"/>
        <w:rPr>
          <w:lang w:val="en-AU"/>
        </w:rPr>
      </w:pPr>
      <w:r w:rsidRPr="00DC54A1">
        <w:rPr>
          <w:lang w:val="en-AU"/>
        </w:rPr>
        <w:t xml:space="preserve">               :S6-</w:t>
      </w:r>
      <w:del w:id="664" w:author="Italo Busi" w:date="2019-03-06T18:23:00Z">
        <w:r w:rsidRPr="00DC54A1" w:rsidDel="00DE494A">
          <w:rPr>
            <w:lang w:val="en-AU"/>
          </w:rPr>
          <w:delText xml:space="preserve">2           </w:delText>
        </w:r>
      </w:del>
      <w:ins w:id="665" w:author="Italo Busi" w:date="2019-03-06T18:23:00Z">
        <w:r w:rsidR="00DE494A">
          <w:rPr>
            <w:lang w:val="en-AU"/>
          </w:rPr>
          <w:t>3</w:t>
        </w:r>
        <w:r w:rsidR="00DE494A" w:rsidRPr="00DC54A1">
          <w:rPr>
            <w:lang w:val="en-AU"/>
          </w:rPr>
          <w:t xml:space="preserve">           </w:t>
        </w:r>
      </w:ins>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52DAAB9B" w:rsidR="00DC54A1" w:rsidRDefault="00DC54A1" w:rsidP="0078595D">
      <w:pPr>
        <w:pStyle w:val="Caption"/>
      </w:pPr>
      <w:bookmarkStart w:id="666" w:name="_Ref2874391"/>
      <w:r>
        <w:t xml:space="preserve">- Physical Topology </w:t>
      </w:r>
      <w:del w:id="667" w:author="Italo Busi" w:date="2019-03-06T18:25:00Z">
        <w:r w:rsidRPr="0078595D" w:rsidDel="00DE494A">
          <w:rPr>
            <w:highlight w:val="yellow"/>
          </w:rPr>
          <w:delText>discovered</w:delText>
        </w:r>
        <w:r w:rsidDel="00DE494A">
          <w:delText xml:space="preserve"> </w:delText>
        </w:r>
      </w:del>
      <w:ins w:id="668" w:author="Italo Busi" w:date="2019-03-06T18:25:00Z">
        <w:r w:rsidR="00DE494A">
          <w:t xml:space="preserve">controlled </w:t>
        </w:r>
      </w:ins>
      <w:r>
        <w:t>by PNC1</w:t>
      </w:r>
      <w:bookmarkEnd w:id="666"/>
    </w:p>
    <w:p w14:paraId="70E25DCF" w14:textId="77777777" w:rsidR="005F4B46" w:rsidRPr="005F4B46" w:rsidRDefault="005F4B46" w:rsidP="005F4B46">
      <w:pPr>
        <w:rPr>
          <w:ins w:id="669" w:author="Italo Busi" w:date="2019-03-07T18:13:00Z"/>
          <w:rPrChange w:id="670" w:author="Italo Busi" w:date="2019-03-07T18:14:00Z">
            <w:rPr>
              <w:ins w:id="671" w:author="Italo Busi" w:date="2019-03-07T18:13:00Z"/>
              <w:highlight w:val="yellow"/>
            </w:rPr>
          </w:rPrChange>
        </w:rPr>
      </w:pPr>
      <w:ins w:id="672" w:author="Italo Busi" w:date="2019-03-07T18:13:00Z">
        <w:r w:rsidRPr="005F4B46">
          <w:rPr>
            <w:rPrChange w:id="673" w:author="Italo Busi" w:date="2019-03-07T18:14:00Z">
              <w:rPr>
                <w:highlight w:val="yellow"/>
              </w:rPr>
            </w:rPrChange>
          </w:rPr>
          <w:t xml:space="preserve">The PNC1 native topology is not exposed and therefore it under PNC responsibility to abstract the whole domain physical topology as a single TE node and to maintain a mapping between the LTPs exposed at </w:t>
        </w:r>
        <w:r w:rsidRPr="005F4B46">
          <w:rPr>
            <w:rPrChange w:id="674" w:author="Italo Busi" w:date="2019-03-07T18:14:00Z">
              <w:rPr>
                <w:highlight w:val="yellow"/>
              </w:rPr>
            </w:rPrChange>
          </w:rPr>
          <w:lastRenderedPageBreak/>
          <w:t>MPI abstract topologies and the associated physical interfaces controlled by the PNC:</w:t>
        </w:r>
      </w:ins>
    </w:p>
    <w:p w14:paraId="3735D1A0" w14:textId="77777777" w:rsidR="005F4B46" w:rsidRDefault="005F4B46">
      <w:pPr>
        <w:pStyle w:val="RFCFigure"/>
        <w:rPr>
          <w:ins w:id="675" w:author="Italo Busi" w:date="2019-03-07T18:14:00Z"/>
        </w:rPr>
        <w:pPrChange w:id="676" w:author="Italo Busi" w:date="2019-03-08T14:47:00Z">
          <w:pPr/>
        </w:pPrChange>
      </w:pPr>
      <w:ins w:id="677" w:author="Italo Busi" w:date="2019-03-07T18:13:00Z">
        <w:r w:rsidRPr="005F4B46">
          <w:rPr>
            <w:rPrChange w:id="678" w:author="Italo Busi" w:date="2019-03-07T18:14:00Z">
              <w:rPr>
                <w:highlight w:val="yellow"/>
              </w:rPr>
            </w:rPrChange>
          </w:rPr>
          <w:t>Physical Interface     OTN Topology LTP     ETH Topology LTP</w:t>
        </w:r>
      </w:ins>
    </w:p>
    <w:p w14:paraId="384BF672" w14:textId="2B590E7B" w:rsidR="005F4B46" w:rsidRPr="005F4B46" w:rsidRDefault="007413F3">
      <w:pPr>
        <w:pStyle w:val="RFCFigure"/>
        <w:rPr>
          <w:ins w:id="679" w:author="Italo Busi" w:date="2019-03-07T18:13:00Z"/>
          <w:rPrChange w:id="680" w:author="Italo Busi" w:date="2019-03-07T18:14:00Z">
            <w:rPr>
              <w:ins w:id="681" w:author="Italo Busi" w:date="2019-03-07T18:13:00Z"/>
              <w:highlight w:val="yellow"/>
            </w:rPr>
          </w:rPrChange>
        </w:rPr>
        <w:pPrChange w:id="682" w:author="Italo Busi" w:date="2019-03-08T14:47:00Z">
          <w:pPr/>
        </w:pPrChange>
      </w:pPr>
      <w:ins w:id="683" w:author="Italo Busi" w:date="2019-03-07T18:16:00Z">
        <w:r>
          <w:t xml:space="preserve">    </w:t>
        </w:r>
      </w:ins>
      <w:ins w:id="684" w:author="Italo Busi" w:date="2019-03-07T18:15:00Z">
        <w:r w:rsidR="005F4B46">
          <w:t>(</w:t>
        </w:r>
        <w:r>
          <w:fldChar w:fldCharType="begin"/>
        </w:r>
        <w:r>
          <w:instrText xml:space="preserve"> REF _Ref2874391 \r \h </w:instrText>
        </w:r>
      </w:ins>
      <w:r>
        <w:instrText xml:space="preserve"> \* MERGEFORMAT </w:instrText>
      </w:r>
      <w:r>
        <w:fldChar w:fldCharType="separate"/>
      </w:r>
      <w:r w:rsidR="000D0E7A">
        <w:t>Figure 5</w:t>
      </w:r>
      <w:ins w:id="685" w:author="Italo Busi" w:date="2019-03-07T18:15:00Z">
        <w:r>
          <w:fldChar w:fldCharType="end"/>
        </w:r>
        <w:r>
          <w:t>)          (</w:t>
        </w:r>
        <w:r>
          <w:fldChar w:fldCharType="begin"/>
        </w:r>
        <w:r>
          <w:instrText xml:space="preserve"> REF _Ref508189687 \r \h </w:instrText>
        </w:r>
      </w:ins>
      <w:r>
        <w:instrText xml:space="preserve"> \* MERGEFORMAT </w:instrText>
      </w:r>
      <w:r>
        <w:fldChar w:fldCharType="separate"/>
      </w:r>
      <w:r w:rsidR="000D0E7A">
        <w:t>Figure 3</w:t>
      </w:r>
      <w:ins w:id="686" w:author="Italo Busi" w:date="2019-03-07T18:15:00Z">
        <w:r>
          <w:fldChar w:fldCharType="end"/>
        </w:r>
        <w:r>
          <w:t xml:space="preserve">) </w:t>
        </w:r>
      </w:ins>
      <w:ins w:id="687" w:author="Italo Busi" w:date="2019-03-07T18:16:00Z">
        <w:r>
          <w:t xml:space="preserve">           </w:t>
        </w:r>
      </w:ins>
      <w:ins w:id="688" w:author="Italo Busi" w:date="2019-03-07T18:15:00Z">
        <w:r>
          <w:t>(</w:t>
        </w:r>
        <w:r>
          <w:fldChar w:fldCharType="begin"/>
        </w:r>
        <w:r>
          <w:instrText xml:space="preserve"> REF _Ref1730332 \r \h </w:instrText>
        </w:r>
      </w:ins>
      <w:r>
        <w:instrText xml:space="preserve"> \* MERGEFORMAT </w:instrText>
      </w:r>
      <w:r>
        <w:fldChar w:fldCharType="separate"/>
      </w:r>
      <w:r w:rsidR="000D0E7A">
        <w:t>Figure 4</w:t>
      </w:r>
      <w:ins w:id="689" w:author="Italo Busi" w:date="2019-03-07T18:15:00Z">
        <w:r>
          <w:fldChar w:fldCharType="end"/>
        </w:r>
        <w:r>
          <w:t>)</w:t>
        </w:r>
      </w:ins>
    </w:p>
    <w:p w14:paraId="26B7B1AE" w14:textId="5C2EC0A4" w:rsidR="005F4B46" w:rsidRPr="005F4B46" w:rsidRDefault="007413F3">
      <w:pPr>
        <w:pStyle w:val="RFCFigure"/>
        <w:rPr>
          <w:ins w:id="690" w:author="Italo Busi" w:date="2019-03-07T18:13:00Z"/>
          <w:rPrChange w:id="691" w:author="Italo Busi" w:date="2019-03-07T18:14:00Z">
            <w:rPr>
              <w:ins w:id="692" w:author="Italo Busi" w:date="2019-03-07T18:13:00Z"/>
              <w:highlight w:val="yellow"/>
            </w:rPr>
          </w:rPrChange>
        </w:rPr>
        <w:pPrChange w:id="693" w:author="Italo Busi" w:date="2019-03-08T14:47:00Z">
          <w:pPr/>
        </w:pPrChange>
      </w:pPr>
      <w:ins w:id="694" w:author="Italo Busi" w:date="2019-03-07T18:16:00Z">
        <w:r>
          <w:t xml:space="preserve">        </w:t>
        </w:r>
      </w:ins>
      <w:ins w:id="695" w:author="Italo Busi" w:date="2019-03-07T18:13:00Z">
        <w:r w:rsidR="005F4B46" w:rsidRPr="005F4B46">
          <w:rPr>
            <w:rPrChange w:id="696" w:author="Italo Busi" w:date="2019-03-07T18:14:00Z">
              <w:rPr>
                <w:highlight w:val="yellow"/>
              </w:rPr>
            </w:rPrChange>
          </w:rPr>
          <w:t xml:space="preserve">S2-3          </w:t>
        </w:r>
      </w:ins>
      <w:ins w:id="697" w:author="Italo Busi" w:date="2019-03-07T18:17:00Z">
        <w:r>
          <w:t xml:space="preserve"> </w:t>
        </w:r>
      </w:ins>
      <w:ins w:id="698" w:author="Italo Busi" w:date="2019-03-07T18:13:00Z">
        <w:r w:rsidR="005F4B46" w:rsidRPr="005F4B46">
          <w:rPr>
            <w:rPrChange w:id="699" w:author="Italo Busi" w:date="2019-03-07T18:14:00Z">
              <w:rPr>
                <w:highlight w:val="yellow"/>
              </w:rPr>
            </w:rPrChange>
          </w:rPr>
          <w:t xml:space="preserve">    AN1-7</w:t>
        </w:r>
      </w:ins>
    </w:p>
    <w:p w14:paraId="70282FC8" w14:textId="3EE0126B" w:rsidR="005F4B46" w:rsidRPr="005F4B46" w:rsidRDefault="007413F3">
      <w:pPr>
        <w:pStyle w:val="RFCFigure"/>
        <w:rPr>
          <w:ins w:id="700" w:author="Italo Busi" w:date="2019-03-07T18:13:00Z"/>
          <w:rPrChange w:id="701" w:author="Italo Busi" w:date="2019-03-07T18:14:00Z">
            <w:rPr>
              <w:ins w:id="702" w:author="Italo Busi" w:date="2019-03-07T18:13:00Z"/>
              <w:highlight w:val="yellow"/>
            </w:rPr>
          </w:rPrChange>
        </w:rPr>
        <w:pPrChange w:id="703" w:author="Italo Busi" w:date="2019-03-08T14:47:00Z">
          <w:pPr/>
        </w:pPrChange>
      </w:pPr>
      <w:ins w:id="704" w:author="Italo Busi" w:date="2019-03-07T18:16:00Z">
        <w:r>
          <w:t xml:space="preserve">        </w:t>
        </w:r>
      </w:ins>
      <w:ins w:id="705" w:author="Italo Busi" w:date="2019-03-07T18:13:00Z">
        <w:r w:rsidR="005F4B46" w:rsidRPr="005F4B46">
          <w:rPr>
            <w:rPrChange w:id="706" w:author="Italo Busi" w:date="2019-03-07T18:14:00Z">
              <w:rPr>
                <w:highlight w:val="yellow"/>
              </w:rPr>
            </w:rPrChange>
          </w:rPr>
          <w:t xml:space="preserve">S3-1           </w:t>
        </w:r>
      </w:ins>
      <w:ins w:id="707" w:author="Italo Busi" w:date="2019-03-07T18:17:00Z">
        <w:r>
          <w:t xml:space="preserve"> </w:t>
        </w:r>
      </w:ins>
      <w:ins w:id="708" w:author="Italo Busi" w:date="2019-03-07T18:13:00Z">
        <w:r w:rsidR="005F4B46" w:rsidRPr="005F4B46">
          <w:rPr>
            <w:rPrChange w:id="709" w:author="Italo Busi" w:date="2019-03-07T18:14:00Z">
              <w:rPr>
                <w:highlight w:val="yellow"/>
              </w:rPr>
            </w:rPrChange>
          </w:rPr>
          <w:t xml:space="preserve">   AN1-1              </w:t>
        </w:r>
      </w:ins>
      <w:ins w:id="710" w:author="Italo Busi" w:date="2019-03-07T18:17:00Z">
        <w:r>
          <w:t xml:space="preserve"> </w:t>
        </w:r>
      </w:ins>
      <w:ins w:id="711" w:author="Italo Busi" w:date="2019-03-07T18:13:00Z">
        <w:r w:rsidR="005F4B46" w:rsidRPr="005F4B46">
          <w:rPr>
            <w:rPrChange w:id="712" w:author="Italo Busi" w:date="2019-03-07T18:14:00Z">
              <w:rPr>
                <w:highlight w:val="yellow"/>
              </w:rPr>
            </w:rPrChange>
          </w:rPr>
          <w:t xml:space="preserve">  AN1-1</w:t>
        </w:r>
      </w:ins>
    </w:p>
    <w:p w14:paraId="50BE081D" w14:textId="3A31C7A0" w:rsidR="005F4B46" w:rsidRPr="005F4B46" w:rsidRDefault="007413F3">
      <w:pPr>
        <w:pStyle w:val="RFCFigure"/>
        <w:rPr>
          <w:ins w:id="713" w:author="Italo Busi" w:date="2019-03-07T18:13:00Z"/>
          <w:rPrChange w:id="714" w:author="Italo Busi" w:date="2019-03-07T18:14:00Z">
            <w:rPr>
              <w:ins w:id="715" w:author="Italo Busi" w:date="2019-03-07T18:13:00Z"/>
              <w:highlight w:val="yellow"/>
            </w:rPr>
          </w:rPrChange>
        </w:rPr>
        <w:pPrChange w:id="716" w:author="Italo Busi" w:date="2019-03-08T14:47:00Z">
          <w:pPr/>
        </w:pPrChange>
      </w:pPr>
      <w:ins w:id="717" w:author="Italo Busi" w:date="2019-03-07T18:16:00Z">
        <w:r>
          <w:t xml:space="preserve">        </w:t>
        </w:r>
      </w:ins>
      <w:ins w:id="718" w:author="Italo Busi" w:date="2019-03-07T18:13:00Z">
        <w:r w:rsidR="005F4B46" w:rsidRPr="005F4B46">
          <w:rPr>
            <w:rPrChange w:id="719" w:author="Italo Busi" w:date="2019-03-07T18:14:00Z">
              <w:rPr>
                <w:highlight w:val="yellow"/>
              </w:rPr>
            </w:rPrChange>
          </w:rPr>
          <w:t>S6-1                                     AN1-</w:t>
        </w:r>
      </w:ins>
      <w:ins w:id="720" w:author="Italo Busi" w:date="2019-03-08T14:47:00Z">
        <w:r w:rsidR="00E50DC1">
          <w:t>8</w:t>
        </w:r>
      </w:ins>
    </w:p>
    <w:p w14:paraId="254A0F23" w14:textId="0D87D296" w:rsidR="005F4B46" w:rsidRPr="005F4B46" w:rsidRDefault="007413F3">
      <w:pPr>
        <w:pStyle w:val="RFCFigure"/>
        <w:rPr>
          <w:ins w:id="721" w:author="Italo Busi" w:date="2019-03-07T18:13:00Z"/>
          <w:rPrChange w:id="722" w:author="Italo Busi" w:date="2019-03-07T18:14:00Z">
            <w:rPr>
              <w:ins w:id="723" w:author="Italo Busi" w:date="2019-03-07T18:13:00Z"/>
              <w:highlight w:val="yellow"/>
            </w:rPr>
          </w:rPrChange>
        </w:rPr>
        <w:pPrChange w:id="724" w:author="Italo Busi" w:date="2019-03-08T14:47:00Z">
          <w:pPr/>
        </w:pPrChange>
      </w:pPr>
      <w:ins w:id="725" w:author="Italo Busi" w:date="2019-03-07T18:16:00Z">
        <w:r>
          <w:t xml:space="preserve">        </w:t>
        </w:r>
      </w:ins>
      <w:ins w:id="726" w:author="Italo Busi" w:date="2019-03-07T18:13:00Z">
        <w:r w:rsidR="005F4B46" w:rsidRPr="005F4B46">
          <w:rPr>
            <w:rPrChange w:id="727" w:author="Italo Busi" w:date="2019-03-07T18:14:00Z">
              <w:rPr>
                <w:highlight w:val="yellow"/>
              </w:rPr>
            </w:rPrChange>
          </w:rPr>
          <w:t xml:space="preserve">S6-2            </w:t>
        </w:r>
      </w:ins>
      <w:ins w:id="728" w:author="Italo Busi" w:date="2019-03-07T18:17:00Z">
        <w:r>
          <w:t xml:space="preserve"> </w:t>
        </w:r>
      </w:ins>
      <w:ins w:id="729" w:author="Italo Busi" w:date="2019-03-07T18:13:00Z">
        <w:r w:rsidR="005F4B46" w:rsidRPr="005F4B46">
          <w:rPr>
            <w:rPrChange w:id="730" w:author="Italo Busi" w:date="2019-03-07T18:14:00Z">
              <w:rPr>
                <w:highlight w:val="yellow"/>
              </w:rPr>
            </w:rPrChange>
          </w:rPr>
          <w:t xml:space="preserve">  AN1-2</w:t>
        </w:r>
      </w:ins>
    </w:p>
    <w:p w14:paraId="253379F3" w14:textId="347A2837" w:rsidR="005F4B46" w:rsidRPr="005F4B46" w:rsidRDefault="007413F3">
      <w:pPr>
        <w:pStyle w:val="RFCFigure"/>
        <w:rPr>
          <w:ins w:id="731" w:author="Italo Busi" w:date="2019-03-07T18:13:00Z"/>
          <w:rPrChange w:id="732" w:author="Italo Busi" w:date="2019-03-07T18:14:00Z">
            <w:rPr>
              <w:ins w:id="733" w:author="Italo Busi" w:date="2019-03-07T18:13:00Z"/>
              <w:highlight w:val="yellow"/>
            </w:rPr>
          </w:rPrChange>
        </w:rPr>
        <w:pPrChange w:id="734" w:author="Italo Busi" w:date="2019-03-08T14:47:00Z">
          <w:pPr/>
        </w:pPrChange>
      </w:pPr>
      <w:ins w:id="735" w:author="Italo Busi" w:date="2019-03-07T18:16:00Z">
        <w:r>
          <w:t xml:space="preserve">        </w:t>
        </w:r>
      </w:ins>
      <w:ins w:id="736" w:author="Italo Busi" w:date="2019-03-07T18:13:00Z">
        <w:r w:rsidR="005F4B46" w:rsidRPr="005F4B46">
          <w:rPr>
            <w:rPrChange w:id="737" w:author="Italo Busi" w:date="2019-03-07T18:14:00Z">
              <w:rPr>
                <w:highlight w:val="yellow"/>
              </w:rPr>
            </w:rPrChange>
          </w:rPr>
          <w:t xml:space="preserve">S6-3             </w:t>
        </w:r>
      </w:ins>
      <w:ins w:id="738" w:author="Italo Busi" w:date="2019-03-07T18:17:00Z">
        <w:r>
          <w:t xml:space="preserve"> </w:t>
        </w:r>
      </w:ins>
      <w:ins w:id="739" w:author="Italo Busi" w:date="2019-03-07T18:13:00Z">
        <w:r w:rsidR="005F4B46" w:rsidRPr="005F4B46">
          <w:rPr>
            <w:rPrChange w:id="740" w:author="Italo Busi" w:date="2019-03-07T18:14:00Z">
              <w:rPr>
                <w:highlight w:val="yellow"/>
              </w:rPr>
            </w:rPrChange>
          </w:rPr>
          <w:t xml:space="preserve"> AN1-3</w:t>
        </w:r>
      </w:ins>
    </w:p>
    <w:p w14:paraId="42DA16A6" w14:textId="2F74146A" w:rsidR="005F4B46" w:rsidRPr="005F4B46" w:rsidRDefault="007413F3">
      <w:pPr>
        <w:pStyle w:val="RFCFigure"/>
        <w:rPr>
          <w:ins w:id="741" w:author="Italo Busi" w:date="2019-03-07T18:13:00Z"/>
          <w:rPrChange w:id="742" w:author="Italo Busi" w:date="2019-03-07T18:14:00Z">
            <w:rPr>
              <w:ins w:id="743" w:author="Italo Busi" w:date="2019-03-07T18:13:00Z"/>
              <w:highlight w:val="yellow"/>
            </w:rPr>
          </w:rPrChange>
        </w:rPr>
        <w:pPrChange w:id="744" w:author="Italo Busi" w:date="2019-03-08T14:47:00Z">
          <w:pPr/>
        </w:pPrChange>
      </w:pPr>
      <w:ins w:id="745" w:author="Italo Busi" w:date="2019-03-07T18:16:00Z">
        <w:r>
          <w:t xml:space="preserve">        </w:t>
        </w:r>
      </w:ins>
      <w:ins w:id="746" w:author="Italo Busi" w:date="2019-03-07T18:13:00Z">
        <w:r w:rsidR="005F4B46" w:rsidRPr="005F4B46">
          <w:rPr>
            <w:rPrChange w:id="747" w:author="Italo Busi" w:date="2019-03-07T18:14:00Z">
              <w:rPr>
                <w:highlight w:val="yellow"/>
              </w:rPr>
            </w:rPrChange>
          </w:rPr>
          <w:t xml:space="preserve">S7-3              </w:t>
        </w:r>
      </w:ins>
      <w:ins w:id="748" w:author="Italo Busi" w:date="2019-03-07T18:17:00Z">
        <w:r>
          <w:t xml:space="preserve"> </w:t>
        </w:r>
      </w:ins>
      <w:ins w:id="749" w:author="Italo Busi" w:date="2019-03-07T18:13:00Z">
        <w:r w:rsidR="005F4B46" w:rsidRPr="005F4B46">
          <w:rPr>
            <w:rPrChange w:id="750" w:author="Italo Busi" w:date="2019-03-07T18:14:00Z">
              <w:rPr>
                <w:highlight w:val="yellow"/>
              </w:rPr>
            </w:rPrChange>
          </w:rPr>
          <w:t>AN1-4</w:t>
        </w:r>
      </w:ins>
    </w:p>
    <w:p w14:paraId="43A3C10F" w14:textId="085C274D" w:rsidR="005F4B46" w:rsidRPr="005F4B46" w:rsidRDefault="007413F3">
      <w:pPr>
        <w:pStyle w:val="RFCFigure"/>
        <w:rPr>
          <w:ins w:id="751" w:author="Italo Busi" w:date="2019-03-07T18:13:00Z"/>
          <w:rPrChange w:id="752" w:author="Italo Busi" w:date="2019-03-07T18:14:00Z">
            <w:rPr>
              <w:ins w:id="753" w:author="Italo Busi" w:date="2019-03-07T18:13:00Z"/>
              <w:highlight w:val="yellow"/>
            </w:rPr>
          </w:rPrChange>
        </w:rPr>
        <w:pPrChange w:id="754" w:author="Italo Busi" w:date="2019-03-08T14:47:00Z">
          <w:pPr/>
        </w:pPrChange>
      </w:pPr>
      <w:ins w:id="755" w:author="Italo Busi" w:date="2019-03-07T18:17:00Z">
        <w:r>
          <w:t xml:space="preserve">        </w:t>
        </w:r>
      </w:ins>
      <w:ins w:id="756" w:author="Italo Busi" w:date="2019-03-07T18:13:00Z">
        <w:r w:rsidR="005F4B46" w:rsidRPr="005F4B46">
          <w:rPr>
            <w:rPrChange w:id="757" w:author="Italo Busi" w:date="2019-03-07T18:14:00Z">
              <w:rPr>
                <w:highlight w:val="yellow"/>
              </w:rPr>
            </w:rPrChange>
          </w:rPr>
          <w:t xml:space="preserve">S8-4            </w:t>
        </w:r>
      </w:ins>
      <w:ins w:id="758" w:author="Italo Busi" w:date="2019-03-07T18:17:00Z">
        <w:r>
          <w:t xml:space="preserve"> </w:t>
        </w:r>
      </w:ins>
      <w:ins w:id="759" w:author="Italo Busi" w:date="2019-03-07T18:13:00Z">
        <w:r w:rsidR="005F4B46" w:rsidRPr="005F4B46">
          <w:rPr>
            <w:rPrChange w:id="760" w:author="Italo Busi" w:date="2019-03-07T18:14:00Z">
              <w:rPr>
                <w:highlight w:val="yellow"/>
              </w:rPr>
            </w:rPrChange>
          </w:rPr>
          <w:t xml:space="preserve">  AN1-5</w:t>
        </w:r>
      </w:ins>
    </w:p>
    <w:p w14:paraId="7C3245B8" w14:textId="7031BB01" w:rsidR="005F4B46" w:rsidRDefault="007413F3">
      <w:pPr>
        <w:pStyle w:val="RFCFigure"/>
        <w:rPr>
          <w:ins w:id="761" w:author="Italo Busi [2]" w:date="2019-03-07T19:30:00Z"/>
        </w:rPr>
        <w:pPrChange w:id="762" w:author="Italo Busi" w:date="2019-03-08T14:47:00Z">
          <w:pPr/>
        </w:pPrChange>
      </w:pPr>
      <w:ins w:id="763" w:author="Italo Busi" w:date="2019-03-07T18:17:00Z">
        <w:r>
          <w:t xml:space="preserve">        </w:t>
        </w:r>
      </w:ins>
      <w:ins w:id="764" w:author="Italo Busi" w:date="2019-03-07T18:13:00Z">
        <w:r w:rsidR="005F4B46" w:rsidRPr="005F4B46">
          <w:rPr>
            <w:rPrChange w:id="765" w:author="Italo Busi" w:date="2019-03-07T18:14:00Z">
              <w:rPr>
                <w:highlight w:val="yellow"/>
              </w:rPr>
            </w:rPrChange>
          </w:rPr>
          <w:t>S8-5               AN1-6</w:t>
        </w:r>
      </w:ins>
    </w:p>
    <w:p w14:paraId="3FFA3C48" w14:textId="77777777" w:rsidR="00A45ABC" w:rsidRPr="005F4B46" w:rsidRDefault="00A45ABC">
      <w:pPr>
        <w:pStyle w:val="RFCFigure"/>
        <w:rPr>
          <w:ins w:id="766" w:author="Italo Busi" w:date="2019-03-07T18:13:00Z"/>
          <w:rPrChange w:id="767" w:author="Italo Busi" w:date="2019-03-07T18:14:00Z">
            <w:rPr>
              <w:ins w:id="768" w:author="Italo Busi" w:date="2019-03-07T18:13:00Z"/>
              <w:highlight w:val="yellow"/>
            </w:rPr>
          </w:rPrChange>
        </w:rPr>
        <w:pPrChange w:id="769" w:author="Italo Busi" w:date="2019-03-08T14:47:00Z">
          <w:pPr/>
        </w:pPrChange>
      </w:pPr>
    </w:p>
    <w:p w14:paraId="6DE70F58" w14:textId="01464E6D" w:rsidR="00A412B1" w:rsidRPr="0078595D" w:rsidDel="005F4B46" w:rsidRDefault="00A412B1" w:rsidP="00A412B1">
      <w:pPr>
        <w:rPr>
          <w:del w:id="770" w:author="Italo Busi" w:date="2019-03-07T18:13:00Z"/>
          <w:highlight w:val="yellow"/>
        </w:rPr>
      </w:pPr>
      <w:del w:id="771" w:author="Italo Busi" w:date="2019-03-07T18:13:00Z">
        <w:r w:rsidRPr="0078595D" w:rsidDel="005F4B46">
          <w:rPr>
            <w:highlight w:val="yellow"/>
          </w:rPr>
          <w:delText xml:space="preserve">LTP mapping </w:delText>
        </w:r>
        <w:commentRangeStart w:id="772"/>
        <w:commentRangeStart w:id="773"/>
        <w:r w:rsidRPr="0078595D" w:rsidDel="005F4B46">
          <w:rPr>
            <w:highlight w:val="yellow"/>
          </w:rPr>
          <w:delText>table</w:delText>
        </w:r>
        <w:commentRangeEnd w:id="772"/>
        <w:r w:rsidDel="005F4B46">
          <w:rPr>
            <w:rStyle w:val="CommentReference"/>
          </w:rPr>
          <w:commentReference w:id="772"/>
        </w:r>
        <w:commentRangeEnd w:id="773"/>
        <w:r w:rsidDel="005F4B46">
          <w:rPr>
            <w:rStyle w:val="CommentReference"/>
          </w:rPr>
          <w:commentReference w:id="773"/>
        </w:r>
        <w:r w:rsidRPr="0078595D" w:rsidDel="005F4B46">
          <w:rPr>
            <w:highlight w:val="yellow"/>
          </w:rPr>
          <w:delText>:</w:delText>
        </w:r>
      </w:del>
    </w:p>
    <w:p w14:paraId="5BBE24D4" w14:textId="689119D7" w:rsidR="00054A56" w:rsidRPr="0078595D" w:rsidDel="005F4B46" w:rsidRDefault="00054A56" w:rsidP="00054A56">
      <w:pPr>
        <w:rPr>
          <w:del w:id="774" w:author="Italo Busi" w:date="2019-03-07T18:10:00Z"/>
          <w:highlight w:val="yellow"/>
        </w:rPr>
      </w:pPr>
      <w:del w:id="775" w:author="Italo Busi" w:date="2019-03-07T18:10:00Z">
        <w:r w:rsidRPr="0078595D" w:rsidDel="005F4B46">
          <w:rPr>
            <w:highlight w:val="yellow"/>
          </w:rPr>
          <w:delText>AN1-1 -&gt; S3-1</w:delText>
        </w:r>
      </w:del>
    </w:p>
    <w:p w14:paraId="2897BA80" w14:textId="2199370E" w:rsidR="00054A56" w:rsidRPr="0078595D" w:rsidDel="005F4B46" w:rsidRDefault="00054A56" w:rsidP="00054A56">
      <w:pPr>
        <w:rPr>
          <w:del w:id="776" w:author="Italo Busi" w:date="2019-03-07T18:10:00Z"/>
          <w:highlight w:val="yellow"/>
        </w:rPr>
      </w:pPr>
      <w:del w:id="777" w:author="Italo Busi" w:date="2019-03-07T18:10:00Z">
        <w:r w:rsidRPr="0078595D" w:rsidDel="005F4B46">
          <w:rPr>
            <w:highlight w:val="yellow"/>
          </w:rPr>
          <w:delText>AN1-2 -&gt; S2-1</w:delText>
        </w:r>
      </w:del>
    </w:p>
    <w:p w14:paraId="5FDA800A" w14:textId="5CB87937" w:rsidR="00054A56" w:rsidRPr="0078595D" w:rsidDel="005F4B46" w:rsidRDefault="00054A56" w:rsidP="00054A56">
      <w:pPr>
        <w:rPr>
          <w:del w:id="778" w:author="Italo Busi" w:date="2019-03-07T18:13:00Z"/>
          <w:highlight w:val="yellow"/>
        </w:rPr>
      </w:pPr>
      <w:del w:id="779" w:author="Italo Busi" w:date="2019-03-07T18:13:00Z">
        <w:r w:rsidRPr="0078595D" w:rsidDel="005F4B46">
          <w:rPr>
            <w:highlight w:val="yellow"/>
          </w:rPr>
          <w:delText xml:space="preserve">AN1-3 -&gt; S6-1 </w:delText>
        </w:r>
      </w:del>
    </w:p>
    <w:p w14:paraId="5C6EDAAB" w14:textId="2C0F0B22" w:rsidR="00054A56" w:rsidRPr="0078595D" w:rsidDel="005F4B46" w:rsidRDefault="00054A56" w:rsidP="00054A56">
      <w:pPr>
        <w:rPr>
          <w:del w:id="780" w:author="Italo Busi" w:date="2019-03-07T18:13:00Z"/>
          <w:highlight w:val="yellow"/>
        </w:rPr>
      </w:pPr>
      <w:del w:id="781" w:author="Italo Busi" w:date="2019-03-07T18:13:00Z">
        <w:r w:rsidRPr="0078595D" w:rsidDel="005F4B46">
          <w:rPr>
            <w:highlight w:val="yellow"/>
          </w:rPr>
          <w:delText>AN1-4 -&gt; S8-1</w:delText>
        </w:r>
      </w:del>
    </w:p>
    <w:p w14:paraId="23C7C690" w14:textId="582AE1E7" w:rsidR="00054A56" w:rsidRPr="0078595D" w:rsidDel="005F4B46" w:rsidRDefault="00054A56" w:rsidP="00054A56">
      <w:pPr>
        <w:rPr>
          <w:del w:id="782" w:author="Italo Busi" w:date="2019-03-07T18:13:00Z"/>
          <w:highlight w:val="yellow"/>
        </w:rPr>
      </w:pPr>
      <w:del w:id="783" w:author="Italo Busi" w:date="2019-03-07T18:13:00Z">
        <w:r w:rsidRPr="0078595D" w:rsidDel="005F4B46">
          <w:rPr>
            <w:highlight w:val="yellow"/>
          </w:rPr>
          <w:delText>AN1-5 -&gt; S8-5</w:delText>
        </w:r>
      </w:del>
    </w:p>
    <w:p w14:paraId="42194021" w14:textId="002950DC" w:rsidR="00054A56" w:rsidRPr="0078595D" w:rsidDel="005F4B46" w:rsidRDefault="00054A56" w:rsidP="00054A56">
      <w:pPr>
        <w:rPr>
          <w:del w:id="784" w:author="Italo Busi" w:date="2019-03-07T18:13:00Z"/>
          <w:highlight w:val="yellow"/>
        </w:rPr>
      </w:pPr>
      <w:del w:id="785" w:author="Italo Busi" w:date="2019-03-07T18:13:00Z">
        <w:r w:rsidRPr="0078595D" w:rsidDel="005F4B46">
          <w:rPr>
            <w:highlight w:val="yellow"/>
          </w:rPr>
          <w:delText>AN1-6 -&gt; S7-4</w:delText>
        </w:r>
      </w:del>
    </w:p>
    <w:p w14:paraId="41E4AF1B" w14:textId="12055033" w:rsidR="00054A56" w:rsidDel="005F4B46" w:rsidRDefault="00054A56" w:rsidP="00054A56">
      <w:pPr>
        <w:rPr>
          <w:del w:id="786" w:author="Italo Busi" w:date="2019-03-07T18:13:00Z"/>
        </w:rPr>
      </w:pPr>
      <w:del w:id="787" w:author="Italo Busi" w:date="2019-03-07T18:13:00Z">
        <w:r w:rsidRPr="0078595D" w:rsidDel="005F4B46">
          <w:rPr>
            <w:highlight w:val="yellow"/>
          </w:rPr>
          <w:delText>AN1-7 -&gt; S6-2</w:delText>
        </w:r>
      </w:del>
    </w:p>
    <w:p w14:paraId="265CB424" w14:textId="66A747AC"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0D0E7A">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del w:id="788" w:author="Italo Busi" w:date="2019-03-07T13:54:00Z">
        <w:r w:rsidRPr="00AD373D" w:rsidDel="00692EA8">
          <w:delText xml:space="preserve">this </w:delText>
        </w:r>
      </w:del>
      <w:ins w:id="789" w:author="Italo Busi" w:date="2019-03-07T13:54:00Z">
        <w:r w:rsidR="00692EA8">
          <w:t>the MPI1</w:t>
        </w:r>
        <w:r w:rsidR="00692EA8" w:rsidRPr="00AD373D">
          <w:t xml:space="preserve"> </w:t>
        </w:r>
      </w:ins>
      <w:r w:rsidRPr="00AD373D">
        <w:t>ODU Topology</w:t>
      </w:r>
      <w:r>
        <w:t xml:space="preserve"> is reported by the PNC</w:t>
      </w:r>
      <w:ins w:id="790" w:author="Italo Busi" w:date="2019-03-07T13:54:00Z">
        <w:r w:rsidR="00692EA8">
          <w:t>1</w:t>
        </w:r>
      </w:ins>
      <w:r w:rsidRPr="00AD373D">
        <w:t xml:space="preserve">, using the </w:t>
      </w:r>
      <w:ins w:id="791" w:author="Italo Busi" w:date="2019-03-07T13:56:00Z">
        <w:r w:rsidR="00692EA8">
          <w:t xml:space="preserve">[RFC8345], </w:t>
        </w:r>
      </w:ins>
      <w:r w:rsidRPr="00AD373D">
        <w:t>[TE-TOPO] and [OTN-TOPO] YANG models</w:t>
      </w:r>
      <w:ins w:id="792" w:author="Italo Busi" w:date="2019-03-07T13:56:00Z">
        <w:r w:rsidR="00692EA8">
          <w:t>,</w:t>
        </w:r>
      </w:ins>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50059137" w:rsidR="00A6311A" w:rsidRDefault="00715281" w:rsidP="0078595D">
      <w:pPr>
        <w:pStyle w:val="RFCListBullet"/>
        <w:rPr>
          <w:lang w:val="en"/>
        </w:rPr>
      </w:pPr>
      <w:r>
        <w:rPr>
          <w:lang w:val="en"/>
        </w:rPr>
        <w:lastRenderedPageBreak/>
        <w:t xml:space="preserve">The attributes describing the </w:t>
      </w:r>
      <w:del w:id="793" w:author="Italo Busi" w:date="2019-03-07T18:18:00Z">
        <w:r w:rsidRPr="000F50DE" w:rsidDel="007413F3">
          <w:rPr>
            <w:highlight w:val="green"/>
            <w:lang w:val="en"/>
            <w:rPrChange w:id="794" w:author="Belotti, Sergio (Nokia - IT/Vimercate)" w:date="2019-03-06T11:57:00Z">
              <w:rPr>
                <w:lang w:val="en"/>
              </w:rPr>
            </w:rPrChange>
          </w:rPr>
          <w:delText xml:space="preserve">label </w:delText>
        </w:r>
        <w:commentRangeStart w:id="795"/>
        <w:commentRangeStart w:id="796"/>
        <w:r w:rsidRPr="000F50DE" w:rsidDel="007413F3">
          <w:rPr>
            <w:highlight w:val="green"/>
            <w:lang w:val="en"/>
            <w:rPrChange w:id="797" w:author="Belotti, Sergio (Nokia - IT/Vimercate)" w:date="2019-03-06T11:57:00Z">
              <w:rPr>
                <w:lang w:val="en"/>
              </w:rPr>
            </w:rPrChange>
          </w:rPr>
          <w:delText>restrictions</w:delText>
        </w:r>
        <w:commentRangeEnd w:id="795"/>
        <w:r w:rsidDel="007413F3">
          <w:rPr>
            <w:rStyle w:val="CommentReference"/>
          </w:rPr>
          <w:commentReference w:id="795"/>
        </w:r>
        <w:commentRangeEnd w:id="796"/>
        <w:r w:rsidDel="007413F3">
          <w:rPr>
            <w:rStyle w:val="CommentReference"/>
          </w:rPr>
          <w:commentReference w:id="796"/>
        </w:r>
      </w:del>
      <w:ins w:id="798" w:author="Italo Busi" w:date="2019-03-07T18:18:00Z">
        <w:r w:rsidR="007413F3">
          <w:rPr>
            <w:lang w:val="en"/>
          </w:rPr>
          <w:t>set of label values that are available at the inter</w:t>
        </w:r>
        <w:r w:rsidR="007413F3">
          <w:rPr>
            <w:lang w:val="en"/>
          </w:rPr>
          <w:noBreakHyphen/>
          <w:t>domain links</w:t>
        </w:r>
      </w:ins>
      <w:ins w:id="799" w:author="Italo Busi" w:date="2019-03-07T18:19:00Z">
        <w:r w:rsidR="007413F3">
          <w:rPr>
            <w:lang w:val="en"/>
          </w:rPr>
          <w:t xml:space="preserve"> (label</w:t>
        </w:r>
        <w:r w:rsidR="007413F3">
          <w:rPr>
            <w:lang w:val="en"/>
          </w:rPr>
          <w:noBreakHyphen/>
          <w:t>restriction container)</w:t>
        </w:r>
      </w:ins>
      <w:r>
        <w:rPr>
          <w:lang w:val="en"/>
        </w:rPr>
        <w:t xml:space="preserve"> are also not shown to simplify the JSON code example</w:t>
      </w:r>
    </w:p>
    <w:p w14:paraId="73BFBB53" w14:textId="7A493070"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del w:id="800" w:author="Italo Busi" w:date="2019-03-07T13:58:00Z">
        <w:r w:rsidRPr="00A6311A" w:rsidDel="00692EA8">
          <w:rPr>
            <w:lang w:val="en"/>
          </w:rPr>
          <w:delText>__</w:delText>
        </w:r>
      </w:del>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801" w:name="_Toc1723586"/>
      <w:bookmarkStart w:id="802" w:name="_Ref2868590"/>
      <w:r>
        <w:t xml:space="preserve">Domain 2 </w:t>
      </w:r>
      <w:r w:rsidR="00E20CCB">
        <w:t xml:space="preserve">Black </w:t>
      </w:r>
      <w:r>
        <w:t>Topology Abstraction</w:t>
      </w:r>
      <w:bookmarkEnd w:id="801"/>
      <w:bookmarkEnd w:id="802"/>
    </w:p>
    <w:p w14:paraId="1B49ED14" w14:textId="47101814" w:rsidR="009E5AE9" w:rsidRDefault="007F6BD4" w:rsidP="007F6BD4">
      <w:pPr>
        <w:rPr>
          <w:ins w:id="803" w:author="Italo Busi" w:date="2019-03-07T14:01:00Z"/>
        </w:rPr>
      </w:pPr>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0D0E7A">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del w:id="804" w:author="Italo Busi" w:date="2019-03-07T13:59:00Z">
        <w:r w:rsidR="00AE3943" w:rsidDel="009E5AE9">
          <w:delText xml:space="preserve">one </w:delText>
        </w:r>
      </w:del>
      <w:ins w:id="805" w:author="Italo Busi" w:date="2019-03-07T13:59:00Z">
        <w:r w:rsidR="009E5AE9">
          <w:t xml:space="preserve">two </w:t>
        </w:r>
      </w:ins>
      <w:r w:rsidR="00AE3943">
        <w:t>TE Topology instance</w:t>
      </w:r>
      <w:ins w:id="806" w:author="Italo Busi" w:date="2019-03-07T13:59:00Z">
        <w:r w:rsidR="009E5AE9">
          <w:t xml:space="preserve">s with </w:t>
        </w:r>
      </w:ins>
      <w:ins w:id="807" w:author="Italo Busi" w:date="2019-03-07T14:07:00Z">
        <w:r w:rsidR="006C0D04">
          <w:t xml:space="preserve">only </w:t>
        </w:r>
      </w:ins>
      <w:ins w:id="808" w:author="Italo Busi" w:date="2019-03-07T13:59:00Z">
        <w:r w:rsidR="009E5AE9">
          <w:t>one TE node each:</w:t>
        </w:r>
      </w:ins>
    </w:p>
    <w:p w14:paraId="128CB719" w14:textId="6600CECD" w:rsidR="006C0D04" w:rsidRDefault="009E5AE9">
      <w:pPr>
        <w:pStyle w:val="RFCListBullet"/>
        <w:rPr>
          <w:ins w:id="809" w:author="Italo Busi" w:date="2019-03-07T14:02:00Z"/>
        </w:rPr>
        <w:pPrChange w:id="810" w:author="Italo Busi" w:date="2019-03-07T14:01:00Z">
          <w:pPr/>
        </w:pPrChange>
      </w:pPr>
      <w:ins w:id="811" w:author="Italo Busi" w:date="2019-03-07T14:02:00Z">
        <w:r>
          <w:t xml:space="preserve">the </w:t>
        </w:r>
      </w:ins>
      <w:ins w:id="812" w:author="Italo Busi" w:date="2019-03-07T14:04:00Z">
        <w:r w:rsidR="006C0D04">
          <w:t xml:space="preserve">first </w:t>
        </w:r>
      </w:ins>
      <w:ins w:id="813" w:author="Italo Busi" w:date="2019-03-07T14:02:00Z">
        <w:r>
          <w:t>instance reports the domain 2 OTN abstract topology view (MPI2 OTN</w:t>
        </w:r>
        <w:r w:rsidRPr="00AD373D">
          <w:t xml:space="preserve"> Topology</w:t>
        </w:r>
        <w:r>
          <w:t>)</w:t>
        </w:r>
      </w:ins>
      <w:ins w:id="814" w:author="Italo Busi" w:date="2019-03-07T14:04:00Z">
        <w:r w:rsidR="006C0D04">
          <w:t>,</w:t>
        </w:r>
      </w:ins>
      <w:ins w:id="815" w:author="Italo Busi" w:date="2019-03-07T14:02:00Z">
        <w:r w:rsidR="006C0D04">
          <w:t xml:space="preserve"> with </w:t>
        </w:r>
      </w:ins>
      <w:del w:id="816" w:author="Italo Busi" w:date="2019-03-07T14:01:00Z">
        <w:r w:rsidR="00AE3943" w:rsidDel="009E5AE9">
          <w:delText xml:space="preserve"> </w:delText>
        </w:r>
      </w:del>
      <w:del w:id="817" w:author="Italo Busi" w:date="2019-03-07T14:02:00Z">
        <w:r w:rsidR="00AE3943" w:rsidDel="006C0D04">
          <w:delText xml:space="preserve">for the ODU layer (MPI2 </w:delText>
        </w:r>
        <w:r w:rsidR="001C5276" w:rsidDel="006C0D04">
          <w:delText>OTN</w:delText>
        </w:r>
        <w:r w:rsidR="00AE3943" w:rsidRPr="00AD373D" w:rsidDel="006C0D04">
          <w:delText xml:space="preserve"> Topology</w:delText>
        </w:r>
        <w:r w:rsidR="00AE3943" w:rsidDel="006C0D04">
          <w:delText>)</w:delText>
        </w:r>
        <w:r w:rsidR="00E20CCB" w:rsidRPr="00E20CCB" w:rsidDel="006C0D04">
          <w:delText xml:space="preserve"> </w:delText>
        </w:r>
        <w:r w:rsidR="00E20CCB" w:rsidDel="006C0D04">
          <w:delText xml:space="preserve">containing </w:delText>
        </w:r>
      </w:del>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ins w:id="818" w:author="Italo Busi" w:date="2019-03-07T14:03:00Z">
        <w:r w:rsidR="006C0D04">
          <w:t xml:space="preserve">physical links </w:t>
        </w:r>
      </w:ins>
      <w:r w:rsidR="00E20CCB">
        <w:t xml:space="preserve">and </w:t>
      </w:r>
      <w:ins w:id="819" w:author="Italo Busi" w:date="2019-03-07T14:03:00Z">
        <w:r w:rsidR="006C0D04">
          <w:t xml:space="preserve">the </w:t>
        </w:r>
      </w:ins>
      <w:r w:rsidR="00E20CCB">
        <w:t>access physical links</w:t>
      </w:r>
      <w:ins w:id="820" w:author="Italo Busi" w:date="2019-03-07T14:04:00Z">
        <w:r w:rsidR="006C0D04" w:rsidRPr="006C0D04">
          <w:t xml:space="preserve"> </w:t>
        </w:r>
        <w:r w:rsidR="006C0D04">
          <w:t>which can support ODU and/or transparent client layers</w:t>
        </w:r>
      </w:ins>
      <w:r w:rsidR="001C5276">
        <w:t>)</w:t>
      </w:r>
      <w:ins w:id="821" w:author="Italo Busi" w:date="2019-03-07T14:04:00Z">
        <w:r w:rsidR="006C0D04">
          <w:t>;</w:t>
        </w:r>
      </w:ins>
    </w:p>
    <w:p w14:paraId="3471C6A6" w14:textId="283AC5E9" w:rsidR="0091245F" w:rsidRDefault="006C0D04">
      <w:pPr>
        <w:pStyle w:val="RFCListBullet"/>
        <w:pPrChange w:id="822" w:author="Italo Busi" w:date="2019-03-07T14:01:00Z">
          <w:pPr/>
        </w:pPrChange>
      </w:pPr>
      <w:ins w:id="823" w:author="Italo Busi" w:date="2019-03-07T14:04:00Z">
        <w:r>
          <w:t>the instance reports the domain 2 Ethernet abstract topology view (MPI2 ETH</w:t>
        </w:r>
        <w:r w:rsidRPr="00AD373D">
          <w:t xml:space="preserve"> Topology</w:t>
        </w:r>
        <w:r>
          <w:t>), with only one abstract TE node (i.e., AN</w:t>
        </w:r>
      </w:ins>
      <w:ins w:id="824" w:author="Italo Busi" w:date="2019-03-07T14:05:00Z">
        <w:r>
          <w:t>2</w:t>
        </w:r>
      </w:ins>
      <w:ins w:id="825" w:author="Italo Busi" w:date="2019-03-07T14:04:00Z">
        <w:r>
          <w:t>) and only access abstract TE links (which represent the access physical links which can support Ethernet client layers)</w:t>
        </w:r>
      </w:ins>
      <w:r w:rsidR="007F6BD4">
        <w:t>.</w:t>
      </w:r>
    </w:p>
    <w:p w14:paraId="5DC6A158" w14:textId="63A68FDD" w:rsidR="007F6BD4" w:rsidRDefault="007F6BD4" w:rsidP="007F6BD4">
      <w:pPr>
        <w:pStyle w:val="Heading3"/>
      </w:pPr>
      <w:bookmarkStart w:id="826" w:name="_Toc1723587"/>
      <w:bookmarkStart w:id="827" w:name="_Ref2868591"/>
      <w:r>
        <w:t xml:space="preserve">Domain 3 </w:t>
      </w:r>
      <w:r w:rsidR="00E20CCB">
        <w:t xml:space="preserve">White </w:t>
      </w:r>
      <w:r>
        <w:t>Topology Abstraction</w:t>
      </w:r>
      <w:bookmarkEnd w:id="826"/>
      <w:bookmarkEnd w:id="827"/>
    </w:p>
    <w:p w14:paraId="3C07C1F9" w14:textId="79DAA23E" w:rsidR="006C0D04" w:rsidRDefault="007F6BD4" w:rsidP="007F6BD4">
      <w:pPr>
        <w:rPr>
          <w:ins w:id="828" w:author="Italo Busi" w:date="2019-03-07T14:08:00Z"/>
        </w:rPr>
      </w:pPr>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0D0E7A">
        <w:t>4.2</w:t>
      </w:r>
      <w:r w:rsidR="00AE3943">
        <w:fldChar w:fldCharType="end"/>
      </w:r>
      <w:r w:rsidR="00AE3943">
        <w:t xml:space="preserve">, </w:t>
      </w:r>
      <w:del w:id="829" w:author="Italo Busi" w:date="2019-03-07T14:07:00Z">
        <w:r w:rsidR="0091245F" w:rsidDel="006C0D04">
          <w:delText xml:space="preserve"> </w:delText>
        </w:r>
      </w:del>
      <w:r w:rsidR="0091245F">
        <w:t xml:space="preserve">to expose </w:t>
      </w:r>
      <w:r w:rsidR="00E20CCB">
        <w:t xml:space="preserve">to the MDSC, </w:t>
      </w:r>
      <w:r w:rsidR="0091245F">
        <w:t>at MPI</w:t>
      </w:r>
      <w:r w:rsidR="002A58DA">
        <w:t>3,</w:t>
      </w:r>
      <w:r w:rsidR="0091245F">
        <w:t xml:space="preserve"> </w:t>
      </w:r>
      <w:del w:id="830" w:author="Italo Busi" w:date="2019-03-07T14:06:00Z">
        <w:r w:rsidR="002A58DA" w:rsidDel="006C0D04">
          <w:delText xml:space="preserve">one </w:delText>
        </w:r>
      </w:del>
      <w:ins w:id="831" w:author="Italo Busi" w:date="2019-03-07T14:06:00Z">
        <w:r w:rsidR="006C0D04">
          <w:t xml:space="preserve">two </w:t>
        </w:r>
      </w:ins>
      <w:r w:rsidR="002A58DA">
        <w:t>TE Topology instance</w:t>
      </w:r>
      <w:ins w:id="832" w:author="Italo Busi" w:date="2019-03-07T14:06:00Z">
        <w:r w:rsidR="006C0D04">
          <w:t xml:space="preserve">s with </w:t>
        </w:r>
      </w:ins>
      <w:ins w:id="833" w:author="Italo Busi" w:date="2019-03-07T14:07:00Z">
        <w:r w:rsidR="006C0D04">
          <w:t>multiple</w:t>
        </w:r>
      </w:ins>
      <w:ins w:id="834" w:author="Italo Busi" w:date="2019-03-07T14:06:00Z">
        <w:r w:rsidR="006C0D04">
          <w:t xml:space="preserve"> TE node</w:t>
        </w:r>
      </w:ins>
      <w:ins w:id="835" w:author="Italo Busi" w:date="2019-03-07T14:07:00Z">
        <w:r w:rsidR="006C0D04">
          <w:t>s, one</w:t>
        </w:r>
      </w:ins>
      <w:ins w:id="836" w:author="Italo Busi" w:date="2019-03-07T14:06:00Z">
        <w:r w:rsidR="006C0D04">
          <w:t xml:space="preserve"> for each physical node:</w:t>
        </w:r>
      </w:ins>
    </w:p>
    <w:p w14:paraId="1C66BEFB" w14:textId="77777777" w:rsidR="00B702D1" w:rsidRDefault="006C0D04">
      <w:pPr>
        <w:pStyle w:val="RFCListBullet"/>
        <w:tabs>
          <w:tab w:val="num" w:pos="864"/>
        </w:tabs>
        <w:rPr>
          <w:ins w:id="837" w:author="Italo Busi" w:date="2019-03-07T14:13:00Z"/>
        </w:rPr>
        <w:pPrChange w:id="838" w:author="Italo Busi" w:date="2019-03-07T14:09:00Z">
          <w:pPr/>
        </w:pPrChange>
      </w:pPr>
      <w:ins w:id="839" w:author="Italo Busi" w:date="2019-03-07T14:08:00Z">
        <w:r>
          <w:t xml:space="preserve">the first </w:t>
        </w:r>
      </w:ins>
      <w:ins w:id="840" w:author="Italo Busi" w:date="2019-03-07T14:09:00Z">
        <w:r>
          <w:t xml:space="preserve">instance reports the domain 3 OTN topology view </w:t>
        </w:r>
      </w:ins>
      <w:del w:id="841" w:author="Italo Busi" w:date="2019-03-07T14:09:00Z">
        <w:r w:rsidR="002A58DA" w:rsidDel="006C0D04">
          <w:delText xml:space="preserve"> for the ODU layer </w:delText>
        </w:r>
      </w:del>
      <w:r w:rsidR="002A58DA">
        <w:t xml:space="preserve">(MPI3 </w:t>
      </w:r>
      <w:r w:rsidR="008A7960">
        <w:t>OTN</w:t>
      </w:r>
      <w:r w:rsidR="002A58DA" w:rsidRPr="00AD373D">
        <w:t xml:space="preserve"> Topology</w:t>
      </w:r>
      <w:r w:rsidR="002A58DA">
        <w:t>)</w:t>
      </w:r>
      <w:ins w:id="842" w:author="Italo Busi" w:date="2019-03-07T14:09:00Z">
        <w:r>
          <w:t>,</w:t>
        </w:r>
      </w:ins>
      <w:r w:rsidR="00E20CCB">
        <w:t xml:space="preserve"> </w:t>
      </w:r>
      <w:del w:id="843" w:author="Italo Busi" w:date="2019-03-07T14:09:00Z">
        <w:r w:rsidR="00E20CCB" w:rsidDel="006C0D04">
          <w:delText xml:space="preserve">containing </w:delText>
        </w:r>
      </w:del>
      <w:ins w:id="844" w:author="Italo Busi" w:date="2019-03-07T14:09:00Z">
        <w:r>
          <w:t xml:space="preserve">with </w:t>
        </w:r>
      </w:ins>
      <w:del w:id="845" w:author="Italo Busi" w:date="2019-03-07T14:09:00Z">
        <w:r w:rsidR="00E20CCB" w:rsidDel="006C0D04">
          <w:delText xml:space="preserve">one </w:delText>
        </w:r>
      </w:del>
      <w:ins w:id="846" w:author="Italo Busi" w:date="2019-03-07T14:09:00Z">
        <w:r>
          <w:t xml:space="preserve">four </w:t>
        </w:r>
      </w:ins>
      <w:del w:id="847" w:author="Italo Busi" w:date="2019-03-07T14:09:00Z">
        <w:r w:rsidR="00E20CCB" w:rsidDel="006C0D04">
          <w:delText xml:space="preserve">abstract </w:delText>
        </w:r>
      </w:del>
      <w:r w:rsidR="00E20CCB">
        <w:t>TE node</w:t>
      </w:r>
      <w:ins w:id="848" w:author="Italo Busi" w:date="2019-03-07T14:09:00Z">
        <w:r>
          <w:t xml:space="preserve">s, </w:t>
        </w:r>
      </w:ins>
      <w:ins w:id="849" w:author="Italo Busi" w:date="2019-03-07T14:11:00Z">
        <w:r>
          <w:t>which represent</w:t>
        </w:r>
      </w:ins>
      <w:r w:rsidR="00E20CCB">
        <w:t xml:space="preserve"> </w:t>
      </w:r>
      <w:del w:id="850" w:author="Italo Busi" w:date="2019-03-07T14:10:00Z">
        <w:r w:rsidR="00E20CCB" w:rsidDel="006C0D04">
          <w:delText xml:space="preserve">for each </w:delText>
        </w:r>
      </w:del>
      <w:ins w:id="851" w:author="Italo Busi" w:date="2019-03-07T14:10:00Z">
        <w:r>
          <w:t xml:space="preserve">the four </w:t>
        </w:r>
      </w:ins>
      <w:r w:rsidR="00E20CCB">
        <w:t>physical node</w:t>
      </w:r>
      <w:ins w:id="852" w:author="Italo Busi" w:date="2019-03-07T14:10:00Z">
        <w:r>
          <w:t>s (i.e. S31, S32, S33 and S34),</w:t>
        </w:r>
      </w:ins>
      <w:r w:rsidR="00E20CCB">
        <w:t xml:space="preserve"> and </w:t>
      </w:r>
      <w:del w:id="853" w:author="Italo Busi" w:date="2019-03-07T14:10:00Z">
        <w:r w:rsidR="00E20CCB" w:rsidDel="006C0D04">
          <w:delText xml:space="preserve">one </w:delText>
        </w:r>
      </w:del>
      <w:r w:rsidR="00E20CCB">
        <w:t>abstract TE link</w:t>
      </w:r>
      <w:ins w:id="854" w:author="Italo Busi" w:date="2019-03-07T14:11:00Z">
        <w:r>
          <w:t xml:space="preserve">s, which represent </w:t>
        </w:r>
      </w:ins>
      <w:ins w:id="855" w:author="Italo Busi" w:date="2019-03-07T14:12:00Z">
        <w:r w:rsidR="00B702D1">
          <w:t>the inter</w:t>
        </w:r>
        <w:r w:rsidR="00B702D1">
          <w:noBreakHyphen/>
          <w:t>domain and interna</w:t>
        </w:r>
      </w:ins>
      <w:ins w:id="856" w:author="Italo Busi" w:date="2019-03-07T14:13:00Z">
        <w:r w:rsidR="00B702D1">
          <w:t>l</w:t>
        </w:r>
      </w:ins>
      <w:ins w:id="857" w:author="Italo Busi" w:date="2019-03-07T14:12:00Z">
        <w:r w:rsidR="00B702D1">
          <w:t xml:space="preserve"> physical links</w:t>
        </w:r>
      </w:ins>
      <w:ins w:id="858" w:author="Italo Busi" w:date="2019-03-07T14:13:00Z">
        <w:r w:rsidR="00B702D1">
          <w:t>;</w:t>
        </w:r>
      </w:ins>
    </w:p>
    <w:p w14:paraId="28289652" w14:textId="5488B55A" w:rsidR="007F6BD4" w:rsidRDefault="00B702D1">
      <w:pPr>
        <w:pStyle w:val="RFCListBullet"/>
        <w:tabs>
          <w:tab w:val="num" w:pos="864"/>
        </w:tabs>
        <w:pPrChange w:id="859" w:author="Italo Busi" w:date="2019-03-07T14:09:00Z">
          <w:pPr/>
        </w:pPrChange>
      </w:pPr>
      <w:ins w:id="860" w:author="Italo Busi" w:date="2019-03-07T14:13:00Z">
        <w:r>
          <w:lastRenderedPageBreak/>
          <w:t>the second instance reports the domain 3</w:t>
        </w:r>
      </w:ins>
      <w:ins w:id="861" w:author="Italo Busi" w:date="2019-03-07T14:14:00Z">
        <w:r>
          <w:t xml:space="preserve"> Ethernet abstract topology view (MPI3 ETH Topology), with only two TE nodes, which represent the two edge </w:t>
        </w:r>
      </w:ins>
      <w:ins w:id="862" w:author="Italo Busi" w:date="2019-03-07T14:15:00Z">
        <w:r>
          <w:t>physical</w:t>
        </w:r>
      </w:ins>
      <w:ins w:id="863" w:author="Italo Busi" w:date="2019-03-07T14:14:00Z">
        <w:r>
          <w:t xml:space="preserve"> nodes (i.e., S31 and S33)</w:t>
        </w:r>
      </w:ins>
      <w:ins w:id="864" w:author="Italo Busi" w:date="2019-03-07T14:15:00Z">
        <w:r>
          <w:t xml:space="preserve"> and only the two access TE links which represent the access physical links</w:t>
        </w:r>
      </w:ins>
      <w:del w:id="865" w:author="Italo Busi" w:date="2019-03-07T14:11:00Z">
        <w:r w:rsidR="00E20CCB" w:rsidDel="006C0D04">
          <w:delText xml:space="preserve"> for </w:delText>
        </w:r>
      </w:del>
      <w:del w:id="866" w:author="Italo Busi" w:date="2019-03-07T14:13:00Z">
        <w:r w:rsidR="00E20CCB" w:rsidDel="00B702D1">
          <w:delText>each physical link (internal links, inter-domain links or access links)</w:delText>
        </w:r>
      </w:del>
      <w:r w:rsidR="007F6BD4">
        <w:t>.</w:t>
      </w:r>
    </w:p>
    <w:p w14:paraId="381B8A1A" w14:textId="70C62225" w:rsidR="007F6BD4" w:rsidRPr="005F4B46" w:rsidRDefault="007F6BD4" w:rsidP="007F6BD4">
      <w:pPr>
        <w:pStyle w:val="Heading3"/>
      </w:pPr>
      <w:bookmarkStart w:id="867" w:name="_Ref500429624"/>
      <w:bookmarkStart w:id="868" w:name="_Toc1723588"/>
      <w:r w:rsidRPr="005F4B46">
        <w:t xml:space="preserve">Multi-domain Topology </w:t>
      </w:r>
      <w:del w:id="869" w:author="Italo Busi" w:date="2019-03-07T16:25:00Z">
        <w:r w:rsidRPr="005F4B46" w:rsidDel="002E6573">
          <w:delText>Stitching</w:delText>
        </w:r>
      </w:del>
      <w:bookmarkEnd w:id="867"/>
      <w:bookmarkEnd w:id="868"/>
      <w:ins w:id="870" w:author="Italo Busi" w:date="2019-03-07T16:25:00Z">
        <w:r w:rsidR="002E6573" w:rsidRPr="005F4B46">
          <w:t>Merging</w:t>
        </w:r>
      </w:ins>
    </w:p>
    <w:p w14:paraId="138DD7C5" w14:textId="19B1BCC4"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del w:id="871" w:author="Italo Busi" w:date="2019-03-07T16:34:00Z">
        <w:r w:rsidDel="00E9625F">
          <w:rPr>
            <w:rFonts w:eastAsiaTheme="minorEastAsia"/>
            <w:lang w:eastAsia="zh-CN"/>
          </w:rPr>
          <w:delText xml:space="preserve">abstraction </w:delText>
        </w:r>
      </w:del>
      <w:del w:id="872" w:author="Italo Busi" w:date="2019-03-07T16:25:00Z">
        <w:r w:rsidDel="002E6573">
          <w:rPr>
            <w:rFonts w:eastAsiaTheme="minorEastAsia"/>
            <w:lang w:eastAsia="zh-CN"/>
          </w:rPr>
          <w:delText>topology</w:delText>
        </w:r>
      </w:del>
      <w:ins w:id="873" w:author="Italo Busi" w:date="2019-03-07T16:34:00Z">
        <w:r w:rsidR="00E9625F">
          <w:rPr>
            <w:rFonts w:eastAsiaTheme="minorEastAsia"/>
            <w:lang w:eastAsia="zh-CN"/>
          </w:rPr>
          <w:t xml:space="preserve">abstract </w:t>
        </w:r>
      </w:ins>
      <w:ins w:id="874" w:author="Italo Busi" w:date="2019-03-07T16:35:00Z">
        <w:r w:rsidR="00E9625F">
          <w:rPr>
            <w:rFonts w:eastAsiaTheme="minorEastAsia"/>
            <w:lang w:eastAsia="zh-CN"/>
          </w:rPr>
          <w:t>topologies</w:t>
        </w:r>
      </w:ins>
      <w:r>
        <w:rPr>
          <w:rFonts w:eastAsiaTheme="minorEastAsia"/>
          <w:lang w:eastAsia="zh-CN"/>
        </w:rPr>
        <w:t>, so the MDSC needs to merge together the</w:t>
      </w:r>
      <w:ins w:id="875" w:author="Italo Busi" w:date="2019-03-07T16:34:00Z">
        <w:r w:rsidR="00E9625F">
          <w:rPr>
            <w:rFonts w:eastAsiaTheme="minorEastAsia"/>
            <w:lang w:eastAsia="zh-CN"/>
          </w:rPr>
          <w:t>se</w:t>
        </w:r>
      </w:ins>
      <w:r>
        <w:rPr>
          <w:rFonts w:eastAsiaTheme="minorEastAsia"/>
          <w:lang w:eastAsia="zh-CN"/>
        </w:rPr>
        <w:t xml:space="preserve"> abstract topologies</w:t>
      </w:r>
      <w:ins w:id="876" w:author="Italo Busi" w:date="2019-03-07T16:34:00Z">
        <w:r w:rsidR="00E9625F">
          <w:rPr>
            <w:rFonts w:eastAsiaTheme="minorEastAsia"/>
            <w:lang w:eastAsia="zh-CN"/>
          </w:rPr>
          <w:t>,</w:t>
        </w:r>
      </w:ins>
      <w:r>
        <w:rPr>
          <w:rFonts w:eastAsiaTheme="minorEastAsia"/>
          <w:lang w:eastAsia="zh-CN"/>
        </w:rPr>
        <w:t xml:space="preserve"> provided by different PNCs, </w:t>
      </w:r>
      <w:del w:id="877" w:author="Italo Busi" w:date="2019-03-07T16:34:00Z">
        <w:r w:rsidDel="00E9625F">
          <w:rPr>
            <w:rFonts w:eastAsiaTheme="minorEastAsia"/>
            <w:lang w:eastAsia="zh-CN"/>
          </w:rPr>
          <w:delText xml:space="preserve">at the MPIs, </w:delText>
        </w:r>
      </w:del>
      <w:r>
        <w:rPr>
          <w:rFonts w:eastAsiaTheme="minorEastAsia"/>
          <w:lang w:eastAsia="zh-CN"/>
        </w:rPr>
        <w:t>to build its own topology view</w:t>
      </w:r>
      <w:ins w:id="878" w:author="Italo Busi" w:date="2019-03-07T16:35:00Z">
        <w:r w:rsidR="00E9625F">
          <w:rPr>
            <w:rFonts w:eastAsiaTheme="minorEastAsia"/>
            <w:lang w:eastAsia="zh-CN"/>
          </w:rPr>
          <w:t xml:space="preserve"> of the multi</w:t>
        </w:r>
        <w:r w:rsidR="00E9625F">
          <w:rPr>
            <w:rFonts w:eastAsiaTheme="minorEastAsia"/>
            <w:lang w:eastAsia="zh-CN"/>
          </w:rPr>
          <w:noBreakHyphen/>
          <w:t>domain network</w:t>
        </w:r>
      </w:ins>
      <w:ins w:id="879" w:author="Italo Busi" w:date="2019-03-07T16:36:00Z">
        <w:r w:rsidR="003B7DCA">
          <w:rPr>
            <w:rFonts w:eastAsiaTheme="minorEastAsia"/>
            <w:lang w:eastAsia="zh-CN"/>
          </w:rPr>
          <w:t xml:space="preserve"> (MDSC multi</w:t>
        </w:r>
        <w:r w:rsidR="003B7DCA">
          <w:rPr>
            <w:rFonts w:eastAsiaTheme="minorEastAsia"/>
            <w:lang w:eastAsia="zh-CN"/>
          </w:rPr>
          <w:noBreakHyphen/>
          <w:t>domain native topology)</w:t>
        </w:r>
      </w:ins>
      <w:r>
        <w:rPr>
          <w:rFonts w:eastAsiaTheme="minorEastAsia"/>
          <w:lang w:eastAsia="zh-CN"/>
        </w:rPr>
        <w:t xml:space="preserve">, as described in section 4.3 of [TE-TOPO]. </w:t>
      </w:r>
    </w:p>
    <w:p w14:paraId="439B6F9E" w14:textId="7AC710B7"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del w:id="880" w:author="Italo Busi" w:date="2019-03-07T16:26:00Z">
        <w:r w:rsidDel="00E9625F">
          <w:rPr>
            <w:rFonts w:eastAsiaTheme="minorEastAsia"/>
            <w:lang w:eastAsia="zh-CN"/>
          </w:rPr>
          <w:delText xml:space="preserve">stitch </w:delText>
        </w:r>
      </w:del>
      <w:ins w:id="881" w:author="Italo Busi" w:date="2019-03-07T16:26:00Z">
        <w:r w:rsidR="00E9625F">
          <w:rPr>
            <w:rFonts w:eastAsiaTheme="minorEastAsia"/>
            <w:lang w:eastAsia="zh-CN"/>
          </w:rPr>
          <w:t>merge</w:t>
        </w:r>
      </w:ins>
      <w:ins w:id="882" w:author="Italo Busi" w:date="2019-03-07T16:27:00Z">
        <w:r w:rsidR="00E9625F">
          <w:rPr>
            <w:rFonts w:eastAsiaTheme="minorEastAsia"/>
            <w:lang w:eastAsia="zh-CN"/>
          </w:rPr>
          <w:t xml:space="preserve"> them into </w:t>
        </w:r>
      </w:ins>
      <w:del w:id="883" w:author="Italo Busi" w:date="2019-03-07T16:27:00Z">
        <w:r w:rsidDel="00E9625F">
          <w:rPr>
            <w:rFonts w:eastAsiaTheme="minorEastAsia"/>
            <w:lang w:eastAsia="zh-CN"/>
          </w:rPr>
          <w:delText xml:space="preserve">the </w:delText>
        </w:r>
      </w:del>
      <w:ins w:id="884" w:author="Italo Busi" w:date="2019-03-07T16:27:00Z">
        <w:r w:rsidR="00E9625F">
          <w:rPr>
            <w:rFonts w:eastAsiaTheme="minorEastAsia"/>
            <w:lang w:eastAsia="zh-CN"/>
          </w:rPr>
          <w:t xml:space="preserve">its </w:t>
        </w:r>
      </w:ins>
      <w:r>
        <w:rPr>
          <w:rFonts w:eastAsiaTheme="minorEastAsia"/>
          <w:lang w:eastAsia="zh-CN"/>
        </w:rPr>
        <w:t xml:space="preserve">multi-domain </w:t>
      </w:r>
      <w:ins w:id="885" w:author="Italo Busi" w:date="2019-03-07T16:27:00Z">
        <w:r w:rsidR="00E9625F">
          <w:rPr>
            <w:rFonts w:eastAsiaTheme="minorEastAsia"/>
            <w:lang w:eastAsia="zh-CN"/>
          </w:rPr>
          <w:t xml:space="preserve">native </w:t>
        </w:r>
      </w:ins>
      <w:r>
        <w:rPr>
          <w:rFonts w:eastAsiaTheme="minorEastAsia"/>
          <w:lang w:eastAsia="zh-CN"/>
        </w:rPr>
        <w:t>topology</w:t>
      </w:r>
      <w:del w:id="886" w:author="Italo Busi" w:date="2019-03-07T18:20:00Z">
        <w:r w:rsidDel="007413F3">
          <w:rPr>
            <w:rFonts w:eastAsiaTheme="minorEastAsia"/>
            <w:lang w:eastAsia="zh-CN"/>
          </w:rPr>
          <w:delText xml:space="preserve"> </w:delText>
        </w:r>
      </w:del>
      <w:del w:id="887" w:author="Italo Busi" w:date="2019-03-07T16:27:00Z">
        <w:r w:rsidDel="00E9625F">
          <w:rPr>
            <w:rFonts w:eastAsiaTheme="minorEastAsia"/>
            <w:lang w:eastAsia="zh-CN"/>
          </w:rPr>
          <w:delText>and obtain the full map of topology</w:delText>
        </w:r>
      </w:del>
      <w:r>
        <w:rPr>
          <w:rFonts w:eastAsiaTheme="minorEastAsia"/>
          <w:lang w:eastAsia="zh-CN"/>
        </w:rPr>
        <w:t xml:space="preserve">.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23878FFD" w:rsidR="007F6BD4" w:rsidRDefault="007F6BD4" w:rsidP="007F6BD4">
      <w:pPr>
        <w:rPr>
          <w:rFonts w:eastAsiaTheme="minorEastAsia"/>
          <w:lang w:eastAsia="zh-CN"/>
        </w:rPr>
      </w:pPr>
      <w:r>
        <w:rPr>
          <w:rFonts w:eastAsiaTheme="minorEastAsia"/>
          <w:lang w:eastAsia="zh-CN"/>
        </w:rPr>
        <w:t xml:space="preserve">The MDSC needs to understand how to </w:t>
      </w:r>
      <w:del w:id="888" w:author="Italo Busi" w:date="2019-03-07T16:28:00Z">
        <w:r w:rsidDel="00E9625F">
          <w:rPr>
            <w:rFonts w:eastAsiaTheme="minorEastAsia"/>
            <w:lang w:eastAsia="zh-CN"/>
          </w:rPr>
          <w:delText>"stitch"</w:delText>
        </w:r>
      </w:del>
      <w:ins w:id="889" w:author="Italo Busi" w:date="2019-03-07T16:28:00Z">
        <w:r w:rsidR="00E9625F">
          <w:rPr>
            <w:rFonts w:eastAsiaTheme="minorEastAsia"/>
            <w:lang w:eastAsia="zh-CN"/>
          </w:rPr>
          <w:t>merge</w:t>
        </w:r>
      </w:ins>
      <w:r>
        <w:rPr>
          <w:rFonts w:eastAsiaTheme="minorEastAsia"/>
          <w:lang w:eastAsia="zh-CN"/>
        </w:rPr>
        <w:t xml:space="preserve"> together these inter-domain links.</w:t>
      </w:r>
    </w:p>
    <w:p w14:paraId="3556DB9E" w14:textId="77777777" w:rsidR="00B702D1" w:rsidRDefault="007F6BD4" w:rsidP="007F6BD4">
      <w:pPr>
        <w:rPr>
          <w:ins w:id="890" w:author="Italo Busi" w:date="2019-03-07T14:19:00Z"/>
          <w:rFonts w:eastAsiaTheme="minorEastAsia"/>
          <w:lang w:eastAsia="zh-CN"/>
        </w:rPr>
      </w:pPr>
      <w:r>
        <w:rPr>
          <w:rFonts w:eastAsiaTheme="minorEastAsia"/>
          <w:lang w:eastAsia="zh-CN"/>
        </w:rPr>
        <w:t xml:space="preserve">One possibility is to use the plug-id information, defined in [TE-TOPO]: two inter-domain </w:t>
      </w:r>
      <w:ins w:id="891" w:author="Italo Busi" w:date="2019-03-07T14:17:00Z">
        <w:r w:rsidR="00B702D1">
          <w:rPr>
            <w:rFonts w:eastAsiaTheme="minorEastAsia"/>
            <w:lang w:eastAsia="zh-CN"/>
          </w:rPr>
          <w:t xml:space="preserve">TE </w:t>
        </w:r>
      </w:ins>
      <w:r>
        <w:rPr>
          <w:rFonts w:eastAsiaTheme="minorEastAsia"/>
          <w:lang w:eastAsia="zh-CN"/>
        </w:rPr>
        <w:t>links</w:t>
      </w:r>
      <w:ins w:id="892" w:author="Italo Busi" w:date="2019-03-07T14:18:00Z">
        <w:r w:rsidR="00B702D1">
          <w:rPr>
            <w:rFonts w:eastAsiaTheme="minorEastAsia"/>
            <w:lang w:eastAsia="zh-CN"/>
          </w:rPr>
          <w:t>, within two different MPI abstract topologies,</w:t>
        </w:r>
      </w:ins>
      <w:del w:id="893" w:author="Italo Busi" w:date="2019-03-07T14:18:00Z">
        <w:r w:rsidDel="00B702D1">
          <w:rPr>
            <w:rFonts w:eastAsiaTheme="minorEastAsia"/>
            <w:lang w:eastAsia="zh-CN"/>
          </w:rPr>
          <w:delText xml:space="preserve"> </w:delText>
        </w:r>
      </w:del>
      <w:ins w:id="894" w:author="Italo Busi" w:date="2019-03-07T14:18:00Z">
        <w:r w:rsidR="00B702D1">
          <w:rPr>
            <w:rFonts w:eastAsiaTheme="minorEastAsia"/>
            <w:lang w:eastAsia="zh-CN"/>
          </w:rPr>
          <w:t xml:space="preserve"> </w:t>
        </w:r>
      </w:ins>
      <w:ins w:id="895" w:author="Italo Busi" w:date="2019-03-07T14:17:00Z">
        <w:r w:rsidR="00B702D1">
          <w:rPr>
            <w:rFonts w:eastAsiaTheme="minorEastAsia"/>
            <w:lang w:eastAsia="zh-CN"/>
          </w:rPr>
          <w:t>terminating on two LTPs</w:t>
        </w:r>
      </w:ins>
      <w:ins w:id="896" w:author="Italo Busi" w:date="2019-03-07T14:18:00Z">
        <w:r w:rsidR="00B702D1">
          <w:rPr>
            <w:rFonts w:eastAsiaTheme="minorEastAsia"/>
            <w:lang w:eastAsia="zh-CN"/>
          </w:rPr>
          <w:t xml:space="preserve"> </w:t>
        </w:r>
      </w:ins>
      <w:r>
        <w:rPr>
          <w:rFonts w:eastAsiaTheme="minorEastAsia"/>
          <w:lang w:eastAsia="zh-CN"/>
        </w:rPr>
        <w:t>reporting the same plug-id value can be merged as a single intra-domain link</w:t>
      </w:r>
      <w:ins w:id="897" w:author="Italo Busi" w:date="2019-03-07T14:19:00Z">
        <w:r w:rsidR="00B702D1">
          <w:rPr>
            <w:rFonts w:eastAsiaTheme="minorEastAsia"/>
            <w:lang w:eastAsia="zh-CN"/>
          </w:rPr>
          <w:t>,</w:t>
        </w:r>
      </w:ins>
      <w:r>
        <w:rPr>
          <w:rFonts w:eastAsiaTheme="minorEastAsia"/>
          <w:lang w:eastAsia="zh-CN"/>
        </w:rPr>
        <w:t xml:space="preserve"> within any MDSC native topology</w:t>
      </w:r>
      <w:del w:id="898" w:author="Italo Busi" w:date="2019-03-07T14:19:00Z">
        <w:r w:rsidDel="00B702D1">
          <w:rPr>
            <w:rFonts w:eastAsiaTheme="minorEastAsia"/>
            <w:lang w:eastAsia="zh-CN"/>
          </w:rPr>
          <w:delText xml:space="preserve">. </w:delText>
        </w:r>
      </w:del>
      <w:ins w:id="899" w:author="Italo Busi" w:date="2019-03-07T14:19:00Z">
        <w:r w:rsidR="00B702D1">
          <w:rPr>
            <w:rFonts w:eastAsiaTheme="minorEastAsia"/>
            <w:lang w:eastAsia="zh-CN"/>
          </w:rPr>
          <w:t>.</w:t>
        </w:r>
      </w:ins>
    </w:p>
    <w:p w14:paraId="08A2C270" w14:textId="6034083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lastRenderedPageBreak/>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71862FB9" w:rsidR="007F6BD4" w:rsidRDefault="007F6BD4" w:rsidP="007F6BD4">
      <w:pPr>
        <w:rPr>
          <w:ins w:id="900" w:author="Italo Busi" w:date="2019-03-07T14:23:00Z"/>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ins w:id="901" w:author="Italo Busi" w:date="2019-03-07T14:20:00Z">
        <w:r w:rsidR="00B702D1">
          <w:rPr>
            <w:rFonts w:eastAsiaTheme="minorEastAsia"/>
            <w:lang w:eastAsia="zh-CN"/>
          </w:rPr>
          <w:t>s</w:t>
        </w:r>
      </w:ins>
      <w:r>
        <w:rPr>
          <w:rFonts w:eastAsiaTheme="minorEastAsia"/>
          <w:lang w:eastAsia="zh-CN"/>
        </w:rPr>
        <w:t xml:space="preserve">. </w:t>
      </w:r>
      <w:del w:id="902" w:author="Italo Busi" w:date="2019-03-07T14:20:00Z">
        <w:r w:rsidDel="00B702D1">
          <w:rPr>
            <w:rFonts w:eastAsiaTheme="minorEastAsia"/>
            <w:lang w:eastAsia="zh-CN"/>
          </w:rPr>
          <w:delText xml:space="preserve">The </w:delText>
        </w:r>
      </w:del>
      <w:ins w:id="903" w:author="Italo Busi" w:date="2019-03-07T14:20:00Z">
        <w:r w:rsidR="00B702D1">
          <w:rPr>
            <w:rFonts w:eastAsiaTheme="minorEastAsia"/>
            <w:lang w:eastAsia="zh-CN"/>
          </w:rPr>
          <w:t xml:space="preserve">Also the </w:t>
        </w:r>
      </w:ins>
      <w:r>
        <w:rPr>
          <w:rFonts w:eastAsiaTheme="minorEastAsia"/>
          <w:lang w:eastAsia="zh-CN"/>
        </w:rPr>
        <w:t>encoding of the plug-id namespace within the plug-id value is implementation specific</w:t>
      </w:r>
      <w:ins w:id="904" w:author="Italo Busi" w:date="2019-03-07T14:20:00Z">
        <w:r w:rsidR="00B702D1">
          <w:rPr>
            <w:rFonts w:eastAsiaTheme="minorEastAsia"/>
            <w:lang w:eastAsia="zh-CN"/>
          </w:rPr>
          <w:t>,</w:t>
        </w:r>
      </w:ins>
      <w:r>
        <w:rPr>
          <w:rFonts w:eastAsiaTheme="minorEastAsia"/>
          <w:lang w:eastAsia="zh-CN"/>
        </w:rPr>
        <w:t xml:space="preserve"> but needs to be consistent across all the PNCs.</w:t>
      </w:r>
    </w:p>
    <w:p w14:paraId="34A7C186" w14:textId="460A1B7F" w:rsidR="009B63A3" w:rsidRDefault="009B63A3" w:rsidP="007F6BD4">
      <w:pPr>
        <w:rPr>
          <w:ins w:id="905" w:author="Italo Busi" w:date="2019-03-07T16:22:00Z"/>
          <w:rFonts w:eastAsiaTheme="minorEastAsia"/>
          <w:lang w:eastAsia="zh-CN"/>
        </w:rPr>
      </w:pPr>
      <w:ins w:id="906" w:author="Italo Busi" w:date="2019-03-07T14:23:00Z">
        <w:r>
          <w:rPr>
            <w:rFonts w:eastAsiaTheme="minorEastAsia"/>
            <w:lang w:eastAsia="zh-CN"/>
          </w:rPr>
          <w:t>This document assumes that the plug</w:t>
        </w:r>
        <w:r>
          <w:rPr>
            <w:rFonts w:eastAsiaTheme="minorEastAsia"/>
            <w:lang w:eastAsia="zh-CN"/>
          </w:rPr>
          <w:noBreakHyphen/>
          <w:t>id is assigned by a central authority</w:t>
        </w:r>
      </w:ins>
      <w:ins w:id="907" w:author="Italo Busi" w:date="2019-03-07T18:03:00Z">
        <w:r w:rsidR="005F4B46">
          <w:rPr>
            <w:rFonts w:eastAsiaTheme="minorEastAsia"/>
            <w:lang w:eastAsia="zh-CN"/>
          </w:rPr>
          <w:t>,</w:t>
        </w:r>
      </w:ins>
      <w:ins w:id="908" w:author="Italo Busi" w:date="2019-03-07T18:02:00Z">
        <w:r w:rsidR="005F4B46">
          <w:rPr>
            <w:rFonts w:eastAsiaTheme="minorEastAsia"/>
            <w:lang w:eastAsia="zh-CN"/>
          </w:rPr>
          <w:t xml:space="preserve"> </w:t>
        </w:r>
      </w:ins>
      <w:ins w:id="909" w:author="Italo Busi" w:date="2019-03-07T14:23:00Z">
        <w:r>
          <w:rPr>
            <w:rFonts w:eastAsiaTheme="minorEastAsia"/>
            <w:lang w:eastAsia="zh-CN"/>
          </w:rPr>
          <w:t>with the first octet set to 0x00</w:t>
        </w:r>
      </w:ins>
      <w:ins w:id="910" w:author="Italo Busi" w:date="2019-03-07T14:24:00Z">
        <w:r>
          <w:rPr>
            <w:rFonts w:eastAsiaTheme="minorEastAsia"/>
            <w:lang w:eastAsia="zh-CN"/>
          </w:rPr>
          <w:t xml:space="preserve"> to represent the central authority namespace</w:t>
        </w:r>
      </w:ins>
      <w:ins w:id="911" w:author="Italo Busi" w:date="2019-03-07T18:03:00Z">
        <w:r w:rsidR="005F4B46">
          <w:rPr>
            <w:rFonts w:eastAsiaTheme="minorEastAsia"/>
            <w:lang w:eastAsia="zh-CN"/>
          </w:rPr>
          <w:t>, and configured, by means which are outside the scope of this document, within each PNC domain</w:t>
        </w:r>
      </w:ins>
      <w:ins w:id="912" w:author="Italo Busi" w:date="2019-03-07T14:23:00Z">
        <w:r>
          <w:rPr>
            <w:rFonts w:eastAsiaTheme="minorEastAsia"/>
            <w:lang w:eastAsia="zh-CN"/>
          </w:rPr>
          <w:t>.</w:t>
        </w:r>
      </w:ins>
    </w:p>
    <w:p w14:paraId="161DD3FC" w14:textId="600B0736" w:rsidR="002E6573" w:rsidRDefault="002E6573" w:rsidP="007F6BD4">
      <w:pPr>
        <w:rPr>
          <w:rFonts w:eastAsiaTheme="minorEastAsia"/>
          <w:lang w:eastAsia="zh-CN"/>
        </w:rPr>
      </w:pPr>
      <w:ins w:id="913" w:author="Italo Busi" w:date="2019-03-07T16:22:00Z">
        <w:r>
          <w:rPr>
            <w:rFonts w:eastAsiaTheme="minorEastAsia"/>
            <w:lang w:eastAsia="zh-CN"/>
          </w:rPr>
          <w:t>Based on the plug</w:t>
        </w:r>
        <w:r>
          <w:rPr>
            <w:rFonts w:eastAsiaTheme="minorEastAsia"/>
            <w:lang w:eastAsia="zh-CN"/>
          </w:rPr>
          <w:noBreakHyphen/>
          <w:t xml:space="preserve">id </w:t>
        </w:r>
      </w:ins>
      <w:ins w:id="914" w:author="Italo Busi" w:date="2019-03-07T16:23:00Z">
        <w:r>
          <w:rPr>
            <w:rFonts w:eastAsiaTheme="minorEastAsia"/>
            <w:lang w:eastAsia="zh-CN"/>
          </w:rPr>
          <w:t>values</w:t>
        </w:r>
      </w:ins>
      <w:ins w:id="915" w:author="Italo Busi" w:date="2019-03-07T16:22:00Z">
        <w:r>
          <w:rPr>
            <w:rFonts w:eastAsiaTheme="minorEastAsia"/>
            <w:lang w:eastAsia="zh-CN"/>
          </w:rPr>
          <w:t xml:space="preserve">, the MDSC can </w:t>
        </w:r>
      </w:ins>
      <w:ins w:id="916" w:author="Italo Busi" w:date="2019-03-07T16:28:00Z">
        <w:r w:rsidR="00E9625F">
          <w:rPr>
            <w:rFonts w:eastAsiaTheme="minorEastAsia"/>
            <w:lang w:eastAsia="zh-CN"/>
          </w:rPr>
          <w:t>merge</w:t>
        </w:r>
      </w:ins>
      <w:ins w:id="917" w:author="Italo Busi" w:date="2019-03-07T16:22:00Z">
        <w:r>
          <w:rPr>
            <w:rFonts w:eastAsiaTheme="minorEastAsia"/>
            <w:lang w:eastAsia="zh-CN"/>
          </w:rPr>
          <w:t xml:space="preserve"> together the </w:t>
        </w:r>
      </w:ins>
      <w:ins w:id="918" w:author="Italo Busi" w:date="2019-03-07T16:23:00Z">
        <w:r>
          <w:rPr>
            <w:rFonts w:eastAsiaTheme="minorEastAsia"/>
            <w:lang w:eastAsia="zh-CN"/>
          </w:rPr>
          <w:t>abstract</w:t>
        </w:r>
      </w:ins>
      <w:ins w:id="919" w:author="Italo Busi" w:date="2019-03-07T16:22:00Z">
        <w:r>
          <w:rPr>
            <w:rFonts w:eastAsiaTheme="minorEastAsia"/>
            <w:lang w:eastAsia="zh-CN"/>
          </w:rPr>
          <w:t xml:space="preserve"> topologies </w:t>
        </w:r>
      </w:ins>
      <w:ins w:id="920" w:author="Italo Busi" w:date="2019-03-07T16:29:00Z">
        <w:r w:rsidR="00E9625F">
          <w:rPr>
            <w:rFonts w:eastAsiaTheme="minorEastAsia"/>
            <w:lang w:eastAsia="zh-CN"/>
          </w:rPr>
          <w:t xml:space="preserve">exposed by the underlying PNCs, as </w:t>
        </w:r>
      </w:ins>
      <w:ins w:id="921" w:author="Italo Busi" w:date="2019-03-07T16:24:00Z">
        <w:r>
          <w:rPr>
            <w:rFonts w:eastAsiaTheme="minorEastAsia"/>
            <w:lang w:eastAsia="zh-CN"/>
          </w:rPr>
          <w:t xml:space="preserve">described in sections </w:t>
        </w:r>
      </w:ins>
      <w:ins w:id="922" w:author="Italo Busi" w:date="2019-03-07T16:29:00Z">
        <w:r w:rsidR="00E9625F">
          <w:rPr>
            <w:rFonts w:eastAsiaTheme="minorEastAsia"/>
            <w:lang w:eastAsia="zh-CN"/>
          </w:rPr>
          <w:fldChar w:fldCharType="begin"/>
        </w:r>
        <w:r w:rsidR="00E9625F">
          <w:rPr>
            <w:rFonts w:eastAsiaTheme="minorEastAsia"/>
            <w:lang w:eastAsia="zh-CN"/>
          </w:rPr>
          <w:instrText xml:space="preserve"> REF _Ref2868588 \r \h</w:instrText>
        </w:r>
      </w:ins>
      <w:ins w:id="923" w:author="Italo Busi" w:date="2019-03-07T16:30:00Z">
        <w:r w:rsidR="00E9625F">
          <w:rPr>
            <w:rFonts w:eastAsiaTheme="minorEastAsia"/>
            <w:lang w:eastAsia="zh-CN"/>
          </w:rPr>
          <w:instrText xml:space="preserve"> \t</w:instrText>
        </w:r>
      </w:ins>
      <w:ins w:id="924" w:author="Italo Busi" w:date="2019-03-07T16:29:00Z">
        <w:r w:rsidR="00E9625F">
          <w:rPr>
            <w:rFonts w:eastAsiaTheme="minorEastAsia"/>
            <w:lang w:eastAsia="zh-CN"/>
          </w:rPr>
          <w:instrText xml:space="preserve"> </w:instrText>
        </w:r>
      </w:ins>
      <w:r w:rsidR="00E9625F">
        <w:rPr>
          <w:rFonts w:eastAsiaTheme="minorEastAsia"/>
          <w:lang w:eastAsia="zh-CN"/>
        </w:rPr>
      </w:r>
      <w:r w:rsidR="00E9625F">
        <w:rPr>
          <w:rFonts w:eastAsiaTheme="minorEastAsia"/>
          <w:lang w:eastAsia="zh-CN"/>
        </w:rPr>
        <w:fldChar w:fldCharType="separate"/>
      </w:r>
      <w:r w:rsidR="000D0E7A">
        <w:rPr>
          <w:rFonts w:eastAsiaTheme="minorEastAsia"/>
          <w:lang w:eastAsia="zh-CN"/>
        </w:rPr>
        <w:t>5.1.1</w:t>
      </w:r>
      <w:ins w:id="925" w:author="Italo Busi" w:date="2019-03-07T16:29:00Z">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w:instrText>
        </w:r>
      </w:ins>
      <w:ins w:id="926" w:author="Italo Busi" w:date="2019-03-07T16:30:00Z">
        <w:r w:rsidR="00E9625F">
          <w:rPr>
            <w:rFonts w:eastAsiaTheme="minorEastAsia"/>
            <w:lang w:eastAsia="zh-CN"/>
          </w:rPr>
          <w:instrText xml:space="preserve"> \t</w:instrText>
        </w:r>
      </w:ins>
      <w:ins w:id="927" w:author="Italo Busi" w:date="2019-03-07T16:29:00Z">
        <w:r w:rsidR="00E9625F">
          <w:rPr>
            <w:rFonts w:eastAsiaTheme="minorEastAsia"/>
            <w:lang w:eastAsia="zh-CN"/>
          </w:rPr>
          <w:instrText xml:space="preserve"> </w:instrText>
        </w:r>
      </w:ins>
      <w:r w:rsidR="00E9625F">
        <w:rPr>
          <w:rFonts w:eastAsiaTheme="minorEastAsia"/>
          <w:lang w:eastAsia="zh-CN"/>
        </w:rPr>
      </w:r>
      <w:r w:rsidR="00E9625F">
        <w:rPr>
          <w:rFonts w:eastAsiaTheme="minorEastAsia"/>
          <w:lang w:eastAsia="zh-CN"/>
        </w:rPr>
        <w:fldChar w:fldCharType="separate"/>
      </w:r>
      <w:r w:rsidR="000D0E7A">
        <w:rPr>
          <w:rFonts w:eastAsiaTheme="minorEastAsia"/>
          <w:lang w:eastAsia="zh-CN"/>
        </w:rPr>
        <w:t>5.1.2</w:t>
      </w:r>
      <w:ins w:id="928" w:author="Italo Busi" w:date="2019-03-07T16:29:00Z">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w:instrText>
        </w:r>
      </w:ins>
      <w:ins w:id="929" w:author="Italo Busi" w:date="2019-03-07T16:30:00Z">
        <w:r w:rsidR="00E9625F">
          <w:rPr>
            <w:rFonts w:eastAsiaTheme="minorEastAsia"/>
            <w:lang w:eastAsia="zh-CN"/>
          </w:rPr>
          <w:instrText xml:space="preserve"> \t</w:instrText>
        </w:r>
      </w:ins>
      <w:ins w:id="930" w:author="Italo Busi" w:date="2019-03-07T16:29:00Z">
        <w:r w:rsidR="00E9625F">
          <w:rPr>
            <w:rFonts w:eastAsiaTheme="minorEastAsia"/>
            <w:lang w:eastAsia="zh-CN"/>
          </w:rPr>
          <w:instrText xml:space="preserve"> </w:instrText>
        </w:r>
      </w:ins>
      <w:r w:rsidR="00E9625F">
        <w:rPr>
          <w:rFonts w:eastAsiaTheme="minorEastAsia"/>
          <w:lang w:eastAsia="zh-CN"/>
        </w:rPr>
      </w:r>
      <w:r w:rsidR="00E9625F">
        <w:rPr>
          <w:rFonts w:eastAsiaTheme="minorEastAsia"/>
          <w:lang w:eastAsia="zh-CN"/>
        </w:rPr>
        <w:fldChar w:fldCharType="separate"/>
      </w:r>
      <w:r w:rsidR="000D0E7A">
        <w:rPr>
          <w:rFonts w:eastAsiaTheme="minorEastAsia"/>
          <w:lang w:eastAsia="zh-CN"/>
        </w:rPr>
        <w:t>5.1.3</w:t>
      </w:r>
      <w:ins w:id="931" w:author="Italo Busi" w:date="2019-03-07T16:29:00Z">
        <w:r w:rsidR="00E9625F">
          <w:rPr>
            <w:rFonts w:eastAsiaTheme="minorEastAsia"/>
            <w:lang w:eastAsia="zh-CN"/>
          </w:rPr>
          <w:fldChar w:fldCharType="end"/>
        </w:r>
      </w:ins>
      <w:ins w:id="932" w:author="Italo Busi" w:date="2019-03-07T16:30:00Z">
        <w:r w:rsidR="00E9625F">
          <w:rPr>
            <w:rFonts w:eastAsiaTheme="minorEastAsia"/>
            <w:lang w:eastAsia="zh-CN"/>
          </w:rPr>
          <w:t xml:space="preserve"> </w:t>
        </w:r>
      </w:ins>
      <w:ins w:id="933" w:author="Italo Busi" w:date="2019-03-07T16:24:00Z">
        <w:r>
          <w:rPr>
            <w:rFonts w:eastAsiaTheme="minorEastAsia"/>
            <w:lang w:eastAsia="zh-CN"/>
          </w:rPr>
          <w:t>above</w:t>
        </w:r>
      </w:ins>
      <w:ins w:id="934" w:author="Italo Busi" w:date="2019-03-07T16:30:00Z">
        <w:r w:rsidR="00E9625F">
          <w:rPr>
            <w:rFonts w:eastAsiaTheme="minorEastAsia"/>
            <w:lang w:eastAsia="zh-CN"/>
          </w:rPr>
          <w:t>,</w:t>
        </w:r>
      </w:ins>
      <w:ins w:id="935" w:author="Italo Busi" w:date="2019-03-07T16:24:00Z">
        <w:r>
          <w:rPr>
            <w:rFonts w:eastAsiaTheme="minorEastAsia"/>
            <w:lang w:eastAsia="zh-CN"/>
          </w:rPr>
          <w:t xml:space="preserve"> </w:t>
        </w:r>
      </w:ins>
      <w:ins w:id="936" w:author="Italo Busi" w:date="2019-03-07T16:28:00Z">
        <w:r w:rsidR="00E9625F">
          <w:rPr>
            <w:rFonts w:eastAsiaTheme="minorEastAsia"/>
            <w:lang w:eastAsia="zh-CN"/>
          </w:rPr>
          <w:t>into its multi</w:t>
        </w:r>
        <w:r w:rsidR="00E9625F">
          <w:rPr>
            <w:rFonts w:eastAsiaTheme="minorEastAsia"/>
            <w:lang w:eastAsia="zh-CN"/>
          </w:rPr>
          <w:noBreakHyphen/>
          <w:t xml:space="preserve">domain native </w:t>
        </w:r>
      </w:ins>
      <w:ins w:id="937" w:author="Italo Busi" w:date="2019-03-07T16:30:00Z">
        <w:r w:rsidR="00E9625F">
          <w:rPr>
            <w:rFonts w:eastAsiaTheme="minorEastAsia"/>
            <w:lang w:eastAsia="zh-CN"/>
          </w:rPr>
          <w:t xml:space="preserve">TE </w:t>
        </w:r>
      </w:ins>
      <w:ins w:id="938" w:author="Italo Busi" w:date="2019-03-07T16:28:00Z">
        <w:r w:rsidR="00E9625F">
          <w:rPr>
            <w:rFonts w:eastAsiaTheme="minorEastAsia"/>
            <w:lang w:eastAsia="zh-CN"/>
          </w:rPr>
          <w:t xml:space="preserve">topology </w:t>
        </w:r>
      </w:ins>
      <w:ins w:id="939" w:author="Italo Busi" w:date="2019-03-07T16:30:00Z">
        <w:r w:rsidR="00E9625F">
          <w:rPr>
            <w:rFonts w:eastAsiaTheme="minorEastAsia"/>
            <w:lang w:eastAsia="zh-CN"/>
          </w:rPr>
          <w:t xml:space="preserve">as </w:t>
        </w:r>
      </w:ins>
      <w:ins w:id="940" w:author="Italo Busi" w:date="2019-03-07T18:03:00Z">
        <w:r w:rsidR="005F4B46">
          <w:rPr>
            <w:rFonts w:eastAsiaTheme="minorEastAsia"/>
            <w:lang w:eastAsia="zh-CN"/>
          </w:rPr>
          <w:t>shown</w:t>
        </w:r>
      </w:ins>
      <w:ins w:id="941" w:author="Italo Busi" w:date="2019-03-07T16:28:00Z">
        <w:r w:rsidR="00E9625F">
          <w:rPr>
            <w:rFonts w:eastAsiaTheme="minorEastAsia"/>
            <w:lang w:eastAsia="zh-CN"/>
          </w:rPr>
          <w:t xml:space="preserve"> in </w:t>
        </w:r>
      </w:ins>
      <w:ins w:id="942" w:author="Italo Busi" w:date="2019-03-07T16:31:00Z">
        <w:r w:rsidR="00E9625F">
          <w:rPr>
            <w:rFonts w:eastAsiaTheme="minorEastAsia"/>
            <w:lang w:eastAsia="zh-CN"/>
          </w:rPr>
          <w:fldChar w:fldCharType="begin"/>
        </w:r>
        <w:r w:rsidR="00E9625F">
          <w:rPr>
            <w:rFonts w:eastAsiaTheme="minorEastAsia"/>
            <w:lang w:eastAsia="zh-CN"/>
          </w:rPr>
          <w:instrText xml:space="preserve"> REF _Ref2868693 \r \h </w:instrText>
        </w:r>
      </w:ins>
      <w:r w:rsidR="00E9625F">
        <w:rPr>
          <w:rFonts w:eastAsiaTheme="minorEastAsia"/>
          <w:lang w:eastAsia="zh-CN"/>
        </w:rPr>
      </w:r>
      <w:r w:rsidR="00E9625F">
        <w:rPr>
          <w:rFonts w:eastAsiaTheme="minorEastAsia"/>
          <w:lang w:eastAsia="zh-CN"/>
        </w:rPr>
        <w:fldChar w:fldCharType="separate"/>
      </w:r>
      <w:r w:rsidR="000D0E7A">
        <w:rPr>
          <w:rFonts w:eastAsiaTheme="minorEastAsia"/>
          <w:lang w:eastAsia="zh-CN"/>
        </w:rPr>
        <w:t>Figure 6</w:t>
      </w:r>
      <w:ins w:id="943" w:author="Italo Busi" w:date="2019-03-07T16:31:00Z">
        <w:r w:rsidR="00E9625F">
          <w:rPr>
            <w:rFonts w:eastAsiaTheme="minorEastAsia"/>
            <w:lang w:eastAsia="zh-CN"/>
          </w:rPr>
          <w:fldChar w:fldCharType="end"/>
        </w:r>
      </w:ins>
      <w:ins w:id="944" w:author="Italo Busi" w:date="2019-03-07T16:28:00Z">
        <w:r w:rsidR="00E9625F">
          <w:rPr>
            <w:rFonts w:eastAsiaTheme="minorEastAsia"/>
            <w:lang w:eastAsia="zh-CN"/>
          </w:rPr>
          <w:t>.</w:t>
        </w:r>
      </w:ins>
    </w:p>
    <w:p w14:paraId="03A60B04" w14:textId="42B411EF" w:rsidR="007F6BD4" w:rsidDel="00B702D1" w:rsidRDefault="007F6BD4" w:rsidP="007F6BD4">
      <w:pPr>
        <w:rPr>
          <w:del w:id="945" w:author="Italo Busi" w:date="2019-03-07T14:22:00Z"/>
          <w:rFonts w:eastAsiaTheme="minorEastAsia"/>
          <w:lang w:eastAsia="zh-CN"/>
        </w:rPr>
      </w:pPr>
      <w:del w:id="946" w:author="Italo Busi" w:date="2019-03-07T14:22:00Z">
        <w:r w:rsidDel="00B702D1">
          <w:rPr>
            <w:rFonts w:eastAsiaTheme="minorEastAsia"/>
            <w:lang w:eastAsia="zh-CN"/>
          </w:rPr>
          <w:delText xml:space="preserve">Another possibility is to pre-configure, either in the adjacent PNCs or in the MDSC, the association between the inter-domain link identifiers (topology-id, node-id and </w:delText>
        </w:r>
        <w:r w:rsidDel="00B702D1">
          <w:delText>tp-id</w:delText>
        </w:r>
        <w:r w:rsidDel="00B702D1">
          <w:rPr>
            <w:rFonts w:eastAsiaTheme="minorEastAsia"/>
            <w:lang w:eastAsia="zh-CN"/>
          </w:rPr>
          <w:delText>) assigned by the two adjacent PNCs to the same inter-domain link.</w:delText>
        </w:r>
      </w:del>
    </w:p>
    <w:p w14:paraId="693C56EE" w14:textId="7833520A" w:rsidR="00606C15" w:rsidDel="00B702D1" w:rsidRDefault="00606C15" w:rsidP="00606C15">
      <w:pPr>
        <w:rPr>
          <w:del w:id="947" w:author="Italo Busi" w:date="2019-03-07T14:22:00Z"/>
          <w:rFonts w:eastAsiaTheme="minorEastAsia"/>
          <w:lang w:eastAsia="zh-CN"/>
        </w:rPr>
      </w:pPr>
      <w:del w:id="948" w:author="Italo Busi" w:date="2019-03-07T14:22:00Z">
        <w:r w:rsidRPr="00046AE7" w:rsidDel="00B702D1">
          <w:rPr>
            <w:rFonts w:eastAsiaTheme="minorEastAsia"/>
            <w:highlight w:val="yellow"/>
            <w:lang w:eastAsia="zh-CN"/>
          </w:rPr>
          <w:delText xml:space="preserve">This </w:delText>
        </w:r>
        <w:r w:rsidDel="00B702D1">
          <w:rPr>
            <w:rFonts w:eastAsiaTheme="minorEastAsia"/>
            <w:highlight w:val="yellow"/>
            <w:lang w:eastAsia="zh-CN"/>
          </w:rPr>
          <w:delText>last scenario</w:delText>
        </w:r>
        <w:r w:rsidRPr="00046AE7" w:rsidDel="00B702D1">
          <w:rPr>
            <w:rFonts w:eastAsiaTheme="minorEastAsia"/>
            <w:highlight w:val="yellow"/>
            <w:lang w:eastAsia="zh-CN"/>
          </w:rPr>
          <w:delText xml:space="preserve"> requires further investigation</w:delText>
        </w:r>
        <w:r w:rsidDel="00B702D1">
          <w:rPr>
            <w:rFonts w:eastAsiaTheme="minorEastAsia"/>
            <w:highlight w:val="yellow"/>
            <w:lang w:eastAsia="zh-CN"/>
          </w:rPr>
          <w:delText xml:space="preserve"> and will be discussed in a future version of this document</w:delText>
        </w:r>
        <w:r w:rsidRPr="00046AE7" w:rsidDel="00B702D1">
          <w:rPr>
            <w:rFonts w:eastAsiaTheme="minorEastAsia"/>
            <w:highlight w:val="yellow"/>
            <w:lang w:eastAsia="zh-CN"/>
          </w:rPr>
          <w:delText>.</w:delText>
        </w:r>
      </w:del>
    </w:p>
    <w:p w14:paraId="6693FD57" w14:textId="03017C9F" w:rsidR="00E10E61" w:rsidRPr="005137F5" w:rsidDel="00B702D1" w:rsidRDefault="00E10E61" w:rsidP="00E10E61">
      <w:pPr>
        <w:rPr>
          <w:del w:id="949" w:author="Italo Busi" w:date="2019-03-07T14:22:00Z"/>
          <w:i/>
        </w:rPr>
      </w:pPr>
      <w:del w:id="950" w:author="Italo Busi" w:date="2019-03-07T14:22:00Z">
        <w:r w:rsidRPr="005137F5" w:rsidDel="00B702D1">
          <w:rPr>
            <w:i/>
            <w:highlight w:val="yellow"/>
          </w:rPr>
          <w:delText>[</w:delText>
        </w:r>
        <w:r w:rsidRPr="005137F5" w:rsidDel="00B702D1">
          <w:rPr>
            <w:b/>
            <w:i/>
            <w:highlight w:val="yellow"/>
          </w:rPr>
          <w:delText>Editors’ note:</w:delText>
        </w:r>
        <w:r w:rsidRPr="005137F5" w:rsidDel="00B702D1">
          <w:rPr>
            <w:i/>
            <w:highlight w:val="yellow"/>
          </w:rPr>
          <w:delText xml:space="preserve">] Add some description </w:delText>
        </w:r>
        <w:r w:rsidDel="00B702D1">
          <w:rPr>
            <w:i/>
            <w:highlight w:val="yellow"/>
          </w:rPr>
          <w:delText>of the abstract</w:delText>
        </w:r>
        <w:r w:rsidRPr="005137F5" w:rsidDel="00B702D1">
          <w:rPr>
            <w:i/>
            <w:highlight w:val="yellow"/>
          </w:rPr>
          <w:delText xml:space="preserve"> </w:delText>
        </w:r>
        <w:r w:rsidDel="00B702D1">
          <w:rPr>
            <w:i/>
            <w:highlight w:val="yellow"/>
          </w:rPr>
          <w:delText xml:space="preserve">multi-domain </w:delText>
        </w:r>
        <w:r w:rsidRPr="005137F5" w:rsidDel="00B702D1">
          <w:rPr>
            <w:i/>
            <w:highlight w:val="yellow"/>
          </w:rPr>
          <w:delText xml:space="preserve">topology within the </w:delText>
        </w:r>
        <w:r w:rsidDel="00B702D1">
          <w:rPr>
            <w:i/>
            <w:highlight w:val="yellow"/>
          </w:rPr>
          <w:delText>MDSC</w:delText>
        </w:r>
        <w:r w:rsidRPr="005137F5" w:rsidDel="00B702D1">
          <w:rPr>
            <w:i/>
            <w:highlight w:val="yellow"/>
          </w:rPr>
          <w:delText xml:space="preserve"> “</w:delText>
        </w:r>
        <w:r w:rsidRPr="00523D6B" w:rsidDel="00B702D1">
          <w:rPr>
            <w:i/>
            <w:noProof/>
            <w:highlight w:val="yellow"/>
          </w:rPr>
          <w:delText>brain</w:delText>
        </w:r>
        <w:r w:rsidR="00523D6B" w:rsidDel="00B702D1">
          <w:rPr>
            <w:i/>
            <w:noProof/>
            <w:highlight w:val="yellow"/>
          </w:rPr>
          <w:delText>.</w:delText>
        </w:r>
        <w:r w:rsidRPr="005137F5" w:rsidDel="00B702D1">
          <w:rPr>
            <w:i/>
            <w:highlight w:val="yellow"/>
          </w:rPr>
          <w:delText>”</w:delText>
        </w:r>
      </w:del>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1   :   .............</w:t>
      </w:r>
    </w:p>
    <w:p w14:paraId="5EAFD286" w14:textId="1FFAA9EF" w:rsidR="00E10E61" w:rsidRPr="00E10E61" w:rsidRDefault="00E10E61" w:rsidP="00E50DC1">
      <w:pPr>
        <w:pStyle w:val="RFCFigure"/>
        <w:rPr>
          <w:lang w:val="en-AU"/>
        </w:rPr>
      </w:pPr>
      <w:r w:rsidRPr="00E10E61">
        <w:rPr>
          <w:lang w:val="en-AU"/>
        </w:rPr>
        <w:t xml:space="preserve">             :   </w:t>
      </w:r>
      <w:del w:id="951" w:author="Italo Busi" w:date="2019-03-07T14:38:00Z">
        <w:r w:rsidRPr="00E10E61" w:rsidDel="004E398B">
          <w:rPr>
            <w:lang w:val="en-AU"/>
          </w:rPr>
          <w:delText xml:space="preserve">Grey </w:delText>
        </w:r>
      </w:del>
      <w:ins w:id="952" w:author="Italo Busi" w:date="2019-03-07T14:38:00Z">
        <w:r w:rsidR="004E398B">
          <w:rPr>
            <w:lang w:val="en-AU"/>
          </w:rPr>
          <w:t>Black</w:t>
        </w:r>
        <w:r w:rsidR="004E398B" w:rsidRPr="00E10E61">
          <w:rPr>
            <w:lang w:val="en-AU"/>
          </w:rPr>
          <w:t xml:space="preserve"> </w:t>
        </w:r>
      </w:ins>
      <w:r w:rsidRPr="00E10E61">
        <w:rPr>
          <w:lang w:val="en-AU"/>
        </w:rPr>
        <w:t xml:space="preserve">Topology   </w:t>
      </w:r>
      <w:del w:id="953" w:author="Italo Busi" w:date="2019-03-07T14:38:00Z">
        <w:r w:rsidRPr="00E10E61" w:rsidDel="004E398B">
          <w:rPr>
            <w:lang w:val="en-AU"/>
          </w:rPr>
          <w:delText xml:space="preserve"> </w:delText>
        </w:r>
      </w:del>
      <w:r w:rsidRPr="00E10E61">
        <w:rPr>
          <w:lang w:val="en-AU"/>
        </w:rPr>
        <w:t xml:space="preserve">  :   :           :</w:t>
      </w:r>
    </w:p>
    <w:p w14:paraId="1A2C57EB" w14:textId="77777777" w:rsidR="00E10E61" w:rsidRPr="00E10E61" w:rsidRDefault="00E10E61" w:rsidP="00E50DC1">
      <w:pPr>
        <w:pStyle w:val="RFCFigure"/>
        <w:rPr>
          <w:lang w:val="en-AU"/>
        </w:rPr>
      </w:pPr>
      <w:r w:rsidRPr="00E10E61">
        <w:rPr>
          <w:lang w:val="en-AU"/>
        </w:rPr>
        <w:t xml:space="preserve">             :     Abstraction      :   :  Network  :</w:t>
      </w:r>
    </w:p>
    <w:p w14:paraId="323581CD" w14:textId="6F79E7D3" w:rsidR="00E10E61" w:rsidRPr="00E10E61" w:rsidRDefault="00E10E61" w:rsidP="00E50DC1">
      <w:pPr>
        <w:pStyle w:val="RFCFigure"/>
        <w:rPr>
          <w:lang w:val="en-AU"/>
        </w:rPr>
      </w:pPr>
      <w:r w:rsidRPr="00E10E61">
        <w:rPr>
          <w:lang w:val="en-AU"/>
        </w:rPr>
        <w:t xml:space="preserve">             : </w:t>
      </w:r>
      <w:ins w:id="954" w:author="Italo Busi [2]" w:date="2019-03-07T19:31:00Z">
        <w:r w:rsidR="00A45ABC">
          <w:rPr>
            <w:lang w:val="en-AU"/>
          </w:rPr>
          <w:t>AN1-1</w:t>
        </w:r>
      </w:ins>
      <w:del w:id="955" w:author="Italo Busi [2]" w:date="2019-03-07T19:31:00Z">
        <w:r w:rsidRPr="00E10E61" w:rsidDel="00A45ABC">
          <w:rPr>
            <w:lang w:val="en-AU"/>
          </w:rPr>
          <w:delText xml:space="preserve">      </w:delText>
        </w:r>
      </w:del>
      <w:ins w:id="956" w:author="Italo Busi [2]" w:date="2019-03-07T19:31:00Z">
        <w:r w:rsidR="00A45ABC">
          <w:rPr>
            <w:lang w:val="en-AU"/>
          </w:rPr>
          <w:t xml:space="preserve"> </w:t>
        </w:r>
      </w:ins>
      <w:r w:rsidRPr="00E10E61">
        <w:rPr>
          <w:lang w:val="en-AU"/>
        </w:rPr>
        <w:t xml:space="preserve">               :   :  domain 3 :</w:t>
      </w:r>
    </w:p>
    <w:p w14:paraId="49C16E7D" w14:textId="7C69C7BF" w:rsidR="00E10E61" w:rsidRPr="00E10E61" w:rsidRDefault="00E10E61" w:rsidP="00E50DC1">
      <w:pPr>
        <w:pStyle w:val="RFCFigure"/>
        <w:rPr>
          <w:lang w:val="en-AU"/>
        </w:rPr>
      </w:pPr>
      <w:r w:rsidRPr="00E10E61">
        <w:rPr>
          <w:lang w:val="en-AU"/>
        </w:rPr>
        <w:t xml:space="preserve">     (R1)- - ------</w:t>
      </w:r>
      <w:ins w:id="957" w:author="Italo Busi" w:date="2019-03-07T14:35:00Z">
        <w:r w:rsidR="004E398B">
          <w:rPr>
            <w:lang w:val="en-AU"/>
          </w:rPr>
          <w:t>---</w:t>
        </w:r>
      </w:ins>
      <w:r w:rsidRPr="00E10E61">
        <w:rPr>
          <w:lang w:val="en-AU"/>
        </w:rPr>
        <w:t xml:space="preserve">-+ </w:t>
      </w:r>
      <w:del w:id="958" w:author="Italo Busi" w:date="2019-03-07T14:35:00Z">
        <w:r w:rsidRPr="00E10E61" w:rsidDel="004E398B">
          <w:rPr>
            <w:lang w:val="en-AU"/>
          </w:rPr>
          <w:delText xml:space="preserve">   </w:delText>
        </w:r>
      </w:del>
      <w:r w:rsidRPr="00E10E61">
        <w:rPr>
          <w:lang w:val="en-AU"/>
        </w:rPr>
        <w:t xml:space="preserve">           :   :  (White)  :</w:t>
      </w:r>
    </w:p>
    <w:p w14:paraId="1CB88329" w14:textId="5991D65C" w:rsidR="00E10E61" w:rsidRPr="00E10E61" w:rsidRDefault="00E10E61" w:rsidP="00E50DC1">
      <w:pPr>
        <w:pStyle w:val="RFCFigure"/>
        <w:rPr>
          <w:lang w:val="en-AU"/>
        </w:rPr>
      </w:pPr>
      <w:r w:rsidRPr="00E10E61">
        <w:rPr>
          <w:lang w:val="en-AU"/>
        </w:rPr>
        <w:t xml:space="preserve">             :       </w:t>
      </w:r>
      <w:del w:id="959" w:author="Italo Busi" w:date="2019-03-07T14:35:00Z">
        <w:r w:rsidRPr="00E10E61" w:rsidDel="004E398B">
          <w:rPr>
            <w:lang w:val="en-AU"/>
          </w:rPr>
          <w:delText xml:space="preserve">\  </w:delText>
        </w:r>
      </w:del>
      <w:ins w:id="960" w:author="Italo Busi" w:date="2019-03-07T14:35:00Z">
        <w:r w:rsidR="004E398B">
          <w:rPr>
            <w:lang w:val="en-AU"/>
          </w:rPr>
          <w:t xml:space="preserve"> </w:t>
        </w:r>
        <w:r w:rsidR="004E398B" w:rsidRPr="00E10E61">
          <w:rPr>
            <w:lang w:val="en-AU"/>
          </w:rPr>
          <w:t xml:space="preserve">  </w:t>
        </w:r>
        <w:r w:rsidR="004E398B">
          <w:rPr>
            <w:lang w:val="en-AU"/>
          </w:rPr>
          <w:t>\</w:t>
        </w:r>
      </w:ins>
      <w:del w:id="961" w:author="Italo Busi" w:date="2019-03-07T14:35:00Z">
        <w:r w:rsidRPr="00E10E61" w:rsidDel="004E398B">
          <w:rPr>
            <w:lang w:val="en-AU"/>
          </w:rPr>
          <w:delText xml:space="preserve"> </w:delText>
        </w:r>
      </w:del>
      <w:r w:rsidRPr="00E10E61">
        <w:rPr>
          <w:lang w:val="en-AU"/>
        </w:rPr>
        <w:t xml:space="preserve">   +--------------+        :</w:t>
      </w:r>
    </w:p>
    <w:p w14:paraId="6D8C75E3" w14:textId="14CAA718" w:rsidR="00E10E61" w:rsidRPr="00E10E61" w:rsidRDefault="00E10E61" w:rsidP="00E50DC1">
      <w:pPr>
        <w:pStyle w:val="RFCFigure"/>
        <w:rPr>
          <w:lang w:val="en-AU"/>
        </w:rPr>
      </w:pPr>
      <w:r w:rsidRPr="00E10E61">
        <w:rPr>
          <w:lang w:val="en-AU"/>
        </w:rPr>
        <w:t xml:space="preserve">     </w:t>
      </w:r>
      <w:ins w:id="962" w:author="Italo Busi" w:date="2019-03-07T14:34:00Z">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ins>
      <w:del w:id="963" w:author="Italo Busi" w:date="2019-03-07T14:34:00Z">
        <w:r w:rsidRPr="00E10E61" w:rsidDel="004E398B">
          <w:rPr>
            <w:lang w:val="en-AU"/>
          </w:rPr>
          <w:delText xml:space="preserve">        :        \</w:delText>
        </w:r>
      </w:del>
      <w:r w:rsidRPr="00E10E61">
        <w:rPr>
          <w:lang w:val="en-AU"/>
        </w:rPr>
        <w:t xml:space="preserve"> </w:t>
      </w:r>
      <w:ins w:id="964" w:author="Italo Busi" w:date="2019-03-07T14:35:00Z">
        <w:r w:rsidR="004E398B">
          <w:rPr>
            <w:lang w:val="en-AU"/>
          </w:rPr>
          <w:t>+</w:t>
        </w:r>
      </w:ins>
      <w:del w:id="965" w:author="Italo Busi" w:date="2019-03-07T14:34:00Z">
        <w:r w:rsidRPr="00E10E61" w:rsidDel="004E398B">
          <w:rPr>
            <w:lang w:val="en-AU"/>
          </w:rPr>
          <w:delText xml:space="preserve"> </w:delText>
        </w:r>
      </w:del>
      <w:r w:rsidRPr="00E10E61">
        <w:rPr>
          <w:lang w:val="en-AU"/>
        </w:rPr>
        <w:t xml:space="preserve">  /        :   :   \       :</w:t>
      </w:r>
    </w:p>
    <w:p w14:paraId="409375EF" w14:textId="09D2C0E3" w:rsidR="00E10E61" w:rsidRPr="00E10E61" w:rsidRDefault="00E10E61" w:rsidP="00E50DC1">
      <w:pPr>
        <w:pStyle w:val="RFCFigure"/>
        <w:rPr>
          <w:lang w:val="en-AU"/>
        </w:rPr>
      </w:pPr>
      <w:r w:rsidRPr="00E10E61">
        <w:rPr>
          <w:lang w:val="en-AU"/>
        </w:rPr>
        <w:t xml:space="preserve">             :         </w:t>
      </w:r>
      <w:del w:id="966" w:author="Italo Busi" w:date="2019-03-07T14:34:00Z">
        <w:r w:rsidRPr="00E10E61" w:rsidDel="004E398B">
          <w:rPr>
            <w:lang w:val="en-AU"/>
          </w:rPr>
          <w:delText xml:space="preserve">\  </w:delText>
        </w:r>
      </w:del>
      <w:ins w:id="967" w:author="Italo Busi" w:date="2019-03-07T14:34:00Z">
        <w:r w:rsidR="004E398B" w:rsidRPr="00E10E61">
          <w:rPr>
            <w:lang w:val="en-AU"/>
          </w:rPr>
          <w:t xml:space="preserve">\| </w:t>
        </w:r>
      </w:ins>
      <w:r w:rsidRPr="00E10E61">
        <w:rPr>
          <w:lang w:val="en-AU"/>
        </w:rPr>
        <w:t>/         :   :    \      :</w:t>
      </w:r>
    </w:p>
    <w:p w14:paraId="74201E06" w14:textId="1BCB6E7B" w:rsidR="00E10E61" w:rsidRPr="00E10E61" w:rsidRDefault="00E10E61" w:rsidP="00E50DC1">
      <w:pPr>
        <w:pStyle w:val="RFCFigure"/>
        <w:rPr>
          <w:lang w:val="en-AU"/>
        </w:rPr>
      </w:pPr>
      <w:r w:rsidRPr="00E10E61">
        <w:rPr>
          <w:lang w:val="en-AU"/>
        </w:rPr>
        <w:t xml:space="preserve">     (</w:t>
      </w:r>
      <w:del w:id="968" w:author="Italo Busi" w:date="2019-03-07T14:36:00Z">
        <w:r w:rsidRPr="00E10E61" w:rsidDel="004E398B">
          <w:rPr>
            <w:lang w:val="en-AU"/>
          </w:rPr>
          <w:delText>R2</w:delText>
        </w:r>
      </w:del>
      <w:ins w:id="969" w:author="Italo Busi" w:date="2019-03-07T14:36:00Z">
        <w:r w:rsidR="004E398B" w:rsidRPr="00E10E61">
          <w:rPr>
            <w:lang w:val="en-AU"/>
          </w:rPr>
          <w:t>R</w:t>
        </w:r>
        <w:r w:rsidR="004E398B">
          <w:rPr>
            <w:lang w:val="en-AU"/>
          </w:rPr>
          <w:t>3</w:t>
        </w:r>
      </w:ins>
      <w:r w:rsidRPr="00E10E61">
        <w:rPr>
          <w:lang w:val="en-AU"/>
        </w:rPr>
        <w:t>)- - --------- AN1 --+      :   :    S31 ---- - (</w:t>
      </w:r>
      <w:del w:id="970" w:author="Italo Busi" w:date="2019-03-07T14:36:00Z">
        <w:r w:rsidRPr="00E10E61" w:rsidDel="004E398B">
          <w:rPr>
            <w:lang w:val="en-AU"/>
          </w:rPr>
          <w:delText>R7</w:delText>
        </w:r>
      </w:del>
      <w:ins w:id="971" w:author="Italo Busi" w:date="2019-03-07T14:36:00Z">
        <w:r w:rsidR="004E398B" w:rsidRPr="00E10E61">
          <w:rPr>
            <w:lang w:val="en-AU"/>
          </w:rPr>
          <w:t>R</w:t>
        </w:r>
        <w:r w:rsidR="004E398B">
          <w:rPr>
            <w:lang w:val="en-AU"/>
          </w:rPr>
          <w:t>5</w:t>
        </w:r>
      </w:ins>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A25F677" w:rsidR="00E10E61" w:rsidRPr="00E10E61" w:rsidRDefault="00E10E61" w:rsidP="00E50DC1">
      <w:pPr>
        <w:pStyle w:val="RFCFigure"/>
        <w:rPr>
          <w:lang w:val="en-AU"/>
        </w:rPr>
      </w:pPr>
      <w:r w:rsidRPr="00E10E61">
        <w:rPr>
          <w:lang w:val="en-AU"/>
        </w:rPr>
        <w:t xml:space="preserve">     </w:t>
      </w:r>
      <w:ins w:id="972" w:author="Italo Busi" w:date="2019-03-07T14:35:00Z">
        <w:r w:rsidR="004E398B" w:rsidRPr="00E10E61">
          <w:rPr>
            <w:lang w:val="en-AU"/>
          </w:rPr>
          <w:t>(R</w:t>
        </w:r>
      </w:ins>
      <w:ins w:id="973" w:author="Italo Busi" w:date="2019-03-07T14:36:00Z">
        <w:r w:rsidR="004E398B">
          <w:rPr>
            <w:lang w:val="en-AU"/>
          </w:rPr>
          <w:t>4</w:t>
        </w:r>
      </w:ins>
      <w:ins w:id="974" w:author="Italo Busi" w:date="2019-03-07T14:35:00Z">
        <w:r w:rsidR="004E398B" w:rsidRPr="00E10E61">
          <w:rPr>
            <w:lang w:val="en-AU"/>
          </w:rPr>
          <w:t>)- - -------</w:t>
        </w:r>
      </w:ins>
      <w:ins w:id="975" w:author="Italo Busi" w:date="2019-03-07T14:36:00Z">
        <w:r w:rsidR="004E398B">
          <w:rPr>
            <w:lang w:val="en-AU"/>
          </w:rPr>
          <w:t>--</w:t>
        </w:r>
      </w:ins>
      <w:ins w:id="976" w:author="Italo Busi" w:date="2019-03-07T14:35:00Z">
        <w:r w:rsidR="004E398B" w:rsidRPr="00E10E61">
          <w:rPr>
            <w:lang w:val="en-AU"/>
          </w:rPr>
          <w:t>+</w:t>
        </w:r>
      </w:ins>
      <w:del w:id="977" w:author="Italo Busi" w:date="2019-03-07T14:35:00Z">
        <w:r w:rsidRPr="00E10E61" w:rsidDel="004E398B">
          <w:rPr>
            <w:lang w:val="en-AU"/>
          </w:rPr>
          <w:delText xml:space="preserve">        :       </w:delText>
        </w:r>
      </w:del>
      <w:del w:id="978" w:author="Italo Busi" w:date="2019-03-07T14:36:00Z">
        <w:r w:rsidRPr="00E10E61" w:rsidDel="004E398B">
          <w:rPr>
            <w:lang w:val="en-AU"/>
          </w:rPr>
          <w:delText xml:space="preserve"> / </w:delText>
        </w:r>
      </w:del>
      <w:ins w:id="979" w:author="Italo Busi" w:date="2019-03-07T14:36:00Z">
        <w:r w:rsidR="004E398B" w:rsidRPr="00E10E61">
          <w:rPr>
            <w:lang w:val="en-AU"/>
          </w:rPr>
          <w:t xml:space="preserve"> </w:t>
        </w:r>
      </w:ins>
      <w:r w:rsidRPr="00E10E61">
        <w:rPr>
          <w:lang w:val="en-AU"/>
        </w:rPr>
        <w:t>| \    +--------- S32   S33 - - (</w:t>
      </w:r>
      <w:del w:id="980" w:author="Italo Busi" w:date="2019-03-07T14:36:00Z">
        <w:r w:rsidRPr="00E10E61" w:rsidDel="004E398B">
          <w:rPr>
            <w:lang w:val="en-AU"/>
          </w:rPr>
          <w:delText>R8</w:delText>
        </w:r>
      </w:del>
      <w:ins w:id="981" w:author="Italo Busi" w:date="2019-03-07T14:36:00Z">
        <w:r w:rsidR="004E398B" w:rsidRPr="00E10E61">
          <w:rPr>
            <w:lang w:val="en-AU"/>
          </w:rPr>
          <w:t>R</w:t>
        </w:r>
        <w:r w:rsidR="004E398B">
          <w:rPr>
            <w:lang w:val="en-AU"/>
          </w:rPr>
          <w:t>6</w:t>
        </w:r>
      </w:ins>
      <w:r w:rsidRPr="00E10E61">
        <w:rPr>
          <w:lang w:val="en-AU"/>
        </w:rPr>
        <w:t>)</w:t>
      </w:r>
    </w:p>
    <w:p w14:paraId="59C7E104" w14:textId="57795BC7" w:rsidR="00E10E61" w:rsidRPr="00E10E61" w:rsidRDefault="00E10E61" w:rsidP="00E50DC1">
      <w:pPr>
        <w:pStyle w:val="RFCFigure"/>
        <w:rPr>
          <w:lang w:val="en-AU"/>
        </w:rPr>
      </w:pPr>
      <w:r w:rsidRPr="00E10E61">
        <w:rPr>
          <w:lang w:val="en-AU"/>
        </w:rPr>
        <w:t xml:space="preserve">             :       </w:t>
      </w:r>
      <w:del w:id="982" w:author="Italo Busi" w:date="2019-03-07T14:36:00Z">
        <w:r w:rsidRPr="00E10E61" w:rsidDel="004E398B">
          <w:rPr>
            <w:lang w:val="en-AU"/>
          </w:rPr>
          <w:delText xml:space="preserve">/  </w:delText>
        </w:r>
      </w:del>
      <w:ins w:id="983" w:author="Italo Busi" w:date="2019-03-07T14:36:00Z">
        <w:r w:rsidR="004E398B">
          <w:rPr>
            <w:lang w:val="en-AU"/>
          </w:rPr>
          <w:t xml:space="preserve"> </w:t>
        </w:r>
        <w:r w:rsidR="004E398B" w:rsidRPr="00E10E61">
          <w:rPr>
            <w:lang w:val="en-AU"/>
          </w:rPr>
          <w:t xml:space="preserve">  </w:t>
        </w:r>
      </w:ins>
      <w:r w:rsidRPr="00E10E61">
        <w:rPr>
          <w:lang w:val="en-AU"/>
        </w:rPr>
        <w:t>|  \        :   :/  \   /   :</w:t>
      </w:r>
    </w:p>
    <w:p w14:paraId="64103D54" w14:textId="195D6DC8" w:rsidR="00E10E61" w:rsidRPr="00E10E61" w:rsidRDefault="00E10E61" w:rsidP="00E50DC1">
      <w:pPr>
        <w:pStyle w:val="RFCFigure"/>
        <w:rPr>
          <w:lang w:val="en-AU"/>
        </w:rPr>
      </w:pPr>
      <w:r w:rsidRPr="00E10E61">
        <w:rPr>
          <w:lang w:val="en-AU"/>
        </w:rPr>
        <w:t xml:space="preserve">     </w:t>
      </w:r>
      <w:del w:id="984" w:author="Italo Busi" w:date="2019-03-07T14:36:00Z">
        <w:r w:rsidRPr="00E10E61" w:rsidDel="004E398B">
          <w:rPr>
            <w:lang w:val="en-AU"/>
          </w:rPr>
          <w:delText xml:space="preserve">(R3)- - </w:delText>
        </w:r>
      </w:del>
      <w:ins w:id="985" w:author="Italo Busi" w:date="2019-03-07T14:36:00Z">
        <w:r w:rsidR="004E398B">
          <w:rPr>
            <w:lang w:val="en-AU"/>
          </w:rPr>
          <w:t xml:space="preserve">        </w:t>
        </w:r>
      </w:ins>
      <w:del w:id="986" w:author="Italo Busi" w:date="2019-03-07T14:36:00Z">
        <w:r w:rsidRPr="00E10E61" w:rsidDel="004E398B">
          <w:rPr>
            <w:lang w:val="en-AU"/>
          </w:rPr>
          <w:delText xml:space="preserve">-------+   </w:delText>
        </w:r>
      </w:del>
      <w:ins w:id="987" w:author="Italo Busi" w:date="2019-03-07T14:36:00Z">
        <w:r w:rsidR="004E398B">
          <w:rPr>
            <w:lang w:val="en-AU"/>
          </w:rPr>
          <w:t xml:space="preserve">:       </w:t>
        </w:r>
        <w:r w:rsidR="004E398B" w:rsidRPr="00E10E61">
          <w:rPr>
            <w:lang w:val="en-AU"/>
          </w:rPr>
          <w:t xml:space="preserve">   </w:t>
        </w:r>
      </w:ins>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Network  |       + /    /     :</w:t>
      </w:r>
    </w:p>
    <w:p w14:paraId="29993B12" w14:textId="77777777" w:rsidR="00E10E61" w:rsidRPr="00E10E61" w:rsidRDefault="00E10E61" w:rsidP="00E50DC1">
      <w:pPr>
        <w:pStyle w:val="RFCFigure"/>
        <w:rPr>
          <w:lang w:val="en-AU"/>
        </w:rPr>
      </w:pPr>
      <w:r w:rsidRPr="00E10E61">
        <w:rPr>
          <w:lang w:val="en-AU"/>
        </w:rPr>
        <w:t xml:space="preserve">             : domain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13A26D4E" w:rsidR="00E10E61" w:rsidRPr="00E10E61" w:rsidRDefault="00E10E61" w:rsidP="00E50DC1">
      <w:pPr>
        <w:pStyle w:val="RFCFigure"/>
        <w:rPr>
          <w:lang w:val="en-AU"/>
        </w:rPr>
      </w:pPr>
      <w:r w:rsidRPr="00E10E61">
        <w:rPr>
          <w:lang w:val="en-AU"/>
        </w:rPr>
        <w:t xml:space="preserve">             :          |    |/ /         </w:t>
      </w:r>
      <w:del w:id="988" w:author="Italo Busi" w:date="2019-03-07T14:37:00Z">
        <w:r w:rsidRPr="00E10E61" w:rsidDel="004E398B">
          <w:rPr>
            <w:lang w:val="en-AU"/>
          </w:rPr>
          <w:delText>+</w:delText>
        </w:r>
      </w:del>
      <w:ins w:id="989" w:author="Italo Busi" w:date="2019-03-07T14:37:00Z">
        <w:r w:rsidR="004E398B">
          <w:rPr>
            <w:lang w:val="en-AU"/>
          </w:rPr>
          <w:t xml:space="preserve">   </w:t>
        </w:r>
        <w:r w:rsidR="004E398B" w:rsidRPr="00E10E61">
          <w:rPr>
            <w:lang w:val="en-AU"/>
          </w:rPr>
          <w:t>:</w:t>
        </w:r>
      </w:ins>
      <w:del w:id="990" w:author="Italo Busi" w:date="2019-03-07T14:37:00Z">
        <w:r w:rsidRPr="00E10E61" w:rsidDel="004E398B">
          <w:rPr>
            <w:lang w:val="en-AU"/>
          </w:rPr>
          <w:delText>--- - -(R4)</w:delText>
        </w:r>
      </w:del>
    </w:p>
    <w:p w14:paraId="3639146C" w14:textId="54FDB031" w:rsidR="00E10E61" w:rsidRPr="00E10E61" w:rsidRDefault="00E10E61" w:rsidP="00E50DC1">
      <w:pPr>
        <w:pStyle w:val="RFCFigure"/>
        <w:rPr>
          <w:lang w:val="en-AU"/>
        </w:rPr>
      </w:pPr>
      <w:r w:rsidRPr="00E10E61">
        <w:rPr>
          <w:lang w:val="en-AU"/>
        </w:rPr>
        <w:t xml:space="preserve">             : Black    +--- AN2 ---------</w:t>
      </w:r>
      <w:del w:id="991" w:author="Italo Busi" w:date="2019-03-07T14:37:00Z">
        <w:r w:rsidRPr="00E10E61" w:rsidDel="004E398B">
          <w:rPr>
            <w:lang w:val="en-AU"/>
          </w:rPr>
          <w:delText>+</w:delText>
        </w:r>
      </w:del>
      <w:ins w:id="992" w:author="Italo Busi" w:date="2019-03-07T14:37:00Z">
        <w:r w:rsidR="004E398B">
          <w:rPr>
            <w:lang w:val="en-AU"/>
          </w:rPr>
          <w:t>-</w:t>
        </w:r>
        <w:r w:rsidR="004E398B" w:rsidRPr="00E10E61">
          <w:rPr>
            <w:lang w:val="en-AU"/>
          </w:rPr>
          <w:t>--- - -(R</w:t>
        </w:r>
        <w:r w:rsidR="004E398B">
          <w:rPr>
            <w:lang w:val="en-AU"/>
          </w:rPr>
          <w:t>7</w:t>
        </w:r>
        <w:r w:rsidR="004E398B" w:rsidRPr="00E10E61">
          <w:rPr>
            <w:lang w:val="en-AU"/>
          </w:rPr>
          <w:t>)</w:t>
        </w:r>
      </w:ins>
      <w:del w:id="993" w:author="Italo Busi" w:date="2019-03-07T14:37:00Z">
        <w:r w:rsidRPr="00E10E61" w:rsidDel="004E398B">
          <w:rPr>
            <w:lang w:val="en-AU"/>
          </w:rPr>
          <w:delText xml:space="preserve">  :</w:delText>
        </w:r>
      </w:del>
    </w:p>
    <w:p w14:paraId="46D13E16" w14:textId="496F6542" w:rsidR="00E10E61" w:rsidRPr="00E10E61" w:rsidRDefault="00E10E61" w:rsidP="00E50DC1">
      <w:pPr>
        <w:pStyle w:val="RFCFigure"/>
        <w:rPr>
          <w:lang w:val="en-AU"/>
        </w:rPr>
      </w:pPr>
      <w:r w:rsidRPr="00E10E61">
        <w:rPr>
          <w:lang w:val="en-AU"/>
        </w:rPr>
        <w:t xml:space="preserve">             : Topology      | |  </w:t>
      </w:r>
      <w:del w:id="994" w:author="Italo Busi [2]" w:date="2019-03-07T19:33:00Z">
        <w:r w:rsidRPr="00E10E61" w:rsidDel="00A45ABC">
          <w:rPr>
            <w:lang w:val="en-AU"/>
          </w:rPr>
          <w:delText xml:space="preserve"> </w:delText>
        </w:r>
      </w:del>
      <w:r w:rsidRPr="00E10E61">
        <w:rPr>
          <w:lang w:val="en-AU"/>
        </w:rPr>
        <w:t xml:space="preserve">   </w:t>
      </w:r>
      <w:ins w:id="995" w:author="Italo Busi [2]" w:date="2019-03-07T19:33:00Z">
        <w:r w:rsidR="00A45ABC">
          <w:rPr>
            <w:lang w:val="en-AU"/>
          </w:rPr>
          <w:t>AN2-1</w:t>
        </w:r>
      </w:ins>
      <w:del w:id="996" w:author="Italo Busi [2]" w:date="2019-03-07T19:33:00Z">
        <w:r w:rsidRPr="00E10E61" w:rsidDel="00A45ABC">
          <w:rPr>
            <w:lang w:val="en-AU"/>
          </w:rPr>
          <w:delText xml:space="preserve">    </w:delText>
        </w:r>
      </w:del>
      <w:r w:rsidRPr="00E10E61">
        <w:rPr>
          <w:lang w:val="en-AU"/>
        </w:rPr>
        <w:t xml:space="preserve">   :</w:t>
      </w:r>
    </w:p>
    <w:p w14:paraId="6447BD70" w14:textId="692E6F8C" w:rsidR="00E10E61" w:rsidRPr="00E10E61" w:rsidRDefault="00E10E61" w:rsidP="00E50DC1">
      <w:pPr>
        <w:pStyle w:val="RFCFigure"/>
        <w:rPr>
          <w:lang w:val="en-AU"/>
        </w:rPr>
      </w:pPr>
      <w:r w:rsidRPr="00E10E61">
        <w:rPr>
          <w:lang w:val="en-AU"/>
        </w:rPr>
        <w:t xml:space="preserve">             : Abstraction   | +-------------- - -(</w:t>
      </w:r>
      <w:del w:id="997" w:author="Italo Busi" w:date="2019-03-07T14:37:00Z">
        <w:r w:rsidRPr="00E10E61" w:rsidDel="004E398B">
          <w:rPr>
            <w:lang w:val="en-AU"/>
          </w:rPr>
          <w:delText>R5</w:delText>
        </w:r>
      </w:del>
      <w:ins w:id="998" w:author="Italo Busi" w:date="2019-03-07T14:37:00Z">
        <w:r w:rsidR="004E398B" w:rsidRPr="00E10E61">
          <w:rPr>
            <w:lang w:val="en-AU"/>
          </w:rPr>
          <w:t>R</w:t>
        </w:r>
        <w:r w:rsidR="004E398B">
          <w:rPr>
            <w:lang w:val="en-AU"/>
          </w:rPr>
          <w:t>8</w:t>
        </w:r>
      </w:ins>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5E7B0AD5" w:rsidR="00E10E61" w:rsidRPr="00E10E61" w:rsidRDefault="00E10E61" w:rsidP="00E50DC1">
      <w:pPr>
        <w:pStyle w:val="RFCFigure"/>
        <w:rPr>
          <w:lang w:val="en-AU"/>
        </w:rPr>
      </w:pPr>
      <w:r w:rsidRPr="00E10E61">
        <w:rPr>
          <w:lang w:val="en-AU"/>
        </w:rPr>
        <w:t xml:space="preserve">             :               +---------------- - -(</w:t>
      </w:r>
      <w:del w:id="999" w:author="Italo Busi" w:date="2019-03-07T14:37:00Z">
        <w:r w:rsidRPr="00E10E61" w:rsidDel="004E398B">
          <w:rPr>
            <w:lang w:val="en-AU"/>
          </w:rPr>
          <w:delText>R6</w:delText>
        </w:r>
      </w:del>
      <w:ins w:id="1000" w:author="Italo Busi" w:date="2019-03-07T14:37:00Z">
        <w:r w:rsidR="004E398B" w:rsidRPr="00E10E61">
          <w:rPr>
            <w:lang w:val="en-AU"/>
          </w:rPr>
          <w:t>R</w:t>
        </w:r>
        <w:r w:rsidR="004E398B">
          <w:rPr>
            <w:lang w:val="en-AU"/>
          </w:rPr>
          <w:t>9</w:t>
        </w:r>
      </w:ins>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6FEEE5DA" w:rsidR="00E10E61" w:rsidRPr="0078595D" w:rsidRDefault="00E10E61" w:rsidP="0078595D">
      <w:pPr>
        <w:pStyle w:val="Caption"/>
        <w:rPr>
          <w:rFonts w:eastAsiaTheme="minorEastAsia"/>
          <w:lang w:eastAsia="zh-CN"/>
        </w:rPr>
      </w:pPr>
      <w:bookmarkStart w:id="1001" w:name="_Ref2868693"/>
      <w:r>
        <w:t xml:space="preserve">– Multi-domain Abstract Topology </w:t>
      </w:r>
      <w:del w:id="1002" w:author="Italo Busi" w:date="2019-03-07T14:28:00Z">
        <w:r w:rsidRPr="0078595D" w:rsidDel="009B63A3">
          <w:rPr>
            <w:highlight w:val="yellow"/>
          </w:rPr>
          <w:delText>discovered</w:delText>
        </w:r>
        <w:r w:rsidDel="009B63A3">
          <w:delText xml:space="preserve"> </w:delText>
        </w:r>
      </w:del>
      <w:ins w:id="1003" w:author="Italo Busi" w:date="2019-03-07T14:28:00Z">
        <w:r w:rsidR="009B63A3">
          <w:t xml:space="preserve">controlled </w:t>
        </w:r>
      </w:ins>
      <w:r>
        <w:t>by MDSC</w:t>
      </w:r>
      <w:bookmarkEnd w:id="1001"/>
    </w:p>
    <w:p w14:paraId="0E8BD500" w14:textId="2E8AB6FE" w:rsidR="00EB7C40" w:rsidDel="007413F3" w:rsidRDefault="00715281" w:rsidP="00EB7C40">
      <w:pPr>
        <w:pStyle w:val="Heading3"/>
        <w:rPr>
          <w:del w:id="1004" w:author="Italo Busi" w:date="2019-03-07T18:22:00Z"/>
          <w:lang w:eastAsia="zh-CN"/>
        </w:rPr>
      </w:pPr>
      <w:bookmarkStart w:id="1005" w:name="_Ref500432532"/>
      <w:bookmarkStart w:id="1006" w:name="_Toc1723589"/>
      <w:del w:id="1007" w:author="Italo Busi" w:date="2019-03-07T18:22:00Z">
        <w:r w:rsidDel="007413F3">
          <w:rPr>
            <w:lang w:eastAsia="zh-CN"/>
          </w:rPr>
          <w:lastRenderedPageBreak/>
          <w:delText xml:space="preserve">Access </w:delText>
        </w:r>
        <w:commentRangeStart w:id="1008"/>
        <w:commentRangeStart w:id="1009"/>
        <w:r w:rsidDel="007413F3">
          <w:rPr>
            <w:lang w:eastAsia="zh-CN"/>
          </w:rPr>
          <w:delText>Links</w:delText>
        </w:r>
        <w:bookmarkEnd w:id="1005"/>
        <w:bookmarkEnd w:id="1006"/>
        <w:commentRangeEnd w:id="1008"/>
        <w:r w:rsidDel="007413F3">
          <w:rPr>
            <w:rStyle w:val="CommentReference"/>
            <w:rFonts w:cs="Courier New"/>
            <w:bCs w:val="0"/>
          </w:rPr>
          <w:commentReference w:id="1008"/>
        </w:r>
        <w:commentRangeEnd w:id="1009"/>
        <w:r w:rsidDel="007413F3">
          <w:rPr>
            <w:rStyle w:val="CommentReference"/>
            <w:rFonts w:cs="Courier New"/>
            <w:bCs w:val="0"/>
          </w:rPr>
          <w:commentReference w:id="1009"/>
        </w:r>
      </w:del>
    </w:p>
    <w:p w14:paraId="2577269C" w14:textId="4280CA8B" w:rsidR="00EB7C40" w:rsidDel="007413F3" w:rsidRDefault="00EB7C40" w:rsidP="00EB7C40">
      <w:pPr>
        <w:rPr>
          <w:del w:id="1010" w:author="Italo Busi" w:date="2019-03-07T18:22:00Z"/>
        </w:rPr>
      </w:pPr>
      <w:del w:id="1011" w:author="Italo Busi" w:date="2019-03-07T18:22:00Z">
        <w:r w:rsidRPr="00EB7C40" w:rsidDel="007413F3">
          <w:rPr>
            <w:highlight w:val="yellow"/>
          </w:rPr>
          <w:delText xml:space="preserve">Access links in </w:delText>
        </w:r>
        <w:r w:rsidR="00544911" w:rsidDel="007413F3">
          <w:fldChar w:fldCharType="begin"/>
        </w:r>
        <w:r w:rsidR="00544911" w:rsidDel="007413F3">
          <w:rPr>
            <w:highlight w:val="yellow"/>
          </w:rPr>
          <w:delInstrText xml:space="preserve"> REF _Ref508189687 \r \h </w:delInstrText>
        </w:r>
        <w:r w:rsidR="00544911" w:rsidDel="007413F3">
          <w:fldChar w:fldCharType="separate"/>
        </w:r>
        <w:r w:rsidR="004E398B" w:rsidDel="007413F3">
          <w:rPr>
            <w:highlight w:val="yellow"/>
          </w:rPr>
          <w:delText>Figure 3</w:delText>
        </w:r>
        <w:r w:rsidR="00544911" w:rsidDel="007413F3">
          <w:fldChar w:fldCharType="end"/>
        </w:r>
        <w:r w:rsidRPr="00EB7C40" w:rsidDel="007413F3">
          <w:rPr>
            <w:highlight w:val="yellow"/>
          </w:rPr>
          <w:delText xml:space="preserve"> are shown as ODU Links: the modeling of the access links for other access technologies is currently an open issue.</w:delText>
        </w:r>
      </w:del>
    </w:p>
    <w:p w14:paraId="6710FEB1" w14:textId="1C716BE2" w:rsidR="00EB7C40" w:rsidRPr="00EB7C40" w:rsidDel="007413F3" w:rsidRDefault="00EB7C40" w:rsidP="00EB7C40">
      <w:pPr>
        <w:rPr>
          <w:del w:id="1012" w:author="Italo Busi" w:date="2019-03-07T18:22:00Z"/>
          <w:highlight w:val="yellow"/>
        </w:rPr>
      </w:pPr>
      <w:del w:id="1013" w:author="Italo Busi" w:date="2019-03-07T18:22:00Z">
        <w:r w:rsidRPr="00EB7C40" w:rsidDel="007413F3">
          <w:rPr>
            <w:highlight w:val="yellow"/>
          </w:rPr>
          <w:delText xml:space="preserve">The modeling of the access link in case of non-ODU access technology has also an impact on the need to model ODU TTPs and layer transition capabilities on the edge nodes (e.g., nodes S2, S3, S6 and S8 in </w:delText>
        </w:r>
        <w:r w:rsidR="00544911" w:rsidDel="007413F3">
          <w:fldChar w:fldCharType="begin"/>
        </w:r>
        <w:r w:rsidR="00544911" w:rsidDel="007413F3">
          <w:rPr>
            <w:highlight w:val="yellow"/>
          </w:rPr>
          <w:delInstrText xml:space="preserve"> REF _Ref508189687 \r \h </w:delInstrText>
        </w:r>
        <w:r w:rsidR="00544911" w:rsidDel="007413F3">
          <w:fldChar w:fldCharType="separate"/>
        </w:r>
        <w:r w:rsidR="00516C3B" w:rsidDel="007413F3">
          <w:rPr>
            <w:highlight w:val="yellow"/>
          </w:rPr>
          <w:delText>Figure 3</w:delText>
        </w:r>
        <w:r w:rsidR="00544911" w:rsidDel="007413F3">
          <w:fldChar w:fldCharType="end"/>
        </w:r>
        <w:r w:rsidRPr="00EB7C40" w:rsidDel="007413F3">
          <w:rPr>
            <w:highlight w:val="yellow"/>
          </w:rPr>
          <w:delText>).</w:delText>
        </w:r>
      </w:del>
    </w:p>
    <w:p w14:paraId="1207CC35" w14:textId="25DBF7F4" w:rsidR="00EB7C40" w:rsidDel="007413F3" w:rsidRDefault="00EB7C40" w:rsidP="00EB7C40">
      <w:pPr>
        <w:rPr>
          <w:del w:id="1014" w:author="Italo Busi" w:date="2019-03-07T18:22:00Z"/>
          <w:highlight w:val="yellow"/>
        </w:rPr>
      </w:pPr>
      <w:del w:id="1015" w:author="Italo Busi" w:date="2019-03-07T18:22:00Z">
        <w:r w:rsidDel="007413F3">
          <w:rPr>
            <w:highlight w:val="yellow"/>
          </w:rPr>
          <w:delText xml:space="preserve">If, for example, </w:delText>
        </w:r>
        <w:r w:rsidRPr="00D4552E" w:rsidDel="007413F3">
          <w:rPr>
            <w:highlight w:val="yellow"/>
          </w:rPr>
          <w:delText xml:space="preserve">the physical NE S6 is implemented </w:delText>
        </w:r>
        <w:r w:rsidDel="007413F3">
          <w:rPr>
            <w:highlight w:val="yellow"/>
          </w:rPr>
          <w:delText xml:space="preserve">in a </w:delText>
        </w:r>
        <w:r w:rsidRPr="00D4552E" w:rsidDel="007413F3">
          <w:rPr>
            <w:highlight w:val="yellow"/>
          </w:rPr>
          <w:delText>"pizza box", the data plane would have only set of ODU termination resources</w:delText>
        </w:r>
        <w:r w:rsidDel="007413F3">
          <w:rPr>
            <w:highlight w:val="yellow"/>
          </w:rPr>
          <w:delText xml:space="preserve"> (</w:delText>
        </w:r>
        <w:r w:rsidRPr="00D4552E" w:rsidDel="007413F3">
          <w:rPr>
            <w:highlight w:val="yellow"/>
          </w:rPr>
          <w:delText>where up to 2xODU4, 4xODU3, 20xODU2, 80xODU1, 160xODU0 and 160xODUflex can be terminated</w:delText>
        </w:r>
        <w:r w:rsidDel="007413F3">
          <w:rPr>
            <w:highlight w:val="yellow"/>
          </w:rPr>
          <w:delText xml:space="preserve">). The </w:delText>
        </w:r>
        <w:r w:rsidRPr="00D4552E" w:rsidDel="007413F3">
          <w:rPr>
            <w:highlight w:val="yellow"/>
          </w:rPr>
          <w:delText xml:space="preserve">traffic coming from each of the 10GE access links can be mapped into any of these ODU </w:delText>
        </w:r>
        <w:r w:rsidDel="007413F3">
          <w:rPr>
            <w:highlight w:val="yellow"/>
          </w:rPr>
          <w:delText>terminations.</w:delText>
        </w:r>
      </w:del>
    </w:p>
    <w:p w14:paraId="5031C30D" w14:textId="4D074BC8" w:rsidR="00EB7C40" w:rsidRPr="000952C8" w:rsidDel="007413F3" w:rsidRDefault="00EB7C40" w:rsidP="00EB7C40">
      <w:pPr>
        <w:rPr>
          <w:del w:id="1016" w:author="Italo Busi" w:date="2019-03-07T18:22:00Z"/>
          <w:highlight w:val="yellow"/>
        </w:rPr>
      </w:pPr>
      <w:del w:id="1017" w:author="Italo Busi" w:date="2019-03-07T18:22:00Z">
        <w:r w:rsidDel="007413F3">
          <w:rPr>
            <w:highlight w:val="yellow"/>
          </w:rPr>
          <w:delText xml:space="preserve">Instead if, for example, </w:delText>
        </w:r>
        <w:r w:rsidRPr="0060217A" w:rsidDel="007413F3">
          <w:rPr>
            <w:highlight w:val="yellow"/>
          </w:rPr>
          <w:delText>the physical NE S6</w:delText>
        </w:r>
        <w:r w:rsidDel="007413F3">
          <w:rPr>
            <w:highlight w:val="yellow"/>
          </w:rPr>
          <w:delText xml:space="preserve"> can be implemented as a </w:delText>
        </w:r>
        <w:r w:rsidRPr="00D4552E" w:rsidDel="007413F3">
          <w:rPr>
            <w:highlight w:val="yellow"/>
          </w:rPr>
          <w:delText xml:space="preserve">multi-board </w:delText>
        </w:r>
        <w:r w:rsidDel="007413F3">
          <w:rPr>
            <w:highlight w:val="yellow"/>
          </w:rPr>
          <w:delText xml:space="preserve">system </w:delText>
        </w:r>
        <w:r w:rsidRPr="00D4552E" w:rsidDel="007413F3">
          <w:rPr>
            <w:highlight w:val="yellow"/>
          </w:rPr>
          <w:delText>where access links reside on different</w:delText>
        </w:r>
        <w:r w:rsidDel="007413F3">
          <w:rPr>
            <w:highlight w:val="yellow"/>
          </w:rPr>
          <w:delText>/dedicated</w:delText>
        </w:r>
        <w:r w:rsidRPr="00D4552E" w:rsidDel="007413F3">
          <w:rPr>
            <w:highlight w:val="yellow"/>
          </w:rPr>
          <w:delText xml:space="preserve"> access cards with </w:delText>
        </w:r>
        <w:r w:rsidR="00523D6B" w:rsidDel="007413F3">
          <w:rPr>
            <w:highlight w:val="yellow"/>
          </w:rPr>
          <w:delText xml:space="preserve">a </w:delText>
        </w:r>
        <w:r w:rsidRPr="00523D6B" w:rsidDel="007413F3">
          <w:rPr>
            <w:noProof/>
            <w:highlight w:val="yellow"/>
          </w:rPr>
          <w:delText>separated</w:delText>
        </w:r>
        <w:r w:rsidRPr="00D4552E" w:rsidDel="007413F3">
          <w:rPr>
            <w:highlight w:val="yellow"/>
          </w:rPr>
          <w:delText xml:space="preserve"> set of ODU termination resources</w:delText>
        </w:r>
        <w:r w:rsidDel="007413F3">
          <w:rPr>
            <w:highlight w:val="yellow"/>
          </w:rPr>
          <w:delText xml:space="preserve"> (</w:delText>
        </w:r>
        <w:r w:rsidRPr="00D4552E" w:rsidDel="007413F3">
          <w:rPr>
            <w:highlight w:val="yellow"/>
          </w:rPr>
          <w:delText>where up to 1xODU4, 2xODU3, 10xODU2, 40xODU1, 80xODU0 and 80xODUflex for each resource can be terminated</w:delText>
        </w:r>
        <w:r w:rsidDel="007413F3">
          <w:rPr>
            <w:highlight w:val="yellow"/>
          </w:rPr>
          <w:delText xml:space="preserve">). The </w:delText>
        </w:r>
        <w:r w:rsidRPr="0060217A" w:rsidDel="007413F3">
          <w:rPr>
            <w:highlight w:val="yellow"/>
          </w:rPr>
          <w:delText xml:space="preserve">traffic coming from </w:delText>
        </w:r>
        <w:r w:rsidDel="007413F3">
          <w:rPr>
            <w:highlight w:val="yellow"/>
          </w:rPr>
          <w:delText>one</w:delText>
        </w:r>
        <w:r w:rsidRPr="0060217A" w:rsidDel="007413F3">
          <w:rPr>
            <w:highlight w:val="yellow"/>
          </w:rPr>
          <w:delText xml:space="preserve"> 10GE access links can be mapped </w:delText>
        </w:r>
        <w:r w:rsidDel="007413F3">
          <w:rPr>
            <w:highlight w:val="yellow"/>
          </w:rPr>
          <w:delText xml:space="preserve">only into the </w:delText>
        </w:r>
        <w:r w:rsidRPr="0060217A" w:rsidDel="007413F3">
          <w:rPr>
            <w:highlight w:val="yellow"/>
          </w:rPr>
          <w:delText xml:space="preserve">ODU </w:delText>
        </w:r>
        <w:r w:rsidDel="007413F3">
          <w:rPr>
            <w:highlight w:val="yellow"/>
          </w:rPr>
          <w:delText>terminations which reside on the same access card.</w:delText>
        </w:r>
      </w:del>
    </w:p>
    <w:p w14:paraId="2014B399" w14:textId="54B83E8D" w:rsidR="00EB7C40" w:rsidDel="007413F3" w:rsidRDefault="00EB7C40" w:rsidP="00EB7C40">
      <w:pPr>
        <w:rPr>
          <w:del w:id="1018" w:author="Italo Busi" w:date="2019-03-07T18:22:00Z"/>
          <w:highlight w:val="yellow"/>
        </w:rPr>
      </w:pPr>
      <w:del w:id="1019" w:author="Italo Busi" w:date="2019-03-07T18:22:00Z">
        <w:r w:rsidRPr="00D4552E" w:rsidDel="007413F3">
          <w:rPr>
            <w:highlight w:val="yellow"/>
          </w:rPr>
          <w:delText xml:space="preserve">The more generic </w:delText>
        </w:r>
        <w:r w:rsidDel="007413F3">
          <w:rPr>
            <w:highlight w:val="yellow"/>
          </w:rPr>
          <w:delText xml:space="preserve">implementation option for a physical NE (e.g., S6) would be </w:delText>
        </w:r>
        <w:r w:rsidR="00523D6B" w:rsidDel="007413F3">
          <w:rPr>
            <w:highlight w:val="yellow"/>
          </w:rPr>
          <w:delText xml:space="preserve">the </w:delText>
        </w:r>
        <w:r w:rsidRPr="00523D6B" w:rsidDel="007413F3">
          <w:rPr>
            <w:noProof/>
            <w:highlight w:val="yellow"/>
          </w:rPr>
          <w:delText>case</w:delText>
        </w:r>
        <w:r w:rsidRPr="00D4552E" w:rsidDel="007413F3">
          <w:rPr>
            <w:highlight w:val="yellow"/>
          </w:rPr>
          <w:delText xml:space="preserve"> is </w:delText>
        </w:r>
        <w:r w:rsidDel="007413F3">
          <w:rPr>
            <w:highlight w:val="yellow"/>
          </w:rPr>
          <w:delText xml:space="preserve">of </w:delText>
        </w:r>
        <w:r w:rsidRPr="00D4552E" w:rsidDel="007413F3">
          <w:rPr>
            <w:highlight w:val="yellow"/>
          </w:rPr>
          <w:delText xml:space="preserve">a multi-board </w:delText>
        </w:r>
        <w:r w:rsidDel="007413F3">
          <w:rPr>
            <w:highlight w:val="yellow"/>
          </w:rPr>
          <w:delText xml:space="preserve">system </w:delText>
        </w:r>
        <w:r w:rsidRPr="00D4552E" w:rsidDel="007413F3">
          <w:rPr>
            <w:highlight w:val="yellow"/>
          </w:rPr>
          <w:delText>with multiple access cards with separated sets of access links and ODU termination resources</w:delText>
        </w:r>
        <w:r w:rsidDel="007413F3">
          <w:rPr>
            <w:highlight w:val="yellow"/>
          </w:rPr>
          <w:delText xml:space="preserve"> (</w:delText>
        </w:r>
        <w:r w:rsidRPr="00D4552E" w:rsidDel="007413F3">
          <w:rPr>
            <w:highlight w:val="yellow"/>
          </w:rPr>
          <w:delText>where up to 1xODU4, 2xODU3, 10xODU2, 40xODU1, 80xODU0 and 80xODUflex for each resource can be terminated</w:delText>
        </w:r>
        <w:r w:rsidDel="007413F3">
          <w:rPr>
            <w:highlight w:val="yellow"/>
          </w:rPr>
          <w:delText xml:space="preserve">). The traffic coming from each of the </w:delText>
        </w:r>
        <w:r w:rsidRPr="0060217A" w:rsidDel="007413F3">
          <w:rPr>
            <w:highlight w:val="yellow"/>
          </w:rPr>
          <w:delText>10GE access links</w:delText>
        </w:r>
        <w:r w:rsidDel="007413F3">
          <w:rPr>
            <w:highlight w:val="yellow"/>
          </w:rPr>
          <w:delText xml:space="preserve"> on one access card can be mapped only into any of the ODU terminations which reside on the same access card.</w:delText>
        </w:r>
      </w:del>
    </w:p>
    <w:p w14:paraId="553AC14F" w14:textId="2F4DD93F" w:rsidR="00EB7C40" w:rsidRPr="00D627EF" w:rsidDel="007413F3" w:rsidRDefault="00EB7C40" w:rsidP="00EB7C40">
      <w:pPr>
        <w:rPr>
          <w:del w:id="1020" w:author="Italo Busi" w:date="2019-03-07T18:22:00Z"/>
          <w:highlight w:val="yellow"/>
        </w:rPr>
      </w:pPr>
      <w:del w:id="1021" w:author="Italo Busi" w:date="2019-03-07T18:22:00Z">
        <w:r w:rsidRPr="00D627EF" w:rsidDel="007413F3">
          <w:rPr>
            <w:highlight w:val="yellow"/>
          </w:rPr>
          <w:delText xml:space="preserve">In the last two cases, only the ODUs terminated on the same access card where the access links </w:delText>
        </w:r>
        <w:r w:rsidRPr="00523D6B" w:rsidDel="007413F3">
          <w:rPr>
            <w:noProof/>
            <w:highlight w:val="yellow"/>
          </w:rPr>
          <w:delText>reside</w:delText>
        </w:r>
        <w:r w:rsidRPr="00D627EF" w:rsidDel="007413F3">
          <w:rPr>
            <w:highlight w:val="yellow"/>
          </w:rPr>
          <w:delText xml:space="preserve"> can carry the traffic coming from that 10GE access link. Terminated ODUs can instead be sent to any of the OTU4 interfaces</w:delText>
        </w:r>
      </w:del>
    </w:p>
    <w:p w14:paraId="4A16CD8A" w14:textId="21BBC27E" w:rsidR="00EB7C40" w:rsidDel="007413F3" w:rsidRDefault="00EB7C40" w:rsidP="00EB7C40">
      <w:pPr>
        <w:rPr>
          <w:del w:id="1022" w:author="Italo Busi" w:date="2019-03-07T18:22:00Z"/>
          <w:i/>
          <w:highlight w:val="yellow"/>
        </w:rPr>
      </w:pPr>
      <w:del w:id="1023" w:author="Italo Busi" w:date="2019-03-07T18:22:00Z">
        <w:r w:rsidDel="007413F3">
          <w:rPr>
            <w:highlight w:val="yellow"/>
          </w:rPr>
          <w:delText xml:space="preserve">In all these cases, </w:delText>
        </w:r>
        <w:r w:rsidRPr="0060217A" w:rsidDel="007413F3">
          <w:rPr>
            <w:highlight w:val="yellow"/>
          </w:rPr>
          <w:delText>terminated ODUs can be sent to any of the OTU4 interfaces</w:delText>
        </w:r>
        <w:r w:rsidDel="007413F3">
          <w:rPr>
            <w:highlight w:val="yellow"/>
          </w:rPr>
          <w:delText xml:space="preserve"> assuming the implementation is based on a non-blocking ODU cross-connect.</w:delText>
        </w:r>
      </w:del>
    </w:p>
    <w:p w14:paraId="67D7F8CD" w14:textId="7AD6AB16" w:rsidR="00EB7C40" w:rsidDel="007413F3" w:rsidRDefault="00EB7C40" w:rsidP="00EB7C40">
      <w:pPr>
        <w:rPr>
          <w:del w:id="1024" w:author="Italo Busi" w:date="2019-03-07T18:22:00Z"/>
        </w:rPr>
      </w:pPr>
      <w:del w:id="1025" w:author="Italo Busi" w:date="2019-03-07T18:22:00Z">
        <w:r w:rsidRPr="00D4552E" w:rsidDel="007413F3">
          <w:rPr>
            <w:highlight w:val="yellow"/>
          </w:rPr>
          <w:lastRenderedPageBreak/>
          <w:delText>If the access links are reported via MPI in some</w:delText>
        </w:r>
        <w:r w:rsidRPr="00CC482A" w:rsidDel="007413F3">
          <w:rPr>
            <w:highlight w:val="yellow"/>
          </w:rPr>
          <w:delText xml:space="preserve">, still to be defined, client </w:delText>
        </w:r>
        <w:r w:rsidRPr="00D4552E" w:rsidDel="007413F3">
          <w:rPr>
            <w:highlight w:val="yellow"/>
          </w:rPr>
          <w:delText xml:space="preserve">topology, it is possible to report each set of ODU termination resources as an ODU TTP within the ODU Topology of </w:delText>
        </w:r>
        <w:r w:rsidR="00544911" w:rsidDel="007413F3">
          <w:fldChar w:fldCharType="begin"/>
        </w:r>
        <w:r w:rsidR="00544911" w:rsidDel="007413F3">
          <w:rPr>
            <w:highlight w:val="yellow"/>
          </w:rPr>
          <w:delInstrText xml:space="preserve"> REF _Ref508189687 \r \h </w:delInstrText>
        </w:r>
        <w:r w:rsidR="00544911" w:rsidDel="007413F3">
          <w:fldChar w:fldCharType="separate"/>
        </w:r>
        <w:r w:rsidR="00516C3B" w:rsidDel="007413F3">
          <w:rPr>
            <w:highlight w:val="yellow"/>
          </w:rPr>
          <w:delText>Figure 3</w:delText>
        </w:r>
        <w:r w:rsidR="00544911" w:rsidDel="007413F3">
          <w:fldChar w:fldCharType="end"/>
        </w:r>
        <w:r w:rsidRPr="00D4552E" w:rsidDel="007413F3">
          <w:rPr>
            <w:highlight w:val="yellow"/>
          </w:rPr>
          <w:delText xml:space="preserve"> and to use either the inter-layer lock-id or the transitional link, as described in sections 3.4 and 3.10 of [TE-TOPO], to correlate the access links, in the client topology, with the ODU TTPs, in the </w:delText>
        </w:r>
        <w:r w:rsidR="008A7960" w:rsidDel="007413F3">
          <w:rPr>
            <w:highlight w:val="yellow"/>
          </w:rPr>
          <w:delText>OTN</w:delText>
        </w:r>
        <w:r w:rsidR="008A7960" w:rsidRPr="00D4552E" w:rsidDel="007413F3">
          <w:rPr>
            <w:highlight w:val="yellow"/>
          </w:rPr>
          <w:delText xml:space="preserve"> </w:delText>
        </w:r>
        <w:r w:rsidRPr="00D4552E" w:rsidDel="007413F3">
          <w:rPr>
            <w:highlight w:val="yellow"/>
          </w:rPr>
          <w:delText>topology, to which access link are connected to.</w:delText>
        </w:r>
      </w:del>
    </w:p>
    <w:p w14:paraId="6370D039" w14:textId="47B27D9B" w:rsidR="003362AE" w:rsidRDefault="003362AE" w:rsidP="003362AE">
      <w:pPr>
        <w:pStyle w:val="Heading2"/>
      </w:pPr>
      <w:bookmarkStart w:id="1026" w:name="_Ref517947725"/>
      <w:bookmarkStart w:id="1027" w:name="_Toc1723590"/>
      <w:r w:rsidRPr="00A07622">
        <w:t>YANG Models for Service Configuration</w:t>
      </w:r>
      <w:bookmarkEnd w:id="202"/>
      <w:bookmarkEnd w:id="1026"/>
      <w:bookmarkEnd w:id="1027"/>
    </w:p>
    <w:p w14:paraId="2FE4A25D" w14:textId="68B5743E"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0D0E7A">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7413F3">
        <w:rPr>
          <w:rFonts w:eastAsiaTheme="minorEastAsia"/>
          <w:lang w:eastAsia="zh-CN"/>
          <w:rPrChange w:id="1028" w:author="Italo Busi" w:date="2019-03-07T18:23:00Z">
            <w:rPr>
              <w:rFonts w:eastAsiaTheme="minorEastAsia"/>
              <w:highlight w:val="yellow"/>
              <w:lang w:eastAsia="zh-CN"/>
            </w:rPr>
          </w:rPrChange>
        </w:rPr>
        <w:t>L1</w:t>
      </w:r>
      <w:ins w:id="1029" w:author="Italo Busi" w:date="2019-03-07T18:22:00Z">
        <w:r w:rsidR="007413F3" w:rsidRPr="007413F3">
          <w:rPr>
            <w:rFonts w:eastAsiaTheme="minorEastAsia"/>
            <w:lang w:eastAsia="zh-CN"/>
            <w:rPrChange w:id="1030" w:author="Italo Busi" w:date="2019-03-07T18:23:00Z">
              <w:rPr>
                <w:rFonts w:eastAsiaTheme="minorEastAsia"/>
                <w:highlight w:val="yellow"/>
                <w:lang w:eastAsia="zh-CN"/>
              </w:rPr>
            </w:rPrChange>
          </w:rPr>
          <w:t>C</w:t>
        </w:r>
      </w:ins>
      <w:r w:rsidR="00606C15" w:rsidRPr="007413F3">
        <w:rPr>
          <w:rFonts w:eastAsiaTheme="minorEastAsia"/>
          <w:lang w:eastAsia="zh-CN"/>
          <w:rPrChange w:id="1031" w:author="Italo Busi" w:date="2019-03-07T18:23:00Z">
            <w:rPr>
              <w:rFonts w:eastAsiaTheme="minorEastAsia"/>
              <w:highlight w:val="yellow"/>
              <w:lang w:eastAsia="zh-CN"/>
            </w:rPr>
          </w:rPrChange>
        </w:rPr>
        <w:t xml:space="preserve">SM, L2SM, </w:t>
      </w:r>
      <w:del w:id="1032" w:author="Italo Busi" w:date="2019-03-07T18:22:00Z">
        <w:r w:rsidR="00606C15" w:rsidRPr="007413F3" w:rsidDel="007413F3">
          <w:rPr>
            <w:rFonts w:eastAsiaTheme="minorEastAsia"/>
            <w:lang w:eastAsia="zh-CN"/>
            <w:rPrChange w:id="1033" w:author="Italo Busi" w:date="2019-03-07T18:23:00Z">
              <w:rPr>
                <w:rFonts w:eastAsiaTheme="minorEastAsia"/>
                <w:highlight w:val="yellow"/>
                <w:lang w:eastAsia="zh-CN"/>
              </w:rPr>
            </w:rPrChange>
          </w:rPr>
          <w:delText xml:space="preserve">Transport-Service, </w:delText>
        </w:r>
      </w:del>
      <w:r w:rsidR="00606C15" w:rsidRPr="007413F3">
        <w:rPr>
          <w:rFonts w:eastAsiaTheme="minorEastAsia"/>
          <w:lang w:eastAsia="zh-CN"/>
          <w:rPrChange w:id="1034" w:author="Italo Busi" w:date="2019-03-07T18:23:00Z">
            <w:rPr>
              <w:rFonts w:eastAsiaTheme="minorEastAsia"/>
              <w:highlight w:val="yellow"/>
              <w:lang w:eastAsia="zh-CN"/>
            </w:rPr>
          </w:rPrChange>
        </w:rPr>
        <w:t>VN</w:t>
      </w:r>
      <w:del w:id="1035" w:author="Italo Busi" w:date="2019-03-07T18:23:00Z">
        <w:r w:rsidR="00606C15" w:rsidRPr="007413F3" w:rsidDel="007413F3">
          <w:rPr>
            <w:rFonts w:eastAsiaTheme="minorEastAsia"/>
            <w:lang w:eastAsia="zh-CN"/>
            <w:rPrChange w:id="1036" w:author="Italo Busi" w:date="2019-03-07T18:23:00Z">
              <w:rPr>
                <w:rFonts w:eastAsiaTheme="minorEastAsia"/>
                <w:highlight w:val="yellow"/>
                <w:lang w:eastAsia="zh-CN"/>
              </w:rPr>
            </w:rPrChange>
          </w:rPr>
          <w:delText xml:space="preserve">, </w:delText>
        </w:r>
        <w:r w:rsidR="00606C15" w:rsidRPr="007413F3" w:rsidDel="007413F3">
          <w:rPr>
            <w:rFonts w:eastAsiaTheme="minorEastAsia"/>
            <w:lang w:eastAsia="zh-CN"/>
          </w:rPr>
          <w:delText>et al.</w:delText>
        </w:r>
      </w:del>
      <w:r>
        <w:rPr>
          <w:rFonts w:eastAsiaTheme="minorEastAsia"/>
          <w:lang w:eastAsia="zh-CN"/>
        </w:rPr>
        <w:t>) is outside the scope of this document.</w:t>
      </w:r>
    </w:p>
    <w:p w14:paraId="713595D6" w14:textId="576663A5"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0D0E7A">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7413F3">
        <w:rPr>
          <w:rFonts w:eastAsiaTheme="minorEastAsia"/>
          <w:lang w:eastAsia="zh-CN"/>
          <w:rPrChange w:id="1037" w:author="Italo Busi" w:date="2019-03-07T18:25:00Z">
            <w:rPr>
              <w:rFonts w:eastAsiaTheme="minorEastAsia"/>
              <w:highlight w:val="yellow"/>
              <w:lang w:eastAsia="zh-CN"/>
            </w:rPr>
          </w:rPrChange>
        </w:rPr>
        <w:t xml:space="preserve">multi-domain ODU </w:t>
      </w:r>
      <w:ins w:id="1038" w:author="Italo Busi" w:date="2019-03-07T18:24:00Z">
        <w:r w:rsidR="007413F3" w:rsidRPr="007413F3">
          <w:rPr>
            <w:rFonts w:eastAsiaTheme="minorEastAsia"/>
            <w:lang w:eastAsia="zh-CN"/>
            <w:rPrChange w:id="1039" w:author="Italo Busi" w:date="2019-03-07T18:25:00Z">
              <w:rPr>
                <w:rFonts w:eastAsiaTheme="minorEastAsia"/>
                <w:highlight w:val="yellow"/>
                <w:lang w:eastAsia="zh-CN"/>
              </w:rPr>
            </w:rPrChange>
          </w:rPr>
          <w:t xml:space="preserve">data plane </w:t>
        </w:r>
      </w:ins>
      <w:r w:rsidR="00715281" w:rsidRPr="007413F3">
        <w:rPr>
          <w:rFonts w:eastAsiaTheme="minorEastAsia"/>
          <w:lang w:eastAsia="zh-CN"/>
          <w:rPrChange w:id="1040" w:author="Italo Busi" w:date="2019-03-07T18:25:00Z">
            <w:rPr>
              <w:rFonts w:eastAsiaTheme="minorEastAsia"/>
              <w:highlight w:val="yellow"/>
              <w:lang w:eastAsia="zh-CN"/>
            </w:rPr>
          </w:rPrChange>
        </w:rPr>
        <w:t>connection (</w:t>
      </w:r>
      <w:ins w:id="1041" w:author="Italo Busi" w:date="2019-03-07T18:24:00Z">
        <w:r w:rsidR="007413F3" w:rsidRPr="007413F3">
          <w:rPr>
            <w:rFonts w:eastAsiaTheme="minorEastAsia"/>
            <w:lang w:eastAsia="zh-CN"/>
            <w:rPrChange w:id="1042" w:author="Italo Busi" w:date="2019-03-07T18:25:00Z">
              <w:rPr>
                <w:rFonts w:eastAsiaTheme="minorEastAsia"/>
                <w:highlight w:val="yellow"/>
                <w:lang w:eastAsia="zh-CN"/>
              </w:rPr>
            </w:rPrChange>
          </w:rPr>
          <w:t xml:space="preserve">which can be either an </w:t>
        </w:r>
      </w:ins>
      <w:del w:id="1043" w:author="Italo Busi" w:date="2019-03-07T18:24:00Z">
        <w:r w:rsidR="00715281" w:rsidRPr="007413F3" w:rsidDel="007413F3">
          <w:rPr>
            <w:rFonts w:eastAsiaTheme="minorEastAsia"/>
            <w:lang w:eastAsia="zh-CN"/>
            <w:rPrChange w:id="1044" w:author="Italo Busi" w:date="2019-03-07T18:25:00Z">
              <w:rPr>
                <w:rFonts w:eastAsiaTheme="minorEastAsia"/>
                <w:highlight w:val="yellow"/>
                <w:lang w:eastAsia="zh-CN"/>
              </w:rPr>
            </w:rPrChange>
          </w:rPr>
          <w:delText xml:space="preserve">or connection </w:delText>
        </w:r>
        <w:commentRangeStart w:id="1045"/>
        <w:commentRangeStart w:id="1046"/>
        <w:r w:rsidR="00715281" w:rsidRPr="007413F3" w:rsidDel="007413F3">
          <w:rPr>
            <w:rFonts w:eastAsiaTheme="minorEastAsia"/>
            <w:lang w:eastAsia="zh-CN"/>
            <w:rPrChange w:id="1047" w:author="Italo Busi" w:date="2019-03-07T18:25:00Z">
              <w:rPr>
                <w:rFonts w:eastAsiaTheme="minorEastAsia"/>
                <w:highlight w:val="yellow"/>
                <w:lang w:eastAsia="zh-CN"/>
              </w:rPr>
            </w:rPrChange>
          </w:rPr>
          <w:delText>segment</w:delText>
        </w:r>
        <w:commentRangeEnd w:id="1045"/>
        <w:r w:rsidR="00715281" w:rsidRPr="007413F3" w:rsidDel="007413F3">
          <w:rPr>
            <w:rStyle w:val="CommentReference"/>
          </w:rPr>
          <w:commentReference w:id="1045"/>
        </w:r>
        <w:commentRangeEnd w:id="1046"/>
        <w:r w:rsidR="00715281" w:rsidRPr="007413F3" w:rsidDel="007413F3">
          <w:rPr>
            <w:rStyle w:val="CommentReference"/>
          </w:rPr>
          <w:commentReference w:id="1046"/>
        </w:r>
      </w:del>
      <w:ins w:id="1048" w:author="Italo Busi" w:date="2019-03-07T18:24:00Z">
        <w:r w:rsidR="007413F3" w:rsidRPr="007413F3">
          <w:rPr>
            <w:rFonts w:eastAsiaTheme="minorEastAsia"/>
            <w:lang w:eastAsia="zh-CN"/>
            <w:rPrChange w:id="1049" w:author="Italo Busi" w:date="2019-03-07T18:25:00Z">
              <w:rPr>
                <w:rFonts w:eastAsiaTheme="minorEastAsia"/>
                <w:highlight w:val="yellow"/>
                <w:lang w:eastAsia="zh-CN"/>
              </w:rPr>
            </w:rPrChange>
          </w:rPr>
          <w:t>end</w:t>
        </w:r>
        <w:r w:rsidR="007413F3" w:rsidRPr="007413F3">
          <w:rPr>
            <w:rFonts w:eastAsiaTheme="minorEastAsia"/>
            <w:lang w:eastAsia="zh-CN"/>
            <w:rPrChange w:id="1050" w:author="Italo Busi" w:date="2019-03-07T18:25:00Z">
              <w:rPr>
                <w:rFonts w:eastAsiaTheme="minorEastAsia"/>
                <w:highlight w:val="yellow"/>
                <w:lang w:eastAsia="zh-CN"/>
              </w:rPr>
            </w:rPrChange>
          </w:rPr>
          <w:noBreakHyphen/>
          <w:t>to</w:t>
        </w:r>
        <w:r w:rsidR="007413F3" w:rsidRPr="007413F3">
          <w:rPr>
            <w:rFonts w:eastAsiaTheme="minorEastAsia"/>
            <w:lang w:eastAsia="zh-CN"/>
            <w:rPrChange w:id="1051" w:author="Italo Busi" w:date="2019-03-07T18:25:00Z">
              <w:rPr>
                <w:rFonts w:eastAsiaTheme="minorEastAsia"/>
                <w:highlight w:val="yellow"/>
                <w:lang w:eastAsia="zh-CN"/>
              </w:rPr>
            </w:rPrChange>
          </w:rPr>
          <w:noBreakHyphen/>
          <w:t>end connection or a segment connection</w:t>
        </w:r>
      </w:ins>
      <w:r w:rsidR="00715281" w:rsidRPr="007413F3">
        <w:rPr>
          <w:rFonts w:eastAsiaTheme="minorEastAsia"/>
          <w:lang w:eastAsia="zh-CN"/>
          <w:rPrChange w:id="1052" w:author="Italo Busi" w:date="2019-03-07T18:25:00Z">
            <w:rPr>
              <w:rFonts w:eastAsiaTheme="minorEastAsia"/>
              <w:highlight w:val="yellow"/>
              <w:lang w:eastAsia="zh-CN"/>
            </w:rPr>
          </w:rPrChange>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lastRenderedPageBreak/>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  |</w:t>
      </w:r>
    </w:p>
    <w:p w14:paraId="677C7522" w14:textId="77777777" w:rsidR="00E50BED" w:rsidRDefault="00E50BED" w:rsidP="00E50DC1">
      <w:pPr>
        <w:pStyle w:val="RFCFigure"/>
        <w:rPr>
          <w:lang w:eastAsia="zh-CN"/>
        </w:rPr>
      </w:pPr>
      <w:r>
        <w:rPr>
          <w:lang w:eastAsia="zh-CN"/>
        </w:rPr>
        <w:t xml:space="preserve">                      | {3}  MDSC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  |     |      |</w:t>
      </w:r>
    </w:p>
    <w:p w14:paraId="4E58831C" w14:textId="77777777" w:rsidR="00E50BED" w:rsidRDefault="00E50BED" w:rsidP="00E50DC1">
      <w:pPr>
        <w:pStyle w:val="RFCFigure"/>
        <w:rPr>
          <w:lang w:eastAsia="zh-CN"/>
        </w:rPr>
      </w:pPr>
      <w:r>
        <w:rPr>
          <w:lang w:eastAsia="zh-CN"/>
        </w:rPr>
        <w:t xml:space="preserve">              +---------+     |{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 Domain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  (       ) \          V</w:t>
      </w:r>
    </w:p>
    <w:p w14:paraId="39389305" w14:textId="77777777" w:rsidR="00E50BED" w:rsidRDefault="00E50BED" w:rsidP="00E50DC1">
      <w:pPr>
        <w:pStyle w:val="RFCFigure"/>
        <w:rPr>
          <w:lang w:eastAsia="zh-CN"/>
        </w:rPr>
      </w:pPr>
      <w:r>
        <w:rPr>
          <w:lang w:eastAsia="zh-CN"/>
        </w:rPr>
        <w:t xml:space="preserve">         ( Domain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  (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1053" w:name="_Ref496875891"/>
      <w:r>
        <w:t xml:space="preserve">- </w:t>
      </w:r>
      <w:r w:rsidR="00E50BED" w:rsidRPr="00046AE7">
        <w:t xml:space="preserve">Multi-domain </w:t>
      </w:r>
      <w:r w:rsidR="00E50BED" w:rsidRPr="000E5C1C">
        <w:rPr>
          <w:rPrChange w:id="1054" w:author="Italo Busi" w:date="2019-03-07T15:22:00Z">
            <w:rPr>
              <w:highlight w:val="yellow"/>
            </w:rPr>
          </w:rPrChange>
        </w:rPr>
        <w:t>Service</w:t>
      </w:r>
      <w:r w:rsidR="00E50BED" w:rsidRPr="00046AE7">
        <w:t xml:space="preserve"> Setup</w:t>
      </w:r>
      <w:bookmarkEnd w:id="1053"/>
    </w:p>
    <w:p w14:paraId="542455AC" w14:textId="4A29CB0B" w:rsidR="00A07622" w:rsidRDefault="00A07622" w:rsidP="00A07622">
      <w:r>
        <w:t xml:space="preserve">As an example, the objective in this section is to configure a transport service between </w:t>
      </w:r>
      <w:r w:rsidR="00663859">
        <w:t>R</w:t>
      </w:r>
      <w:r>
        <w:t xml:space="preserve">1 and </w:t>
      </w:r>
      <w:del w:id="1055" w:author="Italo Busi" w:date="2019-03-06T17:33:00Z">
        <w:r w:rsidR="00663859" w:rsidDel="00713185">
          <w:delText>R</w:delText>
        </w:r>
        <w:r w:rsidDel="00713185">
          <w:delText>5</w:delText>
        </w:r>
      </w:del>
      <w:ins w:id="1056" w:author="Italo Busi" w:date="2019-03-06T17:33:00Z">
        <w:r w:rsidR="00713185">
          <w:t>R8</w:t>
        </w:r>
      </w:ins>
      <w:ins w:id="1057" w:author="Italo Busi" w:date="2019-03-07T15:28:00Z">
        <w:r w:rsidR="000E5C1C">
          <w:t xml:space="preserve">, such as one of the services described in section </w:t>
        </w:r>
      </w:ins>
      <w:ins w:id="1058" w:author="Italo Busi" w:date="2019-03-07T15:29:00Z">
        <w:r w:rsidR="000E5C1C">
          <w:fldChar w:fldCharType="begin"/>
        </w:r>
        <w:r w:rsidR="000E5C1C">
          <w:instrText xml:space="preserve"> REF _Ref500415983 \r \h \t</w:instrText>
        </w:r>
      </w:ins>
      <w:r w:rsidR="000E5C1C">
        <w:fldChar w:fldCharType="separate"/>
      </w:r>
      <w:r w:rsidR="000D0E7A">
        <w:t>4.3</w:t>
      </w:r>
      <w:ins w:id="1059" w:author="Italo Busi" w:date="2019-03-07T15:29:00Z">
        <w:r w:rsidR="000E5C1C">
          <w:fldChar w:fldCharType="end"/>
        </w:r>
      </w:ins>
      <w:r>
        <w:t xml:space="preserve">. The </w:t>
      </w:r>
      <w:del w:id="1060" w:author="Italo Busi" w:date="2019-03-07T15:29:00Z">
        <w:r w:rsidDel="000E5C1C">
          <w:delText>cross-domain routing</w:delText>
        </w:r>
      </w:del>
      <w:ins w:id="1061" w:author="Italo Busi" w:date="2019-03-07T15:29:00Z">
        <w:r w:rsidR="000E5C1C">
          <w:t>inter</w:t>
        </w:r>
        <w:r w:rsidR="000E5C1C">
          <w:noBreakHyphen/>
          <w:t>domain path</w:t>
        </w:r>
      </w:ins>
      <w:r>
        <w:t xml:space="preserve"> is assumed to be </w:t>
      </w:r>
      <w:r w:rsidR="00663859">
        <w:t>R</w:t>
      </w:r>
      <w:r>
        <w:t xml:space="preserve">1 &lt;-&gt; </w:t>
      </w:r>
      <w:r w:rsidR="00715281">
        <w:t xml:space="preserve">S3 </w:t>
      </w:r>
      <w:ins w:id="1062" w:author="Belotti, Sergio (Nokia - IT/Vimercate)" w:date="2019-03-06T13:51:00Z">
        <w:r w:rsidR="00715281">
          <w:t xml:space="preserve">&lt;-&gt; S1 &lt;-&gt; S2 </w:t>
        </w:r>
      </w:ins>
      <w:del w:id="1063" w:author="Belotti, Sergio (Nokia - IT/Vimercate)" w:date="2019-03-06T13:51:00Z">
        <w:r w:rsidR="00715281" w:rsidDel="00AD1F10">
          <w:delText xml:space="preserve">&lt;-&gt; S2 </w:delText>
        </w:r>
      </w:del>
      <w:r w:rsidR="00715281">
        <w:t>&lt;-&gt; S31</w:t>
      </w:r>
      <w:r>
        <w:t xml:space="preserve"> &lt;-&gt; S33 &lt;-&gt; S34 &lt;-&gt;S15 &lt;-&gt; S18 &lt;-&gt; </w:t>
      </w:r>
      <w:del w:id="1064" w:author="Italo Busi" w:date="2019-03-06T17:33:00Z">
        <w:r w:rsidR="00663859" w:rsidDel="00713185">
          <w:delText>R</w:delText>
        </w:r>
        <w:r w:rsidDel="00713185">
          <w:delText>5</w:delText>
        </w:r>
      </w:del>
      <w:ins w:id="1065" w:author="Italo Busi" w:date="2019-03-06T17:33:00Z">
        <w:r w:rsidR="00713185">
          <w:t>R8</w:t>
        </w:r>
      </w:ins>
      <w:ins w:id="1066" w:author="Belotti, Sergio (Nokia - IT/Vimercate)" w:date="2019-03-06T13:52:00Z">
        <w:r w:rsidR="00715281">
          <w:t xml:space="preserve"> (see </w:t>
        </w:r>
        <w:del w:id="1067" w:author="Italo Busi" w:date="2019-03-07T15:13:00Z">
          <w:r w:rsidR="00715281" w:rsidDel="000E5C1C">
            <w:delText>fig.1 as reference</w:delText>
          </w:r>
        </w:del>
      </w:ins>
      <w:ins w:id="1068" w:author="Italo Busi" w:date="2019-03-07T15:13:00Z">
        <w:r w:rsidR="000E5C1C">
          <w:t xml:space="preserve">the physical topology in </w:t>
        </w:r>
      </w:ins>
      <w:ins w:id="1069" w:author="Italo Busi" w:date="2019-03-07T15:14:00Z">
        <w:r w:rsidR="000E5C1C">
          <w:fldChar w:fldCharType="begin"/>
        </w:r>
        <w:r w:rsidR="000E5C1C">
          <w:instrText xml:space="preserve"> REF _Ref492484562 \r \h </w:instrText>
        </w:r>
      </w:ins>
      <w:r w:rsidR="000E5C1C">
        <w:fldChar w:fldCharType="separate"/>
      </w:r>
      <w:r w:rsidR="000D0E7A">
        <w:t>Figure 1</w:t>
      </w:r>
      <w:ins w:id="1070" w:author="Italo Busi" w:date="2019-03-07T15:14:00Z">
        <w:r w:rsidR="000E5C1C">
          <w:fldChar w:fldCharType="end"/>
        </w:r>
      </w:ins>
      <w:ins w:id="1071" w:author="Belotti, Sergio (Nokia - IT/Vimercate)" w:date="2019-03-06T13:52:00Z">
        <w:r w:rsidR="00715281">
          <w:t>)</w:t>
        </w:r>
      </w:ins>
      <w:r>
        <w:t>.</w:t>
      </w:r>
      <w:del w:id="1072" w:author="Italo Busi" w:date="2019-03-07T15:29:00Z">
        <w:r w:rsidDel="000E5C1C">
          <w:delText xml:space="preserve"> </w:delText>
        </w:r>
      </w:del>
    </w:p>
    <w:p w14:paraId="10F79721" w14:textId="63874CB4" w:rsidR="00A07622" w:rsidRDefault="00A07622" w:rsidP="00A07622">
      <w:pPr>
        <w:rPr>
          <w:rFonts w:eastAsiaTheme="minorEastAsia"/>
          <w:lang w:eastAsia="zh-CN"/>
        </w:rPr>
      </w:pPr>
      <w:r>
        <w:rPr>
          <w:rFonts w:eastAsiaTheme="minorEastAsia"/>
          <w:lang w:eastAsia="zh-CN"/>
        </w:rPr>
        <w:lastRenderedPageBreak/>
        <w:t>A</w:t>
      </w:r>
      <w:r>
        <w:rPr>
          <w:rFonts w:eastAsiaTheme="minorEastAsia" w:hint="eastAsia"/>
          <w:lang w:eastAsia="zh-CN"/>
        </w:rPr>
        <w:t xml:space="preserve">ccording </w:t>
      </w:r>
      <w:r>
        <w:rPr>
          <w:rFonts w:eastAsiaTheme="minorEastAsia"/>
          <w:lang w:eastAsia="zh-CN"/>
        </w:rPr>
        <w:t>to the different client signal type</w:t>
      </w:r>
      <w:ins w:id="1073" w:author="Italo Busi" w:date="2019-03-07T15:30:00Z">
        <w:r w:rsidR="00040FA0">
          <w:rPr>
            <w:rFonts w:eastAsiaTheme="minorEastAsia"/>
            <w:lang w:eastAsia="zh-CN"/>
          </w:rPr>
          <w:t>s</w:t>
        </w:r>
      </w:ins>
      <w:r>
        <w:rPr>
          <w:rFonts w:eastAsiaTheme="minorEastAsia"/>
          <w:lang w:eastAsia="zh-CN"/>
        </w:rPr>
        <w:t xml:space="preserve">, </w:t>
      </w:r>
      <w:del w:id="1074" w:author="Italo Busi" w:date="2019-03-07T15:31:00Z">
        <w:r w:rsidDel="00040FA0">
          <w:rPr>
            <w:rFonts w:eastAsiaTheme="minorEastAsia"/>
            <w:lang w:eastAsia="zh-CN"/>
          </w:rPr>
          <w:delText xml:space="preserve">there is </w:delText>
        </w:r>
      </w:del>
      <w:r>
        <w:rPr>
          <w:rFonts w:eastAsiaTheme="minorEastAsia"/>
          <w:lang w:eastAsia="zh-CN"/>
        </w:rPr>
        <w:t>different adaptation</w:t>
      </w:r>
      <w:ins w:id="1075" w:author="Italo Busi" w:date="2019-03-07T15:31:00Z">
        <w:r w:rsidR="00040FA0">
          <w:rPr>
            <w:rFonts w:eastAsiaTheme="minorEastAsia"/>
            <w:lang w:eastAsia="zh-CN"/>
          </w:rPr>
          <w:t xml:space="preserve">s can be </w:t>
        </w:r>
      </w:ins>
      <w:del w:id="1076" w:author="Italo Busi" w:date="2019-03-07T15:31:00Z">
        <w:r w:rsidDel="00040FA0">
          <w:rPr>
            <w:rFonts w:eastAsiaTheme="minorEastAsia"/>
            <w:lang w:eastAsia="zh-CN"/>
          </w:rPr>
          <w:delText xml:space="preserve"> </w:delText>
        </w:r>
      </w:del>
      <w:r>
        <w:rPr>
          <w:rFonts w:eastAsiaTheme="minorEastAsia"/>
          <w:lang w:eastAsia="zh-CN"/>
        </w:rPr>
        <w:t>required</w:t>
      </w:r>
      <w:ins w:id="1077" w:author="Italo Busi" w:date="2019-03-07T15:31:00Z">
        <w:r w:rsidR="00040FA0">
          <w:rPr>
            <w:rFonts w:eastAsiaTheme="minorEastAsia"/>
            <w:lang w:eastAsia="zh-CN"/>
          </w:rPr>
          <w:t xml:space="preserve"> to be configured at the edge nodes (i.e., S3 and S18)</w:t>
        </w:r>
      </w:ins>
      <w:r>
        <w:rPr>
          <w:rFonts w:eastAsiaTheme="minorEastAsia"/>
          <w:lang w:eastAsia="zh-CN"/>
        </w:rPr>
        <w:t>.</w:t>
      </w:r>
    </w:p>
    <w:p w14:paraId="056D9932" w14:textId="58967898" w:rsidR="00E50BED" w:rsidRDefault="00715281" w:rsidP="00E50BED">
      <w:r>
        <w:rPr>
          <w:rFonts w:eastAsiaTheme="minorEastAsia"/>
          <w:lang w:eastAsia="zh-CN"/>
        </w:rPr>
        <w:t>After receiving such request, MDSC determines the domain sequence, i.e., domain 1</w:t>
      </w:r>
      <w:r>
        <w:t xml:space="preserve"> &lt;-&gt; domain </w:t>
      </w:r>
      <w:ins w:id="1078" w:author="Belotti, Sergio (Nokia - IT/Vimercate)" w:date="2019-03-06T13:53:00Z">
        <w:r>
          <w:t>3</w:t>
        </w:r>
      </w:ins>
      <w:del w:id="1079" w:author="Belotti, Sergio (Nokia - IT/Vimercate)" w:date="2019-03-06T13:53:00Z">
        <w:r w:rsidDel="00AD1F10">
          <w:delText>2</w:delText>
        </w:r>
      </w:del>
      <w:r>
        <w:t xml:space="preserve"> &lt;-&gt; domain </w:t>
      </w:r>
      <w:ins w:id="1080" w:author="Belotti, Sergio (Nokia - IT/Vimercate)" w:date="2019-03-06T13:53:00Z">
        <w:r>
          <w:t>2</w:t>
        </w:r>
      </w:ins>
      <w:del w:id="1081" w:author="Belotti, Sergio (Nokia - IT/Vimercate)" w:date="2019-03-06T13:53:00Z">
        <w:r w:rsidDel="00AD1F10">
          <w:delText>3</w:delText>
        </w:r>
      </w:del>
      <w:r>
        <w:t xml:space="preserve">, with corresponding PNCs and </w:t>
      </w:r>
      <w:ins w:id="1082" w:author="Italo Busi" w:date="2019-03-07T15:38:00Z">
        <w:r w:rsidR="00040FA0">
          <w:t xml:space="preserve">the </w:t>
        </w:r>
      </w:ins>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0D0E7A">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254C18FC"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del w:id="1083" w:author="Italo Busi" w:date="2019-03-07T15:38:00Z">
        <w:r w:rsidRPr="00081799" w:rsidDel="00040FA0">
          <w:delText xml:space="preserve">internal </w:delText>
        </w:r>
      </w:del>
      <w:ins w:id="1084" w:author="Italo Busi" w:date="2019-03-07T15:38:00Z">
        <w:r w:rsidR="00040FA0">
          <w:t>native</w:t>
        </w:r>
        <w:r w:rsidR="00040FA0" w:rsidRPr="00081799">
          <w:t xml:space="preserve"> </w:t>
        </w:r>
      </w:ins>
      <w:r w:rsidRPr="00081799">
        <w:t xml:space="preserve">topology, defined in section </w:t>
      </w:r>
      <w:r>
        <w:fldChar w:fldCharType="begin"/>
      </w:r>
      <w:r>
        <w:instrText xml:space="preserve"> REF _Ref500429624 \r \h \t </w:instrText>
      </w:r>
      <w:r>
        <w:fldChar w:fldCharType="separate"/>
      </w:r>
      <w:r w:rsidR="000D0E7A">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0D0E7A">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36090198" w:rsidR="00E50BED" w:rsidRDefault="00715281" w:rsidP="00E50BED">
      <w:r w:rsidRPr="00E50DC1">
        <w:t>The MDSC will then decompose the tunnel request into a few tunnel segments via tunnel model</w:t>
      </w:r>
      <w:ins w:id="1085" w:author="Belotti, Sergio (Nokia - IT/Vimercate)" w:date="2019-03-06T13:54:00Z">
        <w:r w:rsidRPr="00E50DC1">
          <w:t>s</w:t>
        </w:r>
      </w:ins>
      <w:r w:rsidRPr="00E50DC1">
        <w:t xml:space="preserve"> (</w:t>
      </w:r>
      <w:del w:id="1086" w:author="Belotti, Sergio (Nokia - IT/Vimercate)" w:date="2019-03-06T13:55:00Z">
        <w:r w:rsidRPr="00E50DC1" w:rsidDel="00AD1F10">
          <w:delText xml:space="preserve">including </w:delText>
        </w:r>
      </w:del>
      <w:r w:rsidRPr="00E50DC1">
        <w:t xml:space="preserve">both </w:t>
      </w:r>
      <w:ins w:id="1087" w:author="Belotti, Sergio (Nokia - IT/Vimercate)" w:date="2019-03-06T13:55:00Z">
        <w:r w:rsidRPr="00E50DC1">
          <w:t xml:space="preserve">technology agnostic </w:t>
        </w:r>
      </w:ins>
      <w:r w:rsidRPr="00E50DC1">
        <w:t>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50DC1">
        <w:rPr>
          <w:rFonts w:eastAsiaTheme="minorEastAsia"/>
          <w:lang w:eastAsia="zh-CN"/>
          <w:rPrChange w:id="1088" w:author="Italo Busi" w:date="2019-03-08T14:48:00Z">
            <w:rPr>
              <w:rFonts w:eastAsiaTheme="minorEastAsia"/>
              <w:highlight w:val="yellow"/>
              <w:lang w:eastAsia="zh-CN"/>
            </w:rPr>
          </w:rPrChange>
        </w:rPr>
        <w:fldChar w:fldCharType="begin"/>
      </w:r>
      <w:r w:rsidR="00E50BED" w:rsidRPr="00E50DC1">
        <w:rPr>
          <w:rFonts w:eastAsiaTheme="minorEastAsia"/>
          <w:lang w:eastAsia="zh-CN"/>
        </w:rPr>
        <w:instrText xml:space="preserve"> REF _Ref496875891 \r \h </w:instrText>
      </w:r>
      <w:r w:rsidR="00A179DF" w:rsidRPr="00E50DC1">
        <w:rPr>
          <w:rFonts w:eastAsiaTheme="minorEastAsia"/>
          <w:lang w:eastAsia="zh-CN"/>
          <w:rPrChange w:id="1089" w:author="Italo Busi" w:date="2019-03-08T14:48:00Z">
            <w:rPr>
              <w:rFonts w:eastAsiaTheme="minorEastAsia"/>
              <w:highlight w:val="cyan"/>
              <w:lang w:eastAsia="zh-CN"/>
            </w:rPr>
          </w:rPrChange>
        </w:rPr>
        <w:instrText xml:space="preserve"> \* MERGEFORMAT </w:instrText>
      </w:r>
      <w:r w:rsidR="00E50BED" w:rsidRPr="00E50DC1">
        <w:rPr>
          <w:rFonts w:eastAsiaTheme="minorEastAsia"/>
          <w:lang w:eastAsia="zh-CN"/>
          <w:rPrChange w:id="1090" w:author="Italo Busi" w:date="2019-03-08T14:48:00Z">
            <w:rPr>
              <w:rFonts w:eastAsiaTheme="minorEastAsia"/>
              <w:lang w:eastAsia="zh-CN"/>
            </w:rPr>
          </w:rPrChange>
        </w:rPr>
      </w:r>
      <w:r w:rsidR="00E50BED" w:rsidRPr="00E50DC1">
        <w:rPr>
          <w:rFonts w:eastAsiaTheme="minorEastAsia"/>
          <w:lang w:eastAsia="zh-CN"/>
          <w:rPrChange w:id="1091" w:author="Italo Busi" w:date="2019-03-08T14:48:00Z">
            <w:rPr>
              <w:rFonts w:eastAsiaTheme="minorEastAsia"/>
              <w:highlight w:val="yellow"/>
              <w:lang w:eastAsia="zh-CN"/>
            </w:rPr>
          </w:rPrChange>
        </w:rPr>
        <w:fldChar w:fldCharType="separate"/>
      </w:r>
      <w:r w:rsidR="000D0E7A">
        <w:rPr>
          <w:rFonts w:eastAsiaTheme="minorEastAsia"/>
          <w:lang w:eastAsia="zh-CN"/>
        </w:rPr>
        <w:t>Figure 7</w:t>
      </w:r>
      <w:r w:rsidR="00E50BED" w:rsidRPr="00E50DC1">
        <w:rPr>
          <w:rFonts w:eastAsiaTheme="minorEastAsia"/>
          <w:lang w:eastAsia="zh-CN"/>
          <w:rPrChange w:id="1092" w:author="Italo Busi" w:date="2019-03-08T14:48:00Z">
            <w:rPr>
              <w:rFonts w:eastAsiaTheme="minorEastAsia"/>
              <w:highlight w:val="yellow"/>
              <w:lang w:eastAsia="zh-CN"/>
            </w:rPr>
          </w:rPrChange>
        </w:rPr>
        <w:fldChar w:fldCharType="end"/>
      </w:r>
      <w:r w:rsidR="00E50BED" w:rsidRPr="00E50DC1">
        <w:rPr>
          <w:rFonts w:eastAsiaTheme="minorEastAsia"/>
          <w:lang w:eastAsia="zh-CN"/>
        </w:rPr>
        <w:t>)</w:t>
      </w:r>
      <w:r w:rsidR="00E50BED" w:rsidRPr="00E50DC1">
        <w:t>.</w:t>
      </w:r>
      <w:del w:id="1093" w:author="Italo Busi" w:date="2019-03-07T15:40:00Z">
        <w:r w:rsidR="00E50BED" w:rsidDel="00243F0C">
          <w:delText xml:space="preserve"> </w:delText>
        </w:r>
      </w:del>
    </w:p>
    <w:p w14:paraId="342218D7" w14:textId="4608A8CD" w:rsidR="00E50BED" w:rsidRDefault="00E50BED" w:rsidP="00E50BED">
      <w:del w:id="1094" w:author="Italo Busi [2]" w:date="2019-03-07T19:00:00Z">
        <w:r w:rsidDel="002C0DC7">
          <w:delText xml:space="preserve">Assume that each intra-domain tunnel segment can be set up successfully, and each PNC response to the MDSC respectively. Based on each segment, </w:delText>
        </w:r>
      </w:del>
      <w:ins w:id="1095" w:author="Italo Busi [2]" w:date="2019-03-07T19:00:00Z">
        <w:r w:rsidR="002C0DC7">
          <w:t xml:space="preserve">The </w:t>
        </w:r>
      </w:ins>
      <w:r>
        <w:t>MDSC will take care of the configuration of both the intra-domain tunnel segment and inter-domain tunnel via corresponding MPI (via TE tunnel model and OTN tunnel model)</w:t>
      </w:r>
      <w:ins w:id="1096" w:author="Italo Busi [2]" w:date="2019-03-07T19:06:00Z">
        <w:r w:rsidR="00802360">
          <w:t xml:space="preserve"> through all the PNCs controlling the domains selected during path computation</w:t>
        </w:r>
      </w:ins>
      <w:r>
        <w:t xml:space="preserve">. More specifically, for the inter-domain </w:t>
      </w:r>
      <w:del w:id="1097" w:author="Italo Busi [2]" w:date="2019-03-07T19:02:00Z">
        <w:r w:rsidR="00715281" w:rsidDel="002C0DC7">
          <w:delText>configuration</w:delText>
        </w:r>
      </w:del>
      <w:ins w:id="1098" w:author="Italo Busi [2]" w:date="2019-03-07T19:02:00Z">
        <w:r w:rsidR="002C0DC7">
          <w:t>tunnel hand-off</w:t>
        </w:r>
      </w:ins>
      <w:r w:rsidR="00715281">
        <w:t>,</w:t>
      </w:r>
      <w:ins w:id="1099" w:author="Italo Busi [2]" w:date="2019-03-07T01:19:00Z">
        <w:r w:rsidR="00715281">
          <w:t xml:space="preserve"> </w:t>
        </w:r>
      </w:ins>
      <w:ins w:id="1100" w:author="Belotti, Sergio (Nokia - IT/Vimercate)" w:date="2019-03-06T13:57:00Z">
        <w:r w:rsidR="00715281">
          <w:t>taking int</w:t>
        </w:r>
      </w:ins>
      <w:ins w:id="1101" w:author="Belotti, Sergio (Nokia - IT/Vimercate)" w:date="2019-03-06T13:58:00Z">
        <w:r w:rsidR="00715281">
          <w:t xml:space="preserve">o account </w:t>
        </w:r>
      </w:ins>
      <w:ins w:id="1102" w:author="Belotti, Sergio (Nokia - IT/Vimercate)" w:date="2019-03-06T14:10:00Z">
        <w:r w:rsidR="00715281">
          <w:t xml:space="preserve">that </w:t>
        </w:r>
      </w:ins>
      <w:ins w:id="1103" w:author="Belotti, Sergio (Nokia - IT/Vimercate)" w:date="2019-03-06T13:58:00Z">
        <w:r w:rsidR="00715281">
          <w:t xml:space="preserve">the inter-domain links are all OTN links, </w:t>
        </w:r>
      </w:ins>
      <w:del w:id="1104" w:author="Italo Busi [2]" w:date="2019-03-07T19:03:00Z">
        <w:r w:rsidR="00715281" w:rsidDel="002C0DC7">
          <w:delText xml:space="preserve"> the </w:delText>
        </w:r>
        <w:r w:rsidR="00715281" w:rsidRPr="00E50BED" w:rsidDel="002C0DC7">
          <w:rPr>
            <w:highlight w:val="yellow"/>
          </w:rPr>
          <w:delText xml:space="preserve">ts-bitmap and </w:delText>
        </w:r>
        <w:commentRangeStart w:id="1105"/>
        <w:commentRangeStart w:id="1106"/>
        <w:commentRangeStart w:id="1107"/>
        <w:r w:rsidR="00715281" w:rsidRPr="00E50BED" w:rsidDel="002C0DC7">
          <w:rPr>
            <w:highlight w:val="yellow"/>
          </w:rPr>
          <w:delText>tpn</w:delText>
        </w:r>
        <w:commentRangeEnd w:id="1105"/>
        <w:r w:rsidR="00715281" w:rsidDel="002C0DC7">
          <w:rPr>
            <w:rStyle w:val="CommentReference"/>
          </w:rPr>
          <w:commentReference w:id="1105"/>
        </w:r>
        <w:commentRangeEnd w:id="1106"/>
        <w:r w:rsidR="002C0DC7" w:rsidDel="002C0DC7">
          <w:rPr>
            <w:rStyle w:val="CommentReference"/>
          </w:rPr>
          <w:commentReference w:id="1106"/>
        </w:r>
      </w:del>
      <w:commentRangeEnd w:id="1107"/>
      <w:r w:rsidR="00E50DC1">
        <w:rPr>
          <w:rStyle w:val="CommentReference"/>
        </w:rPr>
        <w:commentReference w:id="1107"/>
      </w:r>
      <w:del w:id="1108" w:author="Italo Busi [2]" w:date="2019-03-07T19:03:00Z">
        <w:r w:rsidR="00715281" w:rsidDel="002C0DC7">
          <w:delText xml:space="preserve"> attributes need to be configured using the OTN Tunnel model</w:delText>
        </w:r>
        <w:r w:rsidDel="002C0DC7">
          <w:delText xml:space="preserve">. </w:delText>
        </w:r>
        <w:r w:rsidRPr="00E50BED" w:rsidDel="002C0DC7">
          <w:rPr>
            <w:highlight w:val="yellow"/>
          </w:rPr>
          <w:delText>Then the end-to-end OTN tunnel will be ready</w:delText>
        </w:r>
      </w:del>
      <w:ins w:id="1109" w:author="Italo Busi [2]" w:date="2019-03-07T19:03:00Z">
        <w:r w:rsidR="002C0DC7">
          <w:t>the list of timeslots and the TPN value assigned to that ODU</w:t>
        </w:r>
      </w:ins>
      <w:ins w:id="1110" w:author="Italo Busi [2]" w:date="2019-03-07T19:04:00Z">
        <w:r w:rsidR="002C0DC7">
          <w:t>k connection at the inter</w:t>
        </w:r>
        <w:r w:rsidR="002C0DC7">
          <w:noBreakHyphen/>
          <w:t xml:space="preserve">domain link </w:t>
        </w:r>
      </w:ins>
      <w:ins w:id="1111" w:author="Italo Busi [2]" w:date="2019-03-07T19:03:00Z">
        <w:r w:rsidR="002C0DC7">
          <w:t>needs to be configured</w:t>
        </w:r>
      </w:ins>
      <w:ins w:id="1112" w:author="Italo Busi [2]" w:date="2019-03-07T19:04:00Z">
        <w:r w:rsidR="002C0DC7">
          <w:t xml:space="preserve"> by the MDSC</w:t>
        </w:r>
      </w:ins>
      <w:r>
        <w:t>.</w:t>
      </w:r>
      <w:del w:id="1113" w:author="Italo Busi [2]" w:date="2019-03-07T19:04:00Z">
        <w:r w:rsidDel="002C0DC7">
          <w:delText xml:space="preserve"> </w:delText>
        </w:r>
      </w:del>
    </w:p>
    <w:p w14:paraId="3097FE2F" w14:textId="77777777" w:rsidR="00802360" w:rsidRDefault="00E50BED" w:rsidP="00E50BED">
      <w:pPr>
        <w:rPr>
          <w:ins w:id="1114" w:author="Italo Busi [2]" w:date="2019-03-07T19:07:00Z"/>
        </w:rPr>
      </w:pPr>
      <w:r w:rsidRPr="003E3B75">
        <w:t>In any case, the access link configuration is done only on the PNCs that control the access links (e.g., PNC-1 and PNC-3</w:t>
      </w:r>
      <w:del w:id="1115" w:author="Italo Busi [2]" w:date="2019-03-07T19:06:00Z">
        <w:r w:rsidRPr="003E3B75" w:rsidDel="00802360">
          <w:delText xml:space="preserve"> in our example</w:delText>
        </w:r>
      </w:del>
      <w:r w:rsidRPr="003E3B75">
        <w:t>) and not on the PNCs of transit domain</w:t>
      </w:r>
      <w:ins w:id="1116" w:author="Italo Busi [2]" w:date="2019-03-07T19:07:00Z">
        <w:r w:rsidR="00802360">
          <w:t>(s)</w:t>
        </w:r>
      </w:ins>
      <w:r w:rsidRPr="003E3B75">
        <w:t xml:space="preserve"> (e.g., PNC-2</w:t>
      </w:r>
      <w:del w:id="1117" w:author="Italo Busi [2]" w:date="2019-03-07T19:07:00Z">
        <w:r w:rsidRPr="003E3B75" w:rsidDel="00802360">
          <w:delText xml:space="preserve"> in our example</w:delText>
        </w:r>
      </w:del>
      <w:r w:rsidRPr="003E3B75">
        <w:t>).</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del w:id="1118" w:author="Italo Busi [2]" w:date="2019-03-07T19:07:00Z">
        <w:r w:rsidDel="00802360">
          <w:delText xml:space="preserve">. </w:delText>
        </w:r>
      </w:del>
      <w:ins w:id="1119" w:author="Italo Busi [2]" w:date="2019-03-07T19:07:00Z">
        <w:r w:rsidR="00802360">
          <w:t>.</w:t>
        </w:r>
      </w:ins>
    </w:p>
    <w:p w14:paraId="1B1FB09F" w14:textId="51FF1D0D" w:rsidR="00E50BED" w:rsidRDefault="00E50BED" w:rsidP="00E50BED">
      <w:r>
        <w:t>Access configuration is different and dependent on the different type of service. More details can be found in the following sections.</w:t>
      </w:r>
    </w:p>
    <w:p w14:paraId="29C7864D" w14:textId="0F486DBC" w:rsidR="003362AE" w:rsidRPr="003362AE" w:rsidDel="00040FA0" w:rsidRDefault="003362AE" w:rsidP="003362AE">
      <w:pPr>
        <w:rPr>
          <w:del w:id="1120" w:author="Italo Busi" w:date="2019-03-07T15:30:00Z"/>
          <w:i/>
          <w:iCs/>
          <w:highlight w:val="yellow"/>
        </w:rPr>
      </w:pPr>
      <w:del w:id="1121" w:author="Italo Busi" w:date="2019-03-07T15:30:00Z">
        <w:r w:rsidRPr="003362AE" w:rsidDel="00040FA0">
          <w:rPr>
            <w:i/>
            <w:highlight w:val="yellow"/>
          </w:rPr>
          <w:lastRenderedPageBreak/>
          <w:delText>[</w:delText>
        </w:r>
        <w:r w:rsidRPr="003362AE" w:rsidDel="00040FA0">
          <w:rPr>
            <w:b/>
            <w:i/>
            <w:highlight w:val="yellow"/>
          </w:rPr>
          <w:delText>Editor’s Note:]</w:delText>
        </w:r>
        <w:r w:rsidRPr="003362AE" w:rsidDel="00040FA0">
          <w:rPr>
            <w:i/>
            <w:highlight w:val="yellow"/>
          </w:rPr>
          <w:delText xml:space="preserve"> </w:delText>
        </w:r>
        <w:r w:rsidRPr="003362AE" w:rsidDel="00040FA0">
          <w:rPr>
            <w:i/>
            <w:iCs/>
            <w:highlight w:val="yellow"/>
          </w:rPr>
          <w:delText>Add some notes for the single-domain case</w:delText>
        </w:r>
      </w:del>
    </w:p>
    <w:p w14:paraId="6677F6D6" w14:textId="77777777" w:rsidR="003362AE" w:rsidRPr="00E50BED" w:rsidRDefault="003362AE" w:rsidP="003362AE">
      <w:pPr>
        <w:pStyle w:val="Heading3"/>
      </w:pPr>
      <w:bookmarkStart w:id="1122" w:name="_Ref500433995"/>
      <w:bookmarkStart w:id="1123" w:name="_Toc1723591"/>
      <w:r w:rsidRPr="00E50BED">
        <w:t>ODU Transit Service</w:t>
      </w:r>
      <w:bookmarkEnd w:id="1122"/>
      <w:bookmarkEnd w:id="1123"/>
    </w:p>
    <w:p w14:paraId="1C5A4398" w14:textId="0766A91E"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0D0E7A">
        <w:t>4.3.1</w:t>
      </w:r>
      <w:r w:rsidR="007674E4">
        <w:fldChar w:fldCharType="end"/>
      </w:r>
      <w:r w:rsidRPr="00F41C0D">
        <w:t xml:space="preserve">, the </w:t>
      </w:r>
      <w:ins w:id="1124" w:author="Italo Busi [2]" w:date="2019-03-07T19:09:00Z">
        <w:r w:rsidR="00802360">
          <w:t xml:space="preserve">physical </w:t>
        </w:r>
      </w:ins>
      <w:r w:rsidRPr="00F41C0D">
        <w:t xml:space="preserve">access links are configured as </w:t>
      </w:r>
      <w:del w:id="1125" w:author="Italo Busi [2]" w:date="2019-03-07T19:09:00Z">
        <w:r w:rsidRPr="00F41C0D" w:rsidDel="00802360">
          <w:delText>ODU Link</w:delText>
        </w:r>
        <w:r w:rsidR="006E28E8" w:rsidRPr="00F41C0D" w:rsidDel="00802360">
          <w:delText>s</w:delText>
        </w:r>
      </w:del>
      <w:ins w:id="1126" w:author="Italo Busi [2]" w:date="2019-03-07T19:09:00Z">
        <w:r w:rsidR="00802360">
          <w:t xml:space="preserve">10G OTN links and, as described in section </w:t>
        </w:r>
      </w:ins>
      <w:ins w:id="1127" w:author="Italo Busi [2]" w:date="2019-03-07T19:10:00Z">
        <w:r w:rsidR="00802360">
          <w:fldChar w:fldCharType="begin"/>
        </w:r>
        <w:r w:rsidR="00802360">
          <w:instrText xml:space="preserve"> REF _Ref500430602 \r \h \t </w:instrText>
        </w:r>
      </w:ins>
      <w:ins w:id="1128" w:author="Italo Busi [2]" w:date="2019-03-07T19:10:00Z">
        <w:r w:rsidR="00802360">
          <w:fldChar w:fldCharType="separate"/>
        </w:r>
      </w:ins>
      <w:r w:rsidR="000D0E7A">
        <w:t>5.1</w:t>
      </w:r>
      <w:ins w:id="1129" w:author="Italo Busi [2]" w:date="2019-03-07T19:10:00Z">
        <w:r w:rsidR="00802360">
          <w:fldChar w:fldCharType="end"/>
        </w:r>
        <w:r w:rsidR="00802360">
          <w:t xml:space="preserve">, reported </w:t>
        </w:r>
      </w:ins>
      <w:ins w:id="1130" w:author="Italo Busi [2]" w:date="2019-03-07T19:12:00Z">
        <w:r w:rsidR="00802360">
          <w:t xml:space="preserve">by </w:t>
        </w:r>
      </w:ins>
      <w:ins w:id="1131" w:author="Italo Busi [2]" w:date="2019-03-07T19:13:00Z">
        <w:r w:rsidR="00802360">
          <w:t xml:space="preserve">each </w:t>
        </w:r>
      </w:ins>
      <w:ins w:id="1132" w:author="Italo Busi [2]" w:date="2019-03-07T19:12:00Z">
        <w:r w:rsidR="00802360">
          <w:t xml:space="preserve">PNC </w:t>
        </w:r>
      </w:ins>
      <w:ins w:id="1133" w:author="Italo Busi [2]" w:date="2019-03-07T19:10:00Z">
        <w:r w:rsidR="00802360">
          <w:t xml:space="preserve">as </w:t>
        </w:r>
      </w:ins>
      <w:ins w:id="1134" w:author="Italo Busi [2]" w:date="2019-03-07T19:11:00Z">
        <w:r w:rsidR="00802360">
          <w:t xml:space="preserve">TE Links within </w:t>
        </w:r>
      </w:ins>
      <w:ins w:id="1135" w:author="Italo Busi [2]" w:date="2019-03-07T19:12:00Z">
        <w:r w:rsidR="00802360">
          <w:t>the OTN abstract topolog</w:t>
        </w:r>
      </w:ins>
      <w:ins w:id="1136" w:author="Italo Busi [2]" w:date="2019-03-08T09:32:00Z">
        <w:r w:rsidR="00965E02">
          <w:t xml:space="preserve">ies they expose </w:t>
        </w:r>
      </w:ins>
      <w:ins w:id="1137" w:author="Italo Busi [2]" w:date="2019-03-07T19:12:00Z">
        <w:r w:rsidR="00802360">
          <w:t>to the MDSC</w:t>
        </w:r>
      </w:ins>
      <w:r w:rsidR="007674E4">
        <w:t>.</w:t>
      </w:r>
    </w:p>
    <w:p w14:paraId="6F8F4BAA" w14:textId="3341E146" w:rsidR="002E6FA7" w:rsidDel="00802360" w:rsidRDefault="007674E4" w:rsidP="002E6FA7">
      <w:pPr>
        <w:rPr>
          <w:del w:id="1138" w:author="Italo Busi [2]" w:date="2019-03-07T19:13:00Z"/>
        </w:rPr>
      </w:pPr>
      <w:del w:id="1139" w:author="Italo Busi [2]" w:date="2019-03-07T19:13:00Z">
        <w:r w:rsidDel="00802360">
          <w:delText>Since</w:delText>
        </w:r>
        <w:r w:rsidR="007B7ACE" w:rsidDel="00802360">
          <w:delText xml:space="preserve"> it is assumed that the physical access links are pre-configured</w:delText>
        </w:r>
        <w:r w:rsidDel="00802360">
          <w:delText>,</w:delText>
        </w:r>
        <w:r w:rsidR="007B7ACE" w:rsidDel="00802360">
          <w:delText xml:space="preserve"> </w:delText>
        </w:r>
        <w:r w:rsidDel="00802360">
          <w:delText>each PNC exposes, at its MPI, one TE Link (called "ODU Link") for each of these physical access link</w:delText>
        </w:r>
        <w:r w:rsidR="009349C3" w:rsidDel="00802360">
          <w:delText>. These links are reported, together with any other ODU internal or inter-domain link, within the OTN abstract topology exposed by each PNC, at its own MPI</w:delText>
        </w:r>
        <w:r w:rsidR="002E6FA7" w:rsidRPr="00F41C0D" w:rsidDel="00802360">
          <w:delText>.</w:delText>
        </w:r>
      </w:del>
    </w:p>
    <w:p w14:paraId="032B1C54" w14:textId="13E21955"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del w:id="1140" w:author="Italo Busi" w:date="2019-03-06T17:33:00Z">
        <w:r w:rsidR="00663859" w:rsidDel="00713185">
          <w:delText>R</w:delText>
        </w:r>
        <w:r w:rsidR="0091245F" w:rsidDel="00713185">
          <w:delText>5</w:delText>
        </w:r>
      </w:del>
      <w:ins w:id="1141" w:author="Italo Busi" w:date="2019-03-06T17:33:00Z">
        <w:r w:rsidR="00713185">
          <w:t>R8</w:t>
        </w:r>
      </w:ins>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39C8E6C" w:rsidR="002E6FA7" w:rsidRDefault="002E6FA7" w:rsidP="002E6FA7">
      <w:pPr>
        <w:rPr>
          <w:ins w:id="1142" w:author="Italo Busi [2]" w:date="2019-03-07T19:36:00Z"/>
        </w:rPr>
      </w:pPr>
      <w:r>
        <w:t xml:space="preserve">From </w:t>
      </w:r>
      <w:del w:id="1143" w:author="Italo Busi [2]" w:date="2019-03-07T19:14:00Z">
        <w:r w:rsidDel="00802360">
          <w:delText xml:space="preserve">the </w:delText>
        </w:r>
      </w:del>
      <w:ins w:id="1144" w:author="Italo Busi [2]" w:date="2019-03-07T19:14:00Z">
        <w:r w:rsidR="00802360">
          <w:t xml:space="preserve">its native </w:t>
        </w:r>
      </w:ins>
      <w:r>
        <w:t>topology</w:t>
      </w:r>
      <w:ins w:id="1145" w:author="Italo Busi [2]" w:date="2019-03-07T19:14:00Z">
        <w:r w:rsidR="00802360">
          <w:t>,</w:t>
        </w:r>
      </w:ins>
      <w:r>
        <w:t xml:space="preserve"> </w:t>
      </w:r>
      <w:del w:id="1146" w:author="Italo Busi [2]" w:date="2019-03-07T19:14:00Z">
        <w:r w:rsidDel="00802360">
          <w:delText xml:space="preserve">information described in </w:delText>
        </w:r>
        <w:r w:rsidR="00715281" w:rsidDel="00802360">
          <w:delText xml:space="preserve">section </w:delText>
        </w:r>
        <w:commentRangeStart w:id="1147"/>
        <w:commentRangeStart w:id="1148"/>
        <w:r w:rsidR="00715281" w:rsidDel="00802360">
          <w:fldChar w:fldCharType="begin"/>
        </w:r>
        <w:r w:rsidR="00715281" w:rsidDel="00802360">
          <w:delInstrText xml:space="preserve"> REF _Ref500430602 \r \h \t </w:delInstrText>
        </w:r>
        <w:r w:rsidR="00715281" w:rsidDel="00802360">
          <w:fldChar w:fldCharType="separate"/>
        </w:r>
        <w:r w:rsidR="00715281" w:rsidDel="00802360">
          <w:delText>5.1</w:delText>
        </w:r>
        <w:r w:rsidR="00715281" w:rsidDel="00802360">
          <w:fldChar w:fldCharType="end"/>
        </w:r>
        <w:commentRangeEnd w:id="1147"/>
        <w:r w:rsidR="00715281" w:rsidDel="00802360">
          <w:rPr>
            <w:rStyle w:val="CommentReference"/>
          </w:rPr>
          <w:commentReference w:id="1147"/>
        </w:r>
        <w:commentRangeEnd w:id="1148"/>
        <w:r w:rsidR="00715281" w:rsidDel="00802360">
          <w:rPr>
            <w:rStyle w:val="CommentReference"/>
          </w:rPr>
          <w:commentReference w:id="1148"/>
        </w:r>
        <w:r w:rsidR="00715281" w:rsidDel="00802360">
          <w:delText xml:space="preserve"> above</w:delText>
        </w:r>
      </w:del>
      <w:ins w:id="1149" w:author="Italo Busi [2]" w:date="2019-03-07T19:14:00Z">
        <w:r w:rsidR="00802360">
          <w:t xml:space="preserve">shown in </w:t>
        </w:r>
      </w:ins>
      <w:ins w:id="1150" w:author="Italo Busi [2]" w:date="2019-03-07T19:15:00Z">
        <w:r w:rsidR="00802360">
          <w:fldChar w:fldCharType="begin"/>
        </w:r>
        <w:r w:rsidR="00802360">
          <w:instrText xml:space="preserve"> REF _Ref2868693 \r \h </w:instrText>
        </w:r>
      </w:ins>
      <w:r w:rsidR="00802360">
        <w:fldChar w:fldCharType="separate"/>
      </w:r>
      <w:r w:rsidR="000D0E7A">
        <w:t>Figure 6</w:t>
      </w:r>
      <w:ins w:id="1151" w:author="Italo Busi [2]" w:date="2019-03-07T19:15:00Z">
        <w:r w:rsidR="00802360">
          <w:fldChar w:fldCharType="end"/>
        </w:r>
      </w:ins>
      <w:r>
        <w:t>, the MDSC understands</w:t>
      </w:r>
      <w:ins w:id="1152" w:author="Italo Busi [2]" w:date="2019-03-07T19:23:00Z">
        <w:r w:rsidR="00A45ABC">
          <w:t>, by means which are outside the scope of this document,</w:t>
        </w:r>
      </w:ins>
      <w:r>
        <w:t xml:space="preserve"> that </w:t>
      </w:r>
      <w:r w:rsidR="00663859">
        <w:t>R</w:t>
      </w:r>
      <w:r>
        <w:t xml:space="preserve">1 is attached to the access link terminating on </w:t>
      </w:r>
      <w:del w:id="1153" w:author="Italo Busi [2]" w:date="2019-03-07T19:32:00Z">
        <w:r w:rsidRPr="002E6FA7" w:rsidDel="00A45ABC">
          <w:delText>S3</w:delText>
        </w:r>
      </w:del>
      <w:ins w:id="1154" w:author="Italo Busi [2]" w:date="2019-03-07T19:32:00Z">
        <w:r w:rsidR="00A45ABC">
          <w:t>AN1</w:t>
        </w:r>
      </w:ins>
      <w:r w:rsidRPr="002E6FA7">
        <w:t>-1 LTP</w:t>
      </w:r>
      <w:r>
        <w:t xml:space="preserve"> in the </w:t>
      </w:r>
      <w:ins w:id="1155" w:author="Italo Busi [2]" w:date="2019-03-07T19:32:00Z">
        <w:r w:rsidR="00A45ABC">
          <w:t xml:space="preserve">MPI1 OTN Abstract </w:t>
        </w:r>
      </w:ins>
      <w:del w:id="1156" w:author="Italo Busi [2]" w:date="2019-03-07T19:32:00Z">
        <w:r w:rsidDel="00A45ABC">
          <w:delText xml:space="preserve">ODU </w:delText>
        </w:r>
      </w:del>
      <w:r>
        <w:t>Topology</w:t>
      </w:r>
      <w:ins w:id="1157" w:author="Italo Busi" w:date="2019-03-08T14:54:00Z">
        <w:r w:rsidR="00E50DC1">
          <w:t xml:space="preserve"> (</w:t>
        </w:r>
        <w:r w:rsidR="00E50DC1">
          <w:fldChar w:fldCharType="begin"/>
        </w:r>
        <w:r w:rsidR="00E50DC1">
          <w:instrText xml:space="preserve"> REF _Ref508189687 \r \h </w:instrText>
        </w:r>
      </w:ins>
      <w:r w:rsidR="00E50DC1">
        <w:fldChar w:fldCharType="separate"/>
      </w:r>
      <w:r w:rsidR="000D0E7A">
        <w:t>Figure 3</w:t>
      </w:r>
      <w:ins w:id="1158" w:author="Italo Busi" w:date="2019-03-08T14:54:00Z">
        <w:r w:rsidR="00E50DC1">
          <w:fldChar w:fldCharType="end"/>
        </w:r>
        <w:r w:rsidR="00E50DC1">
          <w:t>)</w:t>
        </w:r>
      </w:ins>
      <w:ins w:id="1159" w:author="Italo Busi [2]" w:date="2019-03-07T19:32:00Z">
        <w:r w:rsidR="00A45ABC">
          <w:t>,</w:t>
        </w:r>
      </w:ins>
      <w:r>
        <w:t xml:space="preserve"> exposed by PNC1</w:t>
      </w:r>
      <w:ins w:id="1160" w:author="Italo Busi [2]" w:date="2019-03-07T19:32:00Z">
        <w:r w:rsidR="00A45ABC">
          <w:t>,</w:t>
        </w:r>
      </w:ins>
      <w:r>
        <w:t xml:space="preserve"> and that </w:t>
      </w:r>
      <w:del w:id="1161" w:author="Italo Busi [2]" w:date="2019-03-07T19:32:00Z">
        <w:r w:rsidR="00663859" w:rsidDel="00A45ABC">
          <w:delText>R</w:delText>
        </w:r>
        <w:r w:rsidR="0091245F" w:rsidDel="00A45ABC">
          <w:delText xml:space="preserve">5 </w:delText>
        </w:r>
      </w:del>
      <w:ins w:id="1162" w:author="Italo Busi [2]" w:date="2019-03-07T19:32:00Z">
        <w:r w:rsidR="00A45ABC">
          <w:t xml:space="preserve">R8 </w:t>
        </w:r>
      </w:ins>
      <w:r>
        <w:t xml:space="preserve">is attached to the access link </w:t>
      </w:r>
      <w:r w:rsidR="00715281">
        <w:t xml:space="preserve">terminating on </w:t>
      </w:r>
      <w:r w:rsidR="00715281" w:rsidRPr="00A45ABC">
        <w:rPr>
          <w:rPrChange w:id="1163" w:author="Italo Busi [2]" w:date="2019-03-07T19:34:00Z">
            <w:rPr>
              <w:highlight w:val="yellow"/>
            </w:rPr>
          </w:rPrChange>
        </w:rPr>
        <w:t xml:space="preserve">AN2-1 </w:t>
      </w:r>
      <w:commentRangeStart w:id="1164"/>
      <w:commentRangeStart w:id="1165"/>
      <w:r w:rsidR="00715281" w:rsidRPr="00A45ABC">
        <w:rPr>
          <w:rPrChange w:id="1166" w:author="Italo Busi [2]" w:date="2019-03-07T19:34:00Z">
            <w:rPr>
              <w:highlight w:val="yellow"/>
            </w:rPr>
          </w:rPrChange>
        </w:rPr>
        <w:t>LTP</w:t>
      </w:r>
      <w:commentRangeEnd w:id="1164"/>
      <w:r w:rsidR="00715281" w:rsidRPr="00A45ABC">
        <w:rPr>
          <w:rStyle w:val="CommentReference"/>
        </w:rPr>
        <w:commentReference w:id="1164"/>
      </w:r>
      <w:commentRangeEnd w:id="1165"/>
      <w:r w:rsidR="00A45ABC">
        <w:rPr>
          <w:rStyle w:val="CommentReference"/>
        </w:rPr>
        <w:commentReference w:id="1165"/>
      </w:r>
      <w:r w:rsidR="00715281">
        <w:t xml:space="preserve"> </w:t>
      </w:r>
      <w:r>
        <w:t xml:space="preserve">in the </w:t>
      </w:r>
      <w:del w:id="1167" w:author="Italo Busi [2]" w:date="2019-03-07T19:34:00Z">
        <w:r w:rsidDel="00A45ABC">
          <w:delText xml:space="preserve">ODU Topology </w:delText>
        </w:r>
      </w:del>
      <w:ins w:id="1168" w:author="Italo Busi [2]" w:date="2019-03-07T19:34:00Z">
        <w:r w:rsidR="00A45ABC">
          <w:t>MPI2 Abstract Topology</w:t>
        </w:r>
      </w:ins>
      <w:ins w:id="1169" w:author="Italo Busi [2]" w:date="2019-03-07T19:35:00Z">
        <w:r w:rsidR="00A45ABC">
          <w:t>,</w:t>
        </w:r>
      </w:ins>
      <w:ins w:id="1170" w:author="Italo Busi [2]" w:date="2019-03-07T19:34:00Z">
        <w:r w:rsidR="00A45ABC">
          <w:t xml:space="preserve"> </w:t>
        </w:r>
      </w:ins>
      <w:r w:rsidRPr="00F41C0D">
        <w:t xml:space="preserve">exposed by </w:t>
      </w:r>
      <w:r w:rsidR="0091245F" w:rsidRPr="00F41C0D">
        <w:t>PNC</w:t>
      </w:r>
      <w:r w:rsidR="0091245F" w:rsidRPr="0091245F">
        <w:t>2</w:t>
      </w:r>
      <w:r>
        <w:t>.</w:t>
      </w:r>
    </w:p>
    <w:p w14:paraId="7459932C" w14:textId="77777777" w:rsidR="00CC666D" w:rsidRDefault="00CC666D" w:rsidP="002E6FA7">
      <w:ins w:id="1171" w:author="Italo Busi [2]" w:date="2019-03-08T09:49:00Z">
        <w:r>
          <w:t>MDSC then performs multi</w:t>
        </w:r>
        <w:r>
          <w:noBreakHyphen/>
          <w:t xml:space="preserve">domain path computation (step 2 in </w:t>
        </w:r>
        <w:r>
          <w:fldChar w:fldCharType="begin"/>
        </w:r>
        <w:r>
          <w:instrText xml:space="preserve"> REF _Ref496875891 \r \h </w:instrText>
        </w:r>
      </w:ins>
      <w:ins w:id="1172" w:author="Italo Busi [2]" w:date="2019-03-08T09:49:00Z">
        <w:r>
          <w:fldChar w:fldCharType="separate"/>
        </w:r>
      </w:ins>
      <w:r w:rsidR="000D0E7A">
        <w:t>Figure 7</w:t>
      </w:r>
      <w:ins w:id="1173" w:author="Italo Busi [2]" w:date="2019-03-08T09:49:00Z">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ins>
    </w:p>
    <w:p w14:paraId="694B164A" w14:textId="009B1D43" w:rsidR="007B7ACE" w:rsidRPr="005F1E87" w:rsidDel="00CC666D" w:rsidRDefault="007B7ACE" w:rsidP="002E6FA7">
      <w:pPr>
        <w:rPr>
          <w:del w:id="1174" w:author="Italo Busi [2]" w:date="2019-03-08T09:49:00Z"/>
          <w:i/>
        </w:rPr>
      </w:pPr>
      <w:del w:id="1175" w:author="Italo Busi [2]" w:date="2019-03-08T09:49:00Z">
        <w:r w:rsidRPr="005F1E87" w:rsidDel="00CC666D">
          <w:rPr>
            <w:i/>
            <w:highlight w:val="yellow"/>
          </w:rPr>
          <w:delText>[</w:delText>
        </w:r>
        <w:r w:rsidRPr="005F1E87" w:rsidDel="00CC666D">
          <w:rPr>
            <w:b/>
            <w:i/>
            <w:highlight w:val="yellow"/>
          </w:rPr>
          <w:delText>Editors’ note</w:delText>
        </w:r>
        <w:r w:rsidRPr="005F1E87" w:rsidDel="00CC666D">
          <w:rPr>
            <w:i/>
            <w:highlight w:val="yellow"/>
          </w:rPr>
          <w:delText>:] Add some information about the path computation step.</w:delText>
        </w:r>
      </w:del>
    </w:p>
    <w:p w14:paraId="6784110B" w14:textId="2D184858" w:rsidR="002E6FA7" w:rsidRDefault="00242164" w:rsidP="002E6FA7">
      <w:commentRangeStart w:id="1176"/>
      <w:ins w:id="1177" w:author="Belotti, Sergio (Nokia - IT/Vimercate)" w:date="2019-03-06T17:47:00Z">
        <w:del w:id="1178" w:author="Italo Busi [2]" w:date="2019-03-07T19:41:00Z">
          <w:r w:rsidDel="00A45ABC">
            <w:delText>Referencing fig. 4</w:delText>
          </w:r>
        </w:del>
      </w:ins>
      <w:commentRangeEnd w:id="1176"/>
      <w:del w:id="1179" w:author="Italo Busi [2]" w:date="2019-03-07T19:41:00Z">
        <w:r w:rsidDel="00A45ABC">
          <w:rPr>
            <w:rStyle w:val="CommentReference"/>
          </w:rPr>
          <w:commentReference w:id="1176"/>
        </w:r>
      </w:del>
      <w:ins w:id="1180" w:author="Belotti, Sergio (Nokia - IT/Vimercate)" w:date="2019-03-06T17:47:00Z">
        <w:del w:id="1181" w:author="Italo Busi [2]" w:date="2019-03-07T19:41:00Z">
          <w:r w:rsidDel="00A45ABC">
            <w:delText xml:space="preserve">, </w:delText>
          </w:r>
        </w:del>
      </w:ins>
      <w:r w:rsidRPr="0091245F">
        <w:t>MDSC</w:t>
      </w:r>
      <w:ins w:id="1182" w:author="Italo Busi [2]" w:date="2019-03-08T09:49:00Z">
        <w:r w:rsidR="00CC666D">
          <w:t xml:space="preserve"> </w:t>
        </w:r>
      </w:ins>
      <w:del w:id="1183" w:author="Italo Busi [2]" w:date="2019-03-08T09:48:00Z">
        <w:r w:rsidRPr="0091245F" w:rsidDel="00CC666D">
          <w:delText xml:space="preserve"> would then </w:delText>
        </w:r>
      </w:del>
      <w:r w:rsidRPr="0091245F">
        <w:t>request</w:t>
      </w:r>
      <w:ins w:id="1184" w:author="Italo Busi [2]" w:date="2019-03-08T09:49:00Z">
        <w:r w:rsidR="00CC666D">
          <w:t>s</w:t>
        </w:r>
      </w:ins>
      <w:r>
        <w:t>, at MPI1,</w:t>
      </w:r>
      <w:r w:rsidRPr="0091245F">
        <w:t xml:space="preserve"> </w:t>
      </w:r>
      <w:del w:id="1185" w:author="Italo Busi [2]" w:date="2019-03-08T09:48:00Z">
        <w:r w:rsidRPr="0091245F" w:rsidDel="00CC666D">
          <w:delText xml:space="preserve">the </w:delText>
        </w:r>
      </w:del>
      <w:r w:rsidRPr="0091245F">
        <w:t xml:space="preserve">PNC1 to setup an ODU2 (Transit Segment) Tunnel </w:t>
      </w:r>
      <w:r>
        <w:t xml:space="preserve">with one primary path </w:t>
      </w:r>
      <w:r w:rsidRPr="0091245F">
        <w:t xml:space="preserve">between </w:t>
      </w:r>
      <w:del w:id="1186" w:author="Italo Busi [2]" w:date="2019-03-08T08:59:00Z">
        <w:r w:rsidRPr="0091245F" w:rsidDel="00D9609E">
          <w:delText>S3</w:delText>
        </w:r>
      </w:del>
      <w:ins w:id="1187" w:author="Italo Busi [2]" w:date="2019-03-08T08:59:00Z">
        <w:r w:rsidR="00D9609E">
          <w:t>AN</w:t>
        </w:r>
      </w:ins>
      <w:r w:rsidRPr="0091245F">
        <w:t xml:space="preserve">-1 and </w:t>
      </w:r>
      <w:del w:id="1188" w:author="Italo Busi [2]" w:date="2019-03-08T08:59:00Z">
        <w:r w:rsidRPr="0091245F" w:rsidDel="00D9609E">
          <w:delText>S</w:delText>
        </w:r>
        <w:r w:rsidDel="00D9609E">
          <w:delText>2</w:delText>
        </w:r>
        <w:r w:rsidRPr="0091245F" w:rsidDel="00D9609E">
          <w:delText>-</w:delText>
        </w:r>
        <w:r w:rsidDel="00D9609E">
          <w:delText>1</w:delText>
        </w:r>
      </w:del>
      <w:ins w:id="1189" w:author="Italo Busi [2]" w:date="2019-03-08T08:59:00Z">
        <w:r w:rsidR="00D9609E">
          <w:t>AN1-7</w:t>
        </w:r>
      </w:ins>
      <w:r w:rsidRPr="0091245F">
        <w:t xml:space="preserve"> </w:t>
      </w:r>
      <w:commentRangeStart w:id="1190"/>
      <w:commentRangeStart w:id="1191"/>
      <w:r w:rsidRPr="0091245F">
        <w:t>LTPs</w:t>
      </w:r>
      <w:commentRangeEnd w:id="1190"/>
      <w:r>
        <w:rPr>
          <w:rStyle w:val="CommentReference"/>
        </w:rPr>
        <w:commentReference w:id="1190"/>
      </w:r>
      <w:commentRangeEnd w:id="1191"/>
      <w:ins w:id="1192" w:author="Italo Busi [2]" w:date="2019-03-08T09:01:00Z">
        <w:r w:rsidR="00D9609E">
          <w:t>, within the MPI1 OTN Abstract Topology (</w:t>
        </w:r>
        <w:r w:rsidR="00D9609E">
          <w:fldChar w:fldCharType="begin"/>
        </w:r>
        <w:r w:rsidR="00D9609E">
          <w:instrText xml:space="preserve"> REF _Ref1730332 \r \h </w:instrText>
        </w:r>
      </w:ins>
      <w:ins w:id="1193" w:author="Italo Busi [2]" w:date="2019-03-08T09:01:00Z">
        <w:r w:rsidR="00D9609E">
          <w:fldChar w:fldCharType="separate"/>
        </w:r>
      </w:ins>
      <w:r w:rsidR="000D0E7A">
        <w:t>Figure 4</w:t>
      </w:r>
      <w:ins w:id="1194" w:author="Italo Busi [2]" w:date="2019-03-08T09:01:00Z">
        <w:r w:rsidR="00D9609E">
          <w:fldChar w:fldCharType="end"/>
        </w:r>
        <w:r w:rsidR="00D9609E">
          <w:t>)</w:t>
        </w:r>
      </w:ins>
      <w:r w:rsidR="00A45ABC">
        <w:rPr>
          <w:rStyle w:val="CommentReference"/>
        </w:rPr>
        <w:commentReference w:id="1191"/>
      </w:r>
      <w:ins w:id="1195" w:author="Italo Busi [2]" w:date="2019-03-08T10:20:00Z">
        <w:r w:rsidR="00836D44">
          <w:t xml:space="preserve">, </w:t>
        </w:r>
        <w:r w:rsidR="00836D44" w:rsidRPr="006E05F4">
          <w:t>using the</w:t>
        </w:r>
        <w:r w:rsidR="00836D44">
          <w:t xml:space="preserve"> TE Tunnel YANG model, defined in</w:t>
        </w:r>
        <w:r w:rsidR="00836D44" w:rsidRPr="006E05F4">
          <w:t xml:space="preserve"> [TE-TUNNEL]</w:t>
        </w:r>
      </w:ins>
      <w:ins w:id="1196" w:author="Italo Busi [2]" w:date="2019-03-08T10:21:00Z">
        <w:r w:rsidR="00836D44">
          <w:t>, with the OTN technology</w:t>
        </w:r>
        <w:r w:rsidR="00836D44">
          <w:noBreakHyphen/>
          <w:t xml:space="preserve">specific augmentations, defined in </w:t>
        </w:r>
      </w:ins>
      <w:ins w:id="1197" w:author="Italo Busi [2]" w:date="2019-03-08T10:20:00Z">
        <w:r w:rsidR="00836D44" w:rsidRPr="006E05F4">
          <w:t>[OTN-TUNNEL]</w:t>
        </w:r>
      </w:ins>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lastRenderedPageBreak/>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78B87BCB" w:rsidR="002E6FA7" w:rsidRDefault="002E6FA7" w:rsidP="002E6FA7">
      <w:pPr>
        <w:pStyle w:val="RFCListBullet"/>
        <w:numPr>
          <w:ilvl w:val="1"/>
          <w:numId w:val="17"/>
        </w:numPr>
        <w:tabs>
          <w:tab w:val="clear" w:pos="1296"/>
          <w:tab w:val="left" w:pos="-1260"/>
        </w:tabs>
      </w:pPr>
      <w:commentRangeStart w:id="1198"/>
      <w:r>
        <w:t xml:space="preserve">The first element references the access link terminating on </w:t>
      </w:r>
      <w:del w:id="1199" w:author="Italo Busi [2]" w:date="2019-03-08T08:59:00Z">
        <w:r w:rsidRPr="004C4FF1" w:rsidDel="00D9609E">
          <w:delText>S3</w:delText>
        </w:r>
      </w:del>
      <w:ins w:id="1200" w:author="Italo Busi [2]" w:date="2019-03-08T08:59:00Z">
        <w:r w:rsidR="00D9609E">
          <w:t>AN1</w:t>
        </w:r>
      </w:ins>
      <w:r w:rsidRPr="004C4FF1">
        <w:t>-1 LTP</w:t>
      </w:r>
      <w:commentRangeEnd w:id="1198"/>
      <w:r w:rsidR="00D9609E">
        <w:rPr>
          <w:rStyle w:val="CommentReference"/>
        </w:rPr>
        <w:commentReference w:id="1198"/>
      </w:r>
    </w:p>
    <w:p w14:paraId="0427C8A7" w14:textId="3665DC82" w:rsidR="005802CD" w:rsidRPr="005F1E87" w:rsidDel="00D9609E" w:rsidRDefault="005802CD" w:rsidP="005F1E87">
      <w:pPr>
        <w:rPr>
          <w:del w:id="1201" w:author="Italo Busi [2]" w:date="2019-03-08T09:02:00Z"/>
          <w:i/>
        </w:rPr>
      </w:pPr>
      <w:del w:id="1202" w:author="Italo Busi [2]" w:date="2019-03-08T09:02:00Z">
        <w:r w:rsidRPr="005F1E87" w:rsidDel="00D9609E">
          <w:rPr>
            <w:i/>
            <w:highlight w:val="yellow"/>
          </w:rPr>
          <w:delText>[</w:delText>
        </w:r>
        <w:r w:rsidRPr="005F1E87" w:rsidDel="00D9609E">
          <w:rPr>
            <w:b/>
            <w:i/>
            <w:highlight w:val="yellow"/>
          </w:rPr>
          <w:delText>Editor’s note</w:delText>
        </w:r>
        <w:r w:rsidRPr="005F1E87" w:rsidDel="00D9609E">
          <w:rPr>
            <w:i/>
            <w:highlight w:val="yellow"/>
          </w:rPr>
          <w:delText>:] The need for the second element is for further study.</w:delText>
        </w:r>
      </w:del>
    </w:p>
    <w:p w14:paraId="51AF6A99" w14:textId="228F4116"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element reference</w:t>
      </w:r>
      <w:del w:id="1203" w:author="Italo Busi [2]" w:date="2019-03-08T08:59:00Z">
        <w:r w:rsidR="002E6FA7" w:rsidDel="00D9609E">
          <w:delText>s</w:delText>
        </w:r>
      </w:del>
      <w:r w:rsidR="002E6FA7">
        <w:t xml:space="preserve"> </w:t>
      </w:r>
      <w:r w:rsidR="005802CD">
        <w:t xml:space="preserve">respectively </w:t>
      </w:r>
      <w:r w:rsidR="002E6FA7">
        <w:t xml:space="preserve">the </w:t>
      </w:r>
      <w:r w:rsidR="005802CD">
        <w:t xml:space="preserve">inter-domain </w:t>
      </w:r>
      <w:r w:rsidR="002E6FA7">
        <w:t xml:space="preserve">link terminating on </w:t>
      </w:r>
      <w:del w:id="1204" w:author="Italo Busi [2]" w:date="2019-03-08T09:00:00Z">
        <w:r w:rsidRPr="004C4FF1" w:rsidDel="00D9609E">
          <w:delText>S</w:delText>
        </w:r>
        <w:r w:rsidDel="00D9609E">
          <w:delText>2</w:delText>
        </w:r>
        <w:r w:rsidR="002E6FA7" w:rsidRPr="004C4FF1" w:rsidDel="00D9609E">
          <w:delText>-</w:delText>
        </w:r>
        <w:r w:rsidDel="00D9609E">
          <w:delText>1</w:delText>
        </w:r>
      </w:del>
      <w:ins w:id="1205" w:author="Italo Busi [2]" w:date="2019-03-08T09:00:00Z">
        <w:r w:rsidR="00D9609E">
          <w:t>AN1-7</w:t>
        </w:r>
      </w:ins>
      <w:r w:rsidRPr="004C4FF1">
        <w:t xml:space="preserve"> </w:t>
      </w:r>
      <w:r w:rsidR="002E6FA7" w:rsidRPr="004C4FF1">
        <w:t>LTP</w:t>
      </w:r>
      <w:r w:rsidR="005802CD">
        <w:t xml:space="preserve"> and the </w:t>
      </w:r>
      <w:r w:rsidR="006E05F4">
        <w:t xml:space="preserve">data plane resources (i.e., the </w:t>
      </w:r>
      <w:ins w:id="1206" w:author="Italo Busi [2]" w:date="2019-03-08T09:02:00Z">
        <w:r w:rsidR="00D9609E">
          <w:t xml:space="preserve">list of </w:t>
        </w:r>
      </w:ins>
      <w:r w:rsidR="006E05F4">
        <w:t>timeslots and the TPN</w:t>
      </w:r>
      <w:del w:id="1207" w:author="Italo Busi [2]" w:date="2019-03-08T09:03:00Z">
        <w:r w:rsidR="006E05F4" w:rsidDel="00D9609E">
          <w:delText xml:space="preserve">, </w:delText>
        </w:r>
        <w:r w:rsidR="00242164" w:rsidDel="00D9609E">
          <w:delText xml:space="preserve">called "OTN </w:delText>
        </w:r>
        <w:commentRangeStart w:id="1208"/>
        <w:commentRangeStart w:id="1209"/>
        <w:commentRangeStart w:id="1210"/>
        <w:r w:rsidR="00242164" w:rsidDel="00D9609E">
          <w:delText>Label</w:delText>
        </w:r>
        <w:commentRangeEnd w:id="1208"/>
        <w:r w:rsidR="00242164" w:rsidDel="00D9609E">
          <w:rPr>
            <w:rStyle w:val="CommentReference"/>
          </w:rPr>
          <w:commentReference w:id="1208"/>
        </w:r>
      </w:del>
      <w:commentRangeEnd w:id="1209"/>
      <w:r w:rsidR="00D9609E">
        <w:rPr>
          <w:rStyle w:val="CommentReference"/>
        </w:rPr>
        <w:commentReference w:id="1209"/>
      </w:r>
      <w:commentRangeEnd w:id="1210"/>
      <w:r w:rsidR="00331FC9">
        <w:rPr>
          <w:rStyle w:val="CommentReference"/>
        </w:rPr>
        <w:commentReference w:id="1210"/>
      </w:r>
      <w:del w:id="1211" w:author="Italo Busi [2]" w:date="2019-03-08T09:03:00Z">
        <w:r w:rsidR="00242164" w:rsidDel="00D9609E">
          <w:delText>"</w:delText>
        </w:r>
      </w:del>
      <w:r w:rsidR="006E05F4">
        <w:t>)</w:t>
      </w:r>
      <w:r w:rsidR="005802CD">
        <w:t xml:space="preserve"> used by the ODU2 connection over that link</w:t>
      </w:r>
      <w:r w:rsidR="006E05F4">
        <w:t>.</w:t>
      </w:r>
    </w:p>
    <w:p w14:paraId="5199637F" w14:textId="65465FD8" w:rsidR="002E6FA7" w:rsidRDefault="002E6FA7" w:rsidP="002E6FA7">
      <w:commentRangeStart w:id="1212"/>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ins w:id="1213" w:author="Italo Busi [2]" w:date="2019-03-08T09:04:00Z">
        <w:r w:rsidR="00D9609E">
          <w:rPr>
            <w:noProof/>
          </w:rPr>
          <w:t xml:space="preserve">within </w:t>
        </w:r>
      </w:ins>
      <w:r w:rsidR="00611F72" w:rsidRPr="00EC1E00">
        <w:rPr>
          <w:noProof/>
        </w:rPr>
        <w:t>domain</w:t>
      </w:r>
      <w:ins w:id="1214" w:author="Italo Busi [2]" w:date="2019-03-08T09:04:00Z">
        <w:r w:rsidR="00D9609E">
          <w:rPr>
            <w:noProof/>
          </w:rPr>
          <w:t>1</w:t>
        </w:r>
      </w:ins>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ins w:id="1215" w:author="Italo Busi [2]" w:date="2019-03-08T09:04:00Z">
        <w:r w:rsidR="00D9609E">
          <w:t xml:space="preserve">list of </w:t>
        </w:r>
      </w:ins>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1212"/>
      <w:r w:rsidR="00AE039C">
        <w:rPr>
          <w:rStyle w:val="CommentReference"/>
        </w:rPr>
        <w:commentReference w:id="1212"/>
      </w:r>
    </w:p>
    <w:p w14:paraId="4FCB286E" w14:textId="683FCDEA" w:rsidR="006832B9" w:rsidRPr="0075368B" w:rsidDel="00AE039C" w:rsidRDefault="006832B9" w:rsidP="006832B9">
      <w:pPr>
        <w:rPr>
          <w:del w:id="1216" w:author="Italo Busi" w:date="2019-03-08T15:41:00Z"/>
          <w:i/>
        </w:rPr>
      </w:pPr>
      <w:del w:id="1217" w:author="Italo Busi" w:date="2019-03-08T15:41:00Z">
        <w:r w:rsidRPr="0075368B" w:rsidDel="00AE039C">
          <w:rPr>
            <w:i/>
            <w:highlight w:val="yellow"/>
          </w:rPr>
          <w:delText>[</w:delText>
        </w:r>
        <w:r w:rsidRPr="0075368B" w:rsidDel="00AE039C">
          <w:rPr>
            <w:b/>
            <w:i/>
            <w:highlight w:val="yellow"/>
          </w:rPr>
          <w:delText>Editor’s note</w:delText>
        </w:r>
        <w:r w:rsidRPr="0075368B" w:rsidDel="00AE039C">
          <w:rPr>
            <w:i/>
            <w:highlight w:val="yellow"/>
          </w:rPr>
          <w:delText xml:space="preserve">:] </w:delText>
        </w:r>
        <w:r w:rsidRPr="0075368B" w:rsidDel="00AE039C">
          <w:rPr>
            <w:i/>
            <w:noProof/>
            <w:highlight w:val="yellow"/>
          </w:rPr>
          <w:delText>These working assumptions seem generic and not specific for the YANG models defined by IETF: should we move it to section 4?</w:delText>
        </w:r>
      </w:del>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0D0E7A">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21A2DD11" w:rsidR="00965E02" w:rsidRDefault="002E6FA7" w:rsidP="002E6FA7">
      <w:pPr>
        <w:rPr>
          <w:ins w:id="1218" w:author="Italo Busi [2]" w:date="2019-03-08T09:17:00Z"/>
        </w:rPr>
      </w:pPr>
      <w:del w:id="1219" w:author="Italo Busi [2]" w:date="2019-03-08T09:05:00Z">
        <w:r w:rsidDel="00D9609E">
          <w:lastRenderedPageBreak/>
          <w:delText xml:space="preserve">The Transport </w:delText>
        </w:r>
      </w:del>
      <w:r>
        <w:t>PNC</w:t>
      </w:r>
      <w:ins w:id="1220" w:author="Italo Busi [2]" w:date="2019-03-08T09:05:00Z">
        <w:r w:rsidR="00D9609E">
          <w:t>1</w:t>
        </w:r>
      </w:ins>
      <w:r>
        <w:t xml:space="preserve"> </w:t>
      </w:r>
      <w:ins w:id="1221" w:author="Italo Busi [2]" w:date="2019-03-08T09:11:00Z">
        <w:r w:rsidR="00D9609E">
          <w:t xml:space="preserve">knows, as described in </w:t>
        </w:r>
      </w:ins>
      <w:ins w:id="1222" w:author="Italo Busi" w:date="2019-03-08T15:06:00Z">
        <w:r w:rsidR="00331FC9">
          <w:t xml:space="preserve">the mapping table in </w:t>
        </w:r>
      </w:ins>
      <w:ins w:id="1223" w:author="Italo Busi [2]" w:date="2019-03-08T09:11:00Z">
        <w:r w:rsidR="00D9609E">
          <w:t xml:space="preserve">section </w:t>
        </w:r>
      </w:ins>
      <w:ins w:id="1224" w:author="Italo Busi [2]" w:date="2019-03-08T09:12:00Z">
        <w:r w:rsidR="00D9609E">
          <w:fldChar w:fldCharType="begin"/>
        </w:r>
        <w:r w:rsidR="00D9609E">
          <w:instrText xml:space="preserve"> REF _Ref2868588 \r \h \t </w:instrText>
        </w:r>
      </w:ins>
      <w:r w:rsidR="00D9609E">
        <w:fldChar w:fldCharType="separate"/>
      </w:r>
      <w:r w:rsidR="000D0E7A">
        <w:t>5.1.1</w:t>
      </w:r>
      <w:ins w:id="1225" w:author="Italo Busi [2]" w:date="2019-03-08T09:12:00Z">
        <w:r w:rsidR="00D9609E">
          <w:fldChar w:fldCharType="end"/>
        </w:r>
        <w:r w:rsidR="00D9609E">
          <w:t xml:space="preserve">, that AN-1 and AN1-7 LTPs within the MPI1 OTN Abstract Topology it exposes at MPI1 correspond to the </w:t>
        </w:r>
      </w:ins>
      <w:ins w:id="1226" w:author="Italo Busi [2]" w:date="2019-03-08T09:16:00Z">
        <w:r w:rsidR="00127FA9">
          <w:t>S3-1 and S2-3</w:t>
        </w:r>
      </w:ins>
      <w:ins w:id="1227" w:author="Italo Busi [2]" w:date="2019-03-08T09:12:00Z">
        <w:r w:rsidR="00D9609E">
          <w:t xml:space="preserve"> LTPs, respectively, within its native topology</w:t>
        </w:r>
      </w:ins>
      <w:ins w:id="1228" w:author="Italo Busi [2]" w:date="2019-03-08T09:13:00Z">
        <w:r w:rsidR="00D9609E">
          <w:t>. T</w:t>
        </w:r>
      </w:ins>
      <w:ins w:id="1229" w:author="Italo Busi [2]" w:date="2019-03-08T09:12:00Z">
        <w:r w:rsidR="00D9609E">
          <w:t xml:space="preserve">herefore </w:t>
        </w:r>
      </w:ins>
      <w:ins w:id="1230" w:author="Italo Busi [2]" w:date="2019-03-08T09:13:00Z">
        <w:r w:rsidR="00D9609E">
          <w:t xml:space="preserve">it </w:t>
        </w:r>
      </w:ins>
      <w:r>
        <w:t>performs path computation</w:t>
      </w:r>
      <w:ins w:id="1231" w:author="Italo Busi [2]" w:date="2019-03-08T09:14:00Z">
        <w:r w:rsidR="00D9609E">
          <w:t>,</w:t>
        </w:r>
      </w:ins>
      <w:r>
        <w:t xml:space="preserve"> </w:t>
      </w:r>
      <w:ins w:id="1232" w:author="Italo Busi [2]" w:date="2019-03-08T09:14:00Z">
        <w:r w:rsidR="00D9609E">
          <w:t>for an ODU2 connection</w:t>
        </w:r>
      </w:ins>
      <w:ins w:id="1233" w:author="Italo Busi [2]" w:date="2019-03-08T10:04:00Z">
        <w:r w:rsidR="00921776">
          <w:t xml:space="preserve"> between these LTPs within its native topology</w:t>
        </w:r>
      </w:ins>
      <w:ins w:id="1234" w:author="Italo Busi [2]" w:date="2019-03-08T09:14:00Z">
        <w:r w:rsidR="00D9609E">
          <w:t xml:space="preserve">, </w:t>
        </w:r>
      </w:ins>
      <w:r>
        <w:t xml:space="preserve">and sets up the ODU2 cross-connections within the physical nodes S3, </w:t>
      </w:r>
      <w:del w:id="1235" w:author="Italo Busi [2]" w:date="2019-03-08T09:06:00Z">
        <w:r w:rsidDel="00D9609E">
          <w:delText xml:space="preserve">S5 </w:delText>
        </w:r>
      </w:del>
      <w:ins w:id="1236" w:author="Italo Busi [2]" w:date="2019-03-08T09:06:00Z">
        <w:r w:rsidR="00D9609E">
          <w:t xml:space="preserve">S1 </w:t>
        </w:r>
      </w:ins>
      <w:r>
        <w:t xml:space="preserve">and </w:t>
      </w:r>
      <w:del w:id="1237" w:author="Italo Busi [2]" w:date="2019-03-08T09:06:00Z">
        <w:r w:rsidDel="00D9609E">
          <w:delText>S6</w:delText>
        </w:r>
      </w:del>
      <w:ins w:id="1238" w:author="Italo Busi [2]" w:date="2019-03-08T09:06:00Z">
        <w:r w:rsidR="00D9609E">
          <w:t>S2</w:t>
        </w:r>
      </w:ins>
      <w:r>
        <w:t xml:space="preserve">, as shown in section </w:t>
      </w:r>
      <w:r w:rsidR="00C37170">
        <w:fldChar w:fldCharType="begin"/>
      </w:r>
      <w:r w:rsidR="00C37170">
        <w:instrText xml:space="preserve"> REF _Ref500411426 \r \h \t </w:instrText>
      </w:r>
      <w:r w:rsidR="00C37170">
        <w:fldChar w:fldCharType="separate"/>
      </w:r>
      <w:r w:rsidR="000D0E7A">
        <w:t>4.3.1</w:t>
      </w:r>
      <w:r w:rsidR="00C37170">
        <w:fldChar w:fldCharType="end"/>
      </w:r>
      <w:r>
        <w:t>.</w:t>
      </w:r>
    </w:p>
    <w:p w14:paraId="44F88984" w14:textId="0DC06E83" w:rsidR="00965E02" w:rsidRDefault="00965E02" w:rsidP="002E6FA7">
      <w:pPr>
        <w:rPr>
          <w:ins w:id="1239" w:author="Italo Busi [2]" w:date="2019-03-08T09:33:00Z"/>
        </w:rPr>
      </w:pPr>
      <w:ins w:id="1240" w:author="Italo Busi [2]" w:date="2019-03-08T09:33:00Z">
        <w:r>
          <w:t>Since the R1-S3 access link is a multi</w:t>
        </w:r>
        <w:r>
          <w:noBreakHyphen/>
          <w:t>function access link, PNC1 also configures the OTU2 trail before setting up the ODU2 cross</w:t>
        </w:r>
        <w:r>
          <w:noBreakHyphen/>
          <w:t>connection in node S3.</w:t>
        </w:r>
      </w:ins>
    </w:p>
    <w:p w14:paraId="3F491146" w14:textId="31A548F2" w:rsidR="002E6FA7" w:rsidRDefault="00127FA9" w:rsidP="002E6FA7">
      <w:pPr>
        <w:rPr>
          <w:ins w:id="1241" w:author="Italo Busi [2]" w:date="2019-03-08T09:17:00Z"/>
        </w:rPr>
      </w:pPr>
      <w:ins w:id="1242" w:author="Italo Busi [2]" w:date="2019-03-08T09:21:00Z">
        <w:r>
          <w:t xml:space="preserve">As part of the </w:t>
        </w:r>
      </w:ins>
      <w:ins w:id="1243" w:author="Italo Busi [2]" w:date="2019-03-08T09:20:00Z">
        <w:r>
          <w:t>OUD2 cross</w:t>
        </w:r>
        <w:r>
          <w:noBreakHyphen/>
          <w:t xml:space="preserve">connection </w:t>
        </w:r>
      </w:ins>
      <w:ins w:id="1244" w:author="Italo Busi [2]" w:date="2019-03-08T09:21:00Z">
        <w:r>
          <w:t xml:space="preserve">configuration </w:t>
        </w:r>
      </w:ins>
      <w:ins w:id="1245" w:author="Italo Busi [2]" w:date="2019-03-08T09:20:00Z">
        <w:r>
          <w:t>in node S</w:t>
        </w:r>
      </w:ins>
      <w:ins w:id="1246" w:author="Italo Busi [2]" w:date="2019-03-08T10:06:00Z">
        <w:r w:rsidR="00921776">
          <w:t>2</w:t>
        </w:r>
      </w:ins>
      <w:ins w:id="1247" w:author="Italo Busi [2]" w:date="2019-03-08T09:21:00Z">
        <w:r>
          <w:t xml:space="preserve">, PNC1 configures </w:t>
        </w:r>
      </w:ins>
      <w:ins w:id="1248" w:author="Italo Busi [2]" w:date="2019-03-08T09:20:00Z">
        <w:r>
          <w:t>the data plane resources (</w:t>
        </w:r>
      </w:ins>
      <w:ins w:id="1249" w:author="Italo Busi [2]" w:date="2019-03-08T09:22:00Z">
        <w:r>
          <w:t>i.e., the list of timeslots and the TPN</w:t>
        </w:r>
      </w:ins>
      <w:ins w:id="1250" w:author="Italo Busi [2]" w:date="2019-03-08T09:20:00Z">
        <w:r>
          <w:t>)</w:t>
        </w:r>
      </w:ins>
      <w:ins w:id="1251" w:author="Italo Busi [2]" w:date="2019-03-08T09:22:00Z">
        <w:r>
          <w:t>,</w:t>
        </w:r>
      </w:ins>
      <w:ins w:id="1252" w:author="Italo Busi [2]" w:date="2019-03-08T09:20:00Z">
        <w:r>
          <w:t xml:space="preserve"> </w:t>
        </w:r>
      </w:ins>
      <w:ins w:id="1253" w:author="Italo Busi [2]" w:date="2019-03-08T09:22:00Z">
        <w:r>
          <w:t xml:space="preserve">to be used by this ODU2 connection </w:t>
        </w:r>
      </w:ins>
      <w:ins w:id="1254" w:author="Italo Busi [2]" w:date="2019-03-08T09:20:00Z">
        <w:r>
          <w:t>on the S2</w:t>
        </w:r>
        <w:r>
          <w:noBreakHyphen/>
          <w:t>S31 inter</w:t>
        </w:r>
        <w:r>
          <w:noBreakHyphen/>
          <w:t>domain link</w:t>
        </w:r>
      </w:ins>
      <w:ins w:id="1255" w:author="Italo Busi [2]" w:date="2019-03-08T09:22:00Z">
        <w:r>
          <w:t>,</w:t>
        </w:r>
      </w:ins>
      <w:ins w:id="1256" w:author="Italo Busi [2]" w:date="2019-03-08T09:17:00Z">
        <w:r>
          <w:t xml:space="preserve"> </w:t>
        </w:r>
      </w:ins>
      <w:ins w:id="1257" w:author="Italo Busi [2]" w:date="2019-03-08T09:22:00Z">
        <w:r>
          <w:t>as requested by the MDSC</w:t>
        </w:r>
      </w:ins>
      <w:ins w:id="1258" w:author="Italo Busi [2]" w:date="2019-03-08T09:23:00Z">
        <w:r>
          <w:t>.</w:t>
        </w:r>
      </w:ins>
    </w:p>
    <w:p w14:paraId="28916151" w14:textId="58538F72" w:rsidR="00127FA9" w:rsidRDefault="00127FA9" w:rsidP="00127FA9">
      <w:ins w:id="1259" w:author="Italo Busi [2]" w:date="2019-03-08T09:19:00Z">
        <w:r>
          <w:t xml:space="preserve">Following </w:t>
        </w:r>
      </w:ins>
      <w:ins w:id="1260" w:author="Italo Busi [2]" w:date="2019-03-08T09:51:00Z">
        <w:r w:rsidR="00CC666D">
          <w:t>similar</w:t>
        </w:r>
      </w:ins>
      <w:ins w:id="1261" w:author="Italo Busi [2]" w:date="2019-03-08T09:19:00Z">
        <w:r>
          <w:t xml:space="preserve"> </w:t>
        </w:r>
      </w:ins>
      <w:ins w:id="1262" w:author="Italo Busi [2]" w:date="2019-03-08T09:50:00Z">
        <w:r w:rsidR="00CC666D">
          <w:t>requests from MDSC</w:t>
        </w:r>
      </w:ins>
      <w:ins w:id="1263" w:author="Italo Busi [2]" w:date="2019-03-08T09:18:00Z">
        <w:r>
          <w:t xml:space="preserve"> to setup </w:t>
        </w:r>
        <w:r w:rsidRPr="0091245F">
          <w:t>ODU2 (Transit Segment) Tunnel</w:t>
        </w:r>
        <w:r>
          <w:t>s within the OTN Abstract Topologies they expose</w:t>
        </w:r>
      </w:ins>
      <w:ins w:id="1264" w:author="Italo Busi [2]" w:date="2019-03-08T09:51:00Z">
        <w:r w:rsidR="00CC666D">
          <w:t xml:space="preserve">, </w:t>
        </w:r>
      </w:ins>
      <w:ins w:id="1265" w:author="Italo Busi [2]" w:date="2019-03-08T09:23:00Z">
        <w:r>
          <w:t>PNC2 then sets up ODU</w:t>
        </w:r>
      </w:ins>
      <w:ins w:id="1266" w:author="Italo Busi [2]" w:date="2019-03-08T09:24:00Z">
        <w:r>
          <w:t>2</w:t>
        </w:r>
      </w:ins>
      <w:ins w:id="1267" w:author="Italo Busi [2]" w:date="2019-03-08T09:23:00Z">
        <w:r>
          <w:t xml:space="preserve"> cross</w:t>
        </w:r>
        <w:r>
          <w:noBreakHyphen/>
          <w:t>connection</w:t>
        </w:r>
      </w:ins>
      <w:ins w:id="1268" w:author="Italo Busi [2]" w:date="2019-03-08T09:24:00Z">
        <w:r>
          <w:t>s</w:t>
        </w:r>
      </w:ins>
      <w:ins w:id="1269" w:author="Italo Busi [2]" w:date="2019-03-08T09:23:00Z">
        <w:r>
          <w:t xml:space="preserve"> on nodes S31 and S33 while PNC3 sets up </w:t>
        </w:r>
      </w:ins>
      <w:ins w:id="1270" w:author="Italo Busi [2]" w:date="2019-03-08T09:24:00Z">
        <w:r>
          <w:t>ODU2 cross</w:t>
        </w:r>
        <w:r>
          <w:noBreakHyphen/>
          <w:t>connections on nodes S15 and S18</w:t>
        </w:r>
      </w:ins>
      <w:ins w:id="1271" w:author="Italo Busi [2]" w:date="2019-03-08T09:29:00Z">
        <w:r>
          <w:t xml:space="preserve">, as shown in section </w:t>
        </w:r>
        <w:r>
          <w:fldChar w:fldCharType="begin"/>
        </w:r>
        <w:r>
          <w:instrText xml:space="preserve"> REF _Ref500411426 \r \h \t </w:instrText>
        </w:r>
      </w:ins>
      <w:ins w:id="1272" w:author="Italo Busi [2]" w:date="2019-03-08T09:29:00Z">
        <w:r>
          <w:fldChar w:fldCharType="separate"/>
        </w:r>
      </w:ins>
      <w:r w:rsidR="000D0E7A">
        <w:t>4.3.1</w:t>
      </w:r>
      <w:ins w:id="1273" w:author="Italo Busi [2]" w:date="2019-03-08T09:29:00Z">
        <w:r>
          <w:fldChar w:fldCharType="end"/>
        </w:r>
      </w:ins>
      <w:ins w:id="1274" w:author="Italo Busi [2]" w:date="2019-03-08T10:39:00Z">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ins>
      <w:ins w:id="1275" w:author="Italo Busi [2]" w:date="2019-03-08T09:24:00Z">
        <w:r>
          <w:t>.</w:t>
        </w:r>
      </w:ins>
      <w:ins w:id="1276" w:author="Italo Busi [2]" w:date="2019-03-08T09:18:00Z">
        <w:r>
          <w:t xml:space="preserve"> </w:t>
        </w:r>
      </w:ins>
    </w:p>
    <w:p w14:paraId="5ABC74F2" w14:textId="679E0BD7" w:rsidR="0029707B" w:rsidRPr="005F1E87" w:rsidDel="00A45ABC" w:rsidRDefault="0029707B" w:rsidP="002E6FA7">
      <w:pPr>
        <w:rPr>
          <w:del w:id="1277" w:author="Italo Busi [2]" w:date="2019-03-07T19:36:00Z"/>
          <w:i/>
        </w:rPr>
      </w:pPr>
      <w:del w:id="1278" w:author="Italo Busi [2]" w:date="2019-03-07T19:36:00Z">
        <w:r w:rsidRPr="005F1E87" w:rsidDel="00A45ABC">
          <w:rPr>
            <w:i/>
            <w:highlight w:val="yellow"/>
          </w:rPr>
          <w:delText>[</w:delText>
        </w:r>
        <w:r w:rsidRPr="005F1E87" w:rsidDel="00A45ABC">
          <w:rPr>
            <w:b/>
            <w:i/>
            <w:highlight w:val="yellow"/>
          </w:rPr>
          <w:delText>Editor’s note</w:delText>
        </w:r>
        <w:r w:rsidRPr="005F1E87" w:rsidDel="00A45ABC">
          <w:rPr>
            <w:i/>
            <w:highlight w:val="yellow"/>
          </w:rPr>
          <w:delText>:] Complete the description to cover the other domains as well as the status reporting.</w:delText>
        </w:r>
      </w:del>
    </w:p>
    <w:p w14:paraId="4B894FE8" w14:textId="03783754" w:rsidR="0029707B" w:rsidRDefault="0029707B" w:rsidP="005F1E87">
      <w:pPr>
        <w:pStyle w:val="Heading4"/>
      </w:pPr>
      <w:bookmarkStart w:id="1279" w:name="_Toc1723592"/>
      <w:r>
        <w:t>Single Domain Example</w:t>
      </w:r>
      <w:bookmarkEnd w:id="1279"/>
    </w:p>
    <w:p w14:paraId="52435B9D" w14:textId="2E1704E5" w:rsidR="0029707B" w:rsidRDefault="0029707B" w:rsidP="0029707B">
      <w:pPr>
        <w:rPr>
          <w:ins w:id="1280" w:author="Italo Busi [2]" w:date="2019-03-08T09:26:00Z"/>
        </w:rPr>
      </w:pPr>
      <w:r>
        <w:t>To setup an ODU2 end-to-end connection, supporting an IP link, between R1 and R3, the CNC requests, at the CMI, the MDSC to setup an ODU transit service.</w:t>
      </w:r>
    </w:p>
    <w:p w14:paraId="05053B58" w14:textId="74314945" w:rsidR="00127FA9" w:rsidRDefault="00127FA9" w:rsidP="0029707B">
      <w:ins w:id="1281" w:author="Italo Busi [2]" w:date="2019-03-08T09:26:00Z">
        <w:r>
          <w:t xml:space="preserve">Following the procedures described in section </w:t>
        </w:r>
        <w:r>
          <w:fldChar w:fldCharType="begin"/>
        </w:r>
        <w:r>
          <w:instrText xml:space="preserve"> REF _Ref500433995 \r \h \t </w:instrText>
        </w:r>
      </w:ins>
      <w:r>
        <w:fldChar w:fldCharType="separate"/>
      </w:r>
      <w:r w:rsidR="000D0E7A">
        <w:t>5.2.1</w:t>
      </w:r>
      <w:ins w:id="1282" w:author="Italo Busi [2]" w:date="2019-03-08T09:26:00Z">
        <w:r>
          <w:fldChar w:fldCharType="end"/>
        </w:r>
        <w:r>
          <w:t xml:space="preserve">, MDSC </w:t>
        </w:r>
      </w:ins>
      <w:ins w:id="1283" w:author="Italo Busi [2]" w:date="2019-03-08T09:28:00Z">
        <w:r>
          <w:t xml:space="preserve">requests </w:t>
        </w:r>
      </w:ins>
      <w:ins w:id="1284" w:author="Italo Busi [2]" w:date="2019-03-08T09:26:00Z">
        <w:r>
          <w:t xml:space="preserve"> </w:t>
        </w:r>
      </w:ins>
      <w:ins w:id="1285" w:author="Italo Busi" w:date="2019-03-08T16:01:00Z">
        <w:r w:rsidR="00AE039C">
          <w:t xml:space="preserve">only </w:t>
        </w:r>
      </w:ins>
      <w:ins w:id="1286" w:author="Italo Busi [2]" w:date="2019-03-08T09:26:00Z">
        <w:r>
          <w:t xml:space="preserve">PCN1 to setup an </w:t>
        </w:r>
      </w:ins>
      <w:ins w:id="1287" w:author="Italo Busi [2]" w:date="2019-03-08T09:28:00Z">
        <w:r>
          <w:t xml:space="preserve">setup </w:t>
        </w:r>
        <w:r w:rsidRPr="0091245F">
          <w:t>ODU2 (Transit Segment) Tunnel</w:t>
        </w:r>
        <w:r>
          <w:t xml:space="preserve"> </w:t>
        </w:r>
      </w:ins>
      <w:ins w:id="1288" w:author="Italo Busi [2]" w:date="2019-03-08T09:26:00Z">
        <w:r>
          <w:t xml:space="preserve">between the access links terminating on AN-1 and </w:t>
        </w:r>
      </w:ins>
      <w:ins w:id="1289" w:author="Italo Busi [2]" w:date="2019-03-08T09:27:00Z">
        <w:r>
          <w:t>AN1</w:t>
        </w:r>
        <w:r>
          <w:softHyphen/>
        </w:r>
        <w:r>
          <w:noBreakHyphen/>
          <w:t>2 LTPs within the MPI1 Abstract Topology</w:t>
        </w:r>
      </w:ins>
      <w:ins w:id="1290" w:author="Italo Busi [2]" w:date="2019-03-08T09:28:00Z">
        <w:r>
          <w:t xml:space="preserve"> and PNC1 sets up </w:t>
        </w:r>
      </w:ins>
      <w:ins w:id="1291" w:author="Italo Busi [2]" w:date="2019-03-08T09:29:00Z">
        <w:r>
          <w:t>ODU2 cross</w:t>
        </w:r>
        <w:r>
          <w:noBreakHyphen/>
          <w:t xml:space="preserve">connections on nodes </w:t>
        </w:r>
      </w:ins>
      <w:ins w:id="1292" w:author="Italo Busi [2]" w:date="2019-03-08T09:30:00Z">
        <w:r>
          <w:t>S3, S5 and S6</w:t>
        </w:r>
      </w:ins>
      <w:ins w:id="1293" w:author="Italo Busi [2]" w:date="2019-03-08T09:29:00Z">
        <w:r>
          <w:t xml:space="preserve">, as shown in section </w:t>
        </w:r>
        <w:r>
          <w:fldChar w:fldCharType="begin"/>
        </w:r>
        <w:r>
          <w:instrText xml:space="preserve"> REF _Ref500411426 \r \h \t </w:instrText>
        </w:r>
      </w:ins>
      <w:ins w:id="1294" w:author="Italo Busi [2]" w:date="2019-03-08T09:29:00Z">
        <w:r>
          <w:fldChar w:fldCharType="separate"/>
        </w:r>
      </w:ins>
      <w:r w:rsidR="000D0E7A">
        <w:t>4.3.1</w:t>
      </w:r>
      <w:ins w:id="1295" w:author="Italo Busi [2]" w:date="2019-03-08T09:29:00Z">
        <w:r>
          <w:fldChar w:fldCharType="end"/>
        </w:r>
        <w:r>
          <w:t>.</w:t>
        </w:r>
      </w:ins>
      <w:ins w:id="1296" w:author="Italo Busi" w:date="2019-03-08T15:10:00Z">
        <w:r w:rsidR="00331FC9">
          <w:t xml:space="preserve"> PNC1 also configures </w:t>
        </w:r>
        <w:r w:rsidR="00331FC9" w:rsidRPr="00CC07A4">
          <w:t xml:space="preserve">the </w:t>
        </w:r>
        <w:r w:rsidR="00331FC9">
          <w:t>OTU2 trails</w:t>
        </w:r>
        <w:r w:rsidR="00331FC9" w:rsidRPr="00CC07A4">
          <w:t xml:space="preserve"> on the </w:t>
        </w:r>
        <w:r w:rsidR="00331FC9">
          <w:t xml:space="preserve">R1-S3 and </w:t>
        </w:r>
      </w:ins>
      <w:ins w:id="1297" w:author="Italo Busi" w:date="2019-03-08T15:11:00Z">
        <w:r w:rsidR="00331FC9">
          <w:t>R3-S6</w:t>
        </w:r>
      </w:ins>
      <w:ins w:id="1298" w:author="Italo Busi" w:date="2019-03-08T15:10:00Z">
        <w:r w:rsidR="00331FC9" w:rsidRPr="00CC07A4">
          <w:t xml:space="preserve"> </w:t>
        </w:r>
        <w:r w:rsidR="00331FC9">
          <w:t>multi</w:t>
        </w:r>
        <w:r w:rsidR="00331FC9">
          <w:noBreakHyphen/>
          <w:t xml:space="preserve">function </w:t>
        </w:r>
        <w:r w:rsidR="00331FC9" w:rsidRPr="00CC07A4">
          <w:t>access link</w:t>
        </w:r>
      </w:ins>
      <w:ins w:id="1299" w:author="Italo Busi" w:date="2019-03-08T15:11:00Z">
        <w:r w:rsidR="00331FC9">
          <w:t>s</w:t>
        </w:r>
      </w:ins>
      <w:ins w:id="1300" w:author="Italo Busi" w:date="2019-03-08T15:10:00Z">
        <w:r w:rsidR="00331FC9">
          <w:t>.</w:t>
        </w:r>
      </w:ins>
    </w:p>
    <w:p w14:paraId="05E01048" w14:textId="1A6603CD" w:rsidR="0029707B" w:rsidRPr="005A243A" w:rsidDel="00127FA9" w:rsidRDefault="0029707B" w:rsidP="0029707B">
      <w:pPr>
        <w:rPr>
          <w:del w:id="1301" w:author="Italo Busi [2]" w:date="2019-03-08T09:30:00Z"/>
          <w:i/>
        </w:rPr>
      </w:pPr>
      <w:del w:id="1302" w:author="Italo Busi [2]" w:date="2019-03-08T09:30:00Z">
        <w:r w:rsidRPr="005A243A" w:rsidDel="00127FA9">
          <w:rPr>
            <w:i/>
            <w:highlight w:val="yellow"/>
          </w:rPr>
          <w:delText>[</w:delText>
        </w:r>
        <w:r w:rsidRPr="005A243A" w:rsidDel="00127FA9">
          <w:rPr>
            <w:b/>
            <w:i/>
            <w:highlight w:val="yellow"/>
          </w:rPr>
          <w:delText>Editor’s note</w:delText>
        </w:r>
        <w:r w:rsidRPr="005A243A" w:rsidDel="00127FA9">
          <w:rPr>
            <w:i/>
            <w:highlight w:val="yellow"/>
          </w:rPr>
          <w:delText xml:space="preserve">:] Complete the description </w:delText>
        </w:r>
        <w:r w:rsidDel="00127FA9">
          <w:rPr>
            <w:i/>
            <w:highlight w:val="yellow"/>
          </w:rPr>
          <w:delText>of the single-domain scenario</w:delText>
        </w:r>
        <w:r w:rsidRPr="005A243A" w:rsidDel="00127FA9">
          <w:rPr>
            <w:i/>
            <w:highlight w:val="yellow"/>
          </w:rPr>
          <w:delText>.</w:delText>
        </w:r>
      </w:del>
    </w:p>
    <w:p w14:paraId="71287847" w14:textId="4C143448" w:rsidR="002E6FA7" w:rsidDel="00127FA9" w:rsidRDefault="002E6FA7" w:rsidP="002E6FA7">
      <w:pPr>
        <w:rPr>
          <w:del w:id="1303" w:author="Italo Busi [2]" w:date="2019-03-08T09:30:00Z"/>
        </w:rPr>
      </w:pPr>
      <w:del w:id="1304" w:author="Italo Busi [2]" w:date="2019-03-08T09:30:00Z">
        <w:r w:rsidDel="00127FA9">
          <w:lastRenderedPageBreak/>
          <w:delText xml:space="preserve">The Transport PNC reports the status of the created ODU2 (Transit Segment) Tunnel and its path within the ODU Topology as shown in </w:delText>
        </w:r>
        <w:r w:rsidR="00C37170" w:rsidDel="00127FA9">
          <w:fldChar w:fldCharType="begin"/>
        </w:r>
        <w:r w:rsidR="00C37170" w:rsidDel="00127FA9">
          <w:delInstrText xml:space="preserve"> REF _Ref484844225 \r \h </w:delInstrText>
        </w:r>
        <w:r w:rsidR="00C37170" w:rsidDel="00127FA9">
          <w:fldChar w:fldCharType="separate"/>
        </w:r>
        <w:r w:rsidR="00516C3B" w:rsidDel="00127FA9">
          <w:delText>Figure 7</w:delText>
        </w:r>
        <w:r w:rsidR="00C37170" w:rsidDel="00127FA9">
          <w:fldChar w:fldCharType="end"/>
        </w:r>
        <w:r w:rsidDel="00127FA9">
          <w:delText xml:space="preserve"> below:</w:delText>
        </w:r>
      </w:del>
    </w:p>
    <w:p w14:paraId="389B316E" w14:textId="3E267F87" w:rsidR="002E6FA7" w:rsidDel="00127FA9" w:rsidRDefault="002E6FA7" w:rsidP="00E50DC1">
      <w:pPr>
        <w:pStyle w:val="RFCFigure"/>
        <w:rPr>
          <w:del w:id="1305" w:author="Italo Busi [2]" w:date="2019-03-08T09:30:00Z"/>
        </w:rPr>
      </w:pPr>
      <w:del w:id="1306" w:author="Italo Busi [2]" w:date="2019-03-08T09:30:00Z">
        <w:r w:rsidDel="00127FA9">
          <w:delText xml:space="preserve">                ..................................</w:delText>
        </w:r>
      </w:del>
    </w:p>
    <w:p w14:paraId="34C429B2" w14:textId="65F741EC" w:rsidR="002E6FA7" w:rsidDel="00127FA9" w:rsidRDefault="002E6FA7" w:rsidP="00E50DC1">
      <w:pPr>
        <w:pStyle w:val="RFCFigure"/>
        <w:rPr>
          <w:del w:id="1307" w:author="Italo Busi [2]" w:date="2019-03-08T09:30:00Z"/>
        </w:rPr>
      </w:pPr>
      <w:del w:id="1308" w:author="Italo Busi [2]" w:date="2019-03-08T09:30:00Z">
        <w:r w:rsidDel="00127FA9">
          <w:delText xml:space="preserve">                :                                :</w:delText>
        </w:r>
      </w:del>
    </w:p>
    <w:p w14:paraId="6480583F" w14:textId="59A8D971" w:rsidR="002E6FA7" w:rsidDel="00127FA9" w:rsidRDefault="002E6FA7" w:rsidP="00E50DC1">
      <w:pPr>
        <w:pStyle w:val="RFCFigure"/>
        <w:rPr>
          <w:del w:id="1309" w:author="Italo Busi [2]" w:date="2019-03-08T09:30:00Z"/>
        </w:rPr>
      </w:pPr>
      <w:del w:id="1310" w:author="Italo Busi [2]" w:date="2019-03-08T09:30:00Z">
        <w:r w:rsidDel="00127FA9">
          <w:delText xml:space="preserve">                :   ODU Abstract Topology @ MPI  :</w:delText>
        </w:r>
      </w:del>
    </w:p>
    <w:p w14:paraId="2AC646C6" w14:textId="58E1DE2F" w:rsidR="002E6FA7" w:rsidDel="00127FA9" w:rsidRDefault="002E6FA7" w:rsidP="00E50DC1">
      <w:pPr>
        <w:pStyle w:val="RFCFigure"/>
        <w:rPr>
          <w:del w:id="1311" w:author="Italo Busi [2]" w:date="2019-03-08T09:30:00Z"/>
        </w:rPr>
      </w:pPr>
      <w:del w:id="1312" w:author="Italo Busi [2]" w:date="2019-03-08T09:30:00Z">
        <w:r w:rsidDel="00127FA9">
          <w:delText xml:space="preserve">                :                                :</w:delText>
        </w:r>
      </w:del>
    </w:p>
    <w:p w14:paraId="1395E443" w14:textId="6C1597A6" w:rsidR="002E6FA7" w:rsidDel="00127FA9" w:rsidRDefault="002E6FA7" w:rsidP="00E50DC1">
      <w:pPr>
        <w:pStyle w:val="RFCFigure"/>
        <w:rPr>
          <w:del w:id="1313" w:author="Italo Busi [2]" w:date="2019-03-08T09:30:00Z"/>
        </w:rPr>
      </w:pPr>
      <w:del w:id="1314" w:author="Italo Busi [2]" w:date="2019-03-08T09:30:00Z">
        <w:r w:rsidDel="00127FA9">
          <w:delText xml:space="preserve">                :        +----+        +----+    :    </w:delText>
        </w:r>
      </w:del>
    </w:p>
    <w:p w14:paraId="78629901" w14:textId="1367AEB3" w:rsidR="002E6FA7" w:rsidDel="00127FA9" w:rsidRDefault="002E6FA7" w:rsidP="00E50DC1">
      <w:pPr>
        <w:pStyle w:val="RFCFigure"/>
        <w:rPr>
          <w:del w:id="1315" w:author="Italo Busi [2]" w:date="2019-03-08T09:30:00Z"/>
        </w:rPr>
      </w:pPr>
      <w:del w:id="1316" w:author="Italo Busi [2]" w:date="2019-03-08T09:30:00Z">
        <w:r w:rsidDel="00127FA9">
          <w:delText xml:space="preserve">                :        |    |        |    |    :    </w:delText>
        </w:r>
      </w:del>
    </w:p>
    <w:p w14:paraId="7994C42E" w14:textId="31DDE278" w:rsidR="002E6FA7" w:rsidDel="00127FA9" w:rsidRDefault="002E6FA7" w:rsidP="00E50DC1">
      <w:pPr>
        <w:pStyle w:val="RFCFigure"/>
        <w:rPr>
          <w:del w:id="1317" w:author="Italo Busi [2]" w:date="2019-03-08T09:30:00Z"/>
        </w:rPr>
      </w:pPr>
      <w:del w:id="1318" w:author="Italo Busi [2]" w:date="2019-03-08T09:30:00Z">
        <w:r w:rsidDel="00127FA9">
          <w:delText xml:space="preserve">                :        | S1 |--------| S2 |- - - - -(</w:delText>
        </w:r>
        <w:r w:rsidR="00663859" w:rsidDel="00127FA9">
          <w:delText>R</w:delText>
        </w:r>
        <w:r w:rsidDel="00127FA9">
          <w:delText>4)</w:delText>
        </w:r>
      </w:del>
    </w:p>
    <w:p w14:paraId="5B370CA0" w14:textId="1A28333A" w:rsidR="002E6FA7" w:rsidDel="00127FA9" w:rsidRDefault="002E6FA7" w:rsidP="00E50DC1">
      <w:pPr>
        <w:pStyle w:val="RFCFigure"/>
        <w:rPr>
          <w:del w:id="1319" w:author="Italo Busi [2]" w:date="2019-03-08T09:30:00Z"/>
        </w:rPr>
      </w:pPr>
      <w:del w:id="1320" w:author="Italo Busi [2]" w:date="2019-03-08T09:30:00Z">
        <w:r w:rsidDel="00127FA9">
          <w:delText xml:space="preserve">                :        +----+        +----+    :    </w:delText>
        </w:r>
      </w:del>
    </w:p>
    <w:p w14:paraId="69EC2FF6" w14:textId="1342076C" w:rsidR="002E6FA7" w:rsidDel="00127FA9" w:rsidRDefault="002E6FA7" w:rsidP="00E50DC1">
      <w:pPr>
        <w:pStyle w:val="RFCFigure"/>
        <w:rPr>
          <w:del w:id="1321" w:author="Italo Busi [2]" w:date="2019-03-08T09:30:00Z"/>
        </w:rPr>
      </w:pPr>
      <w:del w:id="1322" w:author="Italo Busi [2]" w:date="2019-03-08T09:30:00Z">
        <w:r w:rsidDel="00127FA9">
          <w:delText xml:space="preserve">                :         /               |      :</w:delText>
        </w:r>
      </w:del>
    </w:p>
    <w:p w14:paraId="24F8E867" w14:textId="67237B6C" w:rsidR="002E6FA7" w:rsidDel="00127FA9" w:rsidRDefault="002E6FA7" w:rsidP="00E50DC1">
      <w:pPr>
        <w:pStyle w:val="RFCFigure"/>
        <w:rPr>
          <w:del w:id="1323" w:author="Italo Busi [2]" w:date="2019-03-08T09:30:00Z"/>
        </w:rPr>
      </w:pPr>
      <w:del w:id="1324" w:author="Italo Busi [2]" w:date="2019-03-08T09:30:00Z">
        <w:r w:rsidDel="00127FA9">
          <w:delText xml:space="preserve">                :        /                |      :</w:delText>
        </w:r>
      </w:del>
    </w:p>
    <w:p w14:paraId="7BF890CE" w14:textId="5742B91F" w:rsidR="002E6FA7" w:rsidDel="00127FA9" w:rsidRDefault="002E6FA7" w:rsidP="00E50DC1">
      <w:pPr>
        <w:pStyle w:val="RFCFigure"/>
        <w:rPr>
          <w:del w:id="1325" w:author="Italo Busi [2]" w:date="2019-03-08T09:30:00Z"/>
        </w:rPr>
      </w:pPr>
      <w:del w:id="1326" w:author="Italo Busi [2]" w:date="2019-03-08T09:30:00Z">
        <w:r w:rsidDel="00127FA9">
          <w:delText xml:space="preserve">                :    +----+   +----+      |      :</w:delText>
        </w:r>
      </w:del>
    </w:p>
    <w:p w14:paraId="09D8236E" w14:textId="35C4C0C4" w:rsidR="002E6FA7" w:rsidDel="00127FA9" w:rsidRDefault="002E6FA7" w:rsidP="00E50DC1">
      <w:pPr>
        <w:pStyle w:val="RFCFigure"/>
        <w:rPr>
          <w:del w:id="1327" w:author="Italo Busi [2]" w:date="2019-03-08T09:30:00Z"/>
        </w:rPr>
      </w:pPr>
      <w:del w:id="1328" w:author="Italo Busi [2]" w:date="2019-03-08T09:30:00Z">
        <w:r w:rsidDel="00127FA9">
          <w:delText xml:space="preserve">                :    |    |   |    |      |      :</w:delText>
        </w:r>
      </w:del>
    </w:p>
    <w:p w14:paraId="43D3D85A" w14:textId="0ACFFB5D" w:rsidR="002E6FA7" w:rsidDel="00127FA9" w:rsidRDefault="002E6FA7" w:rsidP="00E50DC1">
      <w:pPr>
        <w:pStyle w:val="RFCFigure"/>
        <w:rPr>
          <w:del w:id="1329" w:author="Italo Busi [2]" w:date="2019-03-08T09:30:00Z"/>
        </w:rPr>
      </w:pPr>
      <w:del w:id="1330" w:author="Italo Busi [2]" w:date="2019-03-08T09:30:00Z">
        <w:r w:rsidDel="00127FA9">
          <w:delText xml:space="preserve">      </w:delText>
        </w:r>
        <w:r w:rsidR="00663859" w:rsidDel="00127FA9">
          <w:delText xml:space="preserve">  </w:delText>
        </w:r>
        <w:r w:rsidDel="00127FA9">
          <w:delText>(R1)- - - - -  S3 |---| S4 |      |      :</w:delText>
        </w:r>
      </w:del>
    </w:p>
    <w:p w14:paraId="311FC0AD" w14:textId="3E4C71BF" w:rsidR="002E6FA7" w:rsidDel="00127FA9" w:rsidRDefault="002E6FA7" w:rsidP="00E50DC1">
      <w:pPr>
        <w:pStyle w:val="RFCFigure"/>
        <w:rPr>
          <w:del w:id="1331" w:author="Italo Busi [2]" w:date="2019-03-08T09:30:00Z"/>
        </w:rPr>
      </w:pPr>
      <w:del w:id="1332" w:author="Italo Busi [2]" w:date="2019-03-08T09:30:00Z">
        <w:r w:rsidDel="00127FA9">
          <w:delText xml:space="preserve">                :S3-1 </w:delText>
        </w:r>
        <w:r w:rsidR="00A517D7" w:rsidDel="00127FA9">
          <w:delText xml:space="preserve">&lt;&lt;= </w:delText>
        </w:r>
        <w:r w:rsidDel="00127FA9">
          <w:delText>+   +----+      |      :</w:delText>
        </w:r>
      </w:del>
    </w:p>
    <w:p w14:paraId="2A2F675E" w14:textId="15B483FB" w:rsidR="002E6FA7" w:rsidDel="00127FA9" w:rsidRDefault="002E6FA7" w:rsidP="00E50DC1">
      <w:pPr>
        <w:pStyle w:val="RFCFigure"/>
        <w:rPr>
          <w:del w:id="1333" w:author="Italo Busi [2]" w:date="2019-03-08T09:30:00Z"/>
        </w:rPr>
      </w:pPr>
      <w:del w:id="1334" w:author="Italo Busi [2]" w:date="2019-03-08T09:30:00Z">
        <w:r w:rsidDel="00127FA9">
          <w:delText xml:space="preserve">                :       =        \        |      :</w:delText>
        </w:r>
      </w:del>
    </w:p>
    <w:p w14:paraId="779D55AA" w14:textId="4937F49F" w:rsidR="002E6FA7" w:rsidDel="00127FA9" w:rsidRDefault="002E6FA7" w:rsidP="00E50DC1">
      <w:pPr>
        <w:pStyle w:val="RFCFigure"/>
        <w:rPr>
          <w:del w:id="1335" w:author="Italo Busi [2]" w:date="2019-03-08T09:30:00Z"/>
        </w:rPr>
      </w:pPr>
      <w:del w:id="1336" w:author="Italo Busi [2]" w:date="2019-03-08T09:30:00Z">
        <w:r w:rsidDel="00127FA9">
          <w:delText xml:space="preserve">                :       = \       \       |      :</w:delText>
        </w:r>
      </w:del>
    </w:p>
    <w:p w14:paraId="69EC56C3" w14:textId="02B059B2" w:rsidR="002E6FA7" w:rsidDel="00127FA9" w:rsidRDefault="002E6FA7" w:rsidP="00E50DC1">
      <w:pPr>
        <w:pStyle w:val="RFCFigure"/>
        <w:rPr>
          <w:del w:id="1337" w:author="Italo Busi [2]" w:date="2019-03-08T09:30:00Z"/>
        </w:rPr>
      </w:pPr>
      <w:del w:id="1338" w:author="Italo Busi [2]" w:date="2019-03-08T09:30:00Z">
        <w:r w:rsidDel="00127FA9">
          <w:delText xml:space="preserve">                :       == ---+    \      |      :</w:delText>
        </w:r>
      </w:del>
    </w:p>
    <w:p w14:paraId="2AC9685C" w14:textId="081DFCFC" w:rsidR="002E6FA7" w:rsidDel="00127FA9" w:rsidRDefault="002E6FA7" w:rsidP="00E50DC1">
      <w:pPr>
        <w:pStyle w:val="RFCFigure"/>
        <w:rPr>
          <w:del w:id="1339" w:author="Italo Busi [2]" w:date="2019-03-08T09:30:00Z"/>
        </w:rPr>
      </w:pPr>
      <w:del w:id="1340" w:author="Italo Busi [2]" w:date="2019-03-08T09:30:00Z">
        <w:r w:rsidDel="00127FA9">
          <w:delText xml:space="preserve">                :        =    |     \     |      :</w:delText>
        </w:r>
      </w:del>
    </w:p>
    <w:p w14:paraId="0BB54C05" w14:textId="017F1084" w:rsidR="002E6FA7" w:rsidDel="00127FA9" w:rsidRDefault="002E6FA7" w:rsidP="00E50DC1">
      <w:pPr>
        <w:pStyle w:val="RFCFigure"/>
        <w:rPr>
          <w:del w:id="1341" w:author="Italo Busi [2]" w:date="2019-03-08T09:30:00Z"/>
        </w:rPr>
      </w:pPr>
      <w:del w:id="1342" w:author="Italo Busi [2]" w:date="2019-03-08T09:30:00Z">
        <w:r w:rsidDel="00127FA9">
          <w:delText xml:space="preserve">                :        = S5 |      \    |      :</w:delText>
        </w:r>
      </w:del>
    </w:p>
    <w:p w14:paraId="453210F1" w14:textId="02A93794" w:rsidR="002E6FA7" w:rsidDel="00127FA9" w:rsidRDefault="002E6FA7" w:rsidP="00E50DC1">
      <w:pPr>
        <w:pStyle w:val="RFCFigure"/>
        <w:rPr>
          <w:del w:id="1343" w:author="Italo Busi [2]" w:date="2019-03-08T09:30:00Z"/>
        </w:rPr>
      </w:pPr>
      <w:del w:id="1344" w:author="Italo Busi [2]" w:date="2019-03-08T09:30:00Z">
        <w:r w:rsidDel="00127FA9">
          <w:delText xml:space="preserve">                :        == --+       \   |      :</w:delText>
        </w:r>
      </w:del>
    </w:p>
    <w:p w14:paraId="2CC0BF13" w14:textId="11CDC42A" w:rsidR="002E6FA7" w:rsidDel="00127FA9" w:rsidRDefault="002E6FA7" w:rsidP="00E50DC1">
      <w:pPr>
        <w:pStyle w:val="RFCFigure"/>
        <w:rPr>
          <w:del w:id="1345" w:author="Italo Busi [2]" w:date="2019-03-08T09:30:00Z"/>
        </w:rPr>
      </w:pPr>
      <w:del w:id="1346" w:author="Italo Busi [2]" w:date="2019-03-08T09:30:00Z">
        <w:r w:rsidDel="00127FA9">
          <w:delText xml:space="preserve">      </w:delText>
        </w:r>
        <w:r w:rsidR="00663859" w:rsidDel="00127FA9">
          <w:delText xml:space="preserve">  </w:delText>
        </w:r>
        <w:r w:rsidDel="00127FA9">
          <w:delText>(R2)- - - - -     =  \         \  |      :</w:delText>
        </w:r>
      </w:del>
    </w:p>
    <w:p w14:paraId="796F075A" w14:textId="1DEB3AA4" w:rsidR="002E6FA7" w:rsidDel="00127FA9" w:rsidRDefault="002E6FA7" w:rsidP="00E50DC1">
      <w:pPr>
        <w:pStyle w:val="RFCFigure"/>
        <w:rPr>
          <w:del w:id="1347" w:author="Italo Busi [2]" w:date="2019-03-08T09:30:00Z"/>
        </w:rPr>
      </w:pPr>
      <w:del w:id="1348" w:author="Italo Busi [2]" w:date="2019-03-08T09:30:00Z">
        <w:r w:rsidDel="00127FA9">
          <w:delText xml:space="preserve">                :S6-1 \ / =   \         \ |      :</w:delText>
        </w:r>
      </w:del>
    </w:p>
    <w:p w14:paraId="337A0487" w14:textId="703CD1F2" w:rsidR="002E6FA7" w:rsidDel="00127FA9" w:rsidRDefault="002E6FA7" w:rsidP="00E50DC1">
      <w:pPr>
        <w:pStyle w:val="RFCFigure"/>
        <w:rPr>
          <w:del w:id="1349" w:author="Italo Busi [2]" w:date="2019-03-08T09:30:00Z"/>
        </w:rPr>
      </w:pPr>
      <w:del w:id="1350" w:author="Italo Busi [2]" w:date="2019-03-08T09:30:00Z">
        <w:r w:rsidDel="00127FA9">
          <w:delText xml:space="preserve">                :    +--- =   +----+   +----+    :    </w:delText>
        </w:r>
      </w:del>
    </w:p>
    <w:p w14:paraId="6B0C7A32" w14:textId="684F26B3" w:rsidR="002E6FA7" w:rsidDel="00127FA9" w:rsidRDefault="002E6FA7" w:rsidP="00E50DC1">
      <w:pPr>
        <w:pStyle w:val="RFCFigure"/>
        <w:rPr>
          <w:del w:id="1351" w:author="Italo Busi [2]" w:date="2019-03-08T09:30:00Z"/>
        </w:rPr>
      </w:pPr>
      <w:del w:id="1352" w:author="Italo Busi [2]" w:date="2019-03-08T09:30:00Z">
        <w:r w:rsidDel="00127FA9">
          <w:delText xml:space="preserve">                :    |    =   |    |   |    |    :    </w:delText>
        </w:r>
      </w:del>
    </w:p>
    <w:p w14:paraId="58B8B11F" w14:textId="3F8C8F8C" w:rsidR="002E6FA7" w:rsidDel="00127FA9" w:rsidRDefault="002E6FA7" w:rsidP="00E50DC1">
      <w:pPr>
        <w:pStyle w:val="RFCFigure"/>
        <w:rPr>
          <w:del w:id="1353" w:author="Italo Busi [2]" w:date="2019-03-08T09:30:00Z"/>
        </w:rPr>
      </w:pPr>
      <w:del w:id="1354" w:author="Italo Busi [2]" w:date="2019-03-08T09:30:00Z">
        <w:r w:rsidDel="00127FA9">
          <w:delText xml:space="preserve">                :    | S6 = --| S7 |---| S8 |- - - - -(R5)</w:delText>
        </w:r>
      </w:del>
    </w:p>
    <w:p w14:paraId="406FCDE6" w14:textId="0E6BC4A1" w:rsidR="002E6FA7" w:rsidDel="00127FA9" w:rsidRDefault="002E6FA7" w:rsidP="00E50DC1">
      <w:pPr>
        <w:pStyle w:val="RFCFigure"/>
        <w:rPr>
          <w:del w:id="1355" w:author="Italo Busi [2]" w:date="2019-03-08T09:30:00Z"/>
        </w:rPr>
      </w:pPr>
      <w:del w:id="1356" w:author="Italo Busi [2]" w:date="2019-03-08T09:30:00Z">
        <w:r w:rsidDel="00127FA9">
          <w:delText xml:space="preserve">                :    +--- =   +----+   +----+    :    </w:delText>
        </w:r>
      </w:del>
    </w:p>
    <w:p w14:paraId="1C3AD004" w14:textId="57631500" w:rsidR="002E6FA7" w:rsidDel="00127FA9" w:rsidRDefault="002E6FA7" w:rsidP="00E50DC1">
      <w:pPr>
        <w:pStyle w:val="RFCFigure"/>
        <w:rPr>
          <w:del w:id="1357" w:author="Italo Busi [2]" w:date="2019-03-08T09:30:00Z"/>
        </w:rPr>
      </w:pPr>
      <w:del w:id="1358" w:author="Italo Busi [2]" w:date="2019-03-08T09:30:00Z">
        <w:r w:rsidDel="00127FA9">
          <w:delText xml:space="preserve">                :     /   =                      :</w:delText>
        </w:r>
      </w:del>
    </w:p>
    <w:p w14:paraId="174AECAB" w14:textId="7414928D" w:rsidR="002E6FA7" w:rsidDel="00127FA9" w:rsidRDefault="002E6FA7" w:rsidP="00E50DC1">
      <w:pPr>
        <w:pStyle w:val="RFCFigure"/>
        <w:rPr>
          <w:del w:id="1359" w:author="Italo Busi [2]" w:date="2019-03-08T09:30:00Z"/>
        </w:rPr>
      </w:pPr>
      <w:del w:id="1360" w:author="Italo Busi [2]" w:date="2019-03-08T09:30:00Z">
        <w:r w:rsidDel="00127FA9">
          <w:delText xml:space="preserve">      </w:delText>
        </w:r>
        <w:r w:rsidR="00663859" w:rsidDel="00127FA9">
          <w:delText xml:space="preserve">  </w:delText>
        </w:r>
        <w:r w:rsidDel="00127FA9">
          <w:delText>(R3)- - - - -  &lt;&lt;==                      :</w:delText>
        </w:r>
      </w:del>
    </w:p>
    <w:p w14:paraId="30660CFA" w14:textId="54473264" w:rsidR="002E6FA7" w:rsidDel="00127FA9" w:rsidRDefault="002E6FA7" w:rsidP="00E50DC1">
      <w:pPr>
        <w:pStyle w:val="RFCFigure"/>
        <w:rPr>
          <w:del w:id="1361" w:author="Italo Busi [2]" w:date="2019-03-08T09:30:00Z"/>
        </w:rPr>
      </w:pPr>
      <w:del w:id="1362" w:author="Italo Busi [2]" w:date="2019-03-08T09:30:00Z">
        <w:r w:rsidDel="00127FA9">
          <w:delText xml:space="preserve">                :S6-2                            :</w:delText>
        </w:r>
      </w:del>
    </w:p>
    <w:p w14:paraId="560C96C7" w14:textId="23AC964A" w:rsidR="002E6FA7" w:rsidRPr="000A0F17" w:rsidDel="00127FA9" w:rsidRDefault="002E6FA7" w:rsidP="00E50DC1">
      <w:pPr>
        <w:pStyle w:val="RFCFigure"/>
        <w:rPr>
          <w:del w:id="1363" w:author="Italo Busi [2]" w:date="2019-03-08T09:30:00Z"/>
        </w:rPr>
      </w:pPr>
      <w:del w:id="1364" w:author="Italo Busi [2]" w:date="2019-03-08T09:30:00Z">
        <w:r w:rsidDel="00127FA9">
          <w:delText xml:space="preserve">                :................................:</w:delText>
        </w:r>
      </w:del>
    </w:p>
    <w:p w14:paraId="3C0146D5" w14:textId="2F0E5F96" w:rsidR="002E6FA7" w:rsidRPr="000A0F17" w:rsidDel="00127FA9" w:rsidRDefault="002E6FA7" w:rsidP="00E50DC1">
      <w:pPr>
        <w:pStyle w:val="RFCFigure"/>
        <w:rPr>
          <w:del w:id="1365" w:author="Italo Busi [2]" w:date="2019-03-08T09:30:00Z"/>
        </w:rPr>
      </w:pPr>
    </w:p>
    <w:p w14:paraId="18071A7F" w14:textId="23011A33" w:rsidR="002E6FA7" w:rsidRPr="005E4EEA" w:rsidDel="00127FA9" w:rsidRDefault="006832B9" w:rsidP="002E6FA7">
      <w:pPr>
        <w:pStyle w:val="Caption"/>
        <w:tabs>
          <w:tab w:val="clear" w:pos="0"/>
        </w:tabs>
        <w:ind w:left="1152" w:hanging="360"/>
        <w:rPr>
          <w:del w:id="1366" w:author="Italo Busi [2]" w:date="2019-03-08T09:30:00Z"/>
        </w:rPr>
      </w:pPr>
      <w:bookmarkStart w:id="1367" w:name="_Ref484844225"/>
      <w:del w:id="1368" w:author="Italo Busi [2]" w:date="2019-03-08T09:30:00Z">
        <w:r w:rsidDel="00127FA9">
          <w:delText xml:space="preserve">- </w:delText>
        </w:r>
        <w:r w:rsidR="002E6FA7" w:rsidDel="00127FA9">
          <w:delText>ODU2 Transit Tunnel</w:delText>
        </w:r>
        <w:bookmarkEnd w:id="1367"/>
      </w:del>
    </w:p>
    <w:p w14:paraId="639027B1" w14:textId="633F0177" w:rsidR="003362AE" w:rsidRPr="009A0E4E" w:rsidRDefault="003362AE" w:rsidP="003362AE">
      <w:pPr>
        <w:pStyle w:val="Heading3"/>
      </w:pPr>
      <w:bookmarkStart w:id="1369" w:name="_Ref500432805"/>
      <w:bookmarkStart w:id="1370" w:name="_Ref500433287"/>
      <w:bookmarkStart w:id="1371" w:name="_Toc1723593"/>
      <w:r w:rsidRPr="009A0E4E">
        <w:t>EPL over ODU Service</w:t>
      </w:r>
      <w:bookmarkEnd w:id="1369"/>
      <w:bookmarkEnd w:id="1370"/>
      <w:bookmarkEnd w:id="1371"/>
      <w:r w:rsidRPr="009A0E4E">
        <w:t xml:space="preserve"> </w:t>
      </w:r>
    </w:p>
    <w:p w14:paraId="5B7B07A6" w14:textId="11A4185F"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0D0E7A">
        <w:t>4.3.2</w:t>
      </w:r>
      <w:r w:rsidR="00AC33EE">
        <w:fldChar w:fldCharType="end"/>
      </w:r>
      <w:r w:rsidR="00AC33EE">
        <w:t xml:space="preserve">, </w:t>
      </w:r>
      <w:r w:rsidRPr="005F1E87">
        <w:t xml:space="preserve">the access links are configured as </w:t>
      </w:r>
      <w:del w:id="1372" w:author="Italo Busi [2]" w:date="2019-03-08T09:30:00Z">
        <w:r w:rsidR="006E28E8" w:rsidRPr="005F1E87" w:rsidDel="004D27F5">
          <w:delText>Ethernet</w:delText>
        </w:r>
        <w:r w:rsidRPr="005F1E87" w:rsidDel="004D27F5">
          <w:delText xml:space="preserve"> </w:delText>
        </w:r>
      </w:del>
      <w:ins w:id="1373" w:author="Italo Busi [2]" w:date="2019-03-08T09:30:00Z">
        <w:r w:rsidR="004D27F5">
          <w:t>10GE</w:t>
        </w:r>
        <w:r w:rsidR="004D27F5" w:rsidRPr="005F1E87">
          <w:t xml:space="preserve"> </w:t>
        </w:r>
      </w:ins>
      <w:r w:rsidRPr="005F1E87">
        <w:t>Link</w:t>
      </w:r>
      <w:r w:rsidR="006E28E8" w:rsidRPr="005F1E87">
        <w:t>s</w:t>
      </w:r>
      <w:ins w:id="1374" w:author="Italo Busi [2]" w:date="2019-03-08T09:31:00Z">
        <w:r w:rsidR="00965E02">
          <w:t xml:space="preserve"> and, as described in section </w:t>
        </w:r>
        <w:r w:rsidR="00965E02">
          <w:fldChar w:fldCharType="begin"/>
        </w:r>
        <w:r w:rsidR="00965E02">
          <w:instrText xml:space="preserve"> REF _Ref500430602 \r \h \t </w:instrText>
        </w:r>
      </w:ins>
      <w:ins w:id="1375" w:author="Italo Busi [2]" w:date="2019-03-08T09:31:00Z">
        <w:r w:rsidR="00965E02">
          <w:fldChar w:fldCharType="separate"/>
        </w:r>
      </w:ins>
      <w:r w:rsidR="000D0E7A">
        <w:t>5.1</w:t>
      </w:r>
      <w:ins w:id="1376" w:author="Italo Busi [2]" w:date="2019-03-08T09:31:00Z">
        <w:r w:rsidR="00965E02">
          <w:fldChar w:fldCharType="end"/>
        </w:r>
        <w:r w:rsidR="00965E02">
          <w:t>, reported by each PNC as TE Links within the ETH abstract topolog</w:t>
        </w:r>
      </w:ins>
      <w:ins w:id="1377" w:author="Italo Busi [2]" w:date="2019-03-08T09:32:00Z">
        <w:r w:rsidR="00965E02">
          <w:t xml:space="preserve">ies they expose </w:t>
        </w:r>
      </w:ins>
      <w:ins w:id="1378" w:author="Italo Busi [2]" w:date="2019-03-08T09:31:00Z">
        <w:r w:rsidR="00965E02">
          <w:t>to the MDSC</w:t>
        </w:r>
      </w:ins>
      <w:r w:rsidRPr="005F1E87">
        <w:t>.</w:t>
      </w:r>
    </w:p>
    <w:p w14:paraId="045349EA" w14:textId="68EECC9C" w:rsidR="00017C9D" w:rsidDel="00965E02" w:rsidRDefault="00364127" w:rsidP="009A0E4E">
      <w:pPr>
        <w:rPr>
          <w:del w:id="1379" w:author="Italo Busi [2]" w:date="2019-03-08T09:32:00Z"/>
          <w:i/>
          <w:highlight w:val="yellow"/>
        </w:rPr>
      </w:pPr>
      <w:del w:id="1380" w:author="Italo Busi [2]" w:date="2019-03-08T09:32:00Z">
        <w:r w:rsidRPr="005F1E87" w:rsidDel="00965E02">
          <w:rPr>
            <w:i/>
            <w:highlight w:val="yellow"/>
          </w:rPr>
          <w:lastRenderedPageBreak/>
          <w:delText>[</w:delText>
        </w:r>
        <w:r w:rsidRPr="005F1E87" w:rsidDel="00965E02">
          <w:rPr>
            <w:b/>
            <w:i/>
            <w:highlight w:val="yellow"/>
          </w:rPr>
          <w:delText>Editors’ note</w:delText>
        </w:r>
        <w:r w:rsidRPr="005F1E87" w:rsidDel="00965E02">
          <w:rPr>
            <w:i/>
            <w:highlight w:val="yellow"/>
          </w:rPr>
          <w:delText xml:space="preserve">:] Need to </w:delText>
        </w:r>
        <w:r w:rsidR="009349C3" w:rsidDel="00965E02">
          <w:rPr>
            <w:i/>
            <w:highlight w:val="yellow"/>
          </w:rPr>
          <w:delText>add information about the use of the Ethernet client topology</w:delText>
        </w:r>
        <w:r w:rsidRPr="005F1E87" w:rsidDel="00965E02">
          <w:rPr>
            <w:i/>
            <w:highlight w:val="yellow"/>
          </w:rPr>
          <w:delText>.</w:delText>
        </w:r>
      </w:del>
    </w:p>
    <w:p w14:paraId="19E140BA" w14:textId="0C1040AD" w:rsidR="009A0E4E" w:rsidRPr="003362AE" w:rsidDel="00965E02" w:rsidRDefault="009A0E4E" w:rsidP="009A0E4E">
      <w:pPr>
        <w:rPr>
          <w:del w:id="1381" w:author="Italo Busi [2]" w:date="2019-03-08T09:32:00Z"/>
          <w:i/>
          <w:iCs/>
          <w:highlight w:val="yellow"/>
        </w:rPr>
      </w:pPr>
      <w:del w:id="1382" w:author="Italo Busi [2]" w:date="2019-03-08T09:32:00Z">
        <w:r w:rsidRPr="003362AE" w:rsidDel="00965E02">
          <w:rPr>
            <w:i/>
            <w:highlight w:val="yellow"/>
          </w:rPr>
          <w:delText>[</w:delText>
        </w:r>
        <w:r w:rsidRPr="003362AE" w:rsidDel="00965E02">
          <w:rPr>
            <w:b/>
            <w:i/>
            <w:highlight w:val="yellow"/>
          </w:rPr>
          <w:delText>Editor’s Note:]</w:delText>
        </w:r>
        <w:r w:rsidRPr="003362AE" w:rsidDel="00965E02">
          <w:rPr>
            <w:i/>
            <w:highlight w:val="yellow"/>
          </w:rPr>
          <w:delText xml:space="preserve"> </w:delText>
        </w:r>
        <w:r w:rsidDel="00965E02">
          <w:rPr>
            <w:i/>
            <w:iCs/>
            <w:highlight w:val="yellow"/>
          </w:rPr>
          <w:delText>Add considerations for the case the access links are multi-function access links</w:delText>
        </w:r>
      </w:del>
    </w:p>
    <w:p w14:paraId="717CD5BE" w14:textId="4363D386"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del w:id="1383" w:author="Italo Busi" w:date="2019-03-06T17:33:00Z">
        <w:r w:rsidDel="00713185">
          <w:delText>R5</w:delText>
        </w:r>
      </w:del>
      <w:ins w:id="1384" w:author="Italo Busi" w:date="2019-03-06T17:33:00Z">
        <w:r w:rsidR="00713185">
          <w:t>R8</w:t>
        </w:r>
      </w:ins>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pPr>
        <w:rPr>
          <w:ins w:id="1385" w:author="Italo Busi [2]" w:date="2019-03-08T09:43:00Z"/>
        </w:rPr>
      </w:pPr>
      <w:ins w:id="1386" w:author="Italo Busi [2]" w:date="2019-03-08T09:35:00Z">
        <w:r>
          <w:t xml:space="preserve">From its native topology, shown in </w:t>
        </w:r>
        <w:r>
          <w:fldChar w:fldCharType="begin"/>
        </w:r>
        <w:r>
          <w:instrText xml:space="preserve"> REF _Ref2868693 \r \h </w:instrText>
        </w:r>
      </w:ins>
      <w:ins w:id="1387" w:author="Italo Busi [2]" w:date="2019-03-08T09:35:00Z">
        <w:r>
          <w:fldChar w:fldCharType="separate"/>
        </w:r>
      </w:ins>
      <w:r w:rsidR="000D0E7A">
        <w:t>Figure 6</w:t>
      </w:r>
      <w:ins w:id="1388" w:author="Italo Busi [2]" w:date="2019-03-08T09:35:00Z">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ins>
    </w:p>
    <w:p w14:paraId="3FBE0BF6" w14:textId="73457660" w:rsidR="00B405B8" w:rsidRPr="00AB5E52" w:rsidRDefault="00B405B8" w:rsidP="00B405B8">
      <w:pPr>
        <w:rPr>
          <w:ins w:id="1389" w:author="Italo Busi [2]" w:date="2019-03-08T16:58:00Z"/>
        </w:rPr>
      </w:pPr>
      <w:commentRangeStart w:id="1390"/>
      <w:ins w:id="1391" w:author="Italo Busi [2]" w:date="2019-03-08T16:58:00Z">
        <w:r w:rsidRPr="00AB5E52">
          <w:t>The MDSC also understands that it needs to coordinate setup of a multi</w:t>
        </w:r>
        <w:r w:rsidRPr="00AB5E52">
          <w:noBreakHyphen/>
          <w:t xml:space="preserve">domain ODU2 Tunnel between the TTPs, </w:t>
        </w:r>
        <w:r w:rsidRPr="00AB5E52">
          <w:rPr>
            <w:highlight w:val="yellow"/>
            <w:rPrChange w:id="1392" w:author="Italo Busi [2]" w:date="2019-03-08T19:44:00Z">
              <w:rPr/>
            </w:rPrChange>
          </w:rPr>
          <w:t>abstracting nodes S3 and S18</w:t>
        </w:r>
        <w:r w:rsidRPr="00AB5E52">
          <w:t xml:space="preserve"> within the OTN Abstract Topologies exposed by PNC1 and PNC2, respectively</w:t>
        </w:r>
      </w:ins>
      <w:commentRangeEnd w:id="1390"/>
      <w:ins w:id="1393" w:author="Italo Busi [2]" w:date="2019-03-08T19:44:00Z">
        <w:r w:rsidR="00AB5E52">
          <w:rPr>
            <w:rStyle w:val="CommentReference"/>
          </w:rPr>
          <w:commentReference w:id="1390"/>
        </w:r>
      </w:ins>
      <w:ins w:id="1394" w:author="Italo Busi [2]" w:date="2019-03-08T16:58:00Z">
        <w:r w:rsidRPr="00AB5E52">
          <w:t>.</w:t>
        </w:r>
      </w:ins>
    </w:p>
    <w:p w14:paraId="1DD9A417" w14:textId="0644D883" w:rsidR="00AB5E52" w:rsidDel="00AB5E52" w:rsidRDefault="00331FC9" w:rsidP="00CC666D">
      <w:pPr>
        <w:rPr>
          <w:del w:id="1395" w:author="Italo Busi [2]" w:date="2019-03-08T19:45:00Z"/>
          <w:i/>
        </w:rPr>
      </w:pPr>
      <w:del w:id="1396" w:author="Italo Busi [2]" w:date="2019-03-08T19:45:00Z">
        <w:r w:rsidRPr="00AB5E52" w:rsidDel="00AB5E52">
          <w:rPr>
            <w:i/>
          </w:rPr>
          <w:delText>are able to steer the on  into the OTN Tunnels they terminates</w:delText>
        </w:r>
      </w:del>
    </w:p>
    <w:p w14:paraId="6C9AB3BC" w14:textId="4178DA47" w:rsidR="00CC666D" w:rsidRDefault="00CC666D" w:rsidP="00CC666D">
      <w:pPr>
        <w:rPr>
          <w:ins w:id="1397" w:author="Italo Busi [2]" w:date="2019-03-08T09:54:00Z"/>
        </w:rPr>
      </w:pPr>
      <w:ins w:id="1398" w:author="Italo Busi [2]" w:date="2019-03-08T09:54:00Z">
        <w:r>
          <w:t>MDSC then performs multi</w:t>
        </w:r>
        <w:r>
          <w:noBreakHyphen/>
          <w:t xml:space="preserve">domain path computation (step 2 in </w:t>
        </w:r>
        <w:r>
          <w:fldChar w:fldCharType="begin"/>
        </w:r>
        <w:r>
          <w:instrText xml:space="preserve"> REF _Ref496875891 \r \h </w:instrText>
        </w:r>
      </w:ins>
      <w:ins w:id="1399" w:author="Italo Busi [2]" w:date="2019-03-08T09:54:00Z">
        <w:r>
          <w:fldChar w:fldCharType="separate"/>
        </w:r>
      </w:ins>
      <w:r w:rsidR="000D0E7A">
        <w:t>Figure 7</w:t>
      </w:r>
      <w:ins w:id="1400" w:author="Italo Busi [2]" w:date="2019-03-08T09:54:00Z">
        <w:r>
          <w:fldChar w:fldCharType="end"/>
        </w:r>
        <w:r>
          <w:t>) and the</w:t>
        </w:r>
      </w:ins>
      <w:ins w:id="1401" w:author="Italo Busi" w:date="2019-03-08T15:20:00Z">
        <w:r w:rsidR="00F90F5D">
          <w:t>n</w:t>
        </w:r>
      </w:ins>
      <w:ins w:id="1402" w:author="Italo Busi [2]" w:date="2019-03-08T09:54:00Z">
        <w:r>
          <w:t xml:space="preserve"> requests:</w:t>
        </w:r>
      </w:ins>
    </w:p>
    <w:p w14:paraId="07DD415A" w14:textId="1EF08B8C" w:rsidR="00CC666D" w:rsidRDefault="00CC666D">
      <w:pPr>
        <w:pStyle w:val="RFCListBullet"/>
        <w:rPr>
          <w:ins w:id="1403" w:author="Italo Busi [2]" w:date="2019-03-08T09:54:00Z"/>
        </w:rPr>
        <w:pPrChange w:id="1404" w:author="Italo Busi [2]" w:date="2019-03-08T09:54:00Z">
          <w:pPr/>
        </w:pPrChange>
      </w:pPr>
      <w:ins w:id="1405" w:author="Italo Busi [2]" w:date="2019-03-08T09:54:00Z">
        <w:r>
          <w:t xml:space="preserve">PNC1, at MPI1, to setup </w:t>
        </w:r>
      </w:ins>
      <w:ins w:id="1406" w:author="Italo Busi [2]" w:date="2019-03-08T09:55:00Z">
        <w:r>
          <w:t xml:space="preserve">an </w:t>
        </w:r>
      </w:ins>
      <w:ins w:id="1407" w:author="Italo Busi [2]" w:date="2019-03-08T09:54:00Z">
        <w:r w:rsidRPr="0091245F">
          <w:t>ODU2 (</w:t>
        </w:r>
      </w:ins>
      <w:ins w:id="1408" w:author="Italo Busi [2]" w:date="2019-03-08T09:55:00Z">
        <w:r>
          <w:t xml:space="preserve">Head </w:t>
        </w:r>
      </w:ins>
      <w:ins w:id="1409" w:author="Italo Busi [2]" w:date="2019-03-08T09:54:00Z">
        <w:r w:rsidRPr="0091245F">
          <w:t>Segment) Tunnel</w:t>
        </w:r>
      </w:ins>
      <w:ins w:id="1410" w:author="Italo Busi [2]" w:date="2019-03-08T09:57:00Z">
        <w:r>
          <w:t xml:space="preserve"> </w:t>
        </w:r>
      </w:ins>
      <w:ins w:id="1411" w:author="Italo Busi [2]" w:date="2019-03-08T09:54:00Z">
        <w:r>
          <w:t>within the MPI1 OTN Abstract Topology</w:t>
        </w:r>
      </w:ins>
      <w:ins w:id="1412" w:author="Italo Busi [2]" w:date="2019-03-08T09:56:00Z">
        <w:r>
          <w:t>;</w:t>
        </w:r>
      </w:ins>
    </w:p>
    <w:p w14:paraId="533EFFD1" w14:textId="1D36C6AD" w:rsidR="00921776" w:rsidRDefault="00921776" w:rsidP="00921776">
      <w:pPr>
        <w:pStyle w:val="RFCListBullet"/>
        <w:rPr>
          <w:ins w:id="1413" w:author="Italo Busi [2]" w:date="2019-03-08T10:14:00Z"/>
        </w:rPr>
      </w:pPr>
      <w:ins w:id="1414" w:author="Italo Busi [2]" w:date="2019-03-08T10:14:00Z">
        <w:r>
          <w:t xml:space="preserve">PNC1, at MPI1, to steer the Ethernet client traffic </w:t>
        </w:r>
      </w:ins>
      <w:ins w:id="1415" w:author="Italo Busi" w:date="2019-03-08T16:19:00Z">
        <w:r w:rsidR="00AF3490">
          <w:t xml:space="preserve">from/to </w:t>
        </w:r>
      </w:ins>
      <w:ins w:id="1416" w:author="Italo Busi [2]" w:date="2019-03-08T10:14:00Z">
        <w:r>
          <w:t>AN1</w:t>
        </w:r>
        <w:r>
          <w:noBreakHyphen/>
          <w:t xml:space="preserve">1 LTP, within the MPI1 ETH Abstract Topology, </w:t>
        </w:r>
      </w:ins>
      <w:ins w:id="1417" w:author="Italo Busi" w:date="2019-03-08T16:19:00Z">
        <w:r w:rsidR="00AF3490">
          <w:t xml:space="preserve">thought </w:t>
        </w:r>
      </w:ins>
      <w:ins w:id="1418" w:author="Italo Busi [2]" w:date="2019-03-08T10:14:00Z">
        <w:r>
          <w:t>that ODU2 (Head Segment) Tunnel;</w:t>
        </w:r>
      </w:ins>
    </w:p>
    <w:p w14:paraId="13C92683" w14:textId="57EFA04C" w:rsidR="00CC666D" w:rsidRDefault="00CC666D">
      <w:pPr>
        <w:pStyle w:val="RFCListBullet"/>
        <w:rPr>
          <w:ins w:id="1419" w:author="Italo Busi [2]" w:date="2019-03-08T09:55:00Z"/>
        </w:rPr>
        <w:pPrChange w:id="1420" w:author="Italo Busi [2]" w:date="2019-03-08T09:54:00Z">
          <w:pPr/>
        </w:pPrChange>
      </w:pPr>
      <w:ins w:id="1421" w:author="Italo Busi [2]" w:date="2019-03-08T09:55:00Z">
        <w:r>
          <w:t>PNC</w:t>
        </w:r>
      </w:ins>
      <w:ins w:id="1422" w:author="Italo Busi [2]" w:date="2019-03-08T09:56:00Z">
        <w:r>
          <w:t>3</w:t>
        </w:r>
      </w:ins>
      <w:ins w:id="1423" w:author="Italo Busi [2]" w:date="2019-03-08T09:55:00Z">
        <w:r>
          <w:t>, at MPI</w:t>
        </w:r>
      </w:ins>
      <w:ins w:id="1424" w:author="Italo Busi [2]" w:date="2019-03-08T09:56:00Z">
        <w:r>
          <w:t>3</w:t>
        </w:r>
      </w:ins>
      <w:ins w:id="1425" w:author="Italo Busi [2]" w:date="2019-03-08T09:55:00Z">
        <w:r>
          <w:t xml:space="preserve">, to setup an </w:t>
        </w:r>
        <w:r w:rsidRPr="0091245F">
          <w:t>ODU2 (Transit Segment) Tunnel</w:t>
        </w:r>
        <w:r>
          <w:t xml:space="preserve"> within the MPI3 OTN Abstract Topology</w:t>
        </w:r>
      </w:ins>
      <w:ins w:id="1426" w:author="Italo Busi [2]" w:date="2019-03-08T09:56:00Z">
        <w:r>
          <w:t>;</w:t>
        </w:r>
      </w:ins>
    </w:p>
    <w:p w14:paraId="1B81F612" w14:textId="11335E9C" w:rsidR="00921776" w:rsidRDefault="00CC666D">
      <w:pPr>
        <w:pStyle w:val="RFCListBullet"/>
        <w:rPr>
          <w:ins w:id="1427" w:author="Italo Busi [2]" w:date="2019-03-08T10:15:00Z"/>
        </w:rPr>
        <w:pPrChange w:id="1428" w:author="Italo Busi [2]" w:date="2019-03-08T09:54:00Z">
          <w:pPr/>
        </w:pPrChange>
      </w:pPr>
      <w:ins w:id="1429" w:author="Italo Busi [2]" w:date="2019-03-08T09:54:00Z">
        <w:r>
          <w:t xml:space="preserve">PNC2, at MPI2, to setup </w:t>
        </w:r>
        <w:r w:rsidRPr="0091245F">
          <w:t>ODU2 (</w:t>
        </w:r>
      </w:ins>
      <w:ins w:id="1430" w:author="Italo Busi [2]" w:date="2019-03-08T09:56:00Z">
        <w:r>
          <w:t xml:space="preserve">Tail </w:t>
        </w:r>
      </w:ins>
      <w:ins w:id="1431" w:author="Italo Busi [2]" w:date="2019-03-08T09:54:00Z">
        <w:r w:rsidRPr="0091245F">
          <w:t>Segment) Tunnel</w:t>
        </w:r>
        <w:r>
          <w:t xml:space="preserve"> within the MPI2 OTN Abstract Topology</w:t>
        </w:r>
      </w:ins>
      <w:ins w:id="1432" w:author="Italo Busi [2]" w:date="2019-03-08T10:15:00Z">
        <w:r w:rsidR="00921776">
          <w:t>;</w:t>
        </w:r>
      </w:ins>
    </w:p>
    <w:p w14:paraId="4AF4229B" w14:textId="6A114034" w:rsidR="00CC666D" w:rsidRDefault="00921776">
      <w:pPr>
        <w:pStyle w:val="RFCListBullet"/>
        <w:rPr>
          <w:ins w:id="1433" w:author="Italo Busi [2]" w:date="2019-03-08T09:54:00Z"/>
        </w:rPr>
        <w:pPrChange w:id="1434" w:author="Italo Busi [2]" w:date="2019-03-08T09:54:00Z">
          <w:pPr/>
        </w:pPrChange>
      </w:pPr>
      <w:ins w:id="1435" w:author="Italo Busi [2]" w:date="2019-03-08T10:15:00Z">
        <w:r>
          <w:t xml:space="preserve">PNC2, at MPI2, to steer the Ethernet client traffic </w:t>
        </w:r>
      </w:ins>
      <w:ins w:id="1436" w:author="Italo Busi" w:date="2019-03-08T16:19:00Z">
        <w:r w:rsidR="00AF3490">
          <w:t xml:space="preserve">to/from </w:t>
        </w:r>
      </w:ins>
      <w:ins w:id="1437" w:author="Italo Busi [2]" w:date="2019-03-08T10:15:00Z">
        <w:r>
          <w:t>AN2</w:t>
        </w:r>
        <w:r>
          <w:noBreakHyphen/>
          <w:t xml:space="preserve">1 LTP, within the MPI2 ETH Abstract Topology, </w:t>
        </w:r>
      </w:ins>
      <w:ins w:id="1438" w:author="Italo Busi" w:date="2019-03-08T16:19:00Z">
        <w:r w:rsidR="00AF3490">
          <w:t xml:space="preserve">through </w:t>
        </w:r>
      </w:ins>
      <w:ins w:id="1439" w:author="Italo Busi [2]" w:date="2019-03-08T10:15:00Z">
        <w:r>
          <w:t>that ODU2 (Tail Segment) Tunnel</w:t>
        </w:r>
      </w:ins>
      <w:ins w:id="1440" w:author="Italo Busi [2]" w:date="2019-03-08T09:54:00Z">
        <w:r w:rsidR="00CC666D">
          <w:t>.</w:t>
        </w:r>
      </w:ins>
    </w:p>
    <w:p w14:paraId="4C810182" w14:textId="07F8D0E6" w:rsidR="009A0E4E" w:rsidDel="00965E02" w:rsidRDefault="009A0E4E" w:rsidP="009A0E4E">
      <w:pPr>
        <w:rPr>
          <w:del w:id="1441" w:author="Italo Busi [2]" w:date="2019-03-08T09:36:00Z"/>
        </w:rPr>
      </w:pPr>
      <w:del w:id="1442" w:author="Italo Busi [2]" w:date="2019-03-08T09:36:00Z">
        <w:r w:rsidRPr="00FA67D1" w:rsidDel="00965E02">
          <w:rPr>
            <w:highlight w:val="yellow"/>
          </w:rPr>
          <w:lastRenderedPageBreak/>
          <w:delText xml:space="preserve">As described in section </w:delText>
        </w:r>
        <w:r w:rsidR="00016451" w:rsidDel="00965E02">
          <w:rPr>
            <w:highlight w:val="yellow"/>
          </w:rPr>
          <w:fldChar w:fldCharType="begin"/>
        </w:r>
        <w:r w:rsidR="00016451" w:rsidDel="00965E02">
          <w:rPr>
            <w:highlight w:val="yellow"/>
          </w:rPr>
          <w:delInstrText xml:space="preserve"> REF _Ref500432532 \r \h \t </w:delInstrText>
        </w:r>
        <w:r w:rsidR="00016451" w:rsidDel="00965E02">
          <w:rPr>
            <w:highlight w:val="yellow"/>
          </w:rPr>
        </w:r>
        <w:r w:rsidR="00016451" w:rsidDel="00965E02">
          <w:rPr>
            <w:highlight w:val="yellow"/>
          </w:rPr>
          <w:fldChar w:fldCharType="separate"/>
        </w:r>
        <w:r w:rsidR="00516C3B" w:rsidDel="00965E02">
          <w:rPr>
            <w:highlight w:val="yellow"/>
          </w:rPr>
          <w:delText>5.1.5</w:delText>
        </w:r>
        <w:r w:rsidR="00016451" w:rsidDel="00965E02">
          <w:rPr>
            <w:highlight w:val="yellow"/>
          </w:rPr>
          <w:fldChar w:fldCharType="end"/>
        </w:r>
        <w:r w:rsidR="00016451" w:rsidDel="00965E02">
          <w:rPr>
            <w:highlight w:val="yellow"/>
          </w:rPr>
          <w:delText xml:space="preserve"> </w:delText>
        </w:r>
        <w:r w:rsidRPr="00FA67D1" w:rsidDel="00965E02">
          <w:rPr>
            <w:highlight w:val="yellow"/>
          </w:rPr>
          <w:delText>above, it is not clear in this case how the Ethernet access links between the transport network and the IP router, are reported by the PNC to the MDSC.</w:delText>
        </w:r>
      </w:del>
    </w:p>
    <w:p w14:paraId="0C23C1E1" w14:textId="2B0855EA" w:rsidR="009A0E4E" w:rsidDel="00965E02" w:rsidRDefault="009A0E4E" w:rsidP="009A0E4E">
      <w:pPr>
        <w:rPr>
          <w:del w:id="1443" w:author="Italo Busi [2]" w:date="2019-03-08T09:36:00Z"/>
        </w:rPr>
      </w:pPr>
      <w:del w:id="1444" w:author="Italo Busi [2]" w:date="2019-03-08T09:36:00Z">
        <w:r w:rsidDel="00965E02">
          <w:rPr>
            <w:highlight w:val="yellow"/>
          </w:rPr>
          <w:delText xml:space="preserve">If the 10GE physical links are not reported as ODU links within the </w:delText>
        </w:r>
        <w:r w:rsidR="008A7960" w:rsidDel="00965E02">
          <w:rPr>
            <w:highlight w:val="yellow"/>
          </w:rPr>
          <w:delText>OTN</w:delText>
        </w:r>
        <w:r w:rsidR="008A7960" w:rsidRPr="00D4552E" w:rsidDel="00965E02">
          <w:rPr>
            <w:highlight w:val="yellow"/>
          </w:rPr>
          <w:delText xml:space="preserve"> </w:delText>
        </w:r>
        <w:r w:rsidRPr="00D4552E" w:rsidDel="00965E02">
          <w:rPr>
            <w:highlight w:val="yellow"/>
          </w:rPr>
          <w:delText xml:space="preserve">topology information, described in section </w:delText>
        </w:r>
        <w:r w:rsidR="00016451" w:rsidDel="00965E02">
          <w:fldChar w:fldCharType="begin"/>
        </w:r>
        <w:r w:rsidR="00016451" w:rsidDel="00965E02">
          <w:rPr>
            <w:highlight w:val="yellow"/>
          </w:rPr>
          <w:delInstrText xml:space="preserve"> REF _Ref500432575 \r \h \t </w:delInstrText>
        </w:r>
        <w:r w:rsidR="00016451" w:rsidDel="00965E02">
          <w:fldChar w:fldCharType="separate"/>
        </w:r>
        <w:r w:rsidR="00516C3B" w:rsidDel="00965E02">
          <w:rPr>
            <w:highlight w:val="yellow"/>
          </w:rPr>
          <w:delText>5.1.1</w:delText>
        </w:r>
        <w:r w:rsidR="00016451" w:rsidDel="00965E02">
          <w:fldChar w:fldCharType="end"/>
        </w:r>
        <w:r w:rsidRPr="00D4552E" w:rsidDel="00965E02">
          <w:rPr>
            <w:highlight w:val="yellow"/>
          </w:rPr>
          <w:delText xml:space="preserve"> </w:delText>
        </w:r>
        <w:r w:rsidRPr="00EC1E00" w:rsidDel="00965E02">
          <w:rPr>
            <w:noProof/>
            <w:highlight w:val="yellow"/>
          </w:rPr>
          <w:delText>above</w:delText>
        </w:r>
        <w:r w:rsidRPr="00D4552E" w:rsidDel="00965E02">
          <w:rPr>
            <w:highlight w:val="yellow"/>
          </w:rPr>
          <w:delText xml:space="preserve"> </w:delText>
        </w:r>
        <w:r w:rsidDel="00965E02">
          <w:rPr>
            <w:highlight w:val="yellow"/>
          </w:rPr>
          <w:delText xml:space="preserve">than the MDSC will not have sufficient information </w:delText>
        </w:r>
        <w:r w:rsidRPr="00D4552E" w:rsidDel="00965E02">
          <w:rPr>
            <w:highlight w:val="yellow"/>
          </w:rPr>
          <w:delText xml:space="preserve">to know that </w:delText>
        </w:r>
        <w:r w:rsidR="00663859" w:rsidDel="00965E02">
          <w:rPr>
            <w:highlight w:val="yellow"/>
          </w:rPr>
          <w:delText>R</w:delText>
        </w:r>
        <w:r w:rsidRPr="00D4552E" w:rsidDel="00965E02">
          <w:rPr>
            <w:highlight w:val="yellow"/>
          </w:rPr>
          <w:delText xml:space="preserve">1 and </w:delText>
        </w:r>
        <w:r w:rsidR="00364127" w:rsidDel="00965E02">
          <w:rPr>
            <w:highlight w:val="yellow"/>
          </w:rPr>
          <w:delText>R5</w:delText>
        </w:r>
        <w:r w:rsidRPr="00D4552E" w:rsidDel="00965E02">
          <w:rPr>
            <w:highlight w:val="yellow"/>
          </w:rPr>
          <w:delText xml:space="preserve"> are attached to </w:delText>
        </w:r>
        <w:r w:rsidR="00364127" w:rsidDel="00965E02">
          <w:rPr>
            <w:highlight w:val="yellow"/>
          </w:rPr>
          <w:delText xml:space="preserve">the access links terminating on </w:delText>
        </w:r>
        <w:r w:rsidRPr="00D4552E" w:rsidDel="00965E02">
          <w:rPr>
            <w:highlight w:val="yellow"/>
          </w:rPr>
          <w:delText>S3 and S6.</w:delText>
        </w:r>
      </w:del>
    </w:p>
    <w:p w14:paraId="52D18C8F" w14:textId="5750635C" w:rsidR="009A0E4E" w:rsidRPr="000952C8" w:rsidDel="00CC666D" w:rsidRDefault="009A0E4E" w:rsidP="009A0E4E">
      <w:pPr>
        <w:rPr>
          <w:del w:id="1445" w:author="Italo Busi [2]" w:date="2019-03-08T09:53:00Z"/>
          <w:highlight w:val="yellow"/>
        </w:rPr>
      </w:pPr>
      <w:del w:id="1446" w:author="Italo Busi [2]" w:date="2019-03-08T09:53:00Z">
        <w:r w:rsidRPr="00D4552E" w:rsidDel="00CC666D">
          <w:rPr>
            <w:highlight w:val="yellow"/>
          </w:rPr>
          <w:delText xml:space="preserve">Assuming that the MDSC knows how </w:delText>
        </w:r>
        <w:r w:rsidR="00663859" w:rsidDel="00CC666D">
          <w:rPr>
            <w:highlight w:val="yellow"/>
          </w:rPr>
          <w:delText>R</w:delText>
        </w:r>
        <w:r w:rsidRPr="00D4552E" w:rsidDel="00CC666D">
          <w:rPr>
            <w:highlight w:val="yellow"/>
          </w:rPr>
          <w:delText xml:space="preserve">1 and </w:delText>
        </w:r>
        <w:r w:rsidR="00663859" w:rsidDel="00CC666D">
          <w:rPr>
            <w:highlight w:val="yellow"/>
          </w:rPr>
          <w:delText>R</w:delText>
        </w:r>
        <w:r w:rsidRPr="00D4552E" w:rsidDel="00CC666D">
          <w:rPr>
            <w:highlight w:val="yellow"/>
          </w:rPr>
          <w:delText>3 are attached to the transport network, the MDSC would request the Transport PNC to setup an ODU2 end-to-end Tunnel between S3 and S6.</w:delText>
        </w:r>
      </w:del>
    </w:p>
    <w:p w14:paraId="4C0A3027" w14:textId="5F22551B" w:rsidR="009A0E4E" w:rsidRPr="000952C8" w:rsidDel="00CC666D" w:rsidRDefault="009A0E4E" w:rsidP="009A0E4E">
      <w:pPr>
        <w:rPr>
          <w:del w:id="1447" w:author="Italo Busi [2]" w:date="2019-03-08T09:53:00Z"/>
          <w:highlight w:val="yellow"/>
        </w:rPr>
      </w:pPr>
      <w:del w:id="1448" w:author="Italo Busi [2]" w:date="2019-03-08T09:53:00Z">
        <w:r w:rsidRPr="00D4552E" w:rsidDel="00CC666D">
          <w:rPr>
            <w:highlight w:val="yellow"/>
          </w:rPr>
          <w:delText xml:space="preserve">This ODU Tunnel is setup between two TTPs of nodes S3 and S6. In </w:delText>
        </w:r>
        <w:r w:rsidRPr="00EC1E00" w:rsidDel="00CC666D">
          <w:rPr>
            <w:noProof/>
            <w:highlight w:val="yellow"/>
          </w:rPr>
          <w:delText>case</w:delText>
        </w:r>
        <w:r w:rsidR="00EC1E00" w:rsidDel="00CC666D">
          <w:rPr>
            <w:noProof/>
            <w:highlight w:val="yellow"/>
          </w:rPr>
          <w:delText xml:space="preserve"> of</w:delText>
        </w:r>
        <w:r w:rsidRPr="00D4552E" w:rsidDel="00CC666D">
          <w:rPr>
            <w:highlight w:val="yellow"/>
          </w:rPr>
          <w:delText xml:space="preserve"> nodes S3 and S6 support more than one TTP, the MDSC should decide which TTP to use.</w:delText>
        </w:r>
      </w:del>
    </w:p>
    <w:p w14:paraId="3DE618B7" w14:textId="2F98C935" w:rsidR="009A0E4E" w:rsidDel="00CC666D" w:rsidRDefault="009A0E4E" w:rsidP="009A0E4E">
      <w:pPr>
        <w:rPr>
          <w:del w:id="1449" w:author="Italo Busi [2]" w:date="2019-03-08T09:53:00Z"/>
        </w:rPr>
      </w:pPr>
      <w:del w:id="1450" w:author="Italo Busi [2]" w:date="2019-03-08T09:38:00Z">
        <w:r w:rsidRPr="00192360" w:rsidDel="00965E02">
          <w:rPr>
            <w:highlight w:val="yellow"/>
          </w:rPr>
          <w:delText xml:space="preserve">As discussed in </w:delText>
        </w:r>
        <w:r w:rsidR="00016451" w:rsidDel="00965E02">
          <w:rPr>
            <w:highlight w:val="yellow"/>
          </w:rPr>
          <w:fldChar w:fldCharType="begin"/>
        </w:r>
        <w:r w:rsidR="00016451" w:rsidDel="00965E02">
          <w:rPr>
            <w:highlight w:val="yellow"/>
          </w:rPr>
          <w:delInstrText xml:space="preserve"> REF _Ref500432532 \r \h \t </w:delInstrText>
        </w:r>
        <w:r w:rsidR="00016451" w:rsidDel="00965E02">
          <w:rPr>
            <w:highlight w:val="yellow"/>
          </w:rPr>
        </w:r>
        <w:r w:rsidR="00016451" w:rsidDel="00965E02">
          <w:rPr>
            <w:highlight w:val="yellow"/>
          </w:rPr>
          <w:fldChar w:fldCharType="separate"/>
        </w:r>
        <w:r w:rsidR="00516C3B" w:rsidDel="00965E02">
          <w:rPr>
            <w:highlight w:val="yellow"/>
          </w:rPr>
          <w:delText>5.1.5</w:delText>
        </w:r>
        <w:r w:rsidR="00016451" w:rsidDel="00965E02">
          <w:rPr>
            <w:highlight w:val="yellow"/>
          </w:rPr>
          <w:fldChar w:fldCharType="end"/>
        </w:r>
        <w:r w:rsidRPr="00192360" w:rsidDel="00965E02">
          <w:rPr>
            <w:highlight w:val="yellow"/>
          </w:rPr>
          <w:delText>, d</w:delText>
        </w:r>
      </w:del>
      <w:del w:id="1451" w:author="Italo Busi [2]" w:date="2019-03-08T09:53:00Z">
        <w:r w:rsidRPr="00192360" w:rsidDel="00CC666D">
          <w:rPr>
            <w:highlight w:val="yellow"/>
          </w:rPr>
          <w:delText xml:space="preserve">epending on the different hardware implementations of the physical nodes S3 and S6, not all the access links can be connected to all the TTPs. The MDSC should therefore </w:delText>
        </w:r>
        <w:r w:rsidR="00EC1E00" w:rsidDel="00CC666D">
          <w:rPr>
            <w:noProof/>
            <w:highlight w:val="yellow"/>
          </w:rPr>
          <w:delText>select not only</w:delText>
        </w:r>
        <w:r w:rsidRPr="00EC1E00" w:rsidDel="00CC666D">
          <w:rPr>
            <w:noProof/>
            <w:highlight w:val="yellow"/>
          </w:rPr>
          <w:delText xml:space="preserve"> the optimal TTP</w:delText>
        </w:r>
        <w:r w:rsidRPr="00192360" w:rsidDel="00CC666D">
          <w:rPr>
            <w:highlight w:val="yellow"/>
          </w:rPr>
          <w:delText xml:space="preserve"> but also a TTP that would allow the Tunnel to be used by the service.</w:delText>
        </w:r>
      </w:del>
    </w:p>
    <w:p w14:paraId="3F4F086F" w14:textId="583FE1C4" w:rsidR="009A0E4E" w:rsidRPr="007A6E2B" w:rsidDel="00CC666D" w:rsidRDefault="009A0E4E" w:rsidP="009A0E4E">
      <w:pPr>
        <w:rPr>
          <w:del w:id="1452" w:author="Italo Busi [2]" w:date="2019-03-08T09:53:00Z"/>
          <w:highlight w:val="yellow"/>
        </w:rPr>
      </w:pPr>
      <w:del w:id="1453" w:author="Italo Busi [2]" w:date="2019-03-08T09:53:00Z">
        <w:r w:rsidRPr="00D4552E" w:rsidDel="00CC666D">
          <w:rPr>
            <w:highlight w:val="yellow"/>
          </w:rPr>
          <w:delText xml:space="preserve">It is assumed that in </w:delText>
        </w:r>
        <w:r w:rsidRPr="00EC1E00" w:rsidDel="00CC666D">
          <w:rPr>
            <w:noProof/>
            <w:highlight w:val="yellow"/>
          </w:rPr>
          <w:delText>case</w:delText>
        </w:r>
        <w:r w:rsidR="00EC1E00" w:rsidDel="00CC666D">
          <w:rPr>
            <w:noProof/>
            <w:highlight w:val="yellow"/>
          </w:rPr>
          <w:delText xml:space="preserve"> of</w:delText>
        </w:r>
        <w:r w:rsidRPr="00D4552E" w:rsidDel="00CC666D">
          <w:rPr>
            <w:highlight w:val="yellow"/>
          </w:rPr>
          <w:delText xml:space="preserve"> node S3 or node S6 supports only one TTP, this TTP can be accessed by all the access links.</w:delText>
        </w:r>
      </w:del>
    </w:p>
    <w:p w14:paraId="64D0D291" w14:textId="2AB4B233" w:rsidR="00CC666D" w:rsidRDefault="00CC666D" w:rsidP="00CC666D">
      <w:pPr>
        <w:rPr>
          <w:ins w:id="1454" w:author="Italo Busi [2]" w:date="2019-03-08T09:58:00Z"/>
        </w:rPr>
      </w:pPr>
      <w:ins w:id="1455" w:author="Italo Busi [2]" w:date="2019-03-08T09:58:00Z">
        <w:r w:rsidRPr="0091245F">
          <w:t>MDSC</w:t>
        </w:r>
        <w:r>
          <w:t xml:space="preserve"> </w:t>
        </w:r>
        <w:r w:rsidRPr="0091245F">
          <w:t>request</w:t>
        </w:r>
        <w:r>
          <w:t>s, at MPI1,</w:t>
        </w:r>
        <w:r w:rsidRPr="0091245F">
          <w:t xml:space="preserve"> PNC1 to setup an ODU2 (</w:t>
        </w:r>
      </w:ins>
      <w:ins w:id="1456" w:author="Italo Busi [2]" w:date="2019-03-08T09:59:00Z">
        <w:r>
          <w:t xml:space="preserve">Head </w:t>
        </w:r>
        <w:r w:rsidRPr="0091245F">
          <w:t>Segment</w:t>
        </w:r>
      </w:ins>
      <w:ins w:id="1457" w:author="Italo Busi [2]" w:date="2019-03-08T09:58:00Z">
        <w:r w:rsidRPr="0091245F">
          <w:t xml:space="preserve">) Tunnel </w:t>
        </w:r>
        <w:r>
          <w:t xml:space="preserve">with one primary path </w:t>
        </w:r>
        <w:r w:rsidRPr="0091245F">
          <w:t xml:space="preserve">between </w:t>
        </w:r>
      </w:ins>
      <w:ins w:id="1458" w:author="Italo Busi [2]" w:date="2019-03-08T10:00:00Z">
        <w:r>
          <w:t>the source TTP</w:t>
        </w:r>
      </w:ins>
      <w:ins w:id="1459" w:author="Italo Busi [2]" w:date="2019-03-08T09:58:00Z">
        <w:r w:rsidRPr="0091245F">
          <w:t xml:space="preserve"> and </w:t>
        </w:r>
        <w:r>
          <w:t>AN1-7</w:t>
        </w:r>
        <w:r w:rsidRPr="0091245F">
          <w:t xml:space="preserve"> LTP</w:t>
        </w:r>
        <w:r>
          <w:t>, within the MPI1 OTN Abstract Topology (</w:t>
        </w:r>
        <w:r>
          <w:fldChar w:fldCharType="begin"/>
        </w:r>
        <w:r>
          <w:instrText xml:space="preserve"> REF _Ref1730332 \r \h </w:instrText>
        </w:r>
      </w:ins>
      <w:ins w:id="1460" w:author="Italo Busi [2]" w:date="2019-03-08T09:58:00Z">
        <w:r>
          <w:fldChar w:fldCharType="separate"/>
        </w:r>
      </w:ins>
      <w:r w:rsidR="000D0E7A">
        <w:t>Figure 4</w:t>
      </w:r>
      <w:ins w:id="1461" w:author="Italo Busi [2]" w:date="2019-03-08T09:58:00Z">
        <w:r>
          <w:fldChar w:fldCharType="end"/>
        </w:r>
        <w:r>
          <w:t>)</w:t>
        </w:r>
      </w:ins>
      <w:ins w:id="1462" w:author="Italo Busi [2]" w:date="2019-03-08T10:21:00Z">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ins>
      <w:ins w:id="1463" w:author="Italo Busi [2]" w:date="2019-03-08T09:58:00Z">
        <w:r w:rsidRPr="0091245F">
          <w:t>:</w:t>
        </w:r>
      </w:ins>
    </w:p>
    <w:p w14:paraId="582AAFBE" w14:textId="4693781B" w:rsidR="00CC666D" w:rsidRDefault="00CC666D" w:rsidP="00CC666D">
      <w:pPr>
        <w:pStyle w:val="RFCListBullet"/>
        <w:rPr>
          <w:ins w:id="1464" w:author="Italo Busi [2]" w:date="2019-03-08T10:00:00Z"/>
        </w:rPr>
      </w:pPr>
      <w:ins w:id="1465" w:author="Italo Busi [2]" w:date="2019-03-08T10:01:00Z">
        <w:r>
          <w:t xml:space="preserve">Only the </w:t>
        </w:r>
      </w:ins>
      <w:ins w:id="1466" w:author="Italo Busi [2]" w:date="2019-03-08T10:00:00Z">
        <w:r>
          <w:t xml:space="preserve">Source </w:t>
        </w:r>
      </w:ins>
      <w:ins w:id="1467" w:author="Italo Busi [2]" w:date="2019-03-08T10:01:00Z">
        <w:r>
          <w:t xml:space="preserve">TTP is specified </w:t>
        </w:r>
      </w:ins>
      <w:ins w:id="1468" w:author="Italo Busi [2]" w:date="2019-03-08T10:00:00Z">
        <w:r>
          <w:t xml:space="preserve">(since it is a </w:t>
        </w:r>
      </w:ins>
      <w:ins w:id="1469" w:author="Italo Busi [2]" w:date="2019-03-08T10:01:00Z">
        <w:r>
          <w:t xml:space="preserve">Head </w:t>
        </w:r>
        <w:r w:rsidRPr="0091245F">
          <w:t>Segment</w:t>
        </w:r>
        <w:r>
          <w:t xml:space="preserve"> </w:t>
        </w:r>
      </w:ins>
      <w:ins w:id="1470" w:author="Italo Busi [2]" w:date="2019-03-08T10:00:00Z">
        <w:r>
          <w:t>Tunnel)</w:t>
        </w:r>
      </w:ins>
      <w:ins w:id="1471" w:author="Italo Busi" w:date="2019-03-08T15:22:00Z">
        <w:r w:rsidR="00D02AD5">
          <w:t>: therefore the Destination TTP is not specified</w:t>
        </w:r>
      </w:ins>
    </w:p>
    <w:p w14:paraId="78A4F2F9" w14:textId="547372E0" w:rsidR="00CC666D" w:rsidRDefault="00CC666D" w:rsidP="00CC666D">
      <w:pPr>
        <w:pStyle w:val="RFCListBullet"/>
        <w:rPr>
          <w:ins w:id="1472" w:author="Italo Busi [2]" w:date="2019-03-08T10:00:00Z"/>
        </w:rPr>
      </w:pPr>
      <w:ins w:id="1473" w:author="Italo Busi [2]" w:date="2019-03-08T10:01:00Z">
        <w:r>
          <w:t>The</w:t>
        </w:r>
      </w:ins>
      <w:ins w:id="1474" w:author="Italo Busi [2]" w:date="2019-03-08T10:00:00Z">
        <w:r>
          <w:t xml:space="preserve"> egress point </w:t>
        </w:r>
      </w:ins>
      <w:ins w:id="1475" w:author="Italo Busi [2]" w:date="2019-03-08T10:01:00Z">
        <w:r>
          <w:t xml:space="preserve">in </w:t>
        </w:r>
      </w:ins>
      <w:ins w:id="1476" w:author="Italo Busi [2]" w:date="2019-03-08T10:00:00Z">
        <w:r>
          <w:t xml:space="preserve">indicated in the </w:t>
        </w:r>
        <w:r w:rsidRPr="007B7ACE">
          <w:t>route-object-include-exclude</w:t>
        </w:r>
        <w:r>
          <w:t xml:space="preserve"> list of the explicit-route-objects of the primary path:</w:t>
        </w:r>
      </w:ins>
    </w:p>
    <w:p w14:paraId="00069357" w14:textId="77777777" w:rsidR="00CC666D" w:rsidRDefault="00CC666D" w:rsidP="00CC666D">
      <w:pPr>
        <w:pStyle w:val="RFCListBullet"/>
        <w:numPr>
          <w:ilvl w:val="1"/>
          <w:numId w:val="17"/>
        </w:numPr>
        <w:tabs>
          <w:tab w:val="clear" w:pos="1296"/>
          <w:tab w:val="left" w:pos="-1260"/>
        </w:tabs>
        <w:rPr>
          <w:ins w:id="1477" w:author="Italo Busi [2]" w:date="2019-03-08T10:00:00Z"/>
        </w:rPr>
      </w:pPr>
      <w:ins w:id="1478" w:author="Italo Busi [2]" w:date="2019-03-08T10:00:00Z">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ins>
    </w:p>
    <w:p w14:paraId="3B0BFA68" w14:textId="36D36E05" w:rsidR="00F47FB9" w:rsidRDefault="00F47FB9" w:rsidP="00F47FB9">
      <w:pPr>
        <w:rPr>
          <w:ins w:id="1479" w:author="Italo Busi [2]" w:date="2019-03-08T10:02:00Z"/>
          <w:lang w:val="en"/>
        </w:rPr>
      </w:pPr>
      <w:r w:rsidRPr="008F1347">
        <w:lastRenderedPageBreak/>
        <w:t xml:space="preserve">Appendix </w:t>
      </w:r>
      <w:r w:rsidR="00714BBF">
        <w:fldChar w:fldCharType="begin"/>
      </w:r>
      <w:r w:rsidR="00714BBF">
        <w:instrText xml:space="preserve"> REF _Ref518288571 \r \h \t </w:instrText>
      </w:r>
      <w:r w:rsidR="00714BBF">
        <w:fldChar w:fldCharType="separate"/>
      </w:r>
      <w:r w:rsidR="000D0E7A">
        <w:t>B.2.2</w:t>
      </w:r>
      <w:r w:rsidR="00714BBF">
        <w:fldChar w:fldCharType="end"/>
      </w:r>
      <w:r>
        <w:t xml:space="preserve"> </w:t>
      </w:r>
      <w:r w:rsidRPr="008F1347">
        <w:t xml:space="preserve">provides the </w:t>
      </w:r>
      <w:r w:rsidRPr="008F1347">
        <w:rPr>
          <w:lang w:val="en"/>
        </w:rPr>
        <w:t>detailed JSON code (</w:t>
      </w:r>
      <w:del w:id="1480" w:author="Italo Busi" w:date="2019-03-08T16:21:00Z">
        <w:r w:rsidRPr="008F1347" w:rsidDel="00AF3490">
          <w:rPr>
            <w:lang w:val="en"/>
          </w:rPr>
          <w:delText>"</w:delText>
        </w:r>
      </w:del>
      <w:ins w:id="1481" w:author="Italo Busi" w:date="2019-03-08T16:21:00Z">
        <w:r w:rsidR="00AF3490">
          <w:rPr>
            <w:lang w:val="en"/>
          </w:rPr>
          <w:t>“</w:t>
        </w:r>
      </w:ins>
      <w:r w:rsidRPr="008F1347">
        <w:t>mpi1-odu2-tunnel-config.json</w:t>
      </w:r>
      <w:del w:id="1482" w:author="Italo Busi" w:date="2019-03-08T16:21:00Z">
        <w:r w:rsidRPr="008F1347" w:rsidDel="00AF3490">
          <w:rPr>
            <w:lang w:val="en"/>
          </w:rPr>
          <w:delText>"</w:delText>
        </w:r>
      </w:del>
      <w:ins w:id="1483" w:author="Italo Busi" w:date="2019-03-08T16:21:00Z">
        <w:r w:rsidR="00AF3490">
          <w:rPr>
            <w:lang w:val="en"/>
          </w:rPr>
          <w:t>”</w:t>
        </w:r>
      </w:ins>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3666E9E0" w:rsidR="009A0E4E" w:rsidDel="00921776" w:rsidRDefault="00242164" w:rsidP="009A0E4E">
      <w:pPr>
        <w:rPr>
          <w:del w:id="1484" w:author="Italo Busi [2]" w:date="2019-03-08T10:18:00Z"/>
        </w:rPr>
      </w:pPr>
      <w:del w:id="1485" w:author="Italo Busi [2]" w:date="2019-03-08T10:18:00Z">
        <w:r w:rsidRPr="00D4552E" w:rsidDel="00921776">
          <w:rPr>
            <w:highlight w:val="yellow"/>
          </w:rPr>
          <w:delText>Once the ODU2 Tunnel setup has been requested, unless there is a one-</w:delText>
        </w:r>
        <w:commentRangeStart w:id="1486"/>
        <w:commentRangeStart w:id="1487"/>
        <w:r w:rsidRPr="00D4552E" w:rsidDel="00921776">
          <w:rPr>
            <w:highlight w:val="yellow"/>
          </w:rPr>
          <w:delText>to</w:delText>
        </w:r>
        <w:commentRangeEnd w:id="1486"/>
        <w:r w:rsidDel="00921776">
          <w:rPr>
            <w:rStyle w:val="CommentReference"/>
          </w:rPr>
          <w:commentReference w:id="1486"/>
        </w:r>
      </w:del>
      <w:commentRangeEnd w:id="1487"/>
      <w:r w:rsidR="00D02AD5">
        <w:rPr>
          <w:rStyle w:val="CommentReference"/>
        </w:rPr>
        <w:commentReference w:id="1487"/>
      </w:r>
      <w:del w:id="1488" w:author="Italo Busi [2]" w:date="2019-03-08T10:18:00Z">
        <w:r w:rsidRPr="00D4552E" w:rsidDel="00921776">
          <w:rPr>
            <w:highlight w:val="yellow"/>
          </w:rPr>
          <w:delText xml:space="preserve">-one relationship </w:delText>
        </w:r>
        <w:r w:rsidR="009A0E4E" w:rsidRPr="00D4552E" w:rsidDel="00921776">
          <w:rPr>
            <w:highlight w:val="yellow"/>
          </w:rPr>
          <w:delText>between the S3 and S6 TTPs and the</w:delText>
        </w:r>
        <w:r w:rsidR="009A0E4E" w:rsidDel="00921776">
          <w:rPr>
            <w:highlight w:val="yellow"/>
          </w:rPr>
          <w:delText xml:space="preserve"> Ethernet</w:delText>
        </w:r>
        <w:r w:rsidR="009A0E4E" w:rsidRPr="00D4552E" w:rsidDel="00921776">
          <w:rPr>
            <w:highlight w:val="yellow"/>
          </w:rPr>
          <w:delText xml:space="preserve"> access links toward </w:delText>
        </w:r>
        <w:r w:rsidR="00663859" w:rsidDel="00921776">
          <w:rPr>
            <w:highlight w:val="yellow"/>
          </w:rPr>
          <w:delText>R</w:delText>
        </w:r>
        <w:r w:rsidR="009A0E4E" w:rsidRPr="00D4552E" w:rsidDel="00921776">
          <w:rPr>
            <w:highlight w:val="yellow"/>
          </w:rPr>
          <w:delText xml:space="preserve">1 and </w:delText>
        </w:r>
        <w:r w:rsidR="00663859" w:rsidDel="00921776">
          <w:rPr>
            <w:highlight w:val="yellow"/>
          </w:rPr>
          <w:delText>R</w:delText>
        </w:r>
        <w:r w:rsidR="009A0E4E" w:rsidRPr="00D4552E" w:rsidDel="00921776">
          <w:rPr>
            <w:highlight w:val="yellow"/>
          </w:rPr>
          <w:delText>3 (</w:delText>
        </w:r>
        <w:r w:rsidR="009A0E4E" w:rsidDel="00921776">
          <w:rPr>
            <w:highlight w:val="yellow"/>
          </w:rPr>
          <w:delText xml:space="preserve">as in the case, described in section </w:delText>
        </w:r>
        <w:r w:rsidR="00016451" w:rsidDel="00921776">
          <w:rPr>
            <w:highlight w:val="yellow"/>
          </w:rPr>
          <w:fldChar w:fldCharType="begin"/>
        </w:r>
        <w:r w:rsidR="00016451" w:rsidDel="00921776">
          <w:rPr>
            <w:highlight w:val="yellow"/>
          </w:rPr>
          <w:delInstrText xml:space="preserve"> REF _Ref500432532 \r \h \t </w:delInstrText>
        </w:r>
        <w:r w:rsidR="00016451" w:rsidDel="00921776">
          <w:rPr>
            <w:highlight w:val="yellow"/>
          </w:rPr>
        </w:r>
        <w:r w:rsidR="00016451" w:rsidDel="00921776">
          <w:rPr>
            <w:highlight w:val="yellow"/>
          </w:rPr>
          <w:fldChar w:fldCharType="separate"/>
        </w:r>
        <w:r w:rsidR="00516C3B" w:rsidDel="00921776">
          <w:rPr>
            <w:highlight w:val="yellow"/>
          </w:rPr>
          <w:delText>5.1.5</w:delText>
        </w:r>
        <w:r w:rsidR="00016451" w:rsidDel="00921776">
          <w:rPr>
            <w:highlight w:val="yellow"/>
          </w:rPr>
          <w:fldChar w:fldCharType="end"/>
        </w:r>
        <w:r w:rsidR="009A0E4E" w:rsidDel="00921776">
          <w:rPr>
            <w:highlight w:val="yellow"/>
          </w:rPr>
          <w:delText xml:space="preserve">, where the Ethernet </w:delText>
        </w:r>
        <w:r w:rsidR="009A0E4E" w:rsidRPr="00AB0D09" w:rsidDel="00921776">
          <w:rPr>
            <w:highlight w:val="yellow"/>
          </w:rPr>
          <w:delText>access links reside on different</w:delText>
        </w:r>
        <w:r w:rsidR="009A0E4E" w:rsidDel="00921776">
          <w:rPr>
            <w:highlight w:val="yellow"/>
          </w:rPr>
          <w:delText>/dedicated</w:delText>
        </w:r>
        <w:r w:rsidR="009A0E4E" w:rsidRPr="00AB0D09" w:rsidDel="00921776">
          <w:rPr>
            <w:highlight w:val="yellow"/>
          </w:rPr>
          <w:delText xml:space="preserve"> acces</w:delText>
        </w:r>
        <w:r w:rsidR="009A0E4E" w:rsidDel="00921776">
          <w:rPr>
            <w:highlight w:val="yellow"/>
          </w:rPr>
          <w:delText>s card such that the ODU2 tunnel can only carry the Ethernet traffic from the only Ethernet access link on the same access card where the ODU2 tunnel is terminated</w:delText>
        </w:r>
        <w:r w:rsidR="009A0E4E" w:rsidRPr="00D4552E" w:rsidDel="00921776">
          <w:rPr>
            <w:highlight w:val="yellow"/>
          </w:rPr>
          <w:delText xml:space="preserve">), the MDSC also needs to request the setup of an EPL service from the access links on S3 and S6, attached to </w:delText>
        </w:r>
        <w:r w:rsidR="00663859" w:rsidDel="00921776">
          <w:rPr>
            <w:highlight w:val="yellow"/>
          </w:rPr>
          <w:delText>R</w:delText>
        </w:r>
        <w:r w:rsidR="009A0E4E" w:rsidRPr="00D4552E" w:rsidDel="00921776">
          <w:rPr>
            <w:highlight w:val="yellow"/>
          </w:rPr>
          <w:delText xml:space="preserve">1 and </w:delText>
        </w:r>
        <w:r w:rsidR="00663859" w:rsidDel="00921776">
          <w:rPr>
            <w:highlight w:val="yellow"/>
          </w:rPr>
          <w:delText>R</w:delText>
        </w:r>
        <w:r w:rsidR="009A0E4E" w:rsidRPr="00D4552E" w:rsidDel="00921776">
          <w:rPr>
            <w:highlight w:val="yellow"/>
          </w:rPr>
          <w:delText>3, and this ODU2 Tunnel.</w:delText>
        </w:r>
      </w:del>
    </w:p>
    <w:p w14:paraId="297D289B" w14:textId="72C5A2B2" w:rsidR="00836D44" w:rsidRDefault="00836D44" w:rsidP="00836D44">
      <w:pPr>
        <w:rPr>
          <w:ins w:id="1489" w:author="Italo Busi [2]" w:date="2019-03-08T10:22:00Z"/>
        </w:rPr>
      </w:pPr>
      <w:ins w:id="1490" w:author="Italo Busi [2]" w:date="2019-03-08T10:22:00Z">
        <w:r w:rsidRPr="0091245F">
          <w:t>MDSC</w:t>
        </w:r>
        <w:r>
          <w:t xml:space="preserve"> </w:t>
        </w:r>
        <w:r w:rsidRPr="0091245F">
          <w:t>request</w:t>
        </w:r>
        <w:r>
          <w:t>s, at MPI1,</w:t>
        </w:r>
        <w:r w:rsidRPr="0091245F">
          <w:t xml:space="preserve"> PNC1 to </w:t>
        </w:r>
        <w:r>
          <w:t xml:space="preserve">steer the Ethernet client traffic </w:t>
        </w:r>
      </w:ins>
      <w:ins w:id="1491" w:author="Italo Busi" w:date="2019-03-08T16:21:00Z">
        <w:r w:rsidR="00AF3490">
          <w:t>from/to</w:t>
        </w:r>
      </w:ins>
      <w:ins w:id="1492" w:author="Italo Busi [2]" w:date="2019-03-08T10:22:00Z">
        <w:r>
          <w:t xml:space="preserve"> AN1</w:t>
        </w:r>
        <w:r>
          <w:noBreakHyphen/>
          <w:t>2 LTP, within the MPI1 ETH Abstract Topology (</w:t>
        </w:r>
      </w:ins>
      <w:ins w:id="1493" w:author="Italo Busi [2]" w:date="2019-03-08T10:23:00Z">
        <w:r>
          <w:fldChar w:fldCharType="begin"/>
        </w:r>
        <w:r>
          <w:instrText xml:space="preserve"> REF _Ref1730332 \r \h </w:instrText>
        </w:r>
      </w:ins>
      <w:r>
        <w:fldChar w:fldCharType="separate"/>
      </w:r>
      <w:r w:rsidR="000D0E7A">
        <w:t>Figure 4</w:t>
      </w:r>
      <w:ins w:id="1494" w:author="Italo Busi [2]" w:date="2019-03-08T10:23:00Z">
        <w:r>
          <w:fldChar w:fldCharType="end"/>
        </w:r>
      </w:ins>
      <w:ins w:id="1495" w:author="Italo Busi [2]" w:date="2019-03-08T10:22:00Z">
        <w:r>
          <w:t xml:space="preserve">), </w:t>
        </w:r>
      </w:ins>
      <w:ins w:id="1496" w:author="Italo Busi" w:date="2019-03-08T16:21:00Z">
        <w:r w:rsidR="00AF3490">
          <w:t xml:space="preserve">thought </w:t>
        </w:r>
      </w:ins>
      <w:ins w:id="1497" w:author="Italo Busi" w:date="2019-03-08T16:22:00Z">
        <w:r w:rsidR="00AF3490">
          <w:t xml:space="preserve">the MPI1 </w:t>
        </w:r>
      </w:ins>
      <w:ins w:id="1498" w:author="Italo Busi [2]" w:date="2019-03-08T10:31:00Z">
        <w:r w:rsidRPr="008F1347">
          <w:t>ODU2 (</w:t>
        </w:r>
        <w:r>
          <w:t>Head</w:t>
        </w:r>
        <w:r w:rsidRPr="008F1347">
          <w:t xml:space="preserve"> Segment) Tunnel</w:t>
        </w:r>
        <w:r>
          <w:t xml:space="preserve">, </w:t>
        </w:r>
      </w:ins>
      <w:ins w:id="1499" w:author="Italo Busi [2]" w:date="2019-03-08T10:22:00Z">
        <w:r w:rsidRPr="006E05F4">
          <w:t>using the</w:t>
        </w:r>
        <w:r>
          <w:t xml:space="preserve"> </w:t>
        </w:r>
      </w:ins>
      <w:ins w:id="1500" w:author="Italo Busi [2]" w:date="2019-03-08T10:23:00Z">
        <w:r>
          <w:t>Ethernet Client</w:t>
        </w:r>
      </w:ins>
      <w:ins w:id="1501" w:author="Italo Busi [2]" w:date="2019-03-08T10:22:00Z">
        <w:r>
          <w:t xml:space="preserve"> YANG model, defined in</w:t>
        </w:r>
        <w:r w:rsidRPr="006E05F4">
          <w:t xml:space="preserve"> [</w:t>
        </w:r>
      </w:ins>
      <w:ins w:id="1502" w:author="Italo Busi [2]" w:date="2019-03-08T10:23:00Z">
        <w:r>
          <w:t>CLIENT</w:t>
        </w:r>
        <w:r>
          <w:noBreakHyphen/>
        </w:r>
      </w:ins>
      <w:ins w:id="1503" w:author="Italo Busi [2]" w:date="2019-03-08T10:24:00Z">
        <w:r>
          <w:t>SIGNAL</w:t>
        </w:r>
      </w:ins>
      <w:ins w:id="1504" w:author="Italo Busi [2]" w:date="2019-03-08T10:22:00Z">
        <w:r w:rsidRPr="006E05F4">
          <w:t>]</w:t>
        </w:r>
      </w:ins>
      <w:ins w:id="1505" w:author="Italo Busi [2]" w:date="2019-03-08T10:24:00Z">
        <w:r>
          <w:t>.</w:t>
        </w:r>
      </w:ins>
    </w:p>
    <w:p w14:paraId="238FB753" w14:textId="154915F8" w:rsidR="00714BBF" w:rsidRDefault="00714BBF" w:rsidP="009A0E4E">
      <w:pPr>
        <w:rPr>
          <w:ins w:id="1506" w:author="Italo Busi [2]" w:date="2019-03-08T10:06:00Z"/>
          <w:lang w:val="en"/>
        </w:rPr>
      </w:pPr>
      <w:r w:rsidRPr="00F92524">
        <w:t xml:space="preserve">Appendix </w:t>
      </w:r>
      <w:r>
        <w:fldChar w:fldCharType="begin"/>
      </w:r>
      <w:r>
        <w:instrText xml:space="preserve"> REF _Ref518288460 \r \h \t </w:instrText>
      </w:r>
      <w:r>
        <w:fldChar w:fldCharType="separate"/>
      </w:r>
      <w:r w:rsidR="000D0E7A">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pPr>
        <w:rPr>
          <w:ins w:id="1507" w:author="Italo Busi [2]" w:date="2019-03-08T10:22:00Z"/>
        </w:rPr>
      </w:pPr>
      <w:ins w:id="1508" w:author="Italo Busi [2]" w:date="2019-03-08T10:22:00Z">
        <w:r>
          <w:t xml:space="preserve">PNC1 knows, as described in </w:t>
        </w:r>
      </w:ins>
      <w:ins w:id="1509" w:author="Italo Busi" w:date="2019-03-08T15:24:00Z">
        <w:r w:rsidR="00D02AD5">
          <w:t xml:space="preserve">the table in </w:t>
        </w:r>
      </w:ins>
      <w:ins w:id="1510" w:author="Italo Busi [2]" w:date="2019-03-08T10:22:00Z">
        <w:r>
          <w:t xml:space="preserve">section </w:t>
        </w:r>
        <w:r>
          <w:fldChar w:fldCharType="begin"/>
        </w:r>
        <w:r>
          <w:instrText xml:space="preserve"> REF _Ref2868588 \r \h \t </w:instrText>
        </w:r>
      </w:ins>
      <w:ins w:id="1511" w:author="Italo Busi [2]" w:date="2019-03-08T10:22:00Z">
        <w:r>
          <w:fldChar w:fldCharType="separate"/>
        </w:r>
      </w:ins>
      <w:r w:rsidR="000D0E7A">
        <w:t>5.1.1</w:t>
      </w:r>
      <w:ins w:id="1512" w:author="Italo Busi [2]" w:date="2019-03-08T10:22:00Z">
        <w:r>
          <w:fldChar w:fldCharType="end"/>
        </w:r>
        <w:r>
          <w:t>, that the tunnel source TTP and AN1-7 LTP</w:t>
        </w:r>
      </w:ins>
      <w:ins w:id="1513" w:author="Italo Busi [2]" w:date="2019-03-08T10:24:00Z">
        <w:r>
          <w:t>,</w:t>
        </w:r>
      </w:ins>
      <w:ins w:id="1514" w:author="Italo Busi [2]" w:date="2019-03-08T10:22:00Z">
        <w:r>
          <w:t xml:space="preserve"> within the MPI1 OTN Abstract Topology it exposes at MPI1</w:t>
        </w:r>
      </w:ins>
      <w:ins w:id="1515" w:author="Italo Busi [2]" w:date="2019-03-08T10:24:00Z">
        <w:r>
          <w:t>,</w:t>
        </w:r>
      </w:ins>
      <w:ins w:id="1516" w:author="Italo Busi [2]" w:date="2019-03-08T10:22:00Z">
        <w:r>
          <w:t xml:space="preserve">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ins>
      <w:ins w:id="1517" w:author="Italo Busi [2]" w:date="2019-03-08T10:22:00Z">
        <w:r>
          <w:fldChar w:fldCharType="separate"/>
        </w:r>
      </w:ins>
      <w:r w:rsidR="000D0E7A">
        <w:t>4.3.2</w:t>
      </w:r>
      <w:ins w:id="1518" w:author="Italo Busi [2]" w:date="2019-03-08T10:22:00Z">
        <w:r>
          <w:fldChar w:fldCharType="end"/>
        </w:r>
        <w:r>
          <w:t>.</w:t>
        </w:r>
      </w:ins>
    </w:p>
    <w:p w14:paraId="47D69AEA" w14:textId="17A397A5" w:rsidR="00836D44" w:rsidRDefault="00836D44" w:rsidP="00836D44">
      <w:pPr>
        <w:rPr>
          <w:ins w:id="1519" w:author="Italo Busi [2]" w:date="2019-03-08T10:22:00Z"/>
        </w:rPr>
      </w:pPr>
      <w:ins w:id="1520" w:author="Italo Busi [2]" w:date="2019-03-08T10:22:00Z">
        <w:r>
          <w:t>As part of the OUD2 cross</w:t>
        </w:r>
        <w:r>
          <w:noBreakHyphen/>
          <w:t xml:space="preserve">connection configuration in node </w:t>
        </w:r>
      </w:ins>
      <w:ins w:id="1521" w:author="Italo Busi" w:date="2019-03-08T15:25:00Z">
        <w:r w:rsidR="00D02AD5">
          <w:t>S2</w:t>
        </w:r>
      </w:ins>
      <w:ins w:id="1522" w:author="Italo Busi [2]" w:date="2019-03-08T10:22:00Z">
        <w:r>
          <w:t>, PNC1 configures the data plane resources (i.e., the list of timeslots and the TPN), to be used by this ODU2 connection on the S2</w:t>
        </w:r>
        <w:r>
          <w:noBreakHyphen/>
          <w:t>S31 inter</w:t>
        </w:r>
        <w:r>
          <w:noBreakHyphen/>
          <w:t>domain link, as requested by the MDSC.</w:t>
        </w:r>
      </w:ins>
    </w:p>
    <w:p w14:paraId="4B80EA4C" w14:textId="4DFDCBE6" w:rsidR="00836D44" w:rsidRDefault="00836D44" w:rsidP="00836D44">
      <w:pPr>
        <w:rPr>
          <w:ins w:id="1523" w:author="Italo Busi [2]" w:date="2019-03-08T10:33:00Z"/>
        </w:rPr>
      </w:pPr>
      <w:ins w:id="1524" w:author="Italo Busi [2]" w:date="2019-03-08T10:28:00Z">
        <w:r>
          <w:t xml:space="preserve">After the </w:t>
        </w:r>
      </w:ins>
      <w:ins w:id="1525" w:author="Italo Busi [2]" w:date="2019-03-08T10:29:00Z">
        <w:r>
          <w:t>configuration of</w:t>
        </w:r>
      </w:ins>
      <w:ins w:id="1526" w:author="Italo Busi [2]" w:date="2019-03-08T10:28:00Z">
        <w:r>
          <w:t xml:space="preserve"> the ODU2 cross</w:t>
        </w:r>
        <w:r>
          <w:noBreakHyphen/>
          <w:t xml:space="preserve">connection in node S3, PNC1 also configures the </w:t>
        </w:r>
      </w:ins>
      <w:ins w:id="1527" w:author="Italo Busi" w:date="2019-03-08T15:26:00Z">
        <w:r w:rsidR="00D02AD5">
          <w:t xml:space="preserve">(ETH -&gt; [ODU]) and </w:t>
        </w:r>
      </w:ins>
      <w:ins w:id="1528" w:author="Italo Busi [2]" w:date="2019-03-08T10:28:00Z">
        <w:r>
          <w:t>([ODU2] -&gt; ETH) adaptation function</w:t>
        </w:r>
      </w:ins>
      <w:ins w:id="1529" w:author="Italo Busi" w:date="2019-03-08T15:26:00Z">
        <w:r w:rsidR="00D02AD5">
          <w:t>s</w:t>
        </w:r>
      </w:ins>
      <w:ins w:id="1530" w:author="Italo Busi" w:date="2019-03-08T16:26:00Z">
        <w:r w:rsidR="00AF3490">
          <w:t>,</w:t>
        </w:r>
      </w:ins>
      <w:ins w:id="1531" w:author="Italo Busi [2]" w:date="2019-03-08T10:30:00Z">
        <w:r>
          <w:t xml:space="preserve"> </w:t>
        </w:r>
      </w:ins>
      <w:ins w:id="1532" w:author="Italo Busi" w:date="2019-03-08T16:26:00Z">
        <w:r w:rsidR="00AF3490">
          <w:t xml:space="preserve">within node S3, as shown in section </w:t>
        </w:r>
        <w:r w:rsidR="00AF3490">
          <w:fldChar w:fldCharType="begin"/>
        </w:r>
        <w:r w:rsidR="00AF3490">
          <w:instrText xml:space="preserve"> REF _Ref500347772 \r \h \t</w:instrText>
        </w:r>
      </w:ins>
      <w:ins w:id="1533" w:author="Italo Busi" w:date="2019-03-08T16:26:00Z">
        <w:r w:rsidR="00AF3490">
          <w:fldChar w:fldCharType="separate"/>
        </w:r>
      </w:ins>
      <w:r w:rsidR="000D0E7A">
        <w:t>4.3.2</w:t>
      </w:r>
      <w:ins w:id="1534" w:author="Italo Busi" w:date="2019-03-08T16:26:00Z">
        <w:r w:rsidR="00AF3490">
          <w:fldChar w:fldCharType="end"/>
        </w:r>
      </w:ins>
      <w:ins w:id="1535" w:author="Italo Busi [2]" w:date="2019-03-08T10:33:00Z">
        <w:r>
          <w:t>.</w:t>
        </w:r>
      </w:ins>
    </w:p>
    <w:p w14:paraId="219B9FCF" w14:textId="333723EB" w:rsidR="00836D44" w:rsidRDefault="00836D44" w:rsidP="00836D44">
      <w:pPr>
        <w:rPr>
          <w:ins w:id="1536" w:author="Italo Busi [2]" w:date="2019-03-08T10:33:00Z"/>
        </w:rPr>
      </w:pPr>
      <w:ins w:id="1537" w:author="Italo Busi [2]" w:date="2019-03-08T10:33:00Z">
        <w:r>
          <w:t>Since the R1-S3 access link is a multi</w:t>
        </w:r>
        <w:r>
          <w:noBreakHyphen/>
          <w:t>function access link, PNC1 also configures the 10GE link before this step.</w:t>
        </w:r>
      </w:ins>
    </w:p>
    <w:p w14:paraId="58A42C0C" w14:textId="338498C8" w:rsidR="00921776" w:rsidRDefault="00921776" w:rsidP="00921776">
      <w:pPr>
        <w:rPr>
          <w:ins w:id="1538" w:author="Italo Busi [2]" w:date="2019-03-08T15:43:00Z"/>
        </w:rPr>
      </w:pPr>
      <w:ins w:id="1539" w:author="Italo Busi [2]" w:date="2019-03-08T10:16:00Z">
        <w:r>
          <w:lastRenderedPageBreak/>
          <w:t xml:space="preserve">Following similar requests from MDSC to setup </w:t>
        </w:r>
        <w:r w:rsidRPr="0091245F">
          <w:t>ODU2 (Segment) Tunnel</w:t>
        </w:r>
        <w:r>
          <w:t>s within the OTN Abstract Topologies they expose</w:t>
        </w:r>
      </w:ins>
      <w:ins w:id="1540" w:author="Italo Busi [2]" w:date="2019-03-08T10:37:00Z">
        <w:r w:rsidR="00836D44">
          <w:t xml:space="preserve"> as well as the steering of the Ethernet client traffic</w:t>
        </w:r>
      </w:ins>
      <w:ins w:id="1541" w:author="Italo Busi [2]" w:date="2019-03-08T10:16:00Z">
        <w:r>
          <w:t>, PNC</w:t>
        </w:r>
      </w:ins>
      <w:ins w:id="1542" w:author="Italo Busi [2]" w:date="2019-03-08T10:36:00Z">
        <w:r w:rsidR="00836D44">
          <w:t>3</w:t>
        </w:r>
      </w:ins>
      <w:ins w:id="1543" w:author="Italo Busi [2]" w:date="2019-03-08T10:16:00Z">
        <w:r>
          <w:t xml:space="preserve"> then sets up ODU2 cross</w:t>
        </w:r>
        <w:r>
          <w:noBreakHyphen/>
          <w:t>connections on nodes S31 and S33 while PNC</w:t>
        </w:r>
      </w:ins>
      <w:ins w:id="1544" w:author="Italo Busi [2]" w:date="2019-03-08T10:36:00Z">
        <w:r w:rsidR="00836D44">
          <w:t>2</w:t>
        </w:r>
      </w:ins>
      <w:ins w:id="1545" w:author="Italo Busi [2]" w:date="2019-03-08T10:16:00Z">
        <w:r>
          <w:t xml:space="preserve"> sets up ODU2 cross</w:t>
        </w:r>
        <w:r>
          <w:noBreakHyphen/>
          <w:t xml:space="preserve">connections on nodes S15 and S18 </w:t>
        </w:r>
      </w:ins>
      <w:ins w:id="1546" w:author="Italo Busi" w:date="2019-03-08T16:29:00Z">
        <w:r w:rsidR="00114F40">
          <w:t xml:space="preserve">as well as </w:t>
        </w:r>
      </w:ins>
      <w:ins w:id="1547" w:author="Italo Busi [2]" w:date="2019-03-08T10:16:00Z">
        <w:r w:rsidRPr="00836D44">
          <w:t xml:space="preserve">the </w:t>
        </w:r>
      </w:ins>
      <w:ins w:id="1548" w:author="Italo Busi" w:date="2019-03-08T15:28:00Z">
        <w:r w:rsidR="00D02AD5">
          <w:t xml:space="preserve">(ETH -&gt; [ODU2]) and </w:t>
        </w:r>
      </w:ins>
      <w:ins w:id="1549" w:author="Italo Busi [2]" w:date="2019-03-08T10:38:00Z">
        <w:r w:rsidR="00836D44" w:rsidRPr="00836D44">
          <w:t>([ODU2] -&gt; ETH) adaptation function</w:t>
        </w:r>
      </w:ins>
      <w:ins w:id="1550" w:author="Italo Busi" w:date="2019-03-08T15:28:00Z">
        <w:r w:rsidR="00D02AD5">
          <w:t>s</w:t>
        </w:r>
      </w:ins>
      <w:ins w:id="1551" w:author="Italo Busi" w:date="2019-03-08T16:29:00Z">
        <w:r w:rsidR="00114F40">
          <w:t xml:space="preserve"> in </w:t>
        </w:r>
      </w:ins>
      <w:ins w:id="1552" w:author="Italo Busi [2]" w:date="2019-03-08T10:38:00Z">
        <w:r w:rsidR="00836D44" w:rsidRPr="00836D44">
          <w:t xml:space="preserve">node S18, </w:t>
        </w:r>
      </w:ins>
      <w:ins w:id="1553" w:author="Italo Busi [2]" w:date="2019-03-08T10:16:00Z">
        <w:r w:rsidRPr="00836D44">
          <w:t xml:space="preserve">as shown in section </w:t>
        </w:r>
        <w:r w:rsidRPr="00836D44">
          <w:fldChar w:fldCharType="begin"/>
        </w:r>
        <w:r w:rsidRPr="00E50DC1">
          <w:instrText xml:space="preserve"> REF _Ref500347772 \r \h \t</w:instrText>
        </w:r>
      </w:ins>
      <w:r w:rsidR="00836D44" w:rsidRPr="00836D44">
        <w:rPr>
          <w:rPrChange w:id="1554" w:author="Italo Busi [2]" w:date="2019-03-08T10:38:00Z">
            <w:rPr>
              <w:highlight w:val="yellow"/>
            </w:rPr>
          </w:rPrChange>
        </w:rPr>
        <w:instrText xml:space="preserve"> \* MERGEFORMAT </w:instrText>
      </w:r>
      <w:ins w:id="1555" w:author="Italo Busi [2]" w:date="2019-03-08T10:16:00Z">
        <w:r w:rsidRPr="00836D44">
          <w:fldChar w:fldCharType="separate"/>
        </w:r>
      </w:ins>
      <w:r w:rsidR="000D0E7A">
        <w:t>4.3.2</w:t>
      </w:r>
      <w:ins w:id="1556" w:author="Italo Busi [2]" w:date="2019-03-08T10:16:00Z">
        <w:r w:rsidRPr="00836D44">
          <w:fldChar w:fldCharType="end"/>
        </w:r>
      </w:ins>
      <w:ins w:id="1557" w:author="Italo Busi [2]" w:date="2019-03-08T10:38:00Z">
        <w:r w:rsidR="00836D44">
          <w:t xml:space="preserve">. PNC2 also </w:t>
        </w:r>
      </w:ins>
      <w:ins w:id="1558" w:author="Italo Busi [2]" w:date="2019-03-08T10:39:00Z">
        <w:r w:rsidR="00836D44">
          <w:t xml:space="preserve">configures </w:t>
        </w:r>
        <w:r w:rsidR="00836D44" w:rsidRPr="00CC07A4">
          <w:t xml:space="preserve">the 10GE link on the S18-R8 </w:t>
        </w:r>
        <w:r w:rsidR="00836D44">
          <w:t>multi</w:t>
        </w:r>
        <w:r w:rsidR="00836D44">
          <w:noBreakHyphen/>
          <w:t xml:space="preserve">function </w:t>
        </w:r>
        <w:r w:rsidR="00836D44" w:rsidRPr="00CC07A4">
          <w:t>access link</w:t>
        </w:r>
      </w:ins>
      <w:ins w:id="1559" w:author="Italo Busi [2]" w:date="2019-03-08T10:16:00Z">
        <w:r>
          <w:t>.</w:t>
        </w:r>
      </w:ins>
    </w:p>
    <w:p w14:paraId="78C58D7F" w14:textId="77777777" w:rsidR="00AE039C" w:rsidRPr="00AE039C" w:rsidRDefault="00AE039C" w:rsidP="00AE039C">
      <w:pPr>
        <w:pStyle w:val="Heading4"/>
        <w:rPr>
          <w:ins w:id="1560" w:author="Italo Busi" w:date="2019-03-08T16:00:00Z"/>
        </w:rPr>
      </w:pPr>
      <w:bookmarkStart w:id="1561" w:name="_Ref2957327"/>
      <w:ins w:id="1562" w:author="Italo Busi" w:date="2019-03-08T16:00:00Z">
        <w:r w:rsidRPr="00AE039C">
          <w:t>Single Domain Example</w:t>
        </w:r>
        <w:bookmarkEnd w:id="1561"/>
      </w:ins>
    </w:p>
    <w:p w14:paraId="6B9B1621" w14:textId="2C888EFF" w:rsidR="00AE039C" w:rsidRDefault="00AE039C" w:rsidP="00AE039C">
      <w:pPr>
        <w:rPr>
          <w:ins w:id="1563" w:author="Italo Busi" w:date="2019-03-08T16:00:00Z"/>
        </w:rPr>
      </w:pPr>
      <w:ins w:id="1564" w:author="Italo Busi" w:date="2019-03-08T16:00:00Z">
        <w:r>
          <w:t>To setup this IP link, between R1 and R</w:t>
        </w:r>
      </w:ins>
      <w:ins w:id="1565" w:author="Italo Busi" w:date="2019-03-08T16:01:00Z">
        <w:r>
          <w:t>2</w:t>
        </w:r>
      </w:ins>
      <w:ins w:id="1566" w:author="Italo Busi" w:date="2019-03-08T16:00:00Z">
        <w:r>
          <w:t>, the CNC requests, at the CMI, the MDSC to setup an EPL service.</w:t>
        </w:r>
      </w:ins>
    </w:p>
    <w:p w14:paraId="48F81B72" w14:textId="77777777" w:rsidR="00AF3490" w:rsidRDefault="00AE039C" w:rsidP="00AE039C">
      <w:pPr>
        <w:rPr>
          <w:ins w:id="1567" w:author="Italo Busi" w:date="2019-03-08T16:12:00Z"/>
        </w:rPr>
      </w:pPr>
      <w:ins w:id="1568" w:author="Italo Busi" w:date="2019-03-08T16:00:00Z">
        <w:r>
          <w:t xml:space="preserve">Following the procedures described in section </w:t>
        </w:r>
        <w:r>
          <w:fldChar w:fldCharType="begin"/>
        </w:r>
        <w:r>
          <w:instrText xml:space="preserve"> REF _Ref500432805 \r \h \t </w:instrText>
        </w:r>
      </w:ins>
      <w:ins w:id="1569" w:author="Italo Busi" w:date="2019-03-08T16:00:00Z">
        <w:r>
          <w:fldChar w:fldCharType="separate"/>
        </w:r>
      </w:ins>
      <w:r w:rsidR="000D0E7A">
        <w:t>5.2.2</w:t>
      </w:r>
      <w:ins w:id="1570" w:author="Italo Busi" w:date="2019-03-08T16:00:00Z">
        <w:r>
          <w:fldChar w:fldCharType="end"/>
        </w:r>
        <w:r>
          <w:t xml:space="preserve">, MDSC requests </w:t>
        </w:r>
      </w:ins>
      <w:ins w:id="1571" w:author="Italo Busi" w:date="2019-03-08T16:01:00Z">
        <w:r>
          <w:t xml:space="preserve">only </w:t>
        </w:r>
      </w:ins>
      <w:ins w:id="1572" w:author="Italo Busi" w:date="2019-03-08T16:00:00Z">
        <w:r>
          <w:t>PCN1</w:t>
        </w:r>
      </w:ins>
      <w:ins w:id="1573" w:author="Italo Busi" w:date="2019-03-08T16:12:00Z">
        <w:r w:rsidR="00AF3490">
          <w:t>:</w:t>
        </w:r>
      </w:ins>
    </w:p>
    <w:p w14:paraId="7C660057" w14:textId="77777777" w:rsidR="00AF3490" w:rsidRDefault="00AE039C">
      <w:pPr>
        <w:pStyle w:val="RFCListBullet"/>
        <w:rPr>
          <w:ins w:id="1574" w:author="Italo Busi" w:date="2019-03-08T16:12:00Z"/>
        </w:rPr>
        <w:pPrChange w:id="1575" w:author="Italo Busi" w:date="2019-03-08T16:12:00Z">
          <w:pPr/>
        </w:pPrChange>
      </w:pPr>
      <w:ins w:id="1576" w:author="Italo Busi" w:date="2019-03-08T16:10:00Z">
        <w:r>
          <w:t xml:space="preserve">to setup an setup </w:t>
        </w:r>
        <w:r w:rsidRPr="0091245F">
          <w:t>ODU2 (</w:t>
        </w:r>
        <w:r>
          <w:t>end</w:t>
        </w:r>
        <w:r>
          <w:noBreakHyphen/>
          <w:t>to</w:t>
        </w:r>
        <w:r>
          <w:noBreakHyphen/>
          <w:t>end</w:t>
        </w:r>
        <w:r w:rsidRPr="0091245F">
          <w:t>) Tunnel</w:t>
        </w:r>
        <w:r>
          <w:t xml:space="preserve"> between the TTPs, abstracting </w:t>
        </w:r>
        <w:r w:rsidRPr="00B405B8">
          <w:t>nodes S3 and S6</w:t>
        </w:r>
        <w:r>
          <w:t xml:space="preserve"> within MPI1 OTN Abstract Topology exposed by PNC1 at MPI1</w:t>
        </w:r>
      </w:ins>
      <w:ins w:id="1577" w:author="Italo Busi" w:date="2019-03-08T16:12:00Z">
        <w:r w:rsidR="00AF3490">
          <w:t>;</w:t>
        </w:r>
      </w:ins>
    </w:p>
    <w:p w14:paraId="38524ED3" w14:textId="164FDCBD" w:rsidR="00AE039C" w:rsidRDefault="00AE039C">
      <w:pPr>
        <w:pStyle w:val="RFCListBullet"/>
        <w:rPr>
          <w:ins w:id="1578" w:author="Italo Busi" w:date="2019-03-08T16:07:00Z"/>
        </w:rPr>
        <w:pPrChange w:id="1579" w:author="Italo Busi" w:date="2019-03-08T16:12:00Z">
          <w:pPr/>
        </w:pPrChange>
      </w:pPr>
      <w:ins w:id="1580" w:author="Italo Busi" w:date="2019-03-08T16:10:00Z">
        <w:r>
          <w:t xml:space="preserve">to steer the Ethernet </w:t>
        </w:r>
      </w:ins>
      <w:ins w:id="1581" w:author="Italo Busi" w:date="2019-03-08T16:17:00Z">
        <w:r w:rsidR="00AF3490">
          <w:t xml:space="preserve">client </w:t>
        </w:r>
      </w:ins>
      <w:ins w:id="1582" w:author="Italo Busi" w:date="2019-03-08T16:10:00Z">
        <w:r>
          <w:t xml:space="preserve">traffic </w:t>
        </w:r>
      </w:ins>
      <w:ins w:id="1583" w:author="Italo Busi" w:date="2019-03-08T16:13:00Z">
        <w:r w:rsidR="00AF3490">
          <w:t xml:space="preserve">between </w:t>
        </w:r>
      </w:ins>
      <w:ins w:id="1584" w:author="Italo Busi" w:date="2019-03-08T16:10:00Z">
        <w:r>
          <w:t>the AN1</w:t>
        </w:r>
        <w:r>
          <w:noBreakHyphen/>
          <w:t>1 and AN1</w:t>
        </w:r>
        <w:r>
          <w:noBreakHyphen/>
          <w:t>8 LTPs, exposed by PNC1 within MPI1 ETH Abstract Topology</w:t>
        </w:r>
      </w:ins>
      <w:ins w:id="1585" w:author="Italo Busi" w:date="2019-03-08T16:17:00Z">
        <w:r w:rsidR="00AF3490">
          <w:t xml:space="preserve">, </w:t>
        </w:r>
      </w:ins>
      <w:ins w:id="1586" w:author="Italo Busi" w:date="2019-03-08T16:18:00Z">
        <w:r w:rsidR="00AF3490">
          <w:t xml:space="preserve">through that </w:t>
        </w:r>
        <w:r w:rsidR="00AF3490" w:rsidRPr="0091245F">
          <w:t>ODU2 (</w:t>
        </w:r>
        <w:r w:rsidR="00AF3490">
          <w:t>end</w:t>
        </w:r>
        <w:r w:rsidR="00AF3490">
          <w:noBreakHyphen/>
          <w:t>to</w:t>
        </w:r>
        <w:r w:rsidR="00AF3490">
          <w:noBreakHyphen/>
          <w:t>end) Tunnel</w:t>
        </w:r>
      </w:ins>
      <w:ins w:id="1587" w:author="Italo Busi" w:date="2019-03-08T16:10:00Z">
        <w:r>
          <w:t>.</w:t>
        </w:r>
      </w:ins>
    </w:p>
    <w:p w14:paraId="1B70A25C" w14:textId="4CB4E51B" w:rsidR="00AE039C" w:rsidRDefault="00AE039C" w:rsidP="00AF3490">
      <w:pPr>
        <w:rPr>
          <w:ins w:id="1588" w:author="Italo Busi" w:date="2019-03-08T16:00:00Z"/>
        </w:rPr>
      </w:pPr>
      <w:ins w:id="1589" w:author="Italo Busi" w:date="2019-03-08T16:02:00Z">
        <w:r w:rsidRPr="00AF3490">
          <w:t>Then PNC1 sets up ODU2 cross</w:t>
        </w:r>
        <w:r w:rsidRPr="00AF3490">
          <w:noBreakHyphen/>
          <w:t>connections on nodes S3, S5 and S6</w:t>
        </w:r>
      </w:ins>
      <w:ins w:id="1590" w:author="Italo Busi" w:date="2019-03-08T16:27:00Z">
        <w:r w:rsidR="00AF3490">
          <w:t xml:space="preserve"> as well as</w:t>
        </w:r>
      </w:ins>
      <w:ins w:id="1591" w:author="Italo Busi" w:date="2019-03-08T16:26:00Z">
        <w:r w:rsidR="00AF3490">
          <w:t xml:space="preserve"> </w:t>
        </w:r>
      </w:ins>
      <w:ins w:id="1592" w:author="Italo Busi" w:date="2019-03-08T16:27:00Z">
        <w:r w:rsidR="00AF3490">
          <w:t>the (ETH -&gt; [ODU]) and ([ODU2] -&gt; ETH) adaptation functions in nodes S3 and S6</w:t>
        </w:r>
      </w:ins>
      <w:ins w:id="1593" w:author="Italo Busi" w:date="2019-03-08T16:22:00Z">
        <w:r w:rsidR="00AF3490">
          <w:t xml:space="preserve">, as shown in section </w:t>
        </w:r>
        <w:r w:rsidR="00AF3490">
          <w:fldChar w:fldCharType="begin"/>
        </w:r>
        <w:r w:rsidR="00AF3490">
          <w:instrText xml:space="preserve"> REF _Ref500347772 \r \h \t</w:instrText>
        </w:r>
      </w:ins>
      <w:ins w:id="1594" w:author="Italo Busi" w:date="2019-03-08T16:22:00Z">
        <w:r w:rsidR="00AF3490">
          <w:fldChar w:fldCharType="separate"/>
        </w:r>
      </w:ins>
      <w:r w:rsidR="000D0E7A">
        <w:t>4.3.2</w:t>
      </w:r>
      <w:ins w:id="1595" w:author="Italo Busi" w:date="2019-03-08T16:22:00Z">
        <w:r w:rsidR="00AF3490">
          <w:fldChar w:fldCharType="end"/>
        </w:r>
      </w:ins>
      <w:ins w:id="1596" w:author="Italo Busi" w:date="2019-03-08T16:27:00Z">
        <w:r w:rsidR="00AF3490">
          <w:t xml:space="preserve">. </w:t>
        </w:r>
      </w:ins>
      <w:commentRangeStart w:id="1597"/>
      <w:ins w:id="1598" w:author="Italo Busi" w:date="2019-03-08T16:23:00Z">
        <w:r w:rsidR="00AF3490">
          <w:t xml:space="preserve">PNC1 also configures </w:t>
        </w:r>
      </w:ins>
      <w:ins w:id="1599" w:author="Italo Busi" w:date="2019-03-08T16:02:00Z">
        <w:r w:rsidRPr="00CC07A4">
          <w:t xml:space="preserve">the </w:t>
        </w:r>
      </w:ins>
      <w:ins w:id="1600" w:author="Italo Busi" w:date="2019-03-08T16:24:00Z">
        <w:r w:rsidR="00AF3490">
          <w:t>10GE link</w:t>
        </w:r>
        <w:del w:id="1601" w:author="Italo Busi [2]" w:date="2019-03-08T19:48:00Z">
          <w:r w:rsidR="00AF3490" w:rsidDel="00AB5E52">
            <w:delText>s</w:delText>
          </w:r>
        </w:del>
        <w:r w:rsidR="00AF3490">
          <w:t xml:space="preserve"> </w:t>
        </w:r>
      </w:ins>
      <w:ins w:id="1602" w:author="Italo Busi" w:date="2019-03-08T16:02:00Z">
        <w:r w:rsidRPr="00CC07A4">
          <w:t xml:space="preserve">on the </w:t>
        </w:r>
        <w:r>
          <w:t xml:space="preserve">R1-S3 </w:t>
        </w:r>
        <w:del w:id="1603" w:author="Italo Busi [2]" w:date="2019-03-08T19:48:00Z">
          <w:r w:rsidDel="00AB5E52">
            <w:delText>and R3-S6</w:delText>
          </w:r>
          <w:r w:rsidRPr="00CC07A4" w:rsidDel="00AB5E52">
            <w:delText xml:space="preserve"> </w:delText>
          </w:r>
        </w:del>
        <w:r>
          <w:t>multi</w:t>
        </w:r>
        <w:r>
          <w:noBreakHyphen/>
          <w:t xml:space="preserve">function </w:t>
        </w:r>
        <w:r w:rsidRPr="00CC07A4">
          <w:t>access link</w:t>
        </w:r>
      </w:ins>
      <w:ins w:id="1604" w:author="Italo Busi [2]" w:date="2019-03-08T23:14:00Z">
        <w:r w:rsidR="00DD0A47">
          <w:t xml:space="preserve"> (the R2-S6 access link has been pre</w:t>
        </w:r>
        <w:r w:rsidR="00DD0A47">
          <w:noBreakHyphen/>
          <w:t>configured as a 10GE link)</w:t>
        </w:r>
      </w:ins>
      <w:ins w:id="1605" w:author="Italo Busi" w:date="2019-03-08T16:02:00Z">
        <w:del w:id="1606" w:author="Italo Busi [2]" w:date="2019-03-08T19:48:00Z">
          <w:r w:rsidDel="00AB5E52">
            <w:delText>s</w:delText>
          </w:r>
        </w:del>
      </w:ins>
      <w:commentRangeEnd w:id="1597"/>
      <w:r w:rsidR="00AB5E52">
        <w:rPr>
          <w:rStyle w:val="CommentReference"/>
        </w:rPr>
        <w:commentReference w:id="1597"/>
      </w:r>
      <w:ins w:id="1607" w:author="Italo Busi" w:date="2019-03-08T16:00:00Z">
        <w:r>
          <w:t>.</w:t>
        </w:r>
      </w:ins>
    </w:p>
    <w:p w14:paraId="5CEC9C7F" w14:textId="77777777" w:rsidR="003362AE" w:rsidRPr="00EC16C6" w:rsidRDefault="003362AE" w:rsidP="003362AE">
      <w:pPr>
        <w:pStyle w:val="Heading3"/>
      </w:pPr>
      <w:bookmarkStart w:id="1608" w:name="_Toc1723594"/>
      <w:commentRangeStart w:id="1609"/>
      <w:r w:rsidRPr="00EC16C6">
        <w:t>Other OTN Client Services</w:t>
      </w:r>
      <w:bookmarkEnd w:id="1608"/>
      <w:r w:rsidRPr="00EC16C6">
        <w:t xml:space="preserve"> </w:t>
      </w:r>
      <w:commentRangeEnd w:id="1609"/>
      <w:r w:rsidR="00EC16C6">
        <w:rPr>
          <w:rStyle w:val="CommentReference"/>
          <w:rFonts w:cs="Courier New"/>
          <w:bCs w:val="0"/>
        </w:rPr>
        <w:commentReference w:id="1609"/>
      </w:r>
    </w:p>
    <w:p w14:paraId="3A368075" w14:textId="3AFC6ED8" w:rsidR="00016451" w:rsidRPr="003362AE" w:rsidDel="00B405B8" w:rsidRDefault="00016451" w:rsidP="00016451">
      <w:pPr>
        <w:rPr>
          <w:del w:id="1610" w:author="Italo Busi [2]" w:date="2019-03-08T16:52:00Z"/>
          <w:i/>
          <w:iCs/>
          <w:highlight w:val="yellow"/>
        </w:rPr>
      </w:pPr>
      <w:del w:id="1611" w:author="Italo Busi [2]" w:date="2019-03-08T16:52:00Z">
        <w:r w:rsidRPr="003362AE" w:rsidDel="00B405B8">
          <w:rPr>
            <w:i/>
            <w:highlight w:val="yellow"/>
          </w:rPr>
          <w:delText>[</w:delText>
        </w:r>
        <w:r w:rsidRPr="003362AE" w:rsidDel="00B405B8">
          <w:rPr>
            <w:b/>
            <w:i/>
            <w:highlight w:val="yellow"/>
          </w:rPr>
          <w:delText>Editor’s Note:]</w:delText>
        </w:r>
        <w:r w:rsidRPr="003362AE" w:rsidDel="00B405B8">
          <w:rPr>
            <w:i/>
            <w:highlight w:val="yellow"/>
          </w:rPr>
          <w:delText xml:space="preserve"> </w:delText>
        </w:r>
        <w:r w:rsidDel="00B405B8">
          <w:rPr>
            <w:i/>
            <w:iCs/>
            <w:highlight w:val="yellow"/>
          </w:rPr>
          <w:delText>Update this section to describe the multi-domain scenario</w:delText>
        </w:r>
      </w:del>
    </w:p>
    <w:p w14:paraId="57EAE770" w14:textId="4764A29C" w:rsidR="00016451" w:rsidRPr="00B405B8" w:rsidRDefault="00016451" w:rsidP="00016451">
      <w:pPr>
        <w:rPr>
          <w:rPrChange w:id="1612" w:author="Italo Busi [2]" w:date="2019-03-08T16:53:00Z">
            <w:rPr>
              <w:highlight w:val="yellow"/>
            </w:rPr>
          </w:rPrChange>
        </w:rPr>
      </w:pPr>
      <w:r w:rsidRPr="00B405B8">
        <w:rPr>
          <w:rPrChange w:id="1613" w:author="Italo Busi [2]" w:date="2019-03-08T16:53:00Z">
            <w:rPr>
              <w:highlight w:val="yellow"/>
            </w:rPr>
          </w:rPrChange>
        </w:rPr>
        <w:t xml:space="preserve">In this scenario, </w:t>
      </w:r>
      <w:ins w:id="1614" w:author="Italo Busi [2]" w:date="2019-03-08T16:52:00Z">
        <w:r w:rsidR="00B405B8" w:rsidRPr="00B405B8">
          <w:t xml:space="preserve">described in section </w:t>
        </w:r>
        <w:r w:rsidR="00B405B8" w:rsidRPr="00B405B8">
          <w:fldChar w:fldCharType="begin"/>
        </w:r>
        <w:r w:rsidR="00B405B8" w:rsidRPr="00B405B8">
          <w:instrText xml:space="preserve"> REF _Ref500432768 \r \h \t  \* MERGEFORMAT </w:instrText>
        </w:r>
      </w:ins>
      <w:ins w:id="1615" w:author="Italo Busi [2]" w:date="2019-03-08T16:52:00Z">
        <w:r w:rsidR="00B405B8" w:rsidRPr="00B405B8">
          <w:fldChar w:fldCharType="separate"/>
        </w:r>
      </w:ins>
      <w:r w:rsidR="000D0E7A">
        <w:t>4.3.3</w:t>
      </w:r>
      <w:ins w:id="1616" w:author="Italo Busi [2]" w:date="2019-03-08T16:52:00Z">
        <w:r w:rsidR="00B405B8" w:rsidRPr="00B405B8">
          <w:fldChar w:fldCharType="end"/>
        </w:r>
        <w:r w:rsidR="00B405B8" w:rsidRPr="00B405B8">
          <w:t xml:space="preserve">, </w:t>
        </w:r>
      </w:ins>
      <w:r w:rsidRPr="00B405B8">
        <w:rPr>
          <w:rPrChange w:id="1617" w:author="Italo Busi [2]" w:date="2019-03-08T16:53:00Z">
            <w:rPr>
              <w:highlight w:val="yellow"/>
            </w:rPr>
          </w:rPrChange>
        </w:rPr>
        <w:t xml:space="preserve">the access links are configured as </w:t>
      </w:r>
      <w:del w:id="1618" w:author="Italo Busi [2]" w:date="2019-03-08T16:53:00Z">
        <w:r w:rsidR="006E28E8" w:rsidRPr="00B405B8" w:rsidDel="00B405B8">
          <w:rPr>
            <w:rPrChange w:id="1619" w:author="Italo Busi [2]" w:date="2019-03-08T16:53:00Z">
              <w:rPr>
                <w:highlight w:val="yellow"/>
              </w:rPr>
            </w:rPrChange>
          </w:rPr>
          <w:delText xml:space="preserve">one of the OTN clients (e.g., </w:delText>
        </w:r>
      </w:del>
      <w:r w:rsidRPr="00B405B8">
        <w:rPr>
          <w:rPrChange w:id="1620" w:author="Italo Busi [2]" w:date="2019-03-08T16:53:00Z">
            <w:rPr>
              <w:highlight w:val="yellow"/>
            </w:rPr>
          </w:rPrChange>
        </w:rPr>
        <w:t>STM-64</w:t>
      </w:r>
      <w:del w:id="1621" w:author="Italo Busi [2]" w:date="2019-03-08T16:53:00Z">
        <w:r w:rsidR="006E28E8" w:rsidRPr="00B405B8" w:rsidDel="00B405B8">
          <w:rPr>
            <w:rPrChange w:id="1622" w:author="Italo Busi [2]" w:date="2019-03-08T16:53:00Z">
              <w:rPr>
                <w:highlight w:val="yellow"/>
              </w:rPr>
            </w:rPrChange>
          </w:rPr>
          <w:delText>)</w:delText>
        </w:r>
      </w:del>
      <w:r w:rsidRPr="00B405B8">
        <w:rPr>
          <w:rPrChange w:id="1623" w:author="Italo Busi [2]" w:date="2019-03-08T16:53:00Z">
            <w:rPr>
              <w:highlight w:val="yellow"/>
            </w:rPr>
          </w:rPrChange>
        </w:rPr>
        <w:t xml:space="preserve"> links</w:t>
      </w:r>
      <w:ins w:id="1624" w:author="Italo Busi [2]" w:date="2019-03-08T16:53:00Z">
        <w:r w:rsidR="00B405B8" w:rsidRPr="00B405B8">
          <w:t xml:space="preserve"> </w:t>
        </w:r>
        <w:r w:rsidR="00B405B8">
          <w:t xml:space="preserve">and, as described in section </w:t>
        </w:r>
        <w:r w:rsidR="00B405B8">
          <w:fldChar w:fldCharType="begin"/>
        </w:r>
        <w:r w:rsidR="00B405B8">
          <w:instrText xml:space="preserve"> REF _Ref500430602 \r \h \t </w:instrText>
        </w:r>
      </w:ins>
      <w:ins w:id="1625" w:author="Italo Busi [2]" w:date="2019-03-08T16:53:00Z">
        <w:r w:rsidR="00B405B8">
          <w:fldChar w:fldCharType="separate"/>
        </w:r>
      </w:ins>
      <w:r w:rsidR="000D0E7A">
        <w:t>5.1</w:t>
      </w:r>
      <w:ins w:id="1626" w:author="Italo Busi [2]" w:date="2019-03-08T16:53:00Z">
        <w:r w:rsidR="00B405B8">
          <w:fldChar w:fldCharType="end"/>
        </w:r>
        <w:r w:rsidR="00B405B8">
          <w:t xml:space="preserve">, reported by each PNC as TE </w:t>
        </w:r>
      </w:ins>
      <w:ins w:id="1627" w:author="Italo Busi [2]" w:date="2019-03-08T23:29:00Z">
        <w:r w:rsidR="00AE72B5">
          <w:rPr>
            <w:caps/>
          </w:rPr>
          <w:t>Á</w:t>
        </w:r>
      </w:ins>
      <w:ins w:id="1628" w:author="Italo Busi [2]" w:date="2019-03-08T16:53:00Z">
        <w:r w:rsidR="00B405B8">
          <w:t>Links within the OTN Abstract Topologies they expose to the MDSC</w:t>
        </w:r>
      </w:ins>
      <w:r w:rsidRPr="00B405B8">
        <w:rPr>
          <w:rPrChange w:id="1629" w:author="Italo Busi [2]" w:date="2019-03-08T16:53:00Z">
            <w:rPr>
              <w:highlight w:val="yellow"/>
            </w:rPr>
          </w:rPrChange>
        </w:rPr>
        <w:t>.</w:t>
      </w:r>
    </w:p>
    <w:p w14:paraId="69BD92D8" w14:textId="3092F033" w:rsidR="00016451" w:rsidRPr="003362AE" w:rsidDel="00AB5E52" w:rsidRDefault="00016451" w:rsidP="00016451">
      <w:pPr>
        <w:rPr>
          <w:del w:id="1630" w:author="Italo Busi [2]" w:date="2019-03-08T19:43:00Z"/>
          <w:i/>
          <w:iCs/>
          <w:highlight w:val="yellow"/>
        </w:rPr>
      </w:pPr>
      <w:del w:id="1631" w:author="Italo Busi [2]" w:date="2019-03-08T19:43:00Z">
        <w:r w:rsidRPr="003362AE" w:rsidDel="00AB5E52">
          <w:rPr>
            <w:i/>
            <w:highlight w:val="yellow"/>
          </w:rPr>
          <w:delText>[</w:delText>
        </w:r>
        <w:r w:rsidRPr="003362AE" w:rsidDel="00AB5E52">
          <w:rPr>
            <w:b/>
            <w:i/>
            <w:highlight w:val="yellow"/>
          </w:rPr>
          <w:delText>Editor’s Note:]</w:delText>
        </w:r>
        <w:r w:rsidRPr="003362AE" w:rsidDel="00AB5E52">
          <w:rPr>
            <w:i/>
            <w:highlight w:val="yellow"/>
          </w:rPr>
          <w:delText xml:space="preserve"> </w:delText>
        </w:r>
        <w:r w:rsidDel="00AB5E52">
          <w:rPr>
            <w:i/>
            <w:iCs/>
            <w:highlight w:val="yellow"/>
          </w:rPr>
          <w:delText>Add considerations for the case the access links are multi-function access links</w:delText>
        </w:r>
      </w:del>
    </w:p>
    <w:p w14:paraId="28B75C89" w14:textId="6B99C035" w:rsidR="006E28E8" w:rsidRDefault="006E28E8" w:rsidP="006E28E8">
      <w:pPr>
        <w:rPr>
          <w:ins w:id="1632" w:author="Italo Busi [2]" w:date="2019-03-08T16:44:00Z"/>
        </w:rPr>
      </w:pPr>
      <w:del w:id="1633" w:author="Italo Busi [2]" w:date="2019-03-08T16:54:00Z">
        <w:r w:rsidRPr="006E28E8" w:rsidDel="00B405B8">
          <w:lastRenderedPageBreak/>
          <w:delText xml:space="preserve">As described in section </w:delText>
        </w:r>
        <w:r w:rsidR="00950EE9" w:rsidDel="00B405B8">
          <w:fldChar w:fldCharType="begin"/>
        </w:r>
        <w:r w:rsidR="00950EE9" w:rsidDel="00B405B8">
          <w:delInstrText xml:space="preserve"> REF _Ref500432768 \r \h \t  \* MERGEFORMAT </w:delInstrText>
        </w:r>
        <w:r w:rsidR="00950EE9" w:rsidDel="00B405B8">
          <w:fldChar w:fldCharType="separate"/>
        </w:r>
        <w:r w:rsidR="00516C3B" w:rsidDel="00B405B8">
          <w:delText>4.3.3</w:delText>
        </w:r>
        <w:r w:rsidR="00950EE9" w:rsidDel="00B405B8">
          <w:fldChar w:fldCharType="end"/>
        </w:r>
        <w:r w:rsidRPr="006E28E8" w:rsidDel="00B405B8">
          <w:delText>, t</w:delText>
        </w:r>
      </w:del>
      <w:ins w:id="1634" w:author="Italo Busi [2]" w:date="2019-03-08T16:54:00Z">
        <w:r w:rsidR="00B405B8">
          <w:t>T</w:t>
        </w:r>
      </w:ins>
      <w:r w:rsidRPr="006E28E8">
        <w:t xml:space="preserve">he CNC </w:t>
      </w:r>
      <w:del w:id="1635" w:author="Italo Busi [2]" w:date="2019-03-08T16:43:00Z">
        <w:r w:rsidRPr="006E28E8" w:rsidDel="005854B8">
          <w:delText xml:space="preserve">needs </w:delText>
        </w:r>
      </w:del>
      <w:ins w:id="1636" w:author="Italo Busi [2]" w:date="2019-03-08T16:43:00Z">
        <w:r w:rsidR="005854B8">
          <w:t>requests, at the CMI, MDSC</w:t>
        </w:r>
        <w:r w:rsidR="005854B8" w:rsidRPr="006E28E8">
          <w:t xml:space="preserve"> </w:t>
        </w:r>
      </w:ins>
      <w:r w:rsidRPr="006E28E8">
        <w:t xml:space="preserve">to setup an STM-64 Private </w:t>
      </w:r>
      <w:del w:id="1637" w:author="Italo Busi [2]" w:date="2019-03-08T17:07:00Z">
        <w:r w:rsidRPr="006E28E8" w:rsidDel="00B405B8">
          <w:delText xml:space="preserve">Link </w:delText>
        </w:r>
      </w:del>
      <w:ins w:id="1638" w:author="Italo Busi [2]" w:date="2019-03-08T17:07:00Z">
        <w:r w:rsidR="00B405B8" w:rsidRPr="006E28E8">
          <w:t>Lin</w:t>
        </w:r>
        <w:r w:rsidR="00B405B8">
          <w:t>e</w:t>
        </w:r>
        <w:r w:rsidR="00B405B8" w:rsidRPr="006E28E8">
          <w:t xml:space="preserve"> </w:t>
        </w:r>
      </w:ins>
      <w:r w:rsidRPr="006E28E8">
        <w:t>service</w:t>
      </w:r>
      <w:ins w:id="1639" w:author="Italo Busi [2]" w:date="2019-03-08T16:54:00Z">
        <w:r w:rsidR="00B405B8">
          <w:t xml:space="preserve"> </w:t>
        </w:r>
      </w:ins>
      <w:del w:id="1640" w:author="Italo Busi [2]" w:date="2019-03-08T16:54:00Z">
        <w:r w:rsidRPr="006E28E8" w:rsidDel="00B405B8">
          <w:delText xml:space="preserve">, supporting an IP link, </w:delText>
        </w:r>
      </w:del>
      <w:r w:rsidRPr="006E28E8">
        <w:t xml:space="preserve">between </w:t>
      </w:r>
      <w:r w:rsidR="00663859">
        <w:t>R</w:t>
      </w:r>
      <w:r w:rsidRPr="006E28E8">
        <w:t xml:space="preserve">1 and </w:t>
      </w:r>
      <w:del w:id="1641" w:author="Italo Busi [2]" w:date="2019-03-08T16:43:00Z">
        <w:r w:rsidR="00663859" w:rsidDel="005854B8">
          <w:delText>R</w:delText>
        </w:r>
        <w:r w:rsidRPr="006E28E8" w:rsidDel="005854B8">
          <w:delText xml:space="preserve">3 </w:delText>
        </w:r>
      </w:del>
      <w:ins w:id="1642" w:author="Italo Busi [2]" w:date="2019-03-08T16:43:00Z">
        <w:r w:rsidR="005854B8">
          <w:t>R8</w:t>
        </w:r>
      </w:ins>
      <w:del w:id="1643" w:author="Italo Busi [2]" w:date="2019-03-08T16:43:00Z">
        <w:r w:rsidRPr="006E28E8" w:rsidDel="005854B8">
          <w:delText>and requests this service at the CMI to the MDSC</w:delText>
        </w:r>
      </w:del>
      <w:r w:rsidRPr="006E28E8">
        <w:t>.</w:t>
      </w:r>
    </w:p>
    <w:p w14:paraId="2DAC66EE" w14:textId="27B1CB4D" w:rsidR="005854B8" w:rsidRDefault="005854B8" w:rsidP="006E28E8">
      <w:pPr>
        <w:rPr>
          <w:ins w:id="1644" w:author="Italo Busi [2]" w:date="2019-03-08T16:45:00Z"/>
        </w:rPr>
      </w:pPr>
      <w:ins w:id="1645" w:author="Italo Busi [2]" w:date="2019-03-08T16:44:00Z">
        <w:r>
          <w:t xml:space="preserve">Following similar procedures as described in section </w:t>
        </w:r>
      </w:ins>
      <w:ins w:id="1646" w:author="Italo Busi [2]" w:date="2019-03-08T16:45:00Z">
        <w:r>
          <w:fldChar w:fldCharType="begin"/>
        </w:r>
        <w:r>
          <w:instrText xml:space="preserve"> REF _Ref500432805 \r \h \t </w:instrText>
        </w:r>
      </w:ins>
      <w:r>
        <w:fldChar w:fldCharType="separate"/>
      </w:r>
      <w:r w:rsidR="000D0E7A">
        <w:t>5.2.2</w:t>
      </w:r>
      <w:ins w:id="1647" w:author="Italo Busi [2]" w:date="2019-03-08T16:45:00Z">
        <w:r>
          <w:fldChar w:fldCharType="end"/>
        </w:r>
        <w:r>
          <w:t>, MDSC understands that:</w:t>
        </w:r>
      </w:ins>
    </w:p>
    <w:p w14:paraId="05AE51B9" w14:textId="7F6600C8" w:rsidR="005854B8" w:rsidRDefault="005854B8">
      <w:pPr>
        <w:pStyle w:val="RFCListBullet"/>
        <w:rPr>
          <w:ins w:id="1648" w:author="Italo Busi [2]" w:date="2019-03-08T16:45:00Z"/>
        </w:rPr>
        <w:pPrChange w:id="1649" w:author="Italo Busi [2]" w:date="2019-03-08T16:45:00Z">
          <w:pPr/>
        </w:pPrChange>
      </w:pPr>
      <w:ins w:id="1650" w:author="Italo Busi [2]" w:date="2019-03-08T16:46:00Z">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ins>
    </w:p>
    <w:p w14:paraId="614E38E9" w14:textId="48F81478" w:rsidR="005854B8" w:rsidRDefault="00B405B8">
      <w:pPr>
        <w:pStyle w:val="RFCListBullet"/>
        <w:rPr>
          <w:ins w:id="1651" w:author="Italo Busi [2]" w:date="2019-03-08T16:59:00Z"/>
        </w:rPr>
        <w:pPrChange w:id="1652" w:author="Italo Busi [2]" w:date="2019-03-08T16:45:00Z">
          <w:pPr/>
        </w:pPrChange>
      </w:pPr>
      <w:ins w:id="1653" w:author="Italo Busi [2]" w:date="2019-03-08T16:54:00Z">
        <w:r>
          <w:t>i</w:t>
        </w:r>
      </w:ins>
      <w:ins w:id="1654" w:author="Italo Busi [2]" w:date="2019-03-08T16:47:00Z">
        <w:r w:rsidR="005854B8">
          <w:t>t needs to coordinate the setup of a multi</w:t>
        </w:r>
        <w:r w:rsidR="005854B8">
          <w:noBreakHyphen/>
          <w:t>domain ODU2 Tunnel between the TTPs</w:t>
        </w:r>
      </w:ins>
      <w:ins w:id="1655" w:author="Italo Busi [2]" w:date="2019-03-08T16:56:00Z">
        <w:r>
          <w:t xml:space="preserve">, </w:t>
        </w:r>
      </w:ins>
      <w:ins w:id="1656" w:author="Italo Busi [2]" w:date="2019-03-08T16:55:00Z">
        <w:r w:rsidRPr="00B405B8">
          <w:rPr>
            <w:highlight w:val="yellow"/>
            <w:rPrChange w:id="1657" w:author="Italo Busi [2]" w:date="2019-03-08T16:59:00Z">
              <w:rPr/>
            </w:rPrChange>
          </w:rPr>
          <w:t>abstracting nodes S3 and S18</w:t>
        </w:r>
        <w:r>
          <w:t xml:space="preserve"> within the OTN Abstract Topolog</w:t>
        </w:r>
      </w:ins>
      <w:ins w:id="1658" w:author="Italo Busi [2]" w:date="2019-03-08T16:56:00Z">
        <w:r>
          <w:t>ies exposed by PNC1 and PNC2, respectively</w:t>
        </w:r>
      </w:ins>
      <w:ins w:id="1659" w:author="Italo Busi [2]" w:date="2019-03-08T16:45:00Z">
        <w:r w:rsidR="005854B8">
          <w:t>.</w:t>
        </w:r>
      </w:ins>
    </w:p>
    <w:p w14:paraId="7F5A41D4" w14:textId="5F2DBC25" w:rsidR="00B405B8" w:rsidRDefault="00B405B8" w:rsidP="00B405B8">
      <w:pPr>
        <w:rPr>
          <w:ins w:id="1660" w:author="Italo Busi [2]" w:date="2019-03-08T17:00:00Z"/>
        </w:rPr>
      </w:pPr>
      <w:ins w:id="1661" w:author="Italo Busi [2]" w:date="2019-03-08T17:00:00Z">
        <w:r>
          <w:t>The MDSC then performs multi</w:t>
        </w:r>
        <w:r>
          <w:noBreakHyphen/>
          <w:t xml:space="preserve">domain path computation (step 2 in </w:t>
        </w:r>
        <w:r>
          <w:fldChar w:fldCharType="begin"/>
        </w:r>
        <w:r>
          <w:instrText xml:space="preserve"> REF _Ref496875891 \r \h </w:instrText>
        </w:r>
      </w:ins>
      <w:ins w:id="1662" w:author="Italo Busi [2]" w:date="2019-03-08T17:00:00Z">
        <w:r>
          <w:fldChar w:fldCharType="separate"/>
        </w:r>
      </w:ins>
      <w:r w:rsidR="000D0E7A">
        <w:t>Figure 7</w:t>
      </w:r>
      <w:ins w:id="1663" w:author="Italo Busi [2]" w:date="2019-03-08T17:00:00Z">
        <w:r>
          <w:fldChar w:fldCharType="end"/>
        </w:r>
        <w:r>
          <w:t>) and then requests:</w:t>
        </w:r>
      </w:ins>
    </w:p>
    <w:p w14:paraId="449C5C26" w14:textId="77777777" w:rsidR="00B405B8" w:rsidRDefault="00B405B8" w:rsidP="00B405B8">
      <w:pPr>
        <w:pStyle w:val="RFCListBullet"/>
        <w:rPr>
          <w:ins w:id="1664" w:author="Italo Busi [2]" w:date="2019-03-08T17:00:00Z"/>
        </w:rPr>
      </w:pPr>
      <w:ins w:id="1665" w:author="Italo Busi [2]" w:date="2019-03-08T17:00:00Z">
        <w:r>
          <w:t xml:space="preserve">PNC1, at MPI1, to setup an </w:t>
        </w:r>
        <w:r w:rsidRPr="0091245F">
          <w:t>ODU2 (</w:t>
        </w:r>
        <w:r>
          <w:t xml:space="preserve">Head </w:t>
        </w:r>
        <w:r w:rsidRPr="0091245F">
          <w:t>Segment) Tunnel</w:t>
        </w:r>
        <w:r>
          <w:t xml:space="preserve"> within the MPI1 OTN Abstract Topology;</w:t>
        </w:r>
      </w:ins>
    </w:p>
    <w:p w14:paraId="3D87FAA4" w14:textId="41BC32CC" w:rsidR="00B405B8" w:rsidRDefault="00B405B8" w:rsidP="00B405B8">
      <w:pPr>
        <w:pStyle w:val="RFCListBullet"/>
        <w:rPr>
          <w:ins w:id="1666" w:author="Italo Busi [2]" w:date="2019-03-08T17:00:00Z"/>
        </w:rPr>
      </w:pPr>
      <w:ins w:id="1667" w:author="Italo Busi [2]" w:date="2019-03-08T17:00:00Z">
        <w:r>
          <w:t xml:space="preserve">PNC1, at MPI1, to steer the </w:t>
        </w:r>
      </w:ins>
      <w:ins w:id="1668" w:author="Italo Busi [2]" w:date="2019-03-08T17:01:00Z">
        <w:r>
          <w:t>STM</w:t>
        </w:r>
        <w:r>
          <w:noBreakHyphen/>
          <w:t>64 transparent</w:t>
        </w:r>
      </w:ins>
      <w:ins w:id="1669" w:author="Italo Busi [2]" w:date="2019-03-08T17:00:00Z">
        <w:r>
          <w:t xml:space="preserve"> client traffic from/to AN1</w:t>
        </w:r>
        <w:r>
          <w:noBreakHyphen/>
          <w:t xml:space="preserve">1 LTP, within the </w:t>
        </w:r>
      </w:ins>
      <w:ins w:id="1670" w:author="Italo Busi [2]" w:date="2019-03-08T17:01:00Z">
        <w:r>
          <w:t>MPI1</w:t>
        </w:r>
      </w:ins>
      <w:ins w:id="1671" w:author="Italo Busi [2]" w:date="2019-03-08T17:00:00Z">
        <w:r>
          <w:t xml:space="preserve"> </w:t>
        </w:r>
      </w:ins>
      <w:ins w:id="1672" w:author="Italo Busi [2]" w:date="2019-03-08T17:01:00Z">
        <w:r>
          <w:t xml:space="preserve">OTN </w:t>
        </w:r>
      </w:ins>
      <w:ins w:id="1673" w:author="Italo Busi [2]" w:date="2019-03-08T17:00:00Z">
        <w:r>
          <w:t>Abstract Topology, thought that ODU2 (Head Segment) Tunnel;</w:t>
        </w:r>
      </w:ins>
    </w:p>
    <w:p w14:paraId="24A74171" w14:textId="77777777" w:rsidR="00B405B8" w:rsidRDefault="00B405B8" w:rsidP="00B405B8">
      <w:pPr>
        <w:pStyle w:val="RFCListBullet"/>
        <w:rPr>
          <w:ins w:id="1674" w:author="Italo Busi [2]" w:date="2019-03-08T17:00:00Z"/>
        </w:rPr>
      </w:pPr>
      <w:ins w:id="1675" w:author="Italo Busi [2]" w:date="2019-03-08T17:00:00Z">
        <w:r>
          <w:t xml:space="preserve">PNC3, at MPI3, to setup an </w:t>
        </w:r>
        <w:r w:rsidRPr="0091245F">
          <w:t>ODU2 (Transit Segment) Tunnel</w:t>
        </w:r>
        <w:r>
          <w:t xml:space="preserve"> within the MPI3 OTN Abstract Topology;</w:t>
        </w:r>
      </w:ins>
    </w:p>
    <w:p w14:paraId="3F865A0D" w14:textId="77777777" w:rsidR="00B405B8" w:rsidRDefault="00B405B8" w:rsidP="00B405B8">
      <w:pPr>
        <w:pStyle w:val="RFCListBullet"/>
        <w:rPr>
          <w:ins w:id="1676" w:author="Italo Busi [2]" w:date="2019-03-08T17:00:00Z"/>
        </w:rPr>
      </w:pPr>
      <w:ins w:id="1677" w:author="Italo Busi [2]" w:date="2019-03-08T17:00:00Z">
        <w:r>
          <w:t xml:space="preserve">PNC2, at MPI2, to setup </w:t>
        </w:r>
        <w:r w:rsidRPr="0091245F">
          <w:t>ODU2 (</w:t>
        </w:r>
        <w:r>
          <w:t xml:space="preserve">Tail </w:t>
        </w:r>
        <w:r w:rsidRPr="0091245F">
          <w:t>Segment) Tunnel</w:t>
        </w:r>
        <w:r>
          <w:t xml:space="preserve"> within the MPI2 OTN Abstract Topology;</w:t>
        </w:r>
      </w:ins>
    </w:p>
    <w:p w14:paraId="203981F0" w14:textId="30FF36E2" w:rsidR="00B405B8" w:rsidRDefault="00B405B8" w:rsidP="00B405B8">
      <w:pPr>
        <w:pStyle w:val="RFCListBullet"/>
        <w:rPr>
          <w:ins w:id="1678" w:author="Italo Busi [2]" w:date="2019-03-08T17:00:00Z"/>
        </w:rPr>
      </w:pPr>
      <w:ins w:id="1679" w:author="Italo Busi [2]" w:date="2019-03-08T17:00:00Z">
        <w:r>
          <w:t xml:space="preserve">PNC2, at MPI2, to steer the </w:t>
        </w:r>
      </w:ins>
      <w:ins w:id="1680" w:author="Italo Busi [2]" w:date="2019-03-08T17:01:00Z">
        <w:r>
          <w:t>STM</w:t>
        </w:r>
        <w:r>
          <w:noBreakHyphen/>
          <w:t>64 transparent</w:t>
        </w:r>
      </w:ins>
      <w:ins w:id="1681" w:author="Italo Busi [2]" w:date="2019-03-08T17:00:00Z">
        <w:r>
          <w:t xml:space="preserve"> client traffic to/from AN2</w:t>
        </w:r>
        <w:r>
          <w:noBreakHyphen/>
          <w:t>1 LTP, within the MPI2 ETH Abstract Topology, through that ODU2 (Tail Segment) Tunnel.</w:t>
        </w:r>
      </w:ins>
    </w:p>
    <w:p w14:paraId="7B5302D3" w14:textId="77777777" w:rsidR="00B405B8" w:rsidRDefault="00B405B8" w:rsidP="00B405B8">
      <w:pPr>
        <w:rPr>
          <w:ins w:id="1682" w:author="Italo Busi [2]" w:date="2019-03-08T17:06:00Z"/>
        </w:rPr>
      </w:pPr>
      <w:ins w:id="1683" w:author="Italo Busi [2]" w:date="2019-03-08T17:02:00Z">
        <w:r>
          <w:t>PNC1, PNC2 and PNC3 then sets up the ODU2 cross</w:t>
        </w:r>
        <w:r>
          <w:noBreakHyphen/>
          <w:t>connections within the physical nodes S3, S1, S2, S</w:t>
        </w:r>
      </w:ins>
      <w:ins w:id="1684" w:author="Italo Busi [2]" w:date="2019-03-08T17:03:00Z">
        <w:r>
          <w:t>31, S33, S15 and S18 as well as the (STM</w:t>
        </w:r>
        <w:r>
          <w:noBreakHyphen/>
          <w:t>64 -&gt; [ODU]) and ([ODU2] -&gt; STM</w:t>
        </w:r>
        <w:r>
          <w:noBreakHyphen/>
          <w:t>64) adaptation functions in nodes S3 and S</w:t>
        </w:r>
      </w:ins>
      <w:ins w:id="1685" w:author="Italo Busi [2]" w:date="2019-03-08T17:04:00Z">
        <w:r>
          <w:t>18</w:t>
        </w:r>
      </w:ins>
      <w:ins w:id="1686" w:author="Italo Busi [2]" w:date="2019-03-08T17:03:00Z">
        <w:r>
          <w:t xml:space="preserve">, as shown in section </w:t>
        </w:r>
      </w:ins>
      <w:ins w:id="1687" w:author="Italo Busi [2]" w:date="2019-03-08T17:04:00Z">
        <w:r>
          <w:fldChar w:fldCharType="begin"/>
        </w:r>
        <w:r>
          <w:instrText xml:space="preserve"> REF _Ref500432768 \r \h \t</w:instrText>
        </w:r>
      </w:ins>
      <w:r>
        <w:fldChar w:fldCharType="separate"/>
      </w:r>
      <w:r w:rsidR="000D0E7A">
        <w:t>4.3.3</w:t>
      </w:r>
      <w:ins w:id="1688" w:author="Italo Busi [2]" w:date="2019-03-08T17:04:00Z">
        <w:r>
          <w:fldChar w:fldCharType="end"/>
        </w:r>
      </w:ins>
      <w:ins w:id="1689" w:author="Italo Busi [2]" w:date="2019-03-08T17:03:00Z">
        <w:r>
          <w:t xml:space="preserve">. PNC1 </w:t>
        </w:r>
      </w:ins>
      <w:ins w:id="1690" w:author="Italo Busi [2]" w:date="2019-03-08T17:04:00Z">
        <w:r>
          <w:t xml:space="preserve">and PNC2 </w:t>
        </w:r>
      </w:ins>
      <w:ins w:id="1691" w:author="Italo Busi [2]" w:date="2019-03-08T17:03:00Z">
        <w:r>
          <w:t xml:space="preserve">also configure </w:t>
        </w:r>
        <w:r w:rsidRPr="00CC07A4">
          <w:t xml:space="preserve">the </w:t>
        </w:r>
      </w:ins>
      <w:ins w:id="1692" w:author="Italo Busi [2]" w:date="2019-03-08T17:04:00Z">
        <w:r>
          <w:t>STM</w:t>
        </w:r>
        <w:r>
          <w:noBreakHyphen/>
          <w:t>64</w:t>
        </w:r>
      </w:ins>
      <w:ins w:id="1693" w:author="Italo Busi [2]" w:date="2019-03-08T17:03:00Z">
        <w:r>
          <w:t xml:space="preserve"> links </w:t>
        </w:r>
        <w:r w:rsidRPr="00CC07A4">
          <w:t xml:space="preserve">on the </w:t>
        </w:r>
        <w:r>
          <w:t>R1-S3 and R</w:t>
        </w:r>
      </w:ins>
      <w:ins w:id="1694" w:author="Italo Busi [2]" w:date="2019-03-08T17:04:00Z">
        <w:r>
          <w:t>8</w:t>
        </w:r>
      </w:ins>
      <w:ins w:id="1695" w:author="Italo Busi [2]" w:date="2019-03-08T17:03:00Z">
        <w:r>
          <w:t>-S</w:t>
        </w:r>
      </w:ins>
      <w:ins w:id="1696" w:author="Italo Busi [2]" w:date="2019-03-08T17:04:00Z">
        <w:r>
          <w:t>18</w:t>
        </w:r>
      </w:ins>
      <w:ins w:id="1697" w:author="Italo Busi [2]" w:date="2019-03-08T17:03:00Z">
        <w:r w:rsidRPr="00CC07A4">
          <w:t xml:space="preserve"> </w:t>
        </w:r>
        <w:r>
          <w:t>multi</w:t>
        </w:r>
        <w:r>
          <w:noBreakHyphen/>
          <w:t xml:space="preserve">function </w:t>
        </w:r>
        <w:r w:rsidRPr="00CC07A4">
          <w:t>access link</w:t>
        </w:r>
        <w:r>
          <w:t>s</w:t>
        </w:r>
      </w:ins>
      <w:ins w:id="1698" w:author="Italo Busi [2]" w:date="2019-03-08T17:05:00Z">
        <w:r>
          <w:t xml:space="preserve">, </w:t>
        </w:r>
      </w:ins>
      <w:ins w:id="1699" w:author="Italo Busi [2]" w:date="2019-03-08T17:06:00Z">
        <w:r>
          <w:t>respectively.</w:t>
        </w:r>
      </w:ins>
    </w:p>
    <w:p w14:paraId="4E0E29B8" w14:textId="77777777" w:rsidR="00B405B8" w:rsidRPr="00AE039C" w:rsidRDefault="00B405B8" w:rsidP="00B405B8">
      <w:pPr>
        <w:pStyle w:val="Heading4"/>
        <w:rPr>
          <w:ins w:id="1700" w:author="Italo Busi [2]" w:date="2019-03-08T17:06:00Z"/>
        </w:rPr>
      </w:pPr>
      <w:ins w:id="1701" w:author="Italo Busi [2]" w:date="2019-03-08T17:06:00Z">
        <w:r w:rsidRPr="00AE039C">
          <w:lastRenderedPageBreak/>
          <w:t>Single Domain Example</w:t>
        </w:r>
      </w:ins>
    </w:p>
    <w:p w14:paraId="615EAD53" w14:textId="434F91B3" w:rsidR="00B405B8" w:rsidRDefault="00B405B8" w:rsidP="00B405B8">
      <w:pPr>
        <w:rPr>
          <w:ins w:id="1702" w:author="Italo Busi [2]" w:date="2019-03-08T17:06:00Z"/>
        </w:rPr>
      </w:pPr>
      <w:ins w:id="1703" w:author="Italo Busi [2]" w:date="2019-03-08T17:06:00Z">
        <w:r>
          <w:t xml:space="preserve">To setup this IP link, between R1 and R3, the CNC requests, at the CMI, the MDSC to setup an </w:t>
        </w:r>
      </w:ins>
      <w:ins w:id="1704" w:author="Italo Busi [2]" w:date="2019-03-08T17:07:00Z">
        <w:r w:rsidRPr="006E28E8">
          <w:t>STM-64 Private Lin</w:t>
        </w:r>
        <w:r>
          <w:t>e</w:t>
        </w:r>
        <w:r w:rsidRPr="006E28E8">
          <w:t xml:space="preserve"> service</w:t>
        </w:r>
      </w:ins>
      <w:ins w:id="1705" w:author="Italo Busi [2]" w:date="2019-03-08T17:06:00Z">
        <w:r>
          <w:t>.</w:t>
        </w:r>
      </w:ins>
    </w:p>
    <w:p w14:paraId="36BE6719" w14:textId="693A2591" w:rsidR="00B405B8" w:rsidRPr="006E28E8" w:rsidRDefault="00B405B8" w:rsidP="00B405B8">
      <w:ins w:id="1706" w:author="Italo Busi [2]" w:date="2019-03-08T17:07:00Z">
        <w:r>
          <w:t>The MDSC and PNC1 follows similar procedures a</w:t>
        </w:r>
      </w:ins>
      <w:ins w:id="1707" w:author="Italo Busi [2]" w:date="2019-03-08T17:08:00Z">
        <w:r>
          <w:t xml:space="preserve">s described in section </w:t>
        </w:r>
        <w:r>
          <w:fldChar w:fldCharType="begin"/>
        </w:r>
        <w:r>
          <w:instrText xml:space="preserve"> REF _Ref2957327 \r \h \t </w:instrText>
        </w:r>
      </w:ins>
      <w:r>
        <w:fldChar w:fldCharType="separate"/>
      </w:r>
      <w:r w:rsidR="000D0E7A">
        <w:t>5.2.2.1</w:t>
      </w:r>
      <w:ins w:id="1708" w:author="Italo Busi [2]" w:date="2019-03-08T17:08:00Z">
        <w:r>
          <w:fldChar w:fldCharType="end"/>
        </w:r>
        <w:r>
          <w:t xml:space="preserve"> to </w:t>
        </w:r>
      </w:ins>
      <w:ins w:id="1709" w:author="Italo Busi [2]" w:date="2019-03-08T17:10:00Z">
        <w:r w:rsidRPr="00AF3490">
          <w:t>setsup ODU2 cross</w:t>
        </w:r>
        <w:r w:rsidRPr="00AF3490">
          <w:noBreakHyphen/>
          <w:t>connections on nodes S3, S5 and S6</w:t>
        </w:r>
        <w:r>
          <w:t xml:space="preserve"> as well as the (STM</w:t>
        </w:r>
        <w:r>
          <w:noBreakHyphen/>
          <w:t>64 -&gt; [ODU]) and ([ODU2] -&gt; STM</w:t>
        </w:r>
        <w:r>
          <w:noBreakHyphen/>
          <w:t xml:space="preserve">64) adaptation functions in nodes S3 and S6, as shown in section </w:t>
        </w:r>
      </w:ins>
      <w:ins w:id="1710" w:author="Italo Busi [2]" w:date="2019-03-08T17:11:00Z">
        <w:r>
          <w:fldChar w:fldCharType="begin"/>
        </w:r>
        <w:r>
          <w:instrText xml:space="preserve"> REF _Ref500432768 \r \h \t </w:instrText>
        </w:r>
      </w:ins>
      <w:r>
        <w:fldChar w:fldCharType="separate"/>
      </w:r>
      <w:r w:rsidR="000D0E7A">
        <w:t>4.3.3</w:t>
      </w:r>
      <w:ins w:id="1711" w:author="Italo Busi [2]" w:date="2019-03-08T17:11:00Z">
        <w:r>
          <w:fldChar w:fldCharType="end"/>
        </w:r>
      </w:ins>
      <w:ins w:id="1712" w:author="Italo Busi [2]" w:date="2019-03-08T17:10:00Z">
        <w:r>
          <w:t xml:space="preserve">. PNC1 also configures </w:t>
        </w:r>
        <w:r w:rsidRPr="00CC07A4">
          <w:t xml:space="preserve">the </w:t>
        </w:r>
      </w:ins>
      <w:ins w:id="1713" w:author="Italo Busi [2]" w:date="2019-03-08T19:48:00Z">
        <w:r w:rsidR="00AB5E52">
          <w:t>STM</w:t>
        </w:r>
        <w:r w:rsidR="00AB5E52">
          <w:noBreakHyphen/>
          <w:t>64</w:t>
        </w:r>
      </w:ins>
      <w:ins w:id="1714" w:author="Italo Busi [2]" w:date="2019-03-08T17:10:00Z">
        <w:r>
          <w:t xml:space="preserve"> links </w:t>
        </w:r>
        <w:r w:rsidRPr="00CC07A4">
          <w:t xml:space="preserve">on the </w:t>
        </w:r>
        <w:r>
          <w:t>R1-S3 and R3-S6</w:t>
        </w:r>
        <w:r w:rsidRPr="00CC07A4">
          <w:t xml:space="preserve"> </w:t>
        </w:r>
        <w:r>
          <w:t>multi</w:t>
        </w:r>
        <w:r>
          <w:noBreakHyphen/>
          <w:t xml:space="preserve">function </w:t>
        </w:r>
        <w:r w:rsidRPr="00CC07A4">
          <w:t>access link</w:t>
        </w:r>
        <w:r>
          <w:t>s</w:t>
        </w:r>
      </w:ins>
      <w:ins w:id="1715" w:author="Italo Busi [2]" w:date="2019-03-08T17:00:00Z">
        <w:r>
          <w:t>.</w:t>
        </w:r>
      </w:ins>
    </w:p>
    <w:p w14:paraId="1D65B51C" w14:textId="1775F708" w:rsidR="006E28E8" w:rsidDel="005854B8" w:rsidRDefault="006E28E8" w:rsidP="006E28E8">
      <w:pPr>
        <w:rPr>
          <w:del w:id="1716" w:author="Italo Busi [2]" w:date="2019-03-08T16:44:00Z"/>
        </w:rPr>
      </w:pPr>
      <w:del w:id="1717" w:author="Italo Busi [2]" w:date="2019-03-08T16:44:00Z">
        <w:r w:rsidDel="005854B8">
          <w:delText xml:space="preserve">MDSC needs to setup an </w:delText>
        </w:r>
        <w:r w:rsidRPr="006E28E8" w:rsidDel="005854B8">
          <w:delText>STM-64 Private Link service</w:delText>
        </w:r>
        <w:r w:rsidDel="005854B8">
          <w:delText xml:space="preserve"> between </w:delText>
        </w:r>
        <w:r w:rsidR="00663859" w:rsidDel="005854B8">
          <w:delText>R</w:delText>
        </w:r>
        <w:r w:rsidDel="005854B8">
          <w:delText xml:space="preserve">1 and </w:delText>
        </w:r>
        <w:r w:rsidR="00663859" w:rsidDel="005854B8">
          <w:delText>R</w:delText>
        </w:r>
        <w:r w:rsidDel="005854B8">
          <w:delText>3 supported by an ODU2 end-to-end connection between S3 and S6.</w:delText>
        </w:r>
      </w:del>
    </w:p>
    <w:p w14:paraId="61E1B5A2" w14:textId="679E9571" w:rsidR="00016451" w:rsidDel="005854B8" w:rsidRDefault="00016451" w:rsidP="00016451">
      <w:pPr>
        <w:rPr>
          <w:del w:id="1718" w:author="Italo Busi [2]" w:date="2019-03-08T16:43:00Z"/>
        </w:rPr>
      </w:pPr>
      <w:del w:id="1719" w:author="Italo Busi [2]" w:date="2019-03-08T16:43:00Z">
        <w:r w:rsidRPr="006E75AB" w:rsidDel="005854B8">
          <w:rPr>
            <w:highlight w:val="yellow"/>
          </w:rPr>
          <w:delText xml:space="preserve">As described in section </w:delText>
        </w:r>
        <w:r w:rsidDel="005854B8">
          <w:rPr>
            <w:highlight w:val="yellow"/>
          </w:rPr>
          <w:fldChar w:fldCharType="begin"/>
        </w:r>
        <w:r w:rsidDel="005854B8">
          <w:rPr>
            <w:highlight w:val="yellow"/>
          </w:rPr>
          <w:delInstrText xml:space="preserve"> REF _Ref500432532 \r \h \t </w:delInstrText>
        </w:r>
        <w:r w:rsidDel="005854B8">
          <w:rPr>
            <w:highlight w:val="yellow"/>
          </w:rPr>
        </w:r>
        <w:r w:rsidDel="005854B8">
          <w:rPr>
            <w:highlight w:val="yellow"/>
          </w:rPr>
          <w:fldChar w:fldCharType="separate"/>
        </w:r>
        <w:r w:rsidR="00516C3B" w:rsidDel="005854B8">
          <w:rPr>
            <w:highlight w:val="yellow"/>
          </w:rPr>
          <w:delText>5.1.5</w:delText>
        </w:r>
        <w:r w:rsidDel="005854B8">
          <w:rPr>
            <w:highlight w:val="yellow"/>
          </w:rPr>
          <w:fldChar w:fldCharType="end"/>
        </w:r>
        <w:r w:rsidRPr="006E75AB" w:rsidDel="005854B8">
          <w:rPr>
            <w:highlight w:val="yellow"/>
          </w:rPr>
          <w:delText xml:space="preserve"> above, it is not clear in this case how the access links </w:delText>
        </w:r>
        <w:r w:rsidDel="005854B8">
          <w:rPr>
            <w:highlight w:val="yellow"/>
          </w:rPr>
          <w:delText xml:space="preserve">(e.g., the STM-N access links) </w:delText>
        </w:r>
        <w:r w:rsidRPr="006E75AB" w:rsidDel="005854B8">
          <w:rPr>
            <w:highlight w:val="yellow"/>
          </w:rPr>
          <w:delText>between the transport network and the IP router, are reported by the PNC to the MDSC.</w:delText>
        </w:r>
      </w:del>
    </w:p>
    <w:p w14:paraId="2B01E61D" w14:textId="2176EC6B" w:rsidR="00016451" w:rsidRPr="007A6E2B" w:rsidDel="005854B8" w:rsidRDefault="00016451" w:rsidP="00016451">
      <w:pPr>
        <w:rPr>
          <w:del w:id="1720" w:author="Italo Busi [2]" w:date="2019-03-08T16:43:00Z"/>
          <w:highlight w:val="yellow"/>
        </w:rPr>
      </w:pPr>
      <w:del w:id="1721" w:author="Italo Busi [2]" w:date="2019-03-08T16:43:00Z">
        <w:r w:rsidRPr="00D4552E" w:rsidDel="005854B8">
          <w:rPr>
            <w:highlight w:val="yellow"/>
          </w:rPr>
          <w:delText xml:space="preserve">The same issues, as described in section </w:delText>
        </w:r>
        <w:r w:rsidDel="005854B8">
          <w:fldChar w:fldCharType="begin"/>
        </w:r>
        <w:r w:rsidDel="005854B8">
          <w:rPr>
            <w:highlight w:val="yellow"/>
          </w:rPr>
          <w:delInstrText xml:space="preserve"> REF _Ref500432805 \r \h \t </w:delInstrText>
        </w:r>
        <w:r w:rsidDel="005854B8">
          <w:fldChar w:fldCharType="separate"/>
        </w:r>
        <w:r w:rsidR="00516C3B" w:rsidDel="005854B8">
          <w:rPr>
            <w:highlight w:val="yellow"/>
          </w:rPr>
          <w:delText>5.2.2</w:delText>
        </w:r>
        <w:r w:rsidDel="005854B8">
          <w:fldChar w:fldCharType="end"/>
        </w:r>
        <w:r w:rsidRPr="00D4552E" w:rsidDel="005854B8">
          <w:rPr>
            <w:highlight w:val="yellow"/>
          </w:rPr>
          <w:delText>, apply here:</w:delText>
        </w:r>
      </w:del>
    </w:p>
    <w:p w14:paraId="02E5AD59" w14:textId="3303DABD" w:rsidR="00016451" w:rsidDel="005854B8" w:rsidRDefault="00016451" w:rsidP="00016451">
      <w:pPr>
        <w:pStyle w:val="RFCListBullet"/>
        <w:rPr>
          <w:del w:id="1722" w:author="Italo Busi [2]" w:date="2019-03-08T16:43:00Z"/>
          <w:highlight w:val="yellow"/>
        </w:rPr>
      </w:pPr>
      <w:del w:id="1723" w:author="Italo Busi [2]" w:date="2019-03-08T16:43:00Z">
        <w:r w:rsidRPr="00D4552E" w:rsidDel="005854B8">
          <w:rPr>
            <w:highlight w:val="yellow"/>
          </w:rPr>
          <w:delText xml:space="preserve">the MDSC needs to understand that </w:delText>
        </w:r>
        <w:r w:rsidR="00663859" w:rsidDel="005854B8">
          <w:rPr>
            <w:highlight w:val="yellow"/>
          </w:rPr>
          <w:delText>R</w:delText>
        </w:r>
        <w:r w:rsidRPr="00D4552E" w:rsidDel="005854B8">
          <w:rPr>
            <w:highlight w:val="yellow"/>
          </w:rPr>
          <w:delText xml:space="preserve">1 and </w:delText>
        </w:r>
        <w:r w:rsidR="00663859" w:rsidDel="005854B8">
          <w:rPr>
            <w:highlight w:val="yellow"/>
          </w:rPr>
          <w:delText>R</w:delText>
        </w:r>
        <w:r w:rsidRPr="00D4552E" w:rsidDel="005854B8">
          <w:rPr>
            <w:highlight w:val="yellow"/>
          </w:rPr>
          <w:delText>3 are connected, thought STM-64 access links, with S3 and S6</w:delText>
        </w:r>
      </w:del>
    </w:p>
    <w:p w14:paraId="4037D565" w14:textId="1DC0F246" w:rsidR="00016451" w:rsidDel="005854B8" w:rsidRDefault="00016451" w:rsidP="00016451">
      <w:pPr>
        <w:pStyle w:val="RFCListBullet"/>
        <w:rPr>
          <w:del w:id="1724" w:author="Italo Busi [2]" w:date="2019-03-08T16:43:00Z"/>
          <w:highlight w:val="yellow"/>
        </w:rPr>
      </w:pPr>
      <w:del w:id="1725" w:author="Italo Busi [2]" w:date="2019-03-08T16:43:00Z">
        <w:r w:rsidRPr="00D4552E" w:rsidDel="005854B8">
          <w:rPr>
            <w:highlight w:val="yellow"/>
          </w:rPr>
          <w:delText>the MDSC needs to understand which TTPs in S3 and S6 can be accessed by these access links</w:delText>
        </w:r>
      </w:del>
    </w:p>
    <w:p w14:paraId="39026806" w14:textId="44733EF5" w:rsidR="00016451" w:rsidDel="005854B8" w:rsidRDefault="00016451" w:rsidP="00016451">
      <w:pPr>
        <w:pStyle w:val="RFCListBullet"/>
        <w:rPr>
          <w:del w:id="1726" w:author="Italo Busi [2]" w:date="2019-03-08T16:43:00Z"/>
          <w:highlight w:val="yellow"/>
        </w:rPr>
      </w:pPr>
      <w:del w:id="1727" w:author="Italo Busi [2]" w:date="2019-03-08T16:43:00Z">
        <w:r w:rsidRPr="00D4552E" w:rsidDel="005854B8">
          <w:rPr>
            <w:highlight w:val="yellow"/>
          </w:rPr>
          <w:delText>the MDSC needs to configure the private line service from these access links through the ODU2 tunnel</w:delText>
        </w:r>
      </w:del>
    </w:p>
    <w:p w14:paraId="2C5D80FA" w14:textId="77777777" w:rsidR="003362AE" w:rsidRPr="00016451" w:rsidRDefault="003362AE" w:rsidP="003362AE">
      <w:pPr>
        <w:pStyle w:val="Heading3"/>
      </w:pPr>
      <w:bookmarkStart w:id="1728" w:name="_Toc1723595"/>
      <w:r w:rsidRPr="00016451">
        <w:t>EVPL over ODU Service</w:t>
      </w:r>
      <w:bookmarkEnd w:id="1728"/>
      <w:r w:rsidRPr="00016451">
        <w:t xml:space="preserve"> </w:t>
      </w:r>
    </w:p>
    <w:p w14:paraId="4F902814" w14:textId="41001250" w:rsidR="006E28E8" w:rsidRPr="003362AE" w:rsidDel="00AB5E52" w:rsidRDefault="006E28E8" w:rsidP="006E28E8">
      <w:pPr>
        <w:rPr>
          <w:del w:id="1729" w:author="Italo Busi [2]" w:date="2019-03-08T19:49:00Z"/>
          <w:i/>
          <w:iCs/>
          <w:highlight w:val="yellow"/>
        </w:rPr>
      </w:pPr>
      <w:del w:id="1730" w:author="Italo Busi [2]" w:date="2019-03-08T19:49:00Z">
        <w:r w:rsidRPr="003362AE" w:rsidDel="00AB5E52">
          <w:rPr>
            <w:i/>
            <w:highlight w:val="yellow"/>
          </w:rPr>
          <w:delText>[</w:delText>
        </w:r>
        <w:r w:rsidRPr="003362AE" w:rsidDel="00AB5E52">
          <w:rPr>
            <w:b/>
            <w:i/>
            <w:highlight w:val="yellow"/>
          </w:rPr>
          <w:delText>Editor’s Note:]</w:delText>
        </w:r>
        <w:r w:rsidRPr="003362AE" w:rsidDel="00AB5E52">
          <w:rPr>
            <w:i/>
            <w:highlight w:val="yellow"/>
          </w:rPr>
          <w:delText xml:space="preserve"> </w:delText>
        </w:r>
        <w:r w:rsidDel="00AB5E52">
          <w:rPr>
            <w:i/>
            <w:iCs/>
            <w:highlight w:val="yellow"/>
          </w:rPr>
          <w:delText>Update this section to describe the multi-domain scenario</w:delText>
        </w:r>
      </w:del>
    </w:p>
    <w:p w14:paraId="685E58A3" w14:textId="2CCD74FA" w:rsidR="006E28E8" w:rsidRPr="006E28E8" w:rsidRDefault="006E28E8" w:rsidP="006E28E8">
      <w:r w:rsidRPr="006E28E8">
        <w:t xml:space="preserve">In this scenario, </w:t>
      </w:r>
      <w:ins w:id="1731" w:author="Italo Busi [2]" w:date="2019-03-08T19:49:00Z">
        <w:r w:rsidR="00AB5E52" w:rsidRPr="006E28E8">
          <w:t xml:space="preserve">described in section </w:t>
        </w:r>
        <w:r w:rsidR="00AB5E52">
          <w:fldChar w:fldCharType="begin"/>
        </w:r>
        <w:r w:rsidR="00AB5E52">
          <w:instrText xml:space="preserve"> REF _Ref500412190 \r \h \t  \* MERGEFORMAT </w:instrText>
        </w:r>
      </w:ins>
      <w:ins w:id="1732" w:author="Italo Busi [2]" w:date="2019-03-08T19:49:00Z">
        <w:r w:rsidR="00AB5E52">
          <w:fldChar w:fldCharType="separate"/>
        </w:r>
      </w:ins>
      <w:r w:rsidR="000D0E7A">
        <w:t>4.3.4</w:t>
      </w:r>
      <w:ins w:id="1733" w:author="Italo Busi [2]" w:date="2019-03-08T19:49:00Z">
        <w:r w:rsidR="00AB5E52">
          <w:fldChar w:fldCharType="end"/>
        </w:r>
        <w:r w:rsidR="00AB5E52" w:rsidRPr="006E28E8">
          <w:t xml:space="preserve">, </w:t>
        </w:r>
      </w:ins>
      <w:r w:rsidRPr="006E28E8">
        <w:t xml:space="preserve">the access links are configured as </w:t>
      </w:r>
      <w:del w:id="1734" w:author="Italo Busi [2]" w:date="2019-03-08T19:49:00Z">
        <w:r w:rsidDel="00AB5E52">
          <w:delText xml:space="preserve">Ethernet </w:delText>
        </w:r>
      </w:del>
      <w:ins w:id="1735" w:author="Italo Busi [2]" w:date="2019-03-08T19:49:00Z">
        <w:r w:rsidR="00AB5E52">
          <w:t xml:space="preserve">10GE </w:t>
        </w:r>
      </w:ins>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0D0E7A">
        <w:t>5.2.2</w:t>
      </w:r>
      <w:r w:rsidR="00950EE9">
        <w:fldChar w:fldCharType="end"/>
      </w:r>
      <w:r>
        <w:t xml:space="preserve"> </w:t>
      </w:r>
      <w:r w:rsidRPr="006E28E8">
        <w:t>above.</w:t>
      </w:r>
    </w:p>
    <w:p w14:paraId="067B4919" w14:textId="1A1935FA" w:rsidR="006E28E8" w:rsidRDefault="006E28E8" w:rsidP="006E28E8">
      <w:pPr>
        <w:rPr>
          <w:ins w:id="1736" w:author="Italo Busi [2]" w:date="2019-03-08T23:01:00Z"/>
        </w:rPr>
      </w:pPr>
      <w:del w:id="1737" w:author="Italo Busi [2]" w:date="2019-03-08T19:50:00Z">
        <w:r w:rsidRPr="006E28E8" w:rsidDel="00AB5E52">
          <w:delText xml:space="preserve">As described in section </w:delText>
        </w:r>
        <w:r w:rsidR="00950EE9" w:rsidDel="00AB5E52">
          <w:fldChar w:fldCharType="begin"/>
        </w:r>
        <w:r w:rsidR="00950EE9" w:rsidDel="00AB5E52">
          <w:delInstrText xml:space="preserve"> REF _Ref500412190 \r \h \t  \* MERGEFORMAT </w:delInstrText>
        </w:r>
        <w:r w:rsidR="00950EE9" w:rsidDel="00AB5E52">
          <w:fldChar w:fldCharType="separate"/>
        </w:r>
        <w:r w:rsidR="00516C3B" w:rsidDel="00AB5E52">
          <w:delText>4.3.4</w:delText>
        </w:r>
        <w:r w:rsidR="00950EE9" w:rsidDel="00AB5E52">
          <w:fldChar w:fldCharType="end"/>
        </w:r>
        <w:r w:rsidRPr="006E28E8" w:rsidDel="00AB5E52">
          <w:delText xml:space="preserve">, the </w:delText>
        </w:r>
      </w:del>
      <w:ins w:id="1738" w:author="Italo Busi [2]" w:date="2019-03-08T19:50:00Z">
        <w:r w:rsidR="00AB5E52">
          <w:t xml:space="preserve">The </w:t>
        </w:r>
      </w:ins>
      <w:r w:rsidRPr="006E28E8">
        <w:t xml:space="preserve">CNC </w:t>
      </w:r>
      <w:del w:id="1739" w:author="Italo Busi [2]" w:date="2019-03-08T19:50:00Z">
        <w:r w:rsidRPr="006E28E8" w:rsidDel="00AB5E52">
          <w:delText xml:space="preserve">needs </w:delText>
        </w:r>
      </w:del>
      <w:ins w:id="1740" w:author="Italo Busi [2]" w:date="2019-03-08T19:50:00Z">
        <w:r w:rsidR="00AB5E52">
          <w:t>requests, at the CMI, the MDSC</w:t>
        </w:r>
        <w:r w:rsidR="00AB5E52" w:rsidRPr="006E28E8">
          <w:t xml:space="preserve"> </w:t>
        </w:r>
      </w:ins>
      <w:r w:rsidRPr="006E28E8">
        <w:t xml:space="preserve">to setup </w:t>
      </w:r>
      <w:ins w:id="1741" w:author="Italo Busi [2]" w:date="2019-03-08T23:07:00Z">
        <w:r w:rsidR="003B1507">
          <w:t xml:space="preserve">two </w:t>
        </w:r>
      </w:ins>
      <w:r w:rsidRPr="006E28E8">
        <w:t>EVPL services</w:t>
      </w:r>
      <w:ins w:id="1742" w:author="Italo Busi [2]" w:date="2019-03-08T23:07:00Z">
        <w:r w:rsidR="003B1507">
          <w:t xml:space="preserve">: </w:t>
        </w:r>
      </w:ins>
      <w:del w:id="1743" w:author="Italo Busi [2]" w:date="2019-03-08T23:07:00Z">
        <w:r w:rsidRPr="006E28E8" w:rsidDel="003B1507">
          <w:delText xml:space="preserve">, </w:delText>
        </w:r>
      </w:del>
      <w:del w:id="1744" w:author="Italo Busi [2]" w:date="2019-03-08T19:50:00Z">
        <w:r w:rsidRPr="006E28E8" w:rsidDel="00AB5E52">
          <w:delText xml:space="preserve">supporting IP links, </w:delText>
        </w:r>
      </w:del>
      <w:ins w:id="1745" w:author="Italo Busi [2]" w:date="2019-03-08T23:07:00Z">
        <w:r w:rsidR="003B1507">
          <w:t xml:space="preserve">one </w:t>
        </w:r>
      </w:ins>
      <w:r w:rsidRPr="006E28E8">
        <w:t xml:space="preserve">between </w:t>
      </w:r>
      <w:r w:rsidR="00242164">
        <w:t>R</w:t>
      </w:r>
      <w:r w:rsidR="00242164" w:rsidRPr="006E28E8">
        <w:t xml:space="preserve">1 and </w:t>
      </w:r>
      <w:commentRangeStart w:id="1746"/>
      <w:commentRangeStart w:id="1747"/>
      <w:r w:rsidR="00242164">
        <w:t>R</w:t>
      </w:r>
      <w:ins w:id="1748" w:author="Italo Busi [2]" w:date="2019-03-08T19:51:00Z">
        <w:r w:rsidR="00AB5E52">
          <w:t>2</w:t>
        </w:r>
      </w:ins>
      <w:del w:id="1749" w:author="Italo Busi [2]" w:date="2019-03-08T19:51:00Z">
        <w:r w:rsidR="00242164" w:rsidRPr="006E28E8" w:rsidDel="00AB5E52">
          <w:delText>4</w:delText>
        </w:r>
      </w:del>
      <w:commentRangeEnd w:id="1746"/>
      <w:r w:rsidR="00242164">
        <w:rPr>
          <w:rStyle w:val="CommentReference"/>
        </w:rPr>
        <w:commentReference w:id="1746"/>
      </w:r>
      <w:commentRangeEnd w:id="1747"/>
      <w:r w:rsidR="00AB5E52">
        <w:rPr>
          <w:rStyle w:val="CommentReference"/>
        </w:rPr>
        <w:commentReference w:id="1747"/>
      </w:r>
      <w:r w:rsidRPr="006E28E8">
        <w:t xml:space="preserve">, </w:t>
      </w:r>
      <w:del w:id="1750" w:author="Italo Busi [2]" w:date="2019-03-08T23:07:00Z">
        <w:r w:rsidRPr="006E28E8" w:rsidDel="003B1507">
          <w:delText xml:space="preserve">as well as </w:delText>
        </w:r>
      </w:del>
      <w:ins w:id="1751" w:author="Italo Busi [2]" w:date="2019-03-08T23:07:00Z">
        <w:r w:rsidR="003B1507">
          <w:t xml:space="preserve">and another </w:t>
        </w:r>
      </w:ins>
      <w:r w:rsidRPr="006E28E8">
        <w:t xml:space="preserve">between </w:t>
      </w:r>
      <w:r w:rsidR="00663859">
        <w:t>R</w:t>
      </w:r>
      <w:r w:rsidRPr="006E28E8">
        <w:t xml:space="preserve">1 and </w:t>
      </w:r>
      <w:r w:rsidR="00663859">
        <w:t>R</w:t>
      </w:r>
      <w:ins w:id="1752" w:author="Italo Busi [2]" w:date="2019-03-08T19:51:00Z">
        <w:r w:rsidR="00AB5E52">
          <w:t>8</w:t>
        </w:r>
      </w:ins>
      <w:del w:id="1753" w:author="Italo Busi [2]" w:date="2019-03-08T19:51:00Z">
        <w:r w:rsidRPr="006E28E8" w:rsidDel="00AB5E52">
          <w:delText>4 and requests these services at the CMI to the MDSC</w:delText>
        </w:r>
      </w:del>
      <w:r w:rsidRPr="006E28E8">
        <w:t>.</w:t>
      </w:r>
    </w:p>
    <w:p w14:paraId="33856E56" w14:textId="2CFD913C" w:rsidR="003B1507" w:rsidRDefault="003B1507" w:rsidP="003B1507">
      <w:pPr>
        <w:rPr>
          <w:ins w:id="1754" w:author="Italo Busi [2]" w:date="2019-03-08T23:01:00Z"/>
        </w:rPr>
      </w:pPr>
      <w:ins w:id="1755" w:author="Italo Busi [2]" w:date="2019-03-08T23:01:00Z">
        <w:r>
          <w:lastRenderedPageBreak/>
          <w:t xml:space="preserve">Following similar procedures as described in section </w:t>
        </w:r>
        <w:r>
          <w:fldChar w:fldCharType="begin"/>
        </w:r>
        <w:r>
          <w:instrText xml:space="preserve"> REF _Ref500432805 \r \h \t </w:instrText>
        </w:r>
      </w:ins>
      <w:ins w:id="1756" w:author="Italo Busi [2]" w:date="2019-03-08T23:01:00Z">
        <w:r>
          <w:fldChar w:fldCharType="separate"/>
        </w:r>
      </w:ins>
      <w:r w:rsidR="000D0E7A">
        <w:t>5.2.2</w:t>
      </w:r>
      <w:ins w:id="1757" w:author="Italo Busi [2]" w:date="2019-03-08T23:01:00Z">
        <w:r>
          <w:fldChar w:fldCharType="end"/>
        </w:r>
        <w:r>
          <w:t xml:space="preserve"> and </w:t>
        </w:r>
        <w:r>
          <w:fldChar w:fldCharType="begin"/>
        </w:r>
        <w:r>
          <w:instrText xml:space="preserve"> REF _Ref2957327 \r \h \t </w:instrText>
        </w:r>
      </w:ins>
      <w:ins w:id="1758" w:author="Italo Busi [2]" w:date="2019-03-08T23:01:00Z">
        <w:r>
          <w:fldChar w:fldCharType="separate"/>
        </w:r>
      </w:ins>
      <w:r w:rsidR="000D0E7A">
        <w:t>5.2.2.1</w:t>
      </w:r>
      <w:ins w:id="1759" w:author="Italo Busi [2]" w:date="2019-03-08T23:01:00Z">
        <w:r>
          <w:fldChar w:fldCharType="end"/>
        </w:r>
        <w:r>
          <w:t>, MDSC understands that:</w:t>
        </w:r>
      </w:ins>
    </w:p>
    <w:p w14:paraId="20E6A61F" w14:textId="17405CF7" w:rsidR="003B1507" w:rsidRDefault="003B1507" w:rsidP="003B1507">
      <w:pPr>
        <w:pStyle w:val="RFCListBullet"/>
        <w:rPr>
          <w:ins w:id="1760" w:author="Italo Busi [2]" w:date="2019-03-08T23:01:00Z"/>
        </w:rPr>
      </w:pPr>
      <w:ins w:id="1761" w:author="Italo Busi [2]" w:date="2019-03-08T23:01:00Z">
        <w:r>
          <w:t xml:space="preserve">R1 </w:t>
        </w:r>
      </w:ins>
      <w:ins w:id="1762" w:author="Italo Busi [2]" w:date="2019-03-08T23:02:00Z">
        <w:r>
          <w:t>and R2 are</w:t>
        </w:r>
      </w:ins>
      <w:ins w:id="1763" w:author="Italo Busi [2]" w:date="2019-03-08T23:01:00Z">
        <w:r>
          <w:t xml:space="preserve"> attached to the access link</w:t>
        </w:r>
      </w:ins>
      <w:ins w:id="1764" w:author="Italo Busi [2]" w:date="2019-03-08T23:02:00Z">
        <w:r>
          <w:t>s</w:t>
        </w:r>
      </w:ins>
      <w:ins w:id="1765" w:author="Italo Busi [2]" w:date="2019-03-08T23:01:00Z">
        <w:r>
          <w:t xml:space="preserve"> terminating </w:t>
        </w:r>
      </w:ins>
      <w:ins w:id="1766" w:author="Italo Busi [2]" w:date="2019-03-08T23:03:00Z">
        <w:r>
          <w:t xml:space="preserve">respectively </w:t>
        </w:r>
      </w:ins>
      <w:ins w:id="1767" w:author="Italo Busi [2]" w:date="2019-03-08T23:01:00Z">
        <w:r>
          <w:t>on AN1</w:t>
        </w:r>
        <w:r w:rsidRPr="002E6FA7">
          <w:t xml:space="preserve">-1 </w:t>
        </w:r>
      </w:ins>
      <w:ins w:id="1768" w:author="Italo Busi [2]" w:date="2019-03-08T23:03:00Z">
        <w:r>
          <w:t>and AN1</w:t>
        </w:r>
        <w:r>
          <w:noBreakHyphen/>
          <w:t xml:space="preserve">8 </w:t>
        </w:r>
      </w:ins>
      <w:ins w:id="1769" w:author="Italo Busi [2]" w:date="2019-03-08T23:01:00Z">
        <w:r w:rsidRPr="002E6FA7">
          <w:t>LTP</w:t>
        </w:r>
      </w:ins>
      <w:ins w:id="1770" w:author="Italo Busi [2]" w:date="2019-03-08T23:03:00Z">
        <w:r>
          <w:t>s</w:t>
        </w:r>
      </w:ins>
      <w:ins w:id="1771" w:author="Italo Busi [2]" w:date="2019-03-08T23:01:00Z">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ins>
    </w:p>
    <w:p w14:paraId="1DC93501" w14:textId="1E9E82F9" w:rsidR="003B1507" w:rsidRDefault="003B1507" w:rsidP="00800F9C">
      <w:pPr>
        <w:pStyle w:val="RFCListBullet"/>
        <w:rPr>
          <w:ins w:id="1772" w:author="Italo Busi [2]" w:date="2019-03-08T23:08:00Z"/>
        </w:rPr>
      </w:pPr>
      <w:ins w:id="1773" w:author="Italo Busi [2]" w:date="2019-03-08T23:08:00Z">
        <w:r>
          <w:t xml:space="preserve">to setup the first </w:t>
        </w:r>
      </w:ins>
      <w:ins w:id="1774" w:author="Italo Busi [2]" w:date="2019-03-08T23:09:00Z">
        <w:r>
          <w:t>(single</w:t>
        </w:r>
        <w:r>
          <w:noBreakHyphen/>
          <w:t xml:space="preserve">domain) </w:t>
        </w:r>
      </w:ins>
      <w:ins w:id="1775" w:author="Italo Busi [2]" w:date="2019-03-08T23:08:00Z">
        <w:r>
          <w:t xml:space="preserve">EVPL service, between R1 and R2, </w:t>
        </w:r>
      </w:ins>
      <w:ins w:id="1776" w:author="Italo Busi [2]" w:date="2019-03-08T23:01:00Z">
        <w:r>
          <w:t xml:space="preserve">it needs to coordinate the setup </w:t>
        </w:r>
      </w:ins>
      <w:ins w:id="1777" w:author="Italo Busi [2]" w:date="2019-03-08T23:05:00Z">
        <w:r>
          <w:t xml:space="preserve">of </w:t>
        </w:r>
      </w:ins>
      <w:ins w:id="1778" w:author="Italo Busi [2]" w:date="2019-03-08T23:04:00Z">
        <w:r>
          <w:t>a single</w:t>
        </w:r>
        <w:r>
          <w:noBreakHyphen/>
          <w:t>domain ODU</w:t>
        </w:r>
      </w:ins>
      <w:ins w:id="1779" w:author="Italo Busi [2]" w:date="2019-03-08T23:12:00Z">
        <w:r w:rsidR="00DD0A47">
          <w:t>0</w:t>
        </w:r>
      </w:ins>
      <w:ins w:id="1780" w:author="Italo Busi [2]" w:date="2019-03-08T23:04:00Z">
        <w:r>
          <w:t xml:space="preserve"> Tunnel between the TTPs, </w:t>
        </w:r>
        <w:r w:rsidRPr="003B1507">
          <w:rPr>
            <w:highlight w:val="yellow"/>
          </w:rPr>
          <w:t>abstracting nodes S3 and S6</w:t>
        </w:r>
        <w:r>
          <w:t xml:space="preserve"> within the OTN Abstract Topology exposed by PNC1; </w:t>
        </w:r>
      </w:ins>
    </w:p>
    <w:p w14:paraId="4B7FB4AC" w14:textId="5F7DDB40" w:rsidR="003B1507" w:rsidRDefault="003B1507" w:rsidP="00800F9C">
      <w:pPr>
        <w:pStyle w:val="RFCListBullet"/>
        <w:rPr>
          <w:ins w:id="1781" w:author="Italo Busi [2]" w:date="2019-03-08T23:01:00Z"/>
        </w:rPr>
      </w:pPr>
      <w:ins w:id="1782" w:author="Italo Busi [2]" w:date="2019-03-08T23:08:00Z">
        <w:r>
          <w:t>to setup the second (multi</w:t>
        </w:r>
        <w:r>
          <w:noBreakHyphen/>
          <w:t>domain) EPVL service, between R1 and R8, it needs to coor</w:t>
        </w:r>
      </w:ins>
      <w:ins w:id="1783" w:author="Italo Busi [2]" w:date="2019-03-08T23:09:00Z">
        <w:r>
          <w:t xml:space="preserve">dinate the setup of </w:t>
        </w:r>
      </w:ins>
      <w:ins w:id="1784" w:author="Italo Busi [2]" w:date="2019-03-08T23:01:00Z">
        <w:r>
          <w:t>a multi</w:t>
        </w:r>
        <w:r>
          <w:noBreakHyphen/>
          <w:t>domain ODU</w:t>
        </w:r>
      </w:ins>
      <w:ins w:id="1785" w:author="Italo Busi [2]" w:date="2019-03-08T23:12:00Z">
        <w:r w:rsidR="00DD0A47">
          <w:t>0</w:t>
        </w:r>
      </w:ins>
      <w:ins w:id="1786" w:author="Italo Busi [2]" w:date="2019-03-08T23:01:00Z">
        <w:r>
          <w:t xml:space="preserve"> Tunnel between the TTPs, </w:t>
        </w:r>
        <w:r w:rsidRPr="003B1507">
          <w:rPr>
            <w:highlight w:val="yellow"/>
          </w:rPr>
          <w:t>abstracting nodes S3 and S18</w:t>
        </w:r>
        <w:r>
          <w:t xml:space="preserve"> within the OTN Abstract Topologies exposed by PNC1 and PNC2, respectively.</w:t>
        </w:r>
      </w:ins>
    </w:p>
    <w:p w14:paraId="01002EA4" w14:textId="615EAD53" w:rsidR="00DD0A47" w:rsidRDefault="00DD0A47" w:rsidP="00DD0A47">
      <w:pPr>
        <w:rPr>
          <w:ins w:id="1787" w:author="Italo Busi [2]" w:date="2019-03-08T23:21:00Z"/>
        </w:rPr>
      </w:pPr>
      <w:ins w:id="1788" w:author="Italo Busi [2]" w:date="2019-03-08T23:19:00Z">
        <w:r>
          <w:t>To s</w:t>
        </w:r>
      </w:ins>
      <w:ins w:id="1789" w:author="Italo Busi [2]" w:date="2019-03-08T23:20:00Z">
        <w:r>
          <w:t>e</w:t>
        </w:r>
      </w:ins>
      <w:ins w:id="1790" w:author="Italo Busi [2]" w:date="2019-03-08T23:19:00Z">
        <w:r>
          <w:t>tup the first (single</w:t>
        </w:r>
        <w:r>
          <w:noBreakHyphen/>
          <w:t>domain) EVPL service betwe</w:t>
        </w:r>
      </w:ins>
      <w:ins w:id="1791" w:author="Italo Busi [2]" w:date="2019-03-08T23:20:00Z">
        <w:r>
          <w:t>en R1 and R2, t</w:t>
        </w:r>
      </w:ins>
      <w:ins w:id="1792" w:author="Italo Busi [2]" w:date="2019-03-08T23:11:00Z">
        <w:r>
          <w:t xml:space="preserve">he MDSC and PNC1 follows similar procedures as described in section </w:t>
        </w:r>
        <w:r>
          <w:fldChar w:fldCharType="begin"/>
        </w:r>
        <w:r>
          <w:instrText xml:space="preserve"> REF _Ref2957327 \r \h \t </w:instrText>
        </w:r>
      </w:ins>
      <w:ins w:id="1793" w:author="Italo Busi [2]" w:date="2019-03-08T23:11:00Z">
        <w:r>
          <w:fldChar w:fldCharType="separate"/>
        </w:r>
      </w:ins>
      <w:r w:rsidR="000D0E7A">
        <w:t>5.2.2.1</w:t>
      </w:r>
      <w:ins w:id="1794" w:author="Italo Busi [2]" w:date="2019-03-08T23:11:00Z">
        <w:r>
          <w:fldChar w:fldCharType="end"/>
        </w:r>
        <w:r>
          <w:t xml:space="preserve"> to </w:t>
        </w:r>
        <w:r w:rsidRPr="00AF3490">
          <w:t>set up ODU</w:t>
        </w:r>
      </w:ins>
      <w:ins w:id="1795" w:author="Italo Busi [2]" w:date="2019-03-08T23:12:00Z">
        <w:r>
          <w:t>0</w:t>
        </w:r>
      </w:ins>
      <w:ins w:id="1796" w:author="Italo Busi [2]" w:date="2019-03-08T23:11:00Z">
        <w:r w:rsidRPr="00AF3490">
          <w:t xml:space="preserve"> cross</w:t>
        </w:r>
        <w:r w:rsidRPr="00AF3490">
          <w:noBreakHyphen/>
          <w:t>connections on nodes S3, S5 and S6</w:t>
        </w:r>
        <w:r>
          <w:t xml:space="preserve"> as well as the (</w:t>
        </w:r>
      </w:ins>
      <w:ins w:id="1797" w:author="Italo Busi [2]" w:date="2019-03-08T23:13:00Z">
        <w:r>
          <w:t>VLAN</w:t>
        </w:r>
      </w:ins>
      <w:ins w:id="1798" w:author="Italo Busi [2]" w:date="2019-03-08T23:11:00Z">
        <w:r>
          <w:t xml:space="preserve"> -&gt; [ODU</w:t>
        </w:r>
      </w:ins>
      <w:ins w:id="1799" w:author="Italo Busi [2]" w:date="2019-03-08T23:13:00Z">
        <w:r>
          <w:t>0</w:t>
        </w:r>
      </w:ins>
      <w:ins w:id="1800" w:author="Italo Busi [2]" w:date="2019-03-08T23:11:00Z">
        <w:r>
          <w:t>]) and ([ODU</w:t>
        </w:r>
      </w:ins>
      <w:ins w:id="1801" w:author="Italo Busi [2]" w:date="2019-03-08T23:13:00Z">
        <w:r>
          <w:t>0</w:t>
        </w:r>
      </w:ins>
      <w:ins w:id="1802" w:author="Italo Busi [2]" w:date="2019-03-08T23:11:00Z">
        <w:r>
          <w:t xml:space="preserve">] -&gt; </w:t>
        </w:r>
      </w:ins>
      <w:ins w:id="1803" w:author="Italo Busi [2]" w:date="2019-03-08T23:13:00Z">
        <w:r>
          <w:t>VLAN</w:t>
        </w:r>
      </w:ins>
      <w:ins w:id="1804" w:author="Italo Busi [2]" w:date="2019-03-08T23:11:00Z">
        <w:r>
          <w:t>) adaptation functions</w:t>
        </w:r>
      </w:ins>
      <w:ins w:id="1805" w:author="Italo Busi [2]" w:date="2019-03-08T23:15:00Z">
        <w:r>
          <w:t xml:space="preserve">, </w:t>
        </w:r>
      </w:ins>
      <w:ins w:id="1806" w:author="Italo Busi [2]" w:date="2019-03-08T23:11:00Z">
        <w:r>
          <w:t xml:space="preserve">in nodes S3 and S6, as shown in section </w:t>
        </w:r>
      </w:ins>
      <w:ins w:id="1807" w:author="Italo Busi [2]" w:date="2019-03-08T23:13:00Z">
        <w:r>
          <w:fldChar w:fldCharType="begin"/>
        </w:r>
        <w:r>
          <w:instrText xml:space="preserve"> REF _Ref500412190 \r \h \t  \* MERGEFORMAT </w:instrText>
        </w:r>
      </w:ins>
      <w:ins w:id="1808" w:author="Italo Busi [2]" w:date="2019-03-08T23:13:00Z">
        <w:r>
          <w:fldChar w:fldCharType="separate"/>
        </w:r>
      </w:ins>
      <w:r w:rsidR="000D0E7A">
        <w:t>4.3.4</w:t>
      </w:r>
      <w:ins w:id="1809" w:author="Italo Busi [2]" w:date="2019-03-08T23:13:00Z">
        <w:r>
          <w:fldChar w:fldCharType="end"/>
        </w:r>
      </w:ins>
      <w:ins w:id="1810" w:author="Italo Busi [2]" w:date="2019-03-08T23:11:00Z">
        <w:r>
          <w:t xml:space="preserve">. PNC1 also configures </w:t>
        </w:r>
        <w:r w:rsidRPr="00CC07A4">
          <w:t xml:space="preserve">the </w:t>
        </w:r>
      </w:ins>
      <w:ins w:id="1811" w:author="Italo Busi [2]" w:date="2019-03-08T23:13:00Z">
        <w:r>
          <w:t>10GE</w:t>
        </w:r>
      </w:ins>
      <w:ins w:id="1812" w:author="Italo Busi [2]" w:date="2019-03-08T23:11:00Z">
        <w:r>
          <w:t xml:space="preserve"> link </w:t>
        </w:r>
        <w:r w:rsidRPr="00CC07A4">
          <w:t xml:space="preserve">on the </w:t>
        </w:r>
        <w:r>
          <w:t>R1-S3 multi</w:t>
        </w:r>
        <w:r>
          <w:noBreakHyphen/>
          <w:t xml:space="preserve">function </w:t>
        </w:r>
        <w:r w:rsidRPr="00CC07A4">
          <w:t>access link</w:t>
        </w:r>
        <w:r>
          <w:t>.</w:t>
        </w:r>
      </w:ins>
    </w:p>
    <w:p w14:paraId="5201975B" w14:textId="77777777" w:rsidR="00DD0A47" w:rsidRDefault="00DD0A47" w:rsidP="00DD0A47">
      <w:pPr>
        <w:rPr>
          <w:ins w:id="1813" w:author="Italo Busi [2]" w:date="2019-03-08T23:24:00Z"/>
        </w:rPr>
      </w:pPr>
      <w:ins w:id="1814" w:author="Italo Busi [2]" w:date="2019-03-08T23:22:00Z">
        <w:r>
          <w:t xml:space="preserve">As part of the (VLAN -&gt; [ODU0]) and ([ODU0] -&gt; VLAN) adaptation functions configurations in nodes S2 and S6, PNC1 configures also the classification </w:t>
        </w:r>
      </w:ins>
      <w:ins w:id="1815" w:author="Italo Busi [2]" w:date="2019-03-08T23:23:00Z">
        <w:r>
          <w:t xml:space="preserve">rules required to associated only the Ethernet client traffic received </w:t>
        </w:r>
      </w:ins>
      <w:ins w:id="1816" w:author="Italo Busi [2]" w:date="2019-03-08T23:22:00Z">
        <w:r>
          <w:t>with VLAN ID 10 on the R1-S3 and R2-S6 access links</w:t>
        </w:r>
      </w:ins>
      <w:ins w:id="1817" w:author="Italo Busi [2]" w:date="2019-03-08T23:23:00Z">
        <w:r>
          <w:t xml:space="preserve"> with this EVPL service.</w:t>
        </w:r>
      </w:ins>
      <w:ins w:id="1818" w:author="Italo Busi [2]" w:date="2019-03-08T23:24:00Z">
        <w:r>
          <w:t xml:space="preserve"> The MDSC provides this information to PNC1 using the [CLIENT</w:t>
        </w:r>
        <w:r>
          <w:noBreakHyphen/>
          <w:t>SIGNAL] model.</w:t>
        </w:r>
      </w:ins>
    </w:p>
    <w:p w14:paraId="41B2E07F" w14:textId="2273B4E7" w:rsidR="003B1507" w:rsidRDefault="00DD0A47" w:rsidP="00DD0A47">
      <w:pPr>
        <w:rPr>
          <w:ins w:id="1819" w:author="Italo Busi [2]" w:date="2019-03-08T23:19:00Z"/>
        </w:rPr>
      </w:pPr>
      <w:ins w:id="1820" w:author="Italo Busi [2]" w:date="2019-03-08T23:20:00Z">
        <w:r>
          <w:t>To setup the second (multi</w:t>
        </w:r>
        <w:r>
          <w:noBreakHyphen/>
          <w:t xml:space="preserve">domain) EVPL service between R1 and R8, the </w:t>
        </w:r>
      </w:ins>
      <w:ins w:id="1821" w:author="Italo Busi [2]" w:date="2019-03-08T23:17:00Z">
        <w:r>
          <w:t xml:space="preserve">MDSC, </w:t>
        </w:r>
      </w:ins>
      <w:ins w:id="1822" w:author="Italo Busi [2]" w:date="2019-03-08T23:07:00Z">
        <w:r w:rsidR="003B1507">
          <w:t xml:space="preserve">PNC1, PNC2 and PNC3 </w:t>
        </w:r>
      </w:ins>
      <w:ins w:id="1823" w:author="Italo Busi [2]" w:date="2019-03-08T23:17:00Z">
        <w:r>
          <w:t xml:space="preserve">follows similar procedures as described in section </w:t>
        </w:r>
        <w:r>
          <w:fldChar w:fldCharType="begin"/>
        </w:r>
        <w:r>
          <w:instrText xml:space="preserve"> REF _Ref500432805 \r \h \t </w:instrText>
        </w:r>
      </w:ins>
      <w:ins w:id="1824" w:author="Italo Busi [2]" w:date="2019-03-08T23:17:00Z">
        <w:r>
          <w:fldChar w:fldCharType="separate"/>
        </w:r>
      </w:ins>
      <w:r w:rsidR="000D0E7A">
        <w:t>5.2.2</w:t>
      </w:r>
      <w:ins w:id="1825" w:author="Italo Busi [2]" w:date="2019-03-08T23:17:00Z">
        <w:r>
          <w:fldChar w:fldCharType="end"/>
        </w:r>
        <w:r>
          <w:t xml:space="preserve"> to</w:t>
        </w:r>
      </w:ins>
      <w:ins w:id="1826" w:author="Italo Busi [2]" w:date="2019-03-08T23:18:00Z">
        <w:r>
          <w:t xml:space="preserve"> setup </w:t>
        </w:r>
      </w:ins>
      <w:ins w:id="1827" w:author="Italo Busi [2]" w:date="2019-03-08T23:07:00Z">
        <w:r w:rsidR="003B1507">
          <w:t>the ODU</w:t>
        </w:r>
      </w:ins>
      <w:ins w:id="1828" w:author="Italo Busi [2]" w:date="2019-03-08T23:18:00Z">
        <w:r>
          <w:t>0</w:t>
        </w:r>
      </w:ins>
      <w:ins w:id="1829" w:author="Italo Busi [2]" w:date="2019-03-08T23:07:00Z">
        <w:r w:rsidR="003B1507">
          <w:t xml:space="preserve"> cross</w:t>
        </w:r>
        <w:r w:rsidR="003B1507">
          <w:noBreakHyphen/>
          <w:t>connections within the physical nodes S3, S1, S2, S31, S33, S15 and S18 as well as the (</w:t>
        </w:r>
      </w:ins>
      <w:ins w:id="1830" w:author="Italo Busi [2]" w:date="2019-03-08T23:18:00Z">
        <w:r>
          <w:t>VLAN</w:t>
        </w:r>
      </w:ins>
      <w:ins w:id="1831" w:author="Italo Busi [2]" w:date="2019-03-08T23:07:00Z">
        <w:r w:rsidR="003B1507">
          <w:t xml:space="preserve"> -&gt; [ODU</w:t>
        </w:r>
      </w:ins>
      <w:ins w:id="1832" w:author="Italo Busi [2]" w:date="2019-03-08T23:18:00Z">
        <w:r>
          <w:t>0</w:t>
        </w:r>
      </w:ins>
      <w:ins w:id="1833" w:author="Italo Busi [2]" w:date="2019-03-08T23:07:00Z">
        <w:r w:rsidR="003B1507">
          <w:t>]) and ([ODU</w:t>
        </w:r>
      </w:ins>
      <w:ins w:id="1834" w:author="Italo Busi [2]" w:date="2019-03-08T23:18:00Z">
        <w:r>
          <w:t>0</w:t>
        </w:r>
      </w:ins>
      <w:ins w:id="1835" w:author="Italo Busi [2]" w:date="2019-03-08T23:07:00Z">
        <w:r w:rsidR="003B1507">
          <w:t xml:space="preserve">] -&gt; </w:t>
        </w:r>
      </w:ins>
      <w:ins w:id="1836" w:author="Italo Busi [2]" w:date="2019-03-08T23:18:00Z">
        <w:r>
          <w:t>VLAN</w:t>
        </w:r>
      </w:ins>
      <w:ins w:id="1837" w:author="Italo Busi [2]" w:date="2019-03-08T23:07:00Z">
        <w:r w:rsidR="003B1507">
          <w:t xml:space="preserve">) adaptation functions in nodes S3 and S18, </w:t>
        </w:r>
      </w:ins>
      <w:ins w:id="1838" w:author="Italo Busi [2]" w:date="2019-03-08T23:18:00Z">
        <w:r>
          <w:t xml:space="preserve">as shown in section </w:t>
        </w:r>
        <w:r>
          <w:fldChar w:fldCharType="begin"/>
        </w:r>
        <w:r>
          <w:instrText xml:space="preserve"> REF _Ref500412190 \r \h \t  \* MERGEFORMAT </w:instrText>
        </w:r>
      </w:ins>
      <w:ins w:id="1839" w:author="Italo Busi [2]" w:date="2019-03-08T23:18:00Z">
        <w:r>
          <w:fldChar w:fldCharType="separate"/>
        </w:r>
      </w:ins>
      <w:r w:rsidR="000D0E7A">
        <w:t>4.3.4</w:t>
      </w:r>
      <w:ins w:id="1840" w:author="Italo Busi [2]" w:date="2019-03-08T23:18:00Z">
        <w:r>
          <w:fldChar w:fldCharType="end"/>
        </w:r>
      </w:ins>
      <w:ins w:id="1841" w:author="Italo Busi [2]" w:date="2019-03-08T23:07:00Z">
        <w:r w:rsidR="003B1507">
          <w:t>. PNC2 also configure</w:t>
        </w:r>
      </w:ins>
      <w:ins w:id="1842" w:author="Italo Busi [2]" w:date="2019-03-08T23:18:00Z">
        <w:r>
          <w:t>s</w:t>
        </w:r>
      </w:ins>
      <w:ins w:id="1843" w:author="Italo Busi [2]" w:date="2019-03-08T23:07:00Z">
        <w:r w:rsidR="003B1507">
          <w:t xml:space="preserve"> </w:t>
        </w:r>
        <w:r w:rsidR="003B1507" w:rsidRPr="00CC07A4">
          <w:t xml:space="preserve">the </w:t>
        </w:r>
      </w:ins>
      <w:ins w:id="1844" w:author="Italo Busi [2]" w:date="2019-03-08T23:18:00Z">
        <w:r>
          <w:t>10GE</w:t>
        </w:r>
      </w:ins>
      <w:ins w:id="1845" w:author="Italo Busi [2]" w:date="2019-03-08T23:07:00Z">
        <w:r>
          <w:t xml:space="preserv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ins>
      <w:ins w:id="1846" w:author="Italo Busi [2]" w:date="2019-03-08T23:19:00Z">
        <w:r>
          <w:t xml:space="preserve"> (the R1-S3 10GE link has been already configured when the first EVPL service has been setup)</w:t>
        </w:r>
      </w:ins>
      <w:ins w:id="1847" w:author="Italo Busi [2]" w:date="2019-03-08T23:07:00Z">
        <w:r w:rsidR="003B1507">
          <w:t>.</w:t>
        </w:r>
      </w:ins>
    </w:p>
    <w:p w14:paraId="2BF6C69F" w14:textId="0423E6E4" w:rsidR="003B1507" w:rsidRPr="006E28E8" w:rsidRDefault="00DD0A47" w:rsidP="00DD0A47">
      <w:ins w:id="1848" w:author="Italo Busi [2]" w:date="2019-03-08T23:25:00Z">
        <w:r>
          <w:t xml:space="preserve">As part of the (VLAN -&gt; [ODU0]) and ([ODU0] -&gt; VLAN) adaptation functions configurations in nodes S3 and S18, PNC1 and, respectively, </w:t>
        </w:r>
        <w:r>
          <w:lastRenderedPageBreak/>
          <w:t>PNC2 configure also the classification rules required to associated only the Ethernet client traffic received with VLAN ID 12 on the R1-S3 and R</w:t>
        </w:r>
      </w:ins>
      <w:ins w:id="1849" w:author="Italo Busi [2]" w:date="2019-03-08T23:26:00Z">
        <w:r>
          <w:t>8</w:t>
        </w:r>
      </w:ins>
      <w:ins w:id="1850" w:author="Italo Busi [2]" w:date="2019-03-08T23:25:00Z">
        <w:r>
          <w:t>-S</w:t>
        </w:r>
      </w:ins>
      <w:ins w:id="1851" w:author="Italo Busi [2]" w:date="2019-03-08T23:26:00Z">
        <w:r>
          <w:t>18</w:t>
        </w:r>
      </w:ins>
      <w:ins w:id="1852" w:author="Italo Busi [2]" w:date="2019-03-08T23:25:00Z">
        <w:r>
          <w:t xml:space="preserve"> access links with this EVPL service. The MDSC provides this information to PNC1 </w:t>
        </w:r>
      </w:ins>
      <w:ins w:id="1853" w:author="Italo Busi [2]" w:date="2019-03-08T23:26:00Z">
        <w:r>
          <w:t xml:space="preserve">and PNC2 </w:t>
        </w:r>
      </w:ins>
      <w:ins w:id="1854" w:author="Italo Busi [2]" w:date="2019-03-08T23:25:00Z">
        <w:r>
          <w:t>using the [CLIENT</w:t>
        </w:r>
        <w:r>
          <w:noBreakHyphen/>
          <w:t>SIGNAL] model</w:t>
        </w:r>
      </w:ins>
      <w:ins w:id="1855" w:author="Italo Busi [2]" w:date="2019-03-08T23:01:00Z">
        <w:r w:rsidR="003B1507">
          <w:t>.</w:t>
        </w:r>
      </w:ins>
    </w:p>
    <w:p w14:paraId="42AFFC6E" w14:textId="71EE89AE" w:rsidR="006E28E8" w:rsidRPr="006E28E8" w:rsidDel="003B1507" w:rsidRDefault="006E28E8" w:rsidP="006E28E8">
      <w:pPr>
        <w:rPr>
          <w:del w:id="1856" w:author="Italo Busi [2]" w:date="2019-03-08T22:59:00Z"/>
        </w:rPr>
      </w:pPr>
      <w:del w:id="1857" w:author="Italo Busi [2]" w:date="2019-03-08T22:59:00Z">
        <w:r w:rsidRPr="006E28E8" w:rsidDel="003B1507">
          <w:delText xml:space="preserve">MDSC needs to setup two EVPL services, between </w:delText>
        </w:r>
        <w:r w:rsidR="00663859" w:rsidDel="003B1507">
          <w:delText>R</w:delText>
        </w:r>
        <w:r w:rsidRPr="006E28E8" w:rsidDel="003B1507">
          <w:delText xml:space="preserve">1 and </w:delText>
        </w:r>
        <w:r w:rsidR="00663859" w:rsidDel="003B1507">
          <w:delText>R</w:delText>
        </w:r>
        <w:r w:rsidRPr="006E28E8" w:rsidDel="003B1507">
          <w:delText xml:space="preserve">3, as well as between </w:delText>
        </w:r>
        <w:r w:rsidR="00663859" w:rsidDel="003B1507">
          <w:delText>R</w:delText>
        </w:r>
        <w:r w:rsidRPr="006E28E8" w:rsidDel="003B1507">
          <w:delText xml:space="preserve">1 and </w:delText>
        </w:r>
        <w:r w:rsidR="00663859" w:rsidDel="003B1507">
          <w:delText>R</w:delText>
        </w:r>
        <w:r w:rsidRPr="006E28E8" w:rsidDel="003B1507">
          <w:delText xml:space="preserve">4, supported by ODU0 end-to-end connections between S3 and S6 and between S3 </w:delText>
        </w:r>
        <w:r w:rsidR="00242164" w:rsidRPr="006E28E8" w:rsidDel="003B1507">
          <w:delText xml:space="preserve">and </w:delText>
        </w:r>
        <w:commentRangeStart w:id="1858"/>
        <w:commentRangeStart w:id="1859"/>
        <w:r w:rsidR="00242164" w:rsidRPr="006E28E8" w:rsidDel="003B1507">
          <w:delText>S2</w:delText>
        </w:r>
        <w:commentRangeEnd w:id="1858"/>
        <w:r w:rsidR="00242164" w:rsidDel="003B1507">
          <w:rPr>
            <w:rStyle w:val="CommentReference"/>
          </w:rPr>
          <w:commentReference w:id="1858"/>
        </w:r>
        <w:commentRangeEnd w:id="1859"/>
        <w:r w:rsidR="00242164" w:rsidDel="003B1507">
          <w:rPr>
            <w:rStyle w:val="CommentReference"/>
          </w:rPr>
          <w:commentReference w:id="1859"/>
        </w:r>
        <w:r w:rsidR="00242164" w:rsidRPr="006E28E8" w:rsidDel="003B1507">
          <w:delText xml:space="preserve"> </w:delText>
        </w:r>
        <w:commentRangeStart w:id="1860"/>
        <w:commentRangeStart w:id="1861"/>
        <w:r w:rsidR="00242164" w:rsidRPr="006E28E8" w:rsidDel="003B1507">
          <w:delText>respectively</w:delText>
        </w:r>
        <w:commentRangeEnd w:id="1860"/>
        <w:r w:rsidR="00242164" w:rsidDel="003B1507">
          <w:rPr>
            <w:rStyle w:val="CommentReference"/>
          </w:rPr>
          <w:commentReference w:id="1860"/>
        </w:r>
        <w:commentRangeEnd w:id="1861"/>
        <w:r w:rsidR="00242164" w:rsidDel="003B1507">
          <w:rPr>
            <w:rStyle w:val="CommentReference"/>
          </w:rPr>
          <w:commentReference w:id="1861"/>
        </w:r>
        <w:r w:rsidRPr="006E28E8" w:rsidDel="003B1507">
          <w:delText>.</w:delText>
        </w:r>
      </w:del>
    </w:p>
    <w:p w14:paraId="7473D236" w14:textId="397A86A9" w:rsidR="00016451" w:rsidDel="003B1507" w:rsidRDefault="00016451" w:rsidP="00016451">
      <w:pPr>
        <w:rPr>
          <w:del w:id="1862" w:author="Italo Busi [2]" w:date="2019-03-08T22:59:00Z"/>
        </w:rPr>
      </w:pPr>
      <w:del w:id="1863" w:author="Italo Busi [2]" w:date="2019-03-08T22:59:00Z">
        <w:r w:rsidRPr="006E75AB" w:rsidDel="003B1507">
          <w:rPr>
            <w:highlight w:val="yellow"/>
          </w:rPr>
          <w:delText xml:space="preserve">As described in section </w:delText>
        </w:r>
        <w:r w:rsidDel="003B1507">
          <w:rPr>
            <w:highlight w:val="yellow"/>
          </w:rPr>
          <w:fldChar w:fldCharType="begin"/>
        </w:r>
        <w:r w:rsidDel="003B1507">
          <w:rPr>
            <w:highlight w:val="yellow"/>
          </w:rPr>
          <w:delInstrText xml:space="preserve"> REF _Ref500432532 \r \h \t </w:delInstrText>
        </w:r>
        <w:r w:rsidDel="003B1507">
          <w:rPr>
            <w:highlight w:val="yellow"/>
          </w:rPr>
        </w:r>
        <w:r w:rsidDel="003B1507">
          <w:rPr>
            <w:highlight w:val="yellow"/>
          </w:rPr>
          <w:fldChar w:fldCharType="separate"/>
        </w:r>
        <w:r w:rsidR="00516C3B" w:rsidDel="003B1507">
          <w:rPr>
            <w:highlight w:val="yellow"/>
          </w:rPr>
          <w:delText>5.1.5</w:delText>
        </w:r>
        <w:r w:rsidDel="003B1507">
          <w:rPr>
            <w:highlight w:val="yellow"/>
          </w:rPr>
          <w:fldChar w:fldCharType="end"/>
        </w:r>
        <w:r w:rsidDel="003B1507">
          <w:rPr>
            <w:highlight w:val="yellow"/>
          </w:rPr>
          <w:delText xml:space="preserve"> </w:delText>
        </w:r>
        <w:r w:rsidRPr="006E75AB" w:rsidDel="003B1507">
          <w:rPr>
            <w:highlight w:val="yellow"/>
          </w:rPr>
          <w:delText>above, it is not clear in this case how the Ethernet access links between the transport network and the IP router, are reported by the PNC to the MDSC.</w:delText>
        </w:r>
      </w:del>
    </w:p>
    <w:p w14:paraId="1A54620C" w14:textId="0803D01F" w:rsidR="00016451" w:rsidRPr="007A6E2B" w:rsidDel="003B1507" w:rsidRDefault="00016451" w:rsidP="00016451">
      <w:pPr>
        <w:rPr>
          <w:del w:id="1864" w:author="Italo Busi [2]" w:date="2019-03-08T22:59:00Z"/>
          <w:highlight w:val="yellow"/>
        </w:rPr>
      </w:pPr>
      <w:del w:id="1865" w:author="Italo Busi [2]" w:date="2019-03-08T22:59:00Z">
        <w:r w:rsidRPr="00D4552E" w:rsidDel="003B1507">
          <w:rPr>
            <w:highlight w:val="yellow"/>
          </w:rPr>
          <w:delText xml:space="preserve">The same issues, as described in </w:delText>
        </w:r>
        <w:r w:rsidR="006E28E8" w:rsidRPr="006E75AB" w:rsidDel="003B1507">
          <w:rPr>
            <w:highlight w:val="yellow"/>
          </w:rPr>
          <w:delText xml:space="preserve">section </w:delText>
        </w:r>
        <w:r w:rsidR="006E28E8" w:rsidDel="003B1507">
          <w:rPr>
            <w:highlight w:val="yellow"/>
          </w:rPr>
          <w:fldChar w:fldCharType="begin"/>
        </w:r>
        <w:r w:rsidR="006E28E8" w:rsidDel="003B1507">
          <w:rPr>
            <w:highlight w:val="yellow"/>
          </w:rPr>
          <w:delInstrText xml:space="preserve"> REF _Ref500432532 \r \h \t </w:delInstrText>
        </w:r>
        <w:r w:rsidR="006E28E8" w:rsidDel="003B1507">
          <w:rPr>
            <w:highlight w:val="yellow"/>
          </w:rPr>
        </w:r>
        <w:r w:rsidR="006E28E8" w:rsidDel="003B1507">
          <w:rPr>
            <w:highlight w:val="yellow"/>
          </w:rPr>
          <w:fldChar w:fldCharType="separate"/>
        </w:r>
        <w:r w:rsidR="00516C3B" w:rsidDel="003B1507">
          <w:rPr>
            <w:highlight w:val="yellow"/>
          </w:rPr>
          <w:delText>5.1.5</w:delText>
        </w:r>
        <w:r w:rsidR="006E28E8" w:rsidDel="003B1507">
          <w:rPr>
            <w:highlight w:val="yellow"/>
          </w:rPr>
          <w:fldChar w:fldCharType="end"/>
        </w:r>
        <w:r w:rsidR="006E28E8" w:rsidRPr="006E75AB" w:rsidDel="003B1507">
          <w:rPr>
            <w:highlight w:val="yellow"/>
          </w:rPr>
          <w:delText xml:space="preserve"> above</w:delText>
        </w:r>
        <w:r w:rsidRPr="00D4552E" w:rsidDel="003B1507">
          <w:rPr>
            <w:highlight w:val="yellow"/>
          </w:rPr>
          <w:delText>, apply here:</w:delText>
        </w:r>
      </w:del>
    </w:p>
    <w:p w14:paraId="324226B9" w14:textId="301AE8CC" w:rsidR="00016451" w:rsidRPr="007A6E2B" w:rsidDel="003B1507" w:rsidRDefault="00016451" w:rsidP="00016451">
      <w:pPr>
        <w:pStyle w:val="RFCListBullet"/>
        <w:rPr>
          <w:del w:id="1866" w:author="Italo Busi [2]" w:date="2019-03-08T22:59:00Z"/>
          <w:highlight w:val="yellow"/>
        </w:rPr>
      </w:pPr>
      <w:del w:id="1867" w:author="Italo Busi [2]" w:date="2019-03-08T22:59:00Z">
        <w:r w:rsidRPr="00D4552E" w:rsidDel="003B1507">
          <w:rPr>
            <w:highlight w:val="yellow"/>
          </w:rPr>
          <w:delText xml:space="preserve">the MDSC needs to understand that </w:delText>
        </w:r>
        <w:r w:rsidR="00663859" w:rsidDel="003B1507">
          <w:rPr>
            <w:highlight w:val="yellow"/>
          </w:rPr>
          <w:delText>R</w:delText>
        </w:r>
        <w:r w:rsidRPr="00D4552E" w:rsidDel="003B1507">
          <w:rPr>
            <w:highlight w:val="yellow"/>
          </w:rPr>
          <w:delText xml:space="preserve">1, </w:delText>
        </w:r>
        <w:r w:rsidR="00663859" w:rsidDel="003B1507">
          <w:rPr>
            <w:highlight w:val="yellow"/>
          </w:rPr>
          <w:delText>R</w:delText>
        </w:r>
        <w:r w:rsidRPr="00D4552E" w:rsidDel="003B1507">
          <w:rPr>
            <w:highlight w:val="yellow"/>
          </w:rPr>
          <w:delText xml:space="preserve">3 and </w:delText>
        </w:r>
        <w:r w:rsidR="00663859" w:rsidDel="003B1507">
          <w:rPr>
            <w:highlight w:val="yellow"/>
          </w:rPr>
          <w:delText>R</w:delText>
        </w:r>
        <w:r w:rsidRPr="00D4552E" w:rsidDel="003B1507">
          <w:rPr>
            <w:highlight w:val="yellow"/>
          </w:rPr>
          <w:delText>4 are connected, thought the Ethernet access links, with S3, S6 and S2</w:delText>
        </w:r>
      </w:del>
    </w:p>
    <w:p w14:paraId="2ED4622C" w14:textId="23FC9D13" w:rsidR="00016451" w:rsidRPr="007A6E2B" w:rsidDel="003B1507" w:rsidRDefault="00016451" w:rsidP="00016451">
      <w:pPr>
        <w:pStyle w:val="RFCListBullet"/>
        <w:rPr>
          <w:del w:id="1868" w:author="Italo Busi [2]" w:date="2019-03-08T22:59:00Z"/>
          <w:highlight w:val="yellow"/>
        </w:rPr>
      </w:pPr>
      <w:del w:id="1869" w:author="Italo Busi [2]" w:date="2019-03-08T22:59:00Z">
        <w:r w:rsidRPr="00D4552E" w:rsidDel="003B1507">
          <w:rPr>
            <w:highlight w:val="yellow"/>
          </w:rPr>
          <w:delText>the MDSC needs to understand which TTPs in S3, S6 and S2 can be accessed by these access links</w:delText>
        </w:r>
      </w:del>
    </w:p>
    <w:p w14:paraId="24C6F918" w14:textId="47750C8C" w:rsidR="00016451" w:rsidRPr="007A6E2B" w:rsidDel="003B1507" w:rsidRDefault="00016451" w:rsidP="00016451">
      <w:pPr>
        <w:pStyle w:val="RFCListBullet"/>
        <w:rPr>
          <w:del w:id="1870" w:author="Italo Busi [2]" w:date="2019-03-08T22:59:00Z"/>
          <w:highlight w:val="yellow"/>
        </w:rPr>
      </w:pPr>
      <w:del w:id="1871" w:author="Italo Busi [2]" w:date="2019-03-08T22:59:00Z">
        <w:r w:rsidRPr="00D4552E" w:rsidDel="003B1507">
          <w:rPr>
            <w:highlight w:val="yellow"/>
          </w:rPr>
          <w:delText>the MDSC needs to configure the EVPL services from these access links through the ODU0 tunnels</w:delText>
        </w:r>
      </w:del>
    </w:p>
    <w:p w14:paraId="004ECFA9" w14:textId="7A7A38C6" w:rsidR="00016451" w:rsidDel="003B1507" w:rsidRDefault="00016451" w:rsidP="00016451">
      <w:pPr>
        <w:rPr>
          <w:del w:id="1872" w:author="Italo Busi [2]" w:date="2019-03-08T22:59:00Z"/>
        </w:rPr>
      </w:pPr>
      <w:del w:id="1873" w:author="Italo Busi [2]" w:date="2019-03-08T22:59:00Z">
        <w:r w:rsidRPr="00D4552E" w:rsidDel="003B1507">
          <w:rPr>
            <w:highlight w:val="yellow"/>
          </w:rPr>
          <w:delText xml:space="preserve">In addition, the MDSC needs to get the information that the access links on S3, S6 and S2 are capable </w:delText>
        </w:r>
        <w:r w:rsidR="00EC1E00" w:rsidDel="003B1507">
          <w:rPr>
            <w:noProof/>
            <w:highlight w:val="yellow"/>
          </w:rPr>
          <w:delText>of supporting</w:delText>
        </w:r>
        <w:r w:rsidRPr="00D4552E" w:rsidDel="003B1507">
          <w:rPr>
            <w:highlight w:val="yellow"/>
          </w:rPr>
          <w:delText xml:space="preserve"> EVPL (rather than just EPL) as well as to coordinate the VLAN configuration, for each EVPL service, on these access links (this is a similar issue as the timeslot configuration on access links discussed in section </w:delText>
        </w:r>
        <w:r w:rsidR="006E28E8" w:rsidDel="003B1507">
          <w:fldChar w:fldCharType="begin"/>
        </w:r>
        <w:r w:rsidR="006E28E8" w:rsidDel="003B1507">
          <w:rPr>
            <w:highlight w:val="yellow"/>
          </w:rPr>
          <w:delInstrText xml:space="preserve"> REF _Ref500411426 \r \h \t </w:delInstrText>
        </w:r>
        <w:r w:rsidR="006E28E8" w:rsidDel="003B1507">
          <w:fldChar w:fldCharType="separate"/>
        </w:r>
        <w:r w:rsidR="00516C3B" w:rsidDel="003B1507">
          <w:rPr>
            <w:highlight w:val="yellow"/>
          </w:rPr>
          <w:delText>4.3.1</w:delText>
        </w:r>
        <w:r w:rsidR="006E28E8" w:rsidDel="003B1507">
          <w:fldChar w:fldCharType="end"/>
        </w:r>
        <w:r w:rsidRPr="00D4552E" w:rsidDel="003B1507">
          <w:rPr>
            <w:highlight w:val="yellow"/>
          </w:rPr>
          <w:delText xml:space="preserve"> </w:delText>
        </w:r>
        <w:r w:rsidR="006E28E8" w:rsidDel="003B1507">
          <w:rPr>
            <w:highlight w:val="yellow"/>
          </w:rPr>
          <w:delText>above</w:delText>
        </w:r>
        <w:r w:rsidRPr="00D4552E" w:rsidDel="003B1507">
          <w:rPr>
            <w:highlight w:val="yellow"/>
          </w:rPr>
          <w:delText>).</w:delText>
        </w:r>
      </w:del>
    </w:p>
    <w:p w14:paraId="6A8133E0" w14:textId="415FA029" w:rsidR="003362AE" w:rsidRDefault="003362AE" w:rsidP="003362AE">
      <w:pPr>
        <w:pStyle w:val="Heading2"/>
      </w:pPr>
      <w:bookmarkStart w:id="1874" w:name="_Ref500419166"/>
      <w:bookmarkStart w:id="1875" w:name="_Toc1723596"/>
      <w:r>
        <w:t>YANG Mode</w:t>
      </w:r>
      <w:r w:rsidR="00955E5F">
        <w:t>l</w:t>
      </w:r>
      <w:r>
        <w:t>s for Protection Configuration</w:t>
      </w:r>
      <w:bookmarkEnd w:id="1874"/>
      <w:bookmarkEnd w:id="1875"/>
    </w:p>
    <w:p w14:paraId="79AFFC07" w14:textId="77777777" w:rsidR="006E28E8" w:rsidRPr="003B1507" w:rsidRDefault="006E28E8" w:rsidP="006E28E8">
      <w:pPr>
        <w:pStyle w:val="Heading3"/>
        <w:rPr>
          <w:rPrChange w:id="1876" w:author="Italo Busi [2]" w:date="2019-03-08T23:00:00Z">
            <w:rPr>
              <w:highlight w:val="cyan"/>
            </w:rPr>
          </w:rPrChange>
        </w:rPr>
      </w:pPr>
      <w:bookmarkStart w:id="1877" w:name="_Toc490054152"/>
      <w:bookmarkStart w:id="1878" w:name="_Toc497144543"/>
      <w:bookmarkStart w:id="1879" w:name="_Toc1723597"/>
      <w:commentRangeStart w:id="1880"/>
      <w:r w:rsidRPr="003B1507">
        <w:rPr>
          <w:rPrChange w:id="1881" w:author="Italo Busi [2]" w:date="2019-03-08T23:00:00Z">
            <w:rPr>
              <w:highlight w:val="cyan"/>
            </w:rPr>
          </w:rPrChange>
        </w:rPr>
        <w:t>Linear Protection (end-to-end)</w:t>
      </w:r>
      <w:bookmarkEnd w:id="1877"/>
      <w:bookmarkEnd w:id="1878"/>
      <w:bookmarkEnd w:id="1879"/>
      <w:commentRangeEnd w:id="1880"/>
      <w:r w:rsidR="003B1507">
        <w:rPr>
          <w:rStyle w:val="CommentReference"/>
          <w:rFonts w:cs="Courier New"/>
          <w:bCs w:val="0"/>
        </w:rPr>
        <w:commentReference w:id="1880"/>
      </w:r>
    </w:p>
    <w:p w14:paraId="47095D10" w14:textId="77777777" w:rsidR="00606C15" w:rsidRDefault="00606C15" w:rsidP="00606C15">
      <w:r w:rsidRPr="00CA3204">
        <w:t xml:space="preserve">To be </w:t>
      </w:r>
      <w:r w:rsidRPr="005719C7">
        <w:t>discussed in future versions of this document.</w:t>
      </w:r>
    </w:p>
    <w:p w14:paraId="498C35B3" w14:textId="5B901C3E" w:rsidR="00DF52E5" w:rsidRDefault="00DF52E5" w:rsidP="00B57BD8">
      <w:pPr>
        <w:pStyle w:val="Heading2"/>
      </w:pPr>
      <w:bookmarkStart w:id="1882" w:name="_Toc1723598"/>
      <w:commentRangeStart w:id="1883"/>
      <w:r>
        <w:t>Notifications</w:t>
      </w:r>
      <w:commentRangeEnd w:id="1883"/>
      <w:r w:rsidR="00BC5A83">
        <w:rPr>
          <w:rStyle w:val="CommentReference"/>
          <w:rFonts w:cs="Courier New"/>
          <w:bCs w:val="0"/>
          <w:iCs w:val="0"/>
        </w:rPr>
        <w:commentReference w:id="1883"/>
      </w:r>
      <w:bookmarkEnd w:id="1882"/>
    </w:p>
    <w:p w14:paraId="5308AAB4" w14:textId="4AEB1D59" w:rsidR="00DF52E5" w:rsidRPr="00FA051B" w:rsidDel="00AE2FFB" w:rsidRDefault="00DF52E5" w:rsidP="00DF52E5">
      <w:pPr>
        <w:rPr>
          <w:del w:id="1884" w:author="Italo Busi" w:date="2019-02-22T10:52:00Z"/>
          <w:i/>
        </w:rPr>
      </w:pPr>
      <w:del w:id="1885" w:author="Italo Busi" w:date="2019-02-22T10:52:00Z">
        <w:r w:rsidRPr="00F5036B" w:rsidDel="00AE2FFB">
          <w:rPr>
            <w:b/>
            <w:i/>
            <w:highlight w:val="cyan"/>
          </w:rPr>
          <w:delText>[Editors’ note:]</w:delText>
        </w:r>
        <w:r w:rsidRPr="00F5036B" w:rsidDel="00AE2FFB">
          <w:rPr>
            <w:i/>
            <w:highlight w:val="cyan"/>
          </w:rPr>
          <w:delText xml:space="preserve"> </w:delText>
        </w:r>
        <w:r w:rsidDel="00AE2FFB">
          <w:rPr>
            <w:i/>
            <w:highlight w:val="cyan"/>
          </w:rPr>
          <w:delText xml:space="preserve">Just provide references to </w:delText>
        </w:r>
        <w:r w:rsidRPr="00FA3D20" w:rsidDel="00AE2FFB">
          <w:rPr>
            <w:i/>
            <w:highlight w:val="cyan"/>
          </w:rPr>
          <w:delText>specific drafts</w:delText>
        </w:r>
      </w:del>
    </w:p>
    <w:p w14:paraId="26FFC3B4" w14:textId="27DD6BB3" w:rsidR="00DF52E5" w:rsidRDefault="00DF52E5" w:rsidP="00DF52E5">
      <w: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1886" w:name="_Toc1723599"/>
      <w:r>
        <w:lastRenderedPageBreak/>
        <w:t xml:space="preserve">Path Computation </w:t>
      </w:r>
      <w:r w:rsidRPr="00564A2C">
        <w:rPr>
          <w:rFonts w:eastAsiaTheme="minorEastAsia"/>
          <w:lang w:eastAsia="zh-CN"/>
        </w:rPr>
        <w:t>with Constraint</w:t>
      </w:r>
      <w:r>
        <w:rPr>
          <w:rFonts w:eastAsiaTheme="minorEastAsia"/>
          <w:lang w:eastAsia="zh-CN"/>
        </w:rPr>
        <w:t>s</w:t>
      </w:r>
      <w:bookmarkEnd w:id="1886"/>
    </w:p>
    <w:p w14:paraId="0AC97C6E" w14:textId="38760C33" w:rsidR="00DF52E5" w:rsidRPr="00FA051B" w:rsidDel="00AE2FFB" w:rsidRDefault="00DF52E5" w:rsidP="00DF52E5">
      <w:pPr>
        <w:rPr>
          <w:del w:id="1887" w:author="Italo Busi" w:date="2019-02-22T10:52:00Z"/>
          <w:i/>
        </w:rPr>
      </w:pPr>
      <w:del w:id="1888" w:author="Italo Busi" w:date="2019-02-22T10:52:00Z">
        <w:r w:rsidRPr="00F5036B" w:rsidDel="00AE2FFB">
          <w:rPr>
            <w:b/>
            <w:i/>
            <w:highlight w:val="cyan"/>
          </w:rPr>
          <w:delText>[Editors’ note:]</w:delText>
        </w:r>
        <w:r w:rsidRPr="00F5036B" w:rsidDel="00AE2FFB">
          <w:rPr>
            <w:i/>
            <w:highlight w:val="cyan"/>
          </w:rPr>
          <w:delText xml:space="preserve"> </w:delText>
        </w:r>
        <w:r w:rsidDel="00AE2FFB">
          <w:rPr>
            <w:i/>
            <w:highlight w:val="cyan"/>
          </w:rPr>
          <w:delText xml:space="preserve">Just provide references to </w:delText>
        </w:r>
        <w:r w:rsidRPr="00FA3D20" w:rsidDel="00AE2FFB">
          <w:rPr>
            <w:i/>
            <w:highlight w:val="cyan"/>
          </w:rPr>
          <w:delText>specific drafts</w:delText>
        </w:r>
      </w:del>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ins w:id="1889" w:author="Italo Busi" w:date="2019-02-22T10:52:00Z">
        <w:r w:rsidR="00AE2FFB">
          <w:rPr>
            <w:rFonts w:eastAsiaTheme="minorEastAsia"/>
            <w:lang w:eastAsia="zh-CN"/>
          </w:rPr>
          <w:t xml:space="preserve">e.g., </w:t>
        </w:r>
      </w:ins>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1890" w:name="_Toc1723600"/>
      <w:r w:rsidRPr="009D5F17">
        <w:t>Security Considerations</w:t>
      </w:r>
      <w:bookmarkEnd w:id="1890"/>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78B2B673" w14:textId="77777777" w:rsidR="005C4993" w:rsidRDefault="00887C54" w:rsidP="009D5F17">
      <w:r w:rsidRPr="00887C54">
        <w:t xml:space="preserve">This document analyses the applicability of the YANG models being defined by </w:t>
      </w:r>
      <w:r>
        <w:t xml:space="preserve">the </w:t>
      </w:r>
      <w:r w:rsidRPr="00887C54">
        <w:t>IETF to support OTN single and multi-domain scenarios</w:t>
      </w:r>
      <w:r w:rsidR="005C4993">
        <w:t>.</w:t>
      </w:r>
    </w:p>
    <w:p w14:paraId="48500BDC" w14:textId="7026095C" w:rsidR="00887C54" w:rsidRDefault="008C122A" w:rsidP="009D5F17">
      <w:r w:rsidRPr="008C122A">
        <w:t xml:space="preserve">There are no </w:t>
      </w:r>
      <w:r>
        <w:t xml:space="preserve">specific new </w:t>
      </w:r>
      <w:r w:rsidR="001A69DB">
        <w:t xml:space="preserve">security </w:t>
      </w:r>
      <w:r>
        <w:t xml:space="preserve">considerations </w:t>
      </w:r>
      <w:r w:rsidR="00887C54">
        <w:t xml:space="preserve">introduced by </w:t>
      </w:r>
      <w:r>
        <w:t>this documen</w:t>
      </w:r>
      <w:r w:rsidR="00887C54">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1891" w:name="_Toc1723601"/>
      <w:r w:rsidRPr="009D5F17">
        <w:t>IANA Considerations</w:t>
      </w:r>
      <w:bookmarkEnd w:id="1891"/>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1892" w:name="_Toc1723602"/>
      <w:r w:rsidRPr="00343254">
        <w:t>References</w:t>
      </w:r>
      <w:bookmarkEnd w:id="1892"/>
    </w:p>
    <w:p w14:paraId="090019CE" w14:textId="77777777" w:rsidR="002E1F5F" w:rsidRPr="00343254" w:rsidRDefault="002E1F5F" w:rsidP="001E3E79">
      <w:pPr>
        <w:pStyle w:val="Heading2"/>
      </w:pPr>
      <w:bookmarkStart w:id="1893" w:name="_Toc1723603"/>
      <w:r w:rsidRPr="00343254">
        <w:t>Normative References</w:t>
      </w:r>
      <w:bookmarkEnd w:id="1893"/>
    </w:p>
    <w:p w14:paraId="63EA9806" w14:textId="20D6D15B" w:rsidR="00343254" w:rsidDel="0096510D" w:rsidRDefault="00343254" w:rsidP="00343254">
      <w:pPr>
        <w:pStyle w:val="RFCReferencesBookmark"/>
        <w:rPr>
          <w:moveFrom w:id="1894" w:author="Italo Busi [2]" w:date="2019-03-07T01:33:00Z"/>
        </w:rPr>
      </w:pPr>
      <w:moveFromRangeStart w:id="1895" w:author="Italo Busi [2]" w:date="2019-03-07T01:33:00Z" w:name="move2814836"/>
      <w:moveFrom w:id="1896" w:author="Italo Busi [2]" w:date="2019-03-07T01:33:00Z">
        <w:r w:rsidDel="0096510D">
          <w:t>[RFC7926] Farrel, A. et al., "Problem Statement and Architecture for    Information Exchange between Interconnected Traffic-Engineered Networks", BCP 206, RFC 7926, July 2016.</w:t>
        </w:r>
      </w:moveFrom>
    </w:p>
    <w:moveFromRangeEnd w:id="1895"/>
    <w:p w14:paraId="39D7141E" w14:textId="77777777" w:rsidR="00343254" w:rsidRDefault="00343254" w:rsidP="00343254">
      <w:pPr>
        <w:pStyle w:val="RFCReferencesBookmark"/>
      </w:pPr>
      <w:r>
        <w:lastRenderedPageBreak/>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6C2A507F" w14:textId="77777777" w:rsidR="0096510D" w:rsidRDefault="0096510D" w:rsidP="0096510D">
      <w:pPr>
        <w:pStyle w:val="RFCReferencesBookmark"/>
        <w:rPr>
          <w:moveTo w:id="1897" w:author="Italo Busi [2]" w:date="2019-03-07T01:33:00Z"/>
        </w:rPr>
      </w:pPr>
      <w:moveToRangeStart w:id="1898" w:author="Italo Busi [2]" w:date="2019-03-07T01:33:00Z" w:name="move2814836"/>
      <w:moveTo w:id="1899" w:author="Italo Busi [2]" w:date="2019-03-07T01:33:00Z">
        <w:r>
          <w:t>[RFC7926] Farrel, A. et al., "Problem Statement and Architecture for    Information Exchange between Interconnected Traffic-Engineered Networks", BCP 206, RFC 7926, July 2016.</w:t>
        </w:r>
      </w:moveTo>
    </w:p>
    <w:moveToRangeEnd w:id="1898"/>
    <w:p w14:paraId="5C6DE24B" w14:textId="0CAC479A" w:rsidR="00242164" w:rsidRDefault="00242164" w:rsidP="0096510D">
      <w:pPr>
        <w:pStyle w:val="RFCReferencesBookmark"/>
      </w:pPr>
      <w:ins w:id="1900" w:author="Belotti, Sergio (Nokia - IT/Vimercate)" w:date="2019-03-06T09:47:00Z">
        <w:r>
          <w:t>[RFC8345]</w:t>
        </w:r>
      </w:ins>
      <w:ins w:id="1901" w:author="Belotti, Sergio (Nokia - IT/Vimercate)" w:date="2019-03-06T09:48:00Z">
        <w:r>
          <w:t xml:space="preserve"> Clemm, A.,</w:t>
        </w:r>
      </w:ins>
      <w:ins w:id="1902" w:author="Belotti, Sergio (Nokia - IT/Vimercate)" w:date="2019-03-06T09:49:00Z">
        <w:r>
          <w:t xml:space="preserve">Medved, J. et al., “A Yang </w:t>
        </w:r>
      </w:ins>
      <w:ins w:id="1903" w:author="Belotti, Sergio (Nokia - IT/Vimercate)" w:date="2019-03-06T09:50:00Z">
        <w:r>
          <w:t xml:space="preserve">Data Model for Network Topologies”, RFC8345, </w:t>
        </w:r>
      </w:ins>
      <w:ins w:id="1904" w:author="Belotti, Sergio (Nokia - IT/Vimercate)" w:date="2019-03-06T09:51:00Z">
        <w:r>
          <w:t>March 2018.</w:t>
        </w:r>
      </w:ins>
      <w:ins w:id="1905" w:author="Belotti, Sergio (Nokia - IT/Vimercate)" w:date="2019-03-06T09:47:00Z">
        <w:r>
          <w:t xml:space="preserve"> </w:t>
        </w:r>
      </w:ins>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r w:rsidR="00146F20">
        <w:t>ietf</w:t>
      </w:r>
      <w:r w:rsidRPr="009D350A">
        <w:t>-teas-yang-path-computation, work in progress.</w:t>
      </w:r>
    </w:p>
    <w:p w14:paraId="5F47ED65" w14:textId="77777777" w:rsidR="000D1432" w:rsidRDefault="000D1432" w:rsidP="000D1432">
      <w:pPr>
        <w:pStyle w:val="RFCReferencesBookmark"/>
      </w:pPr>
      <w:r w:rsidRPr="000A0F17">
        <w:lastRenderedPageBreak/>
        <w:t>[OTN-TUNNEL]</w:t>
      </w:r>
      <w:r w:rsidRPr="000A0F17">
        <w:tab/>
        <w:t>Zheng, H. et al., "OTN Tunnel YANG Model", draft-</w:t>
      </w:r>
      <w:r>
        <w:t>ietf</w:t>
      </w:r>
      <w:r w:rsidRPr="000A0F17">
        <w:t xml:space="preserve">-ccamp-otn-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1906" w:name="_Toc1723604"/>
      <w:r w:rsidRPr="00343254">
        <w:t>Informative References</w:t>
      </w:r>
      <w:bookmarkEnd w:id="1906"/>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ietf-netmod-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ietf-teas-te-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0507061B" w:rsidR="00343254" w:rsidRDefault="00343254" w:rsidP="00343254">
      <w:pPr>
        <w:pStyle w:val="RFCReferencesBookmark"/>
      </w:pPr>
      <w:r>
        <w:t>[ONF GitHub] ONF Open Transport (SNOWMASS)</w:t>
      </w:r>
      <w:ins w:id="1907" w:author="Italo Busi" w:date="2019-02-22T11:03:00Z">
        <w:r w:rsidR="00F43915">
          <w:t>, &lt;</w:t>
        </w:r>
      </w:ins>
      <w:del w:id="1908" w:author="Italo Busi" w:date="2019-02-22T11:03:00Z">
        <w:r w:rsidDel="00F43915">
          <w:delText xml:space="preserve"> </w:delText>
        </w:r>
      </w:del>
      <w:hyperlink r:id="rId10" w:history="1">
        <w:r w:rsidR="0045437A" w:rsidRPr="00194866">
          <w:rPr>
            <w:rStyle w:val="Hyperlink"/>
          </w:rPr>
          <w:t>https://github.com/OpenNetworkingFoundation/Snowmass-ONFOpenTransport</w:t>
        </w:r>
      </w:hyperlink>
      <w:ins w:id="1909" w:author="Italo Busi" w:date="2019-02-22T11:03:00Z">
        <w:r w:rsidR="00F43915">
          <w:rPr>
            <w:rStyle w:val="Hyperlink"/>
          </w:rPr>
          <w:t>&gt;</w:t>
        </w:r>
      </w:ins>
    </w:p>
    <w:p w14:paraId="0AD4F275" w14:textId="77777777" w:rsidR="00F43915" w:rsidRPr="008C1F5B" w:rsidRDefault="00F43915" w:rsidP="00F43915">
      <w:pPr>
        <w:pStyle w:val="RFCReferencesBookmark"/>
        <w:rPr>
          <w:ins w:id="1910" w:author="Italo Busi" w:date="2019-02-22T11:11:00Z"/>
        </w:rPr>
      </w:pPr>
      <w:ins w:id="1911" w:author="Italo Busi" w:date="2019-02-22T11:11:00Z">
        <w:r>
          <w:lastRenderedPageBreak/>
          <w:t>[MEF55]</w:t>
        </w:r>
        <w:r>
          <w:tab/>
        </w:r>
        <w:r w:rsidRPr="00F43915">
          <w:t>Metro Ethernet Forum, "Lifecycle Service Orchestration (LSO): Reference Architecture and Framework", Technical Specification MEF 55, March 2016, &lt;</w:t>
        </w:r>
        <w:r>
          <w:fldChar w:fldCharType="begin"/>
        </w:r>
        <w:r>
          <w:instrText xml:space="preserve"> HYPERLINK "</w:instrText>
        </w:r>
        <w:r w:rsidRPr="00F43915">
          <w:instrText>https://www.mef.net/Assets/Technical_Specifications/PDF/MEF_55.pdf</w:instrText>
        </w:r>
        <w:r>
          <w:instrText xml:space="preserve">" </w:instrText>
        </w:r>
        <w:r>
          <w:fldChar w:fldCharType="separate"/>
        </w:r>
        <w:r w:rsidRPr="001E37B1">
          <w:rPr>
            <w:rStyle w:val="Hyperlink"/>
          </w:rPr>
          <w:t>https://www.mef.net/Assets/Technical_Specifications/PDF/MEF_55.pdf</w:t>
        </w:r>
        <w:r>
          <w:fldChar w:fldCharType="end"/>
        </w:r>
        <w:r w:rsidRPr="00F43915">
          <w:t>&gt;</w:t>
        </w:r>
      </w:ins>
    </w:p>
    <w:p w14:paraId="0FB91C86" w14:textId="5CAA42E3" w:rsidR="0045437A" w:rsidRPr="005C4993" w:rsidDel="00F43915" w:rsidRDefault="0045437A" w:rsidP="00343254">
      <w:pPr>
        <w:pStyle w:val="RFCReferencesBookmark"/>
        <w:rPr>
          <w:del w:id="1912" w:author="Italo Busi" w:date="2019-02-22T11:11:00Z"/>
          <w:i/>
        </w:rPr>
      </w:pPr>
      <w:del w:id="1913" w:author="Italo Busi" w:date="2019-02-22T11:11:00Z">
        <w:r w:rsidRPr="005C4993" w:rsidDel="00F43915">
          <w:rPr>
            <w:i/>
            <w:highlight w:val="yellow"/>
          </w:rPr>
          <w:delText>[MEF 55]</w:delText>
        </w:r>
        <w:r w:rsidRPr="005C4993" w:rsidDel="00F43915">
          <w:rPr>
            <w:i/>
            <w:highlight w:val="yellow"/>
          </w:rPr>
          <w:tab/>
          <w:delText>Add reference to MEF 55 specification</w:delText>
        </w:r>
      </w:del>
    </w:p>
    <w:p w14:paraId="205F82D0" w14:textId="2603A4C7" w:rsidR="001E3E79" w:rsidRPr="00343254" w:rsidRDefault="001E3E79" w:rsidP="001E3E79">
      <w:pPr>
        <w:pStyle w:val="Heading1"/>
      </w:pPr>
      <w:bookmarkStart w:id="1914" w:name="_Toc1723605"/>
      <w:r w:rsidRPr="00343254">
        <w:t>Acknowledgments</w:t>
      </w:r>
      <w:bookmarkEnd w:id="1914"/>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915" w:name="_Ref486351665"/>
      <w:bookmarkStart w:id="1916" w:name="_Toc497142349"/>
      <w:bookmarkStart w:id="1917" w:name="_Toc1723606"/>
      <w:r w:rsidRPr="00424D01">
        <w:lastRenderedPageBreak/>
        <w:t>Validating a JSON fragment against a YANG Model</w:t>
      </w:r>
      <w:bookmarkEnd w:id="1915"/>
      <w:bookmarkEnd w:id="1916"/>
      <w:bookmarkEnd w:id="1917"/>
    </w:p>
    <w:p w14:paraId="0EEF9872" w14:textId="17280D41" w:rsidR="00343254" w:rsidRDefault="00926628" w:rsidP="00343254">
      <w:bookmarkStart w:id="1918"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919" w:name="_Toc1723607"/>
      <w:r w:rsidRPr="004C6110">
        <w:t>Manipulation of JSON fragments</w:t>
      </w:r>
      <w:bookmarkEnd w:id="1919"/>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D520627" w:rsidR="00926628" w:rsidRDefault="00926628" w:rsidP="00926628">
      <w:r>
        <w:t xml:space="preserve">We then define “unfolded-JSON” a valid JSON fragment having the same contents of the “folded-JSON ”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1920" w:name="_Toc1723608"/>
      <w:r>
        <w:t>Comments in JSON fragments</w:t>
      </w:r>
      <w:bookmarkEnd w:id="1920"/>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921" w:name="_Toc497142350"/>
      <w:bookmarkStart w:id="1922" w:name="_Toc1723609"/>
      <w:r>
        <w:t xml:space="preserve">Validation of JSON fragments: </w:t>
      </w:r>
      <w:r w:rsidR="00343254" w:rsidRPr="00926628">
        <w:t>DSDL-based approach</w:t>
      </w:r>
      <w:bookmarkEnd w:id="1921"/>
      <w:bookmarkEnd w:id="1922"/>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0D0E7A">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SCH,DSRL)</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Config/state  JTOX-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V</w:t>
      </w:r>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1923" w:name="_Ref486351558"/>
      <w:r w:rsidRPr="00F5301C">
        <w:t>– DSDL-based approach for JSON code validation</w:t>
      </w:r>
      <w:bookmarkEnd w:id="1923"/>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0D0E7A">
        <w:rPr>
          <w:highlight w:val="yellow"/>
        </w:rPr>
        <w:t>3</w:t>
      </w:r>
      <w:r w:rsidR="00F320EA">
        <w:rPr>
          <w:highlight w:val="yellow"/>
        </w:rPr>
        <w:fldChar w:fldCharType="end"/>
      </w:r>
      <w:r w:rsidR="00181C94">
        <w:rPr>
          <w:highlight w:val="yellow"/>
        </w:rPr>
        <w:t xml:space="preserve">, </w:t>
      </w:r>
      <w:r>
        <w:rPr>
          <w:highlight w:val="yellow"/>
        </w:rPr>
        <w:t>without impacting the validation process, these comments will be automatically removed from the JSON-file that will be validate.</w:t>
      </w:r>
    </w:p>
    <w:p w14:paraId="68531DF6" w14:textId="53570F6D" w:rsidR="00343254" w:rsidRPr="00507F7D" w:rsidRDefault="00926628" w:rsidP="00424D01">
      <w:pPr>
        <w:pStyle w:val="RFCAppH1"/>
      </w:pPr>
      <w:bookmarkStart w:id="1924" w:name="_Toc497142351"/>
      <w:bookmarkStart w:id="1925" w:name="_Toc1723610"/>
      <w:bookmarkEnd w:id="1918"/>
      <w:r>
        <w:t xml:space="preserve">Validation of JSON fragments: why </w:t>
      </w:r>
      <w:r w:rsidR="00343254">
        <w:t xml:space="preserve">not using a </w:t>
      </w:r>
      <w:r w:rsidR="00343254" w:rsidRPr="00AD373D">
        <w:t>XSD-based</w:t>
      </w:r>
      <w:r w:rsidR="00343254">
        <w:t xml:space="preserve"> approach</w:t>
      </w:r>
      <w:bookmarkEnd w:id="1924"/>
      <w:bookmarkEnd w:id="1925"/>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0D0E7A">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1926" w:name="_Ref486351348"/>
      <w:r w:rsidRPr="00AD373D">
        <w:t>– XSD-based approach for JSON code validation</w:t>
      </w:r>
      <w:bookmarkEnd w:id="1926"/>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0D0E7A">
        <w:t>Figure 9</w:t>
      </w:r>
      <w:r>
        <w:fldChar w:fldCharType="end"/>
      </w:r>
      <w:r>
        <w:t xml:space="preserve"> will stop just at step (1).</w:t>
      </w:r>
    </w:p>
    <w:p w14:paraId="6D4268DA" w14:textId="2F8D7F0E" w:rsidR="00960BD0" w:rsidRDefault="00960BD0" w:rsidP="00424D01">
      <w:pPr>
        <w:pStyle w:val="RFCApp"/>
      </w:pPr>
      <w:bookmarkStart w:id="1927" w:name="_Toc1723611"/>
      <w:r w:rsidRPr="00424D01">
        <w:lastRenderedPageBreak/>
        <w:t>Detailed JSON Examples</w:t>
      </w:r>
      <w:bookmarkEnd w:id="1927"/>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0D0E7A">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1928" w:name="_Toc1723612"/>
      <w:r w:rsidRPr="00424D01">
        <w:t>JSON Examples for Topology Abstractions</w:t>
      </w:r>
      <w:bookmarkEnd w:id="1928"/>
    </w:p>
    <w:p w14:paraId="4B069B3A" w14:textId="111ADCF5" w:rsidR="00960BD0" w:rsidRPr="00424D01" w:rsidRDefault="00960BD0" w:rsidP="00424D01">
      <w:pPr>
        <w:pStyle w:val="RFCAppH2"/>
      </w:pPr>
      <w:bookmarkStart w:id="1929" w:name="_Ref517950631"/>
      <w:bookmarkStart w:id="1930" w:name="_Toc1723613"/>
      <w:r w:rsidRPr="00424D01">
        <w:t>JSON Code: mpi1-otn-topology.json</w:t>
      </w:r>
      <w:bookmarkEnd w:id="1929"/>
      <w:bookmarkEnd w:id="193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1931" w:name="_Toc1723614"/>
      <w:r w:rsidRPr="009D5F17">
        <w:t>JSON Examples for Service Configuration</w:t>
      </w:r>
      <w:bookmarkEnd w:id="1931"/>
    </w:p>
    <w:p w14:paraId="3B558CE2" w14:textId="7EAE4D19" w:rsidR="0095114C" w:rsidRDefault="0095114C" w:rsidP="00424D01">
      <w:pPr>
        <w:pStyle w:val="RFCAppH2"/>
      </w:pPr>
      <w:bookmarkStart w:id="1932" w:name="_Ref517961525"/>
      <w:bookmarkStart w:id="1933" w:name="_Toc1723615"/>
      <w:r w:rsidRPr="00D3128B">
        <w:t xml:space="preserve">JSON Code: </w:t>
      </w:r>
      <w:r w:rsidRPr="00F41C0D">
        <w:t>mpi1-odu2-service-config</w:t>
      </w:r>
      <w:r w:rsidRPr="00D3128B">
        <w:t>.json</w:t>
      </w:r>
      <w:bookmarkEnd w:id="1932"/>
      <w:bookmarkEnd w:id="193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1934" w:name="_Ref518288571"/>
      <w:bookmarkStart w:id="1935" w:name="_Toc1723616"/>
      <w:r w:rsidRPr="00F92524">
        <w:rPr>
          <w:lang w:val="it-IT"/>
        </w:rPr>
        <w:t>JSON Code: mpi1-odu2-tunnel-config.json</w:t>
      </w:r>
      <w:bookmarkEnd w:id="1934"/>
      <w:bookmarkEnd w:id="193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7E4678"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936" w:name="_Ref518288460"/>
      <w:bookmarkStart w:id="1937" w:name="_Toc1723617"/>
      <w:r>
        <w:rPr>
          <w:lang w:val="it-IT"/>
        </w:rPr>
        <w:t xml:space="preserve">JSON Code: </w:t>
      </w:r>
      <w:r w:rsidRPr="00F92524">
        <w:rPr>
          <w:lang w:val="it-IT"/>
        </w:rPr>
        <w:t>mpi1-epl-service-config.json</w:t>
      </w:r>
      <w:bookmarkEnd w:id="1936"/>
      <w:bookmarkEnd w:id="193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7E4678"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938" w:name="_Toc518057903"/>
      <w:bookmarkStart w:id="1939" w:name="_Toc1723618"/>
      <w:r w:rsidRPr="005F1E87">
        <w:rPr>
          <w:highlight w:val="red"/>
        </w:rPr>
        <w:t>JSON Example for Protection Configuration</w:t>
      </w:r>
      <w:bookmarkEnd w:id="1938"/>
      <w:bookmarkEnd w:id="193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77777777" w:rsidR="000A3A23" w:rsidRDefault="000A3A23" w:rsidP="00E50DC1">
      <w:pPr>
        <w:pStyle w:val="RFCFigure"/>
        <w:rPr>
          <w:rFonts w:cs="Times New Roman"/>
          <w:highlight w:val="yellow"/>
        </w:rPr>
      </w:pPr>
      <w:r w:rsidRPr="00AB4A2F">
        <w:t>Lancaster University</w:t>
      </w:r>
    </w:p>
    <w:p w14:paraId="2CE3BB98" w14:textId="77777777" w:rsidR="000A3A23" w:rsidRDefault="000A3A23" w:rsidP="00E50DC1">
      <w:pPr>
        <w:pStyle w:val="RFCFigure"/>
      </w:pPr>
      <w:r>
        <w:tab/>
      </w:r>
    </w:p>
    <w:p w14:paraId="37A087AB" w14:textId="77777777" w:rsidR="000A3A23" w:rsidRDefault="000A3A23" w:rsidP="00E50DC1">
      <w:pPr>
        <w:pStyle w:val="RFCFigure"/>
      </w:pPr>
      <w:r>
        <w:t xml:space="preserve">Email: </w:t>
      </w:r>
      <w:hyperlink r:id="rId16"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r w:rsidRPr="00AB4A2F">
        <w:t>Haomian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77777777" w:rsidR="00AB4A2F" w:rsidRDefault="00AB4A2F" w:rsidP="00E50DC1">
      <w:pPr>
        <w:pStyle w:val="RFCFigure"/>
      </w:pPr>
      <w:r>
        <w:t xml:space="preserve">Email: </w:t>
      </w:r>
      <w:hyperlink r:id="rId17"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r w:rsidRPr="00AB4A2F">
        <w:t>Yunbin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E50DC1">
      <w:pPr>
        <w:pStyle w:val="RFCFigure"/>
        <w:rPr>
          <w:rFonts w:cs="Times New Roman"/>
          <w:highlight w:val="yellow"/>
          <w:lang w:val="it-IT"/>
        </w:rPr>
      </w:pPr>
      <w:r w:rsidRPr="00015CA5">
        <w:rPr>
          <w:lang w:val="it-IT"/>
        </w:rPr>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6"/>
      <w:footerReference w:type="default" r:id="rId27"/>
      <w:headerReference w:type="first" r:id="rId28"/>
      <w:footerReference w:type="first" r:id="rId29"/>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Italo Busi" w:date="2019-02-20T15:58:00Z" w:initials="IB">
    <w:p w14:paraId="74779547" w14:textId="6F257C59" w:rsidR="00AB5E52" w:rsidRPr="00C51C17" w:rsidRDefault="00AB5E52">
      <w:pPr>
        <w:pStyle w:val="CommentText"/>
      </w:pPr>
      <w:r>
        <w:rPr>
          <w:rStyle w:val="CommentReference"/>
        </w:rPr>
        <w:annotationRef/>
      </w:r>
      <w:r>
        <w:rPr>
          <w:rStyle w:val="CommentReference"/>
        </w:rPr>
        <w:t>C</w:t>
      </w:r>
      <w:r w:rsidRPr="00C51C17">
        <w:rPr>
          <w:noProof/>
        </w:rPr>
        <w:t xml:space="preserve">heck whether it is </w:t>
      </w:r>
      <w:r w:rsidRPr="00C51C17">
        <w:t>worthwhile highlighting that the split between MDSC and PNC in the reference architecture is aligned with multi-domain reference network in ONF and on the PRESTO interface on MEF LSO</w:t>
      </w:r>
    </w:p>
  </w:comment>
  <w:comment w:id="43" w:author="Italo Busi" w:date="2019-02-22T10:14:00Z" w:initials="IB">
    <w:p w14:paraId="19393863" w14:textId="647C72B2" w:rsidR="00AB5E52" w:rsidRDefault="00AB5E52">
      <w:pPr>
        <w:pStyle w:val="CommentText"/>
        <w:rPr>
          <w:noProof/>
        </w:rPr>
      </w:pPr>
      <w:r>
        <w:rPr>
          <w:rStyle w:val="CommentReference"/>
        </w:rPr>
        <w:annotationRef/>
      </w:r>
      <w:r>
        <w:rPr>
          <w:rStyle w:val="CommentReference"/>
        </w:rPr>
        <w:t>C</w:t>
      </w:r>
      <w:r w:rsidRPr="00C51C17">
        <w:rPr>
          <w:noProof/>
        </w:rPr>
        <w:t>heck whether</w:t>
      </w:r>
      <w:r>
        <w:rPr>
          <w:noProof/>
        </w:rPr>
        <w:t xml:space="preserve"> to </w:t>
      </w:r>
      <w:r w:rsidRPr="00DA75A2">
        <w:rPr>
          <w:noProof/>
        </w:rPr>
        <w:t>describe the single-domain service scenarios</w:t>
      </w:r>
      <w:r>
        <w:rPr>
          <w:noProof/>
        </w:rPr>
        <w:t>.</w:t>
      </w:r>
    </w:p>
    <w:p w14:paraId="37886E5D" w14:textId="4D48F437" w:rsidR="00AB5E52" w:rsidRDefault="00AB5E52">
      <w:pPr>
        <w:pStyle w:val="CommentText"/>
      </w:pPr>
      <w:r w:rsidRPr="00DA75A2">
        <w:rPr>
          <w:noProof/>
        </w:rPr>
        <w:t xml:space="preserve">There are multiple shades of grey between the two extremes described </w:t>
      </w:r>
      <w:r>
        <w:rPr>
          <w:noProof/>
        </w:rPr>
        <w:t>here.</w:t>
      </w:r>
    </w:p>
  </w:comment>
  <w:comment w:id="44" w:author="Italo Busi" w:date="2019-03-07T12:19:00Z" w:initials="IB">
    <w:p w14:paraId="33B5DE44" w14:textId="5DEFDEB4" w:rsidR="00AB5E52" w:rsidRDefault="00AB5E52">
      <w:pPr>
        <w:pStyle w:val="CommentText"/>
      </w:pPr>
      <w:r>
        <w:rPr>
          <w:rStyle w:val="CommentReference"/>
        </w:rPr>
        <w:annotationRef/>
      </w:r>
      <w:r>
        <w:t>Proposed to simplify the text description</w:t>
      </w:r>
    </w:p>
  </w:comment>
  <w:comment w:id="51" w:author="Italo Busi" w:date="2019-02-22T10:15:00Z" w:initials="IB">
    <w:p w14:paraId="45F95B73" w14:textId="5AC5ABF5" w:rsidR="00AB5E52" w:rsidRDefault="00AB5E52">
      <w:pPr>
        <w:pStyle w:val="CommentText"/>
      </w:pPr>
      <w:r>
        <w:rPr>
          <w:rStyle w:val="CommentReference"/>
        </w:rPr>
        <w:annotationRef/>
      </w:r>
      <w:r>
        <w:t>Add reference to the existing RFC highlight this point</w:t>
      </w:r>
    </w:p>
  </w:comment>
  <w:comment w:id="69" w:author="Italo Busi" w:date="2019-02-22T10:16:00Z" w:initials="IB">
    <w:p w14:paraId="47D81357" w14:textId="68833676" w:rsidR="00AB5E52" w:rsidRDefault="00AB5E52">
      <w:pPr>
        <w:pStyle w:val="CommentText"/>
      </w:pPr>
      <w:r>
        <w:rPr>
          <w:rStyle w:val="CommentReference"/>
        </w:rPr>
        <w:annotationRef/>
      </w:r>
      <w:r>
        <w:t>See previous comment about the single-domain scenarios</w:t>
      </w:r>
    </w:p>
  </w:comment>
  <w:comment w:id="70" w:author="Italo Busi" w:date="2019-03-07T12:22:00Z" w:initials="IB">
    <w:p w14:paraId="3503EB9B" w14:textId="29A76246" w:rsidR="00AB5E52" w:rsidRDefault="00AB5E52">
      <w:pPr>
        <w:pStyle w:val="CommentText"/>
      </w:pPr>
      <w:r>
        <w:rPr>
          <w:rStyle w:val="CommentReference"/>
        </w:rPr>
        <w:annotationRef/>
      </w:r>
      <w:r>
        <w:t>Text added above to simplify the description</w:t>
      </w:r>
    </w:p>
  </w:comment>
  <w:comment w:id="85" w:author="Italo Busi" w:date="2019-02-22T10:17:00Z" w:initials="IB">
    <w:p w14:paraId="4E154ACF" w14:textId="3AA7E057" w:rsidR="00AB5E52" w:rsidRDefault="00AB5E52">
      <w:pPr>
        <w:pStyle w:val="CommentText"/>
      </w:pPr>
      <w:r>
        <w:rPr>
          <w:rStyle w:val="CommentReference"/>
        </w:rPr>
        <w:annotationRef/>
      </w:r>
      <w:r>
        <w:t>See previous comment about the single-domain scenarios</w:t>
      </w:r>
    </w:p>
  </w:comment>
  <w:comment w:id="86" w:author="Italo Busi" w:date="2019-03-07T12:23:00Z" w:initials="IB">
    <w:p w14:paraId="24E900CF" w14:textId="79911C43" w:rsidR="00AB5E52" w:rsidRDefault="00AB5E52">
      <w:pPr>
        <w:pStyle w:val="CommentText"/>
      </w:pPr>
      <w:r>
        <w:rPr>
          <w:rStyle w:val="CommentReference"/>
        </w:rPr>
        <w:annotationRef/>
      </w:r>
      <w:r>
        <w:t>Text added above to simplify the description</w:t>
      </w:r>
    </w:p>
  </w:comment>
  <w:comment w:id="103" w:author="Italo Busi" w:date="2019-02-22T10:18:00Z" w:initials="IB">
    <w:p w14:paraId="7B98DF50" w14:textId="6F5AB9EE" w:rsidR="00AB5E52" w:rsidRDefault="00AB5E52">
      <w:pPr>
        <w:pStyle w:val="CommentText"/>
      </w:pPr>
      <w:r>
        <w:rPr>
          <w:rStyle w:val="CommentReference"/>
        </w:rPr>
        <w:annotationRef/>
      </w:r>
      <w:r>
        <w:t>See previous comment about the single-domain scenarios</w:t>
      </w:r>
    </w:p>
  </w:comment>
  <w:comment w:id="104" w:author="Italo Busi" w:date="2019-03-07T12:24:00Z" w:initials="IB">
    <w:p w14:paraId="21AE53FE" w14:textId="3062531A" w:rsidR="00AB5E52" w:rsidRDefault="00AB5E52">
      <w:pPr>
        <w:pStyle w:val="CommentText"/>
      </w:pPr>
      <w:r>
        <w:rPr>
          <w:rStyle w:val="CommentReference"/>
        </w:rPr>
        <w:annotationRef/>
      </w:r>
      <w:r>
        <w:t>Text added above to simplify the description</w:t>
      </w:r>
    </w:p>
  </w:comment>
  <w:comment w:id="256" w:author="Italo Busi" w:date="2019-03-06T20:49:00Z" w:initials="IB">
    <w:p w14:paraId="66EA659D" w14:textId="249A55A7" w:rsidR="00AB5E52" w:rsidRDefault="00AB5E52">
      <w:pPr>
        <w:pStyle w:val="CommentText"/>
      </w:pPr>
      <w:r>
        <w:rPr>
          <w:rStyle w:val="CommentReference"/>
        </w:rPr>
        <w:annotationRef/>
      </w:r>
      <w:r>
        <w:rPr>
          <w:rStyle w:val="CommentReference"/>
        </w:rPr>
        <w:t>See previous comments</w:t>
      </w:r>
    </w:p>
  </w:comment>
  <w:comment w:id="260" w:author="Italo Busi" w:date="2019-03-06T20:53:00Z" w:initials="IB">
    <w:p w14:paraId="10483BD6" w14:textId="447C903E" w:rsidR="00AB5E52" w:rsidRDefault="00AB5E52">
      <w:pPr>
        <w:pStyle w:val="CommentText"/>
      </w:pPr>
      <w:r>
        <w:rPr>
          <w:rStyle w:val="CommentReference"/>
        </w:rPr>
        <w:annotationRef/>
      </w:r>
      <w:r>
        <w:t>See previous comments</w:t>
      </w:r>
    </w:p>
  </w:comment>
  <w:comment w:id="298" w:author="Belotti, Sergio (Nokia - IT/Vimercate)" w:date="2019-03-06T10:51:00Z" w:initials="BS(-I">
    <w:p w14:paraId="06DF4B42" w14:textId="77777777" w:rsidR="00AB5E52" w:rsidRDefault="00AB5E52" w:rsidP="00A412B1">
      <w:pPr>
        <w:pStyle w:val="CommentText"/>
      </w:pPr>
      <w:r>
        <w:rPr>
          <w:rStyle w:val="CommentReference"/>
        </w:rPr>
        <w:annotationRef/>
      </w:r>
      <w:r>
        <w:t xml:space="preserve">Maybe the part highlighted in green is a bit redundant </w:t>
      </w:r>
    </w:p>
  </w:comment>
  <w:comment w:id="299" w:author="Italo Busi [2]" w:date="2019-03-07T00:38:00Z" w:initials="IB">
    <w:p w14:paraId="272E0909" w14:textId="046376B4" w:rsidR="00AB5E52" w:rsidRDefault="00AB5E52" w:rsidP="00584D8C">
      <w:pPr>
        <w:pStyle w:val="CommentText"/>
      </w:pPr>
      <w:r>
        <w:rPr>
          <w:rStyle w:val="CommentReference"/>
        </w:rPr>
        <w:annotationRef/>
      </w:r>
      <w:r>
        <w:t>Rephrased after discussion with Sergio</w:t>
      </w:r>
    </w:p>
  </w:comment>
  <w:comment w:id="469" w:author="Italo Busi" w:date="2019-03-07T13:10:00Z" w:initials="IB">
    <w:p w14:paraId="5F0FF3DD" w14:textId="7466B451" w:rsidR="00AB5E52" w:rsidRDefault="00AB5E52">
      <w:pPr>
        <w:pStyle w:val="CommentText"/>
      </w:pPr>
      <w:r>
        <w:rPr>
          <w:rStyle w:val="CommentReference"/>
        </w:rPr>
        <w:annotationRef/>
      </w:r>
      <w:r>
        <w:t>Move this text to section 4.4</w:t>
      </w:r>
    </w:p>
  </w:comment>
  <w:comment w:id="772" w:author="Belotti, Sergio (Nokia - IT/Vimercate)" w:date="2019-03-06T11:28:00Z" w:initials="BS(-I">
    <w:p w14:paraId="5444905D" w14:textId="77777777" w:rsidR="00AB5E52" w:rsidRDefault="00AB5E52" w:rsidP="00A412B1">
      <w:pPr>
        <w:pStyle w:val="CommentText"/>
        <w:ind w:left="0"/>
      </w:pPr>
      <w:r>
        <w:rPr>
          <w:rStyle w:val="CommentReference"/>
        </w:rPr>
        <w:annotationRef/>
      </w:r>
      <w:r>
        <w:t xml:space="preserve">Not easy to understand the conventions used to identify access link vs LPT. I would add text like” the table describe the mapping between access-link vs. LPT terminating the access link e.g. AN1-1 it is the access link terminating in the S3-1 interface” </w:t>
      </w:r>
    </w:p>
  </w:comment>
  <w:comment w:id="773" w:author="Italo Busi [2]" w:date="2019-03-07T00:39:00Z" w:initials="IB">
    <w:p w14:paraId="6563211D" w14:textId="4E78A201" w:rsidR="00AB5E52" w:rsidRDefault="00AB5E52">
      <w:pPr>
        <w:pStyle w:val="CommentText"/>
      </w:pPr>
      <w:r>
        <w:rPr>
          <w:rStyle w:val="CommentReference"/>
        </w:rPr>
        <w:annotationRef/>
      </w:r>
      <w:r>
        <w:t>This yellow text was a placeholder to describe the mapping kept by PNC1 between the physical interfaces and the LTPs exposed at the MPI</w:t>
      </w:r>
    </w:p>
    <w:p w14:paraId="25D11001" w14:textId="77777777" w:rsidR="00AB5E52" w:rsidRDefault="00AB5E52">
      <w:pPr>
        <w:pStyle w:val="CommentText"/>
      </w:pPr>
    </w:p>
    <w:p w14:paraId="539E50C6" w14:textId="5B85D512" w:rsidR="00AB5E52" w:rsidRDefault="00AB5E52">
      <w:pPr>
        <w:pStyle w:val="CommentText"/>
      </w:pPr>
      <w:r>
        <w:t>The new text added above resolves the comment</w:t>
      </w:r>
    </w:p>
  </w:comment>
  <w:comment w:id="795" w:author="Belotti, Sergio (Nokia - IT/Vimercate)" w:date="2019-03-06T11:57:00Z" w:initials="BS(-I">
    <w:p w14:paraId="1FB3BFFA" w14:textId="77777777" w:rsidR="00AB5E52" w:rsidRDefault="00AB5E52" w:rsidP="00715281">
      <w:pPr>
        <w:pStyle w:val="CommentText"/>
      </w:pPr>
      <w:r>
        <w:rPr>
          <w:rStyle w:val="CommentReference"/>
        </w:rPr>
        <w:annotationRef/>
      </w:r>
      <w:r>
        <w:t xml:space="preserve">I do not like at all the term label restriction that is misleading. I know there is the label restriction containere but here I would suggest to use correct terminology like “supported label” e.g. supported wavelength in L0 </w:t>
      </w:r>
    </w:p>
  </w:comment>
  <w:comment w:id="796" w:author="Italo Busi [2]" w:date="2019-03-07T01:14:00Z" w:initials="IB">
    <w:p w14:paraId="4DD8AAD1" w14:textId="63381D40" w:rsidR="00AB5E52" w:rsidRDefault="00AB5E52" w:rsidP="007413F3">
      <w:pPr>
        <w:pStyle w:val="CommentText"/>
        <w:ind w:left="0"/>
      </w:pPr>
      <w:r>
        <w:rPr>
          <w:rStyle w:val="CommentReference"/>
        </w:rPr>
        <w:annotationRef/>
      </w:r>
      <w:r>
        <w:t xml:space="preserve"> Rephrased as agreed</w:t>
      </w:r>
    </w:p>
  </w:comment>
  <w:comment w:id="1008" w:author="Belotti, Sergio (Nokia - IT/Vimercate)" w:date="2019-03-06T12:54:00Z" w:initials="BS(-I">
    <w:p w14:paraId="6BFBC2AE" w14:textId="77777777" w:rsidR="00AB5E52" w:rsidRDefault="00AB5E52" w:rsidP="00715281">
      <w:pPr>
        <w:pStyle w:val="CommentText"/>
      </w:pPr>
      <w:r>
        <w:rPr>
          <w:rStyle w:val="CommentReference"/>
        </w:rPr>
        <w:annotationRef/>
      </w:r>
      <w:r>
        <w:t>Interesting section but not sure if this level of discussion is needed in this applicability document. Shall we think to put that in a dedicated appendix “access link modeling” ?</w:t>
      </w:r>
    </w:p>
  </w:comment>
  <w:comment w:id="1009" w:author="Italo Busi [2]" w:date="2019-03-07T01:14:00Z" w:initials="IB">
    <w:p w14:paraId="34686FD1" w14:textId="29D90307" w:rsidR="00AB5E52" w:rsidRDefault="00AB5E52">
      <w:pPr>
        <w:pStyle w:val="CommentText"/>
      </w:pPr>
      <w:r>
        <w:rPr>
          <w:rStyle w:val="CommentReference"/>
        </w:rPr>
        <w:annotationRef/>
      </w:r>
      <w:r>
        <w:t>This seems an old text that is superseded by the new text in section 5.1</w:t>
      </w:r>
    </w:p>
    <w:p w14:paraId="41D92EF9" w14:textId="77777777" w:rsidR="00AB5E52" w:rsidRDefault="00AB5E52">
      <w:pPr>
        <w:pStyle w:val="CommentText"/>
      </w:pPr>
    </w:p>
    <w:p w14:paraId="43EBCEEA" w14:textId="1A6DC913" w:rsidR="00AB5E52" w:rsidRDefault="00AB5E52">
      <w:pPr>
        <w:pStyle w:val="CommentText"/>
      </w:pPr>
      <w:r>
        <w:t>We have agreed to remove this section for the time being. We may develop a new appendix in future if needed/requested</w:t>
      </w:r>
    </w:p>
  </w:comment>
  <w:comment w:id="1045" w:author="Belotti, Sergio (Nokia - IT/Vimercate)" w:date="2019-03-06T13:47:00Z" w:initials="BS(-I">
    <w:p w14:paraId="731F6385" w14:textId="77777777" w:rsidR="00AB5E52" w:rsidRDefault="00AB5E52" w:rsidP="00715281">
      <w:pPr>
        <w:pStyle w:val="CommentText"/>
      </w:pPr>
      <w:r>
        <w:rPr>
          <w:rStyle w:val="CommentReference"/>
        </w:rPr>
        <w:annotationRef/>
      </w:r>
      <w:r>
        <w:t>Why connection segment ?</w:t>
      </w:r>
    </w:p>
  </w:comment>
  <w:comment w:id="1046" w:author="Italo Busi [2]" w:date="2019-03-07T01:15:00Z" w:initials="IB">
    <w:p w14:paraId="1639CAEC" w14:textId="516BB2CB" w:rsidR="00AB5E52" w:rsidRDefault="00AB5E52">
      <w:pPr>
        <w:pStyle w:val="CommentText"/>
      </w:pPr>
      <w:r>
        <w:rPr>
          <w:rStyle w:val="CommentReference"/>
        </w:rPr>
        <w:annotationRef/>
      </w:r>
      <w:r>
        <w:t>Rephrased as agreed</w:t>
      </w:r>
    </w:p>
  </w:comment>
  <w:comment w:id="1105" w:author="Belotti, Sergio (Nokia - IT/Vimercate)" w:date="2019-03-06T13:58:00Z" w:initials="BS(-I">
    <w:p w14:paraId="2FFE9BCB" w14:textId="77777777" w:rsidR="00AB5E52" w:rsidRDefault="00AB5E52" w:rsidP="00715281">
      <w:pPr>
        <w:pStyle w:val="CommentText"/>
        <w:ind w:left="0"/>
      </w:pPr>
      <w:r>
        <w:rPr>
          <w:rStyle w:val="CommentReference"/>
        </w:rPr>
        <w:annotationRef/>
      </w:r>
      <w:r>
        <w:t>I do not see any ts-bitmap in OTN tunnel. Need to fix with correct name or just report the meaning of attribute to be configured (e.g. need to configure the label required for TS and TPN dedicated to this link)</w:t>
      </w:r>
    </w:p>
  </w:comment>
  <w:comment w:id="1106" w:author="Italo Busi [2]" w:date="2019-03-07T18:59:00Z" w:initials="IB">
    <w:p w14:paraId="3AA94A34" w14:textId="2E4BEF15" w:rsidR="00AB5E52" w:rsidRDefault="00AB5E52">
      <w:pPr>
        <w:pStyle w:val="CommentText"/>
      </w:pPr>
      <w:r>
        <w:rPr>
          <w:rStyle w:val="CommentReference"/>
        </w:rPr>
        <w:annotationRef/>
      </w:r>
      <w:r>
        <w:t>Text corrected</w:t>
      </w:r>
    </w:p>
  </w:comment>
  <w:comment w:id="1107" w:author="Italo Busi" w:date="2019-03-08T14:51:00Z" w:initials="IB">
    <w:p w14:paraId="60A5DC92" w14:textId="1E09182B" w:rsidR="00AB5E52" w:rsidRDefault="00AB5E52">
      <w:pPr>
        <w:pStyle w:val="CommentText"/>
      </w:pPr>
      <w:r>
        <w:rPr>
          <w:rStyle w:val="CommentReference"/>
        </w:rPr>
        <w:annotationRef/>
      </w:r>
      <w:r>
        <w:t>Corrected text reviewd and agreed with Sergio</w:t>
      </w:r>
    </w:p>
  </w:comment>
  <w:comment w:id="1147" w:author="Belotti, Sergio (Nokia - IT/Vimercate)" w:date="2019-03-06T14:41:00Z" w:initials="BS(-I">
    <w:p w14:paraId="3837F11F" w14:textId="77777777" w:rsidR="00AB5E52" w:rsidRDefault="00AB5E52" w:rsidP="00715281">
      <w:pPr>
        <w:pStyle w:val="CommentText"/>
      </w:pPr>
      <w:r>
        <w:rPr>
          <w:rStyle w:val="CommentReference"/>
        </w:rPr>
        <w:annotationRef/>
      </w:r>
      <w:r>
        <w:t xml:space="preserve">Are you referring here to “client-facing attribute in OTN tunnel”? The important point in my view here is to distinguish between access and internal/inter-domain link . A brief remind of the topology info would be good in my view like “ [ODU-TOPO] permits to distinguish access link to inter-domain link by client-facing attribute. From this information MDSC can understand that ….” </w:t>
      </w:r>
    </w:p>
  </w:comment>
  <w:comment w:id="1148" w:author="Italo Busi [2]" w:date="2019-03-07T01:21:00Z" w:initials="IB">
    <w:p w14:paraId="22F24C1D" w14:textId="000F6929" w:rsidR="00AB5E52" w:rsidRDefault="00AB5E52">
      <w:pPr>
        <w:pStyle w:val="CommentText"/>
      </w:pPr>
      <w:r>
        <w:rPr>
          <w:rStyle w:val="CommentReference"/>
        </w:rPr>
        <w:annotationRef/>
      </w:r>
      <w:r>
        <w:t>The CNC does not request services between the access links provided at the MPI by the underlying PNCs</w:t>
      </w:r>
    </w:p>
    <w:p w14:paraId="02935C66" w14:textId="6A41EB16" w:rsidR="00AB5E52" w:rsidRDefault="00AB5E52">
      <w:pPr>
        <w:pStyle w:val="CommentText"/>
      </w:pPr>
      <w:r>
        <w:t>The MDSC needs to understand which access link provided at the MPI by the underlying PNCs is associated with the service request</w:t>
      </w:r>
    </w:p>
  </w:comment>
  <w:comment w:id="1164" w:author="Belotti, Sergio (Nokia - IT/Vimercate)" w:date="2019-03-06T17:45:00Z" w:initials="BS(-I">
    <w:p w14:paraId="496DDE4D" w14:textId="73D90BE9" w:rsidR="00AB5E52" w:rsidRDefault="00AB5E52" w:rsidP="00715281">
      <w:pPr>
        <w:pStyle w:val="CommentText"/>
      </w:pPr>
      <w:r>
        <w:rPr>
          <w:rStyle w:val="CommentReference"/>
        </w:rPr>
        <w:annotationRef/>
      </w:r>
      <w:r>
        <w:t>Not clear form where it is deduced this nomenclature AN2-1 LTP. Which reference picture?</w:t>
      </w:r>
    </w:p>
  </w:comment>
  <w:comment w:id="1165" w:author="Italo Busi [2]" w:date="2019-03-07T19:34:00Z" w:initials="IB">
    <w:p w14:paraId="33CEABE4" w14:textId="4D6CFC3F" w:rsidR="00AB5E52" w:rsidRDefault="00AB5E52">
      <w:pPr>
        <w:pStyle w:val="CommentText"/>
      </w:pPr>
      <w:r>
        <w:rPr>
          <w:rStyle w:val="CommentReference"/>
        </w:rPr>
        <w:annotationRef/>
      </w:r>
      <w:r>
        <w:t>Added reference to Figure 6</w:t>
      </w:r>
    </w:p>
  </w:comment>
  <w:comment w:id="1176" w:author="Italo Busi [2]" w:date="2019-03-07T01:25:00Z" w:initials="IB">
    <w:p w14:paraId="7B2E1086" w14:textId="09CEF0B6" w:rsidR="00AB5E52" w:rsidRDefault="00AB5E52">
      <w:pPr>
        <w:pStyle w:val="CommentText"/>
      </w:pPr>
      <w:r>
        <w:rPr>
          <w:rStyle w:val="CommentReference"/>
        </w:rPr>
        <w:annotationRef/>
      </w:r>
      <w:r>
        <w:t>Why reference to figure 4?</w:t>
      </w:r>
    </w:p>
  </w:comment>
  <w:comment w:id="1190" w:author="Belotti, Sergio (Nokia - IT/Vimercate)" w:date="2019-03-06T14:46:00Z" w:initials="BS(-I">
    <w:p w14:paraId="76A0356A" w14:textId="77777777" w:rsidR="00AB5E52" w:rsidRDefault="00AB5E52" w:rsidP="00242164">
      <w:pPr>
        <w:pStyle w:val="CommentText"/>
      </w:pPr>
      <w:r>
        <w:rPr>
          <w:rStyle w:val="CommentReference"/>
        </w:rPr>
        <w:annotationRef/>
      </w:r>
      <w:r>
        <w:t>Need to add reference picture for the path</w:t>
      </w:r>
    </w:p>
  </w:comment>
  <w:comment w:id="1191" w:author="Italo Busi [2]" w:date="2019-03-07T19:42:00Z" w:initials="IB">
    <w:p w14:paraId="6F6D2264" w14:textId="6065449F" w:rsidR="00AB5E52" w:rsidRDefault="00AB5E52">
      <w:pPr>
        <w:pStyle w:val="CommentText"/>
      </w:pPr>
      <w:r>
        <w:rPr>
          <w:rStyle w:val="CommentReference"/>
        </w:rPr>
        <w:annotationRef/>
      </w:r>
      <w:r>
        <w:t>Text aligned with the new assumptions at MPI (black topology abstraction) and references to previous figures added</w:t>
      </w:r>
    </w:p>
  </w:comment>
  <w:comment w:id="1198" w:author="Italo Busi [2]" w:date="2019-03-08T09:01:00Z" w:initials="IB">
    <w:p w14:paraId="25C97E5A" w14:textId="48D94629" w:rsidR="00AB5E52" w:rsidRDefault="00AB5E52">
      <w:pPr>
        <w:pStyle w:val="CommentText"/>
      </w:pPr>
      <w:r>
        <w:rPr>
          <w:rStyle w:val="CommentReference"/>
        </w:rPr>
        <w:annotationRef/>
      </w:r>
      <w:r>
        <w:t>Discuss with the [OTN-TUNNEL] authors the need for the second element since we are setting an up ODU2 connection over an OTU2 trail</w:t>
      </w:r>
    </w:p>
  </w:comment>
  <w:comment w:id="1208" w:author="Belotti, Sergio (Nokia - IT/Vimercate)" w:date="2019-03-06T14:47:00Z" w:initials="BS(-I">
    <w:p w14:paraId="1E40E351" w14:textId="77777777" w:rsidR="00AB5E52" w:rsidRDefault="00AB5E52" w:rsidP="00242164">
      <w:pPr>
        <w:pStyle w:val="CommentText"/>
        <w:ind w:left="0"/>
      </w:pPr>
      <w:r>
        <w:rPr>
          <w:rStyle w:val="CommentReference"/>
        </w:rPr>
        <w:annotationRef/>
      </w:r>
      <w:r>
        <w:t xml:space="preserve">What is OTN label? Are you referring to otn-label-type in OTN-TOPO ?  </w:t>
      </w:r>
    </w:p>
  </w:comment>
  <w:comment w:id="1209" w:author="Italo Busi [2]" w:date="2019-03-08T09:03:00Z" w:initials="IB">
    <w:p w14:paraId="6CC0BCD6" w14:textId="034E7817" w:rsidR="00AB5E52" w:rsidRDefault="00AB5E52">
      <w:pPr>
        <w:pStyle w:val="CommentText"/>
      </w:pPr>
      <w:r>
        <w:rPr>
          <w:rStyle w:val="CommentReference"/>
        </w:rPr>
        <w:annotationRef/>
      </w:r>
      <w:r>
        <w:t>Text removed since not really needed</w:t>
      </w:r>
    </w:p>
  </w:comment>
  <w:comment w:id="1210" w:author="Italo Busi" w:date="2019-03-08T15:04:00Z" w:initials="IB">
    <w:p w14:paraId="07BC5A1A" w14:textId="4833AF81" w:rsidR="00AB5E52" w:rsidRDefault="00AB5E52">
      <w:pPr>
        <w:pStyle w:val="CommentText"/>
      </w:pPr>
      <w:r>
        <w:rPr>
          <w:rStyle w:val="CommentReference"/>
        </w:rPr>
        <w:annotationRef/>
      </w:r>
      <w:r>
        <w:t>Updated text agreed with Sergio</w:t>
      </w:r>
    </w:p>
  </w:comment>
  <w:comment w:id="1212" w:author="Italo Busi" w:date="2019-03-08T15:42:00Z" w:initials="IB">
    <w:p w14:paraId="47DBBC15" w14:textId="4F404261" w:rsidR="00AB5E52" w:rsidRDefault="00AB5E52">
      <w:pPr>
        <w:pStyle w:val="CommentText"/>
      </w:pPr>
      <w:r>
        <w:rPr>
          <w:rStyle w:val="CommentReference"/>
        </w:rPr>
        <w:annotationRef/>
      </w:r>
      <w:r>
        <w:t>Reconcile this text with the overview text in section 5.2</w:t>
      </w:r>
    </w:p>
  </w:comment>
  <w:comment w:id="1390" w:author="Italo Busi [2]" w:date="2019-03-08T19:44:00Z" w:initials="IB">
    <w:p w14:paraId="0DF00530" w14:textId="5F6CBB52" w:rsidR="00AB5E52" w:rsidRDefault="00AB5E52">
      <w:pPr>
        <w:pStyle w:val="CommentText"/>
      </w:pPr>
      <w:r>
        <w:rPr>
          <w:rStyle w:val="CommentReference"/>
        </w:rPr>
        <w:annotationRef/>
      </w:r>
      <w:r>
        <w:t>@Sergio – text updated after our review call</w:t>
      </w:r>
    </w:p>
  </w:comment>
  <w:comment w:id="1486" w:author="Belotti, Sergio (Nokia - IT/Vimercate)" w:date="2019-03-06T19:19:00Z" w:initials="BS(-I">
    <w:p w14:paraId="4F52B40E" w14:textId="77777777" w:rsidR="00AB5E52" w:rsidRDefault="00AB5E52" w:rsidP="00242164">
      <w:pPr>
        <w:pStyle w:val="CommentText"/>
      </w:pPr>
      <w:r>
        <w:rPr>
          <w:rStyle w:val="CommentReference"/>
        </w:rPr>
        <w:annotationRef/>
      </w:r>
      <w:r>
        <w:t xml:space="preserve">This part is very hard to read . Need to be simplified . Too long the part inside brackets. Not clear the meaning. </w:t>
      </w:r>
    </w:p>
  </w:comment>
  <w:comment w:id="1487" w:author="Italo Busi" w:date="2019-03-08T15:24:00Z" w:initials="IB">
    <w:p w14:paraId="131C72C7" w14:textId="3AB8AFE6" w:rsidR="00AB5E52" w:rsidRDefault="00AB5E52">
      <w:pPr>
        <w:pStyle w:val="CommentText"/>
      </w:pPr>
      <w:r>
        <w:rPr>
          <w:rStyle w:val="CommentReference"/>
        </w:rPr>
        <w:annotationRef/>
      </w:r>
      <w:r>
        <w:t>This text has been removed and new text added to better describe the operations</w:t>
      </w:r>
    </w:p>
  </w:comment>
  <w:comment w:id="1597" w:author="Italo Busi [2]" w:date="2019-03-08T19:48:00Z" w:initials="IB">
    <w:p w14:paraId="2E4EBFA2" w14:textId="329B11F7" w:rsidR="00AB5E52" w:rsidRDefault="00AB5E52">
      <w:pPr>
        <w:pStyle w:val="CommentText"/>
      </w:pPr>
      <w:r>
        <w:rPr>
          <w:rStyle w:val="CommentReference"/>
        </w:rPr>
        <w:annotationRef/>
      </w:r>
      <w:r>
        <w:t>@Sergio – text updated after our review call</w:t>
      </w:r>
    </w:p>
  </w:comment>
  <w:comment w:id="1609" w:author="Italo Busi [2]" w:date="2019-03-08T23:28:00Z" w:initials="IB">
    <w:p w14:paraId="62EE2C9E" w14:textId="2E4DBE41" w:rsidR="00EC16C6" w:rsidRDefault="00EC16C6">
      <w:pPr>
        <w:pStyle w:val="CommentText"/>
      </w:pPr>
      <w:r>
        <w:rPr>
          <w:rStyle w:val="CommentReference"/>
        </w:rPr>
        <w:annotationRef/>
      </w:r>
      <w:r>
        <w:t>@Sergio – text from this section has been updated after our review call</w:t>
      </w:r>
    </w:p>
  </w:comment>
  <w:comment w:id="1746" w:author="Belotti, Sergio (Nokia - IT/Vimercate)" w:date="2019-03-06T19:28:00Z" w:initials="BS(-I">
    <w:p w14:paraId="6C90D241" w14:textId="77777777" w:rsidR="00AB5E52" w:rsidRDefault="00AB5E52" w:rsidP="00242164">
      <w:pPr>
        <w:pStyle w:val="CommentText"/>
      </w:pPr>
      <w:r>
        <w:rPr>
          <w:rStyle w:val="CommentReference"/>
        </w:rPr>
        <w:annotationRef/>
      </w:r>
      <w:r>
        <w:t>If the reference use case is theone in section 4.3.4, the second EVPL service is between R1 and R5 not R4</w:t>
      </w:r>
    </w:p>
  </w:comment>
  <w:comment w:id="1747" w:author="Italo Busi [2]" w:date="2019-03-08T19:51:00Z" w:initials="IB">
    <w:p w14:paraId="327A7614" w14:textId="38222F94" w:rsidR="00AB5E52" w:rsidRDefault="00AB5E52">
      <w:pPr>
        <w:pStyle w:val="CommentText"/>
      </w:pPr>
      <w:r>
        <w:rPr>
          <w:rStyle w:val="CommentReference"/>
        </w:rPr>
        <w:annotationRef/>
      </w:r>
      <w:r>
        <w:t>Text aligned with 4.3.4</w:t>
      </w:r>
    </w:p>
  </w:comment>
  <w:comment w:id="1858" w:author="Belotti, Sergio (Nokia - IT/Vimercate)" w:date="2019-03-06T19:32:00Z" w:initials="BS(-I">
    <w:p w14:paraId="124EADD1" w14:textId="77777777" w:rsidR="00AB5E52" w:rsidRDefault="00AB5E52" w:rsidP="00242164">
      <w:pPr>
        <w:pStyle w:val="CommentText"/>
      </w:pPr>
      <w:r>
        <w:rPr>
          <w:rStyle w:val="CommentReference"/>
        </w:rPr>
        <w:annotationRef/>
      </w:r>
      <w:r>
        <w:t>Why S2 ???? If the reference figure is the 1 , it should be S18 for R5 and S15 for R4</w:t>
      </w:r>
    </w:p>
  </w:comment>
  <w:comment w:id="1859" w:author="Italo Busi [2]" w:date="2019-03-07T01:32:00Z" w:initials="IB">
    <w:p w14:paraId="0ACFE42D" w14:textId="67710E41" w:rsidR="00AB5E52" w:rsidRDefault="00AB5E52">
      <w:pPr>
        <w:pStyle w:val="CommentText"/>
      </w:pPr>
      <w:r>
        <w:rPr>
          <w:rStyle w:val="CommentReference"/>
        </w:rPr>
        <w:annotationRef/>
      </w:r>
      <w:r>
        <w:t>See above</w:t>
      </w:r>
    </w:p>
  </w:comment>
  <w:comment w:id="1860" w:author="Belotti, Sergio (Nokia - IT/Vimercate)" w:date="2019-03-06T19:34:00Z" w:initials="BS(-I">
    <w:p w14:paraId="6F6EDAE1" w14:textId="77777777" w:rsidR="00AB5E52" w:rsidRDefault="00AB5E52" w:rsidP="00242164">
      <w:pPr>
        <w:pStyle w:val="CommentText"/>
      </w:pPr>
      <w:r>
        <w:rPr>
          <w:rStyle w:val="CommentReference"/>
        </w:rPr>
        <w:annotationRef/>
      </w:r>
      <w:r>
        <w:t>Not clear if the scenario is single domain here or multi domain. We reference 4.3.4 that is multi-domain but it seems we describe single-domain (only domain 1).</w:t>
      </w:r>
    </w:p>
  </w:comment>
  <w:comment w:id="1861" w:author="Italo Busi [2]" w:date="2019-03-07T01:32:00Z" w:initials="IB">
    <w:p w14:paraId="773CC979" w14:textId="08F21410" w:rsidR="00AB5E52" w:rsidRDefault="00AB5E52">
      <w:pPr>
        <w:pStyle w:val="CommentText"/>
      </w:pPr>
      <w:r>
        <w:rPr>
          <w:rStyle w:val="CommentReference"/>
        </w:rPr>
        <w:annotationRef/>
      </w:r>
      <w:r>
        <w:t>See above</w:t>
      </w:r>
    </w:p>
  </w:comment>
  <w:comment w:id="1880" w:author="Italo Busi [2]" w:date="2019-03-08T23:00:00Z" w:initials="IB">
    <w:p w14:paraId="4752FBBE" w14:textId="05564E4C" w:rsidR="003B1507" w:rsidRDefault="003B1507">
      <w:pPr>
        <w:pStyle w:val="CommentText"/>
        <w:rPr>
          <w:noProof/>
        </w:rPr>
      </w:pPr>
      <w:r>
        <w:rPr>
          <w:rStyle w:val="CommentReference"/>
        </w:rPr>
        <w:annotationRef/>
      </w:r>
      <w:r>
        <w:rPr>
          <w:noProof/>
        </w:rPr>
        <w:t>This section needs to be completed</w:t>
      </w:r>
    </w:p>
    <w:p w14:paraId="3EDBB6EC" w14:textId="77777777" w:rsidR="00B57508" w:rsidRDefault="00B57508">
      <w:pPr>
        <w:pStyle w:val="CommentText"/>
        <w:rPr>
          <w:noProof/>
        </w:rPr>
      </w:pPr>
    </w:p>
    <w:p w14:paraId="2B3D0E7B" w14:textId="422D7418" w:rsidR="00B57508" w:rsidRDefault="00B57508">
      <w:pPr>
        <w:pStyle w:val="CommentText"/>
      </w:pPr>
      <w:r>
        <w:rPr>
          <w:noProof/>
        </w:rPr>
        <w:t>What about segmented protection (4.5.2)?</w:t>
      </w:r>
    </w:p>
  </w:comment>
  <w:comment w:id="1883" w:author="Italo Busi" w:date="2019-02-11T11:20:00Z" w:initials="IB">
    <w:p w14:paraId="3E27236D" w14:textId="75AA7A18" w:rsidR="00AB5E52" w:rsidRDefault="00AB5E52">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779547" w15:done="0"/>
  <w15:commentEx w15:paraId="37886E5D" w15:done="0"/>
  <w15:commentEx w15:paraId="33B5DE44" w15:paraIdParent="37886E5D" w15:done="0"/>
  <w15:commentEx w15:paraId="45F95B73" w15:done="0"/>
  <w15:commentEx w15:paraId="47D81357" w15:done="0"/>
  <w15:commentEx w15:paraId="3503EB9B" w15:paraIdParent="47D81357" w15:done="0"/>
  <w15:commentEx w15:paraId="4E154ACF" w15:done="0"/>
  <w15:commentEx w15:paraId="24E900CF" w15:paraIdParent="4E154ACF" w15:done="0"/>
  <w15:commentEx w15:paraId="7B98DF50" w15:done="0"/>
  <w15:commentEx w15:paraId="21AE53FE" w15:paraIdParent="7B98DF50" w15:done="0"/>
  <w15:commentEx w15:paraId="66EA659D" w15:done="0"/>
  <w15:commentEx w15:paraId="10483BD6" w15:done="0"/>
  <w15:commentEx w15:paraId="06DF4B42" w15:done="0"/>
  <w15:commentEx w15:paraId="272E0909" w15:paraIdParent="06DF4B42" w15:done="0"/>
  <w15:commentEx w15:paraId="5F0FF3DD" w15:done="0"/>
  <w15:commentEx w15:paraId="5444905D" w15:done="0"/>
  <w15:commentEx w15:paraId="539E50C6" w15:paraIdParent="5444905D" w15:done="0"/>
  <w15:commentEx w15:paraId="1FB3BFFA" w15:done="0"/>
  <w15:commentEx w15:paraId="4DD8AAD1" w15:paraIdParent="1FB3BFFA" w15:done="0"/>
  <w15:commentEx w15:paraId="6BFBC2AE" w15:done="0"/>
  <w15:commentEx w15:paraId="43EBCEEA" w15:paraIdParent="6BFBC2AE" w15:done="0"/>
  <w15:commentEx w15:paraId="731F6385" w15:done="0"/>
  <w15:commentEx w15:paraId="1639CAEC" w15:paraIdParent="731F6385" w15:done="0"/>
  <w15:commentEx w15:paraId="2FFE9BCB" w15:done="0"/>
  <w15:commentEx w15:paraId="3AA94A34" w15:paraIdParent="2FFE9BCB" w15:done="0"/>
  <w15:commentEx w15:paraId="60A5DC92" w15:paraIdParent="2FFE9BCB" w15:done="0"/>
  <w15:commentEx w15:paraId="3837F11F" w15:done="0"/>
  <w15:commentEx w15:paraId="02935C66" w15:paraIdParent="3837F11F" w15:done="0"/>
  <w15:commentEx w15:paraId="496DDE4D" w15:done="0"/>
  <w15:commentEx w15:paraId="33CEABE4" w15:paraIdParent="496DDE4D" w15:done="0"/>
  <w15:commentEx w15:paraId="7B2E1086" w15:done="0"/>
  <w15:commentEx w15:paraId="76A0356A" w15:done="0"/>
  <w15:commentEx w15:paraId="6F6D2264" w15:paraIdParent="76A0356A" w15:done="0"/>
  <w15:commentEx w15:paraId="25C97E5A" w15:done="0"/>
  <w15:commentEx w15:paraId="1E40E351" w15:done="0"/>
  <w15:commentEx w15:paraId="6CC0BCD6" w15:paraIdParent="1E40E351" w15:done="0"/>
  <w15:commentEx w15:paraId="07BC5A1A" w15:paraIdParent="1E40E351" w15:done="0"/>
  <w15:commentEx w15:paraId="47DBBC15" w15:done="0"/>
  <w15:commentEx w15:paraId="0DF00530" w15:done="0"/>
  <w15:commentEx w15:paraId="4F52B40E" w15:done="0"/>
  <w15:commentEx w15:paraId="131C72C7" w15:paraIdParent="4F52B40E" w15:done="0"/>
  <w15:commentEx w15:paraId="2E4EBFA2" w15:done="0"/>
  <w15:commentEx w15:paraId="62EE2C9E" w15:done="0"/>
  <w15:commentEx w15:paraId="6C90D241" w15:done="0"/>
  <w15:commentEx w15:paraId="327A7614" w15:paraIdParent="6C90D241" w15:done="0"/>
  <w15:commentEx w15:paraId="124EADD1" w15:done="0"/>
  <w15:commentEx w15:paraId="0ACFE42D" w15:paraIdParent="124EADD1" w15:done="0"/>
  <w15:commentEx w15:paraId="6F6EDAE1" w15:done="0"/>
  <w15:commentEx w15:paraId="773CC979" w15:paraIdParent="6F6EDAE1" w15:done="0"/>
  <w15:commentEx w15:paraId="2B3D0E7B"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3D325A" w16cid:durableId="20112557"/>
  <w16cid:commentId w16cid:paraId="10D51092" w16cid:durableId="20116A7E"/>
  <w16cid:commentId w16cid:paraId="5D996A9B" w16cid:durableId="20118A86"/>
  <w16cid:commentId w16cid:paraId="2ABE66E3" w16cid:durableId="20118E8C"/>
  <w16cid:commentId w16cid:paraId="14066E78" w16cid:durableId="20118F17"/>
  <w16cid:commentId w16cid:paraId="1EDF6C7D" w16cid:durableId="20150CF8"/>
  <w16cid:commentId w16cid:paraId="7F683CFF" w16cid:durableId="20150EB4"/>
  <w16cid:commentId w16cid:paraId="161CAF20" w16cid:durableId="20111BC5"/>
  <w16cid:commentId w16cid:paraId="13957901" w16cid:durableId="20111BC6"/>
  <w16cid:commentId w16cid:paraId="32B00DB6" w16cid:durableId="20153E0F"/>
  <w16cid:commentId w16cid:paraId="1D0D2205" w16cid:durableId="20111BC7"/>
  <w16cid:commentId w16cid:paraId="7D92CD99" w16cid:durableId="20111BC8"/>
  <w16cid:commentId w16cid:paraId="2B872CCC" w16cid:durableId="20111BC9"/>
  <w16cid:commentId w16cid:paraId="74CC997F" w16cid:durableId="20111BCA"/>
  <w16cid:commentId w16cid:paraId="09B1712B" w16cid:durableId="20111BCB"/>
  <w16cid:commentId w16cid:paraId="3E27236D" w16cid:durableId="20111BCC"/>
  <w16cid:commentId w16cid:paraId="43135084" w16cid:durableId="20111B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67376C" w14:textId="77777777" w:rsidR="007E4678" w:rsidRDefault="007E4678">
      <w:r>
        <w:separator/>
      </w:r>
    </w:p>
  </w:endnote>
  <w:endnote w:type="continuationSeparator" w:id="0">
    <w:p w14:paraId="5CF6FF5D" w14:textId="77777777" w:rsidR="007E4678" w:rsidRDefault="007E46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6F2E072" w:rsidR="00AB5E52" w:rsidRDefault="00AB5E52"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E7BF7">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t>September</w:t>
    </w:r>
    <w:r>
      <w:fldChar w:fldCharType="end"/>
    </w:r>
    <w:r>
      <w:t xml:space="preserve"> </w:t>
    </w:r>
    <w:r>
      <w:fldChar w:fldCharType="begin"/>
    </w:r>
    <w:r>
      <w:instrText xml:space="preserve"> SAVEDATE  \@ "d," </w:instrText>
    </w:r>
    <w:r>
      <w:fldChar w:fldCharType="separate"/>
    </w:r>
    <w:r w:rsidR="000E7BF7">
      <w:rPr>
        <w:noProof/>
      </w:rPr>
      <w:t>8,</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0E7BF7">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B70D5">
      <w:rPr>
        <w:noProof/>
      </w:rPr>
      <w:t>2019</w:t>
    </w:r>
    <w:r>
      <w:fldChar w:fldCharType="end"/>
    </w:r>
    <w:r>
      <w:rPr>
        <w:rFonts w:cs="Times New Roman"/>
      </w:rPr>
      <w:tab/>
    </w:r>
    <w:r>
      <w:t xml:space="preserve">[Page </w:t>
    </w:r>
    <w:r>
      <w:fldChar w:fldCharType="begin"/>
    </w:r>
    <w:r>
      <w:instrText xml:space="preserve"> PAGE </w:instrText>
    </w:r>
    <w:r>
      <w:fldChar w:fldCharType="separate"/>
    </w:r>
    <w:r w:rsidR="00BB70D5">
      <w:rPr>
        <w:noProof/>
      </w:rPr>
      <w:t>2</w:t>
    </w:r>
    <w:r>
      <w:rPr>
        <w:noProof/>
      </w:rPr>
      <w:fldChar w:fldCharType="end"/>
    </w:r>
    <w:r>
      <w:t>]</w:t>
    </w:r>
  </w:p>
  <w:p w14:paraId="54CCB0B6" w14:textId="77777777" w:rsidR="00AB5E52" w:rsidRDefault="00AB5E52"/>
  <w:p w14:paraId="177C0C23" w14:textId="77777777" w:rsidR="00AB5E52" w:rsidRDefault="00AB5E5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AB5E52" w:rsidRDefault="00AB5E52" w:rsidP="00F410C4">
    <w:pPr>
      <w:pStyle w:val="Footer"/>
      <w:rPr>
        <w:highlight w:val="yellow"/>
      </w:rPr>
    </w:pPr>
  </w:p>
  <w:p w14:paraId="017924DD" w14:textId="77777777" w:rsidR="00AB5E52" w:rsidRDefault="00AB5E52" w:rsidP="00F410C4">
    <w:pPr>
      <w:pStyle w:val="Footer"/>
      <w:rPr>
        <w:highlight w:val="yellow"/>
      </w:rPr>
    </w:pPr>
  </w:p>
  <w:p w14:paraId="1F87E96F" w14:textId="77777777" w:rsidR="00AB5E52" w:rsidRDefault="00AB5E52" w:rsidP="00F410C4">
    <w:pPr>
      <w:pStyle w:val="Footer"/>
      <w:rPr>
        <w:highlight w:val="yellow"/>
      </w:rPr>
    </w:pPr>
  </w:p>
  <w:p w14:paraId="3C13152D" w14:textId="1B02E3FB" w:rsidR="00AB5E52" w:rsidRDefault="00AB5E52"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E7BF7">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t>September</w:t>
    </w:r>
    <w:r>
      <w:fldChar w:fldCharType="end"/>
    </w:r>
    <w:r>
      <w:t xml:space="preserve"> </w:t>
    </w:r>
    <w:r>
      <w:fldChar w:fldCharType="begin"/>
    </w:r>
    <w:r>
      <w:instrText xml:space="preserve"> SAVEDATE  \@ "d," </w:instrText>
    </w:r>
    <w:r>
      <w:fldChar w:fldCharType="separate"/>
    </w:r>
    <w:r w:rsidR="000E7BF7">
      <w:rPr>
        <w:noProof/>
      </w:rPr>
      <w:t>8,</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0E7BF7">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B70D5">
      <w:rPr>
        <w:noProof/>
      </w:rPr>
      <w:t>2019</w:t>
    </w:r>
    <w:r>
      <w:fldChar w:fldCharType="end"/>
    </w:r>
    <w:r>
      <w:tab/>
      <w:t xml:space="preserve">[Page </w:t>
    </w:r>
    <w:r>
      <w:fldChar w:fldCharType="begin"/>
    </w:r>
    <w:r>
      <w:instrText xml:space="preserve"> PAGE </w:instrText>
    </w:r>
    <w:r>
      <w:fldChar w:fldCharType="separate"/>
    </w:r>
    <w:r w:rsidR="00BB70D5">
      <w:rPr>
        <w:noProof/>
      </w:rPr>
      <w:t>1</w:t>
    </w:r>
    <w:r>
      <w:rPr>
        <w:noProof/>
      </w:rPr>
      <w:fldChar w:fldCharType="end"/>
    </w:r>
    <w:r>
      <w:t>]</w:t>
    </w:r>
  </w:p>
  <w:p w14:paraId="43203A20" w14:textId="77777777" w:rsidR="00AB5E52" w:rsidRDefault="00AB5E52" w:rsidP="00F410C4">
    <w:pPr>
      <w:pStyle w:val="Footer"/>
    </w:pPr>
  </w:p>
  <w:p w14:paraId="0F6C8641" w14:textId="77777777" w:rsidR="00AB5E52" w:rsidRDefault="00AB5E5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CC084D" w14:textId="77777777" w:rsidR="007E4678" w:rsidRDefault="007E4678">
      <w:r>
        <w:separator/>
      </w:r>
    </w:p>
  </w:footnote>
  <w:footnote w:type="continuationSeparator" w:id="0">
    <w:p w14:paraId="45367A5E" w14:textId="77777777" w:rsidR="007E4678" w:rsidRDefault="007E46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36CE78CE" w:rsidR="00AB5E52" w:rsidRDefault="00AB5E52"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0E7BF7">
      <w:rPr>
        <w:noProof/>
      </w:rPr>
      <w:t>March 2019</w:t>
    </w:r>
    <w:r>
      <w:rPr>
        <w:noProof/>
      </w:rPr>
      <w:fldChar w:fldCharType="end"/>
    </w:r>
  </w:p>
  <w:p w14:paraId="4A49D0FA" w14:textId="77777777" w:rsidR="00AB5E52" w:rsidRDefault="00AB5E52"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AB5E52" w:rsidRDefault="00AB5E52" w:rsidP="00F410C4">
    <w:pPr>
      <w:pStyle w:val="Header"/>
      <w:rPr>
        <w:highlight w:val="yellow"/>
      </w:rPr>
    </w:pPr>
  </w:p>
  <w:p w14:paraId="62B8C6AD" w14:textId="77777777" w:rsidR="00AB5E52" w:rsidRDefault="00AB5E52" w:rsidP="00F410C4">
    <w:pPr>
      <w:pStyle w:val="Header"/>
      <w:rPr>
        <w:highlight w:val="yellow"/>
      </w:rPr>
    </w:pPr>
  </w:p>
  <w:p w14:paraId="65AABFA0" w14:textId="77777777" w:rsidR="00AB5E52" w:rsidRDefault="00AB5E52" w:rsidP="00F410C4">
    <w:pPr>
      <w:pStyle w:val="Header"/>
    </w:pPr>
    <w:r>
      <w:t>CCAMP Working Group</w:t>
    </w:r>
    <w:r>
      <w:tab/>
    </w:r>
    <w:r w:rsidRPr="00F410C4">
      <w:tab/>
    </w:r>
    <w:r>
      <w:t>I. Busi</w:t>
    </w:r>
  </w:p>
  <w:p w14:paraId="628642BA" w14:textId="77777777" w:rsidR="00AB5E52" w:rsidRDefault="00AB5E52" w:rsidP="00F410C4">
    <w:pPr>
      <w:pStyle w:val="Header"/>
    </w:pPr>
    <w:r>
      <w:t>Internet Draft</w:t>
    </w:r>
    <w:r>
      <w:tab/>
    </w:r>
    <w:r w:rsidRPr="00F410C4">
      <w:tab/>
    </w:r>
    <w:r>
      <w:t>Huawei</w:t>
    </w:r>
  </w:p>
  <w:p w14:paraId="53BABF19" w14:textId="77777777" w:rsidR="00AB5E52" w:rsidRDefault="00AB5E52" w:rsidP="00F410C4">
    <w:pPr>
      <w:pStyle w:val="Header"/>
    </w:pPr>
    <w:r>
      <w:t>Intended status: Informational</w:t>
    </w:r>
    <w:r>
      <w:tab/>
    </w:r>
    <w:r w:rsidRPr="00F410C4">
      <w:tab/>
    </w:r>
    <w:r>
      <w:t>D. King</w:t>
    </w:r>
  </w:p>
  <w:p w14:paraId="3E4200A4" w14:textId="77777777" w:rsidR="00AB5E52" w:rsidRDefault="00AB5E52" w:rsidP="00F410C4">
    <w:pPr>
      <w:pStyle w:val="Header"/>
    </w:pPr>
    <w:r>
      <w:tab/>
    </w:r>
    <w:r>
      <w:tab/>
    </w:r>
    <w:r w:rsidRPr="008B2AC8">
      <w:t>Lancaster University</w:t>
    </w:r>
  </w:p>
  <w:p w14:paraId="051F7643" w14:textId="77777777" w:rsidR="00AB5E52" w:rsidRDefault="00AB5E52" w:rsidP="00EB7F5F">
    <w:pPr>
      <w:pStyle w:val="Header"/>
    </w:pPr>
    <w:r>
      <w:tab/>
    </w:r>
    <w:r>
      <w:tab/>
      <w:t>H. Zheng</w:t>
    </w:r>
  </w:p>
  <w:p w14:paraId="2308A449" w14:textId="77777777" w:rsidR="00AB5E52" w:rsidRDefault="00AB5E52" w:rsidP="00EB7F5F">
    <w:pPr>
      <w:pStyle w:val="Header"/>
    </w:pPr>
    <w:r>
      <w:tab/>
    </w:r>
    <w:r>
      <w:tab/>
      <w:t>Huawei</w:t>
    </w:r>
  </w:p>
  <w:p w14:paraId="1D9343FC" w14:textId="77777777" w:rsidR="00AB5E52" w:rsidRDefault="00AB5E52" w:rsidP="00EB7F5F">
    <w:pPr>
      <w:pStyle w:val="Header"/>
    </w:pPr>
    <w:r>
      <w:tab/>
    </w:r>
    <w:r>
      <w:tab/>
      <w:t>Y. Xu</w:t>
    </w:r>
  </w:p>
  <w:p w14:paraId="35A3EE9E" w14:textId="77777777" w:rsidR="00AB5E52" w:rsidRDefault="00AB5E52" w:rsidP="00EB7F5F">
    <w:pPr>
      <w:pStyle w:val="Header"/>
    </w:pPr>
    <w:r>
      <w:tab/>
    </w:r>
    <w:r>
      <w:tab/>
      <w:t>CAICT</w:t>
    </w:r>
  </w:p>
  <w:p w14:paraId="6A01E11B" w14:textId="77777777" w:rsidR="00AB5E52" w:rsidRDefault="00AB5E52" w:rsidP="00F410C4">
    <w:pPr>
      <w:pStyle w:val="Header"/>
    </w:pPr>
  </w:p>
  <w:p w14:paraId="6525C8DC" w14:textId="476B4192" w:rsidR="00AB5E52" w:rsidRDefault="00AB5E52"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E7BF7">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instrText>September</w:instrText>
    </w:r>
    <w:r>
      <w:fldChar w:fldCharType="end"/>
    </w:r>
    <w:r>
      <w:instrText xml:space="preserve"> \* MERGEFORMAT </w:instrText>
    </w:r>
    <w:r>
      <w:fldChar w:fldCharType="separate"/>
    </w:r>
    <w:r w:rsidR="00BB70D5">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E7BF7">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0E7BF7">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BB70D5">
      <w:rPr>
        <w:noProof/>
      </w:rPr>
      <w:t>2019</w:t>
    </w:r>
    <w:r>
      <w:fldChar w:fldCharType="end"/>
    </w:r>
    <w:r>
      <w:tab/>
    </w:r>
    <w:r>
      <w:tab/>
    </w:r>
    <w:r>
      <w:fldChar w:fldCharType="begin"/>
    </w:r>
    <w:r>
      <w:instrText xml:space="preserve"> SAVEDATE  \@ "MMMM d, yyyy" </w:instrText>
    </w:r>
    <w:r>
      <w:fldChar w:fldCharType="separate"/>
    </w:r>
    <w:r w:rsidR="000E7BF7">
      <w:rPr>
        <w:noProof/>
      </w:rPr>
      <w:t>March 8, 2019</w:t>
    </w:r>
    <w:r>
      <w:rPr>
        <w:noProof/>
      </w:rPr>
      <w:fldChar w:fldCharType="end"/>
    </w:r>
  </w:p>
  <w:p w14:paraId="75978A04" w14:textId="77777777" w:rsidR="00AB5E52" w:rsidRDefault="00AB5E52" w:rsidP="00F410C4">
    <w:pPr>
      <w:pStyle w:val="Header"/>
    </w:pPr>
    <w:r>
      <w:tab/>
    </w:r>
  </w:p>
  <w:p w14:paraId="5196C372" w14:textId="77777777" w:rsidR="00AB5E52" w:rsidRDefault="00AB5E52" w:rsidP="004B54F1">
    <w:pPr>
      <w:pStyle w:val="Header"/>
    </w:pPr>
  </w:p>
  <w:p w14:paraId="3AB487D3" w14:textId="77777777" w:rsidR="00AB5E52" w:rsidRDefault="00AB5E5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Italo Busi [2]">
    <w15:presenceInfo w15:providerId="AD" w15:userId="S-1-5-21-147214757-305610072-1517763936-2477068"/>
  </w15:person>
  <w15:person w15:author="Belotti, Sergio (Nokia - IT/Vimercate)">
    <w15:presenceInfo w15:providerId="AD" w15:userId="S-1-5-21-1593251271-2640304127-1825641215-21290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3"/>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1101"/>
    <w:rsid w:val="00012330"/>
    <w:rsid w:val="00013C75"/>
    <w:rsid w:val="0001439B"/>
    <w:rsid w:val="0001519F"/>
    <w:rsid w:val="00015CA5"/>
    <w:rsid w:val="00016451"/>
    <w:rsid w:val="00017C9D"/>
    <w:rsid w:val="000219C7"/>
    <w:rsid w:val="00040FA0"/>
    <w:rsid w:val="00042ACC"/>
    <w:rsid w:val="000440BE"/>
    <w:rsid w:val="00045659"/>
    <w:rsid w:val="00045A33"/>
    <w:rsid w:val="00046644"/>
    <w:rsid w:val="00047A71"/>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2314C"/>
    <w:rsid w:val="00124182"/>
    <w:rsid w:val="00124AB6"/>
    <w:rsid w:val="00124EC0"/>
    <w:rsid w:val="00125D2A"/>
    <w:rsid w:val="00127FA9"/>
    <w:rsid w:val="00135F4C"/>
    <w:rsid w:val="00143C11"/>
    <w:rsid w:val="00145EA7"/>
    <w:rsid w:val="00146E66"/>
    <w:rsid w:val="00146F20"/>
    <w:rsid w:val="00147470"/>
    <w:rsid w:val="00155BE7"/>
    <w:rsid w:val="00156368"/>
    <w:rsid w:val="00156C7B"/>
    <w:rsid w:val="00160DC6"/>
    <w:rsid w:val="00172C16"/>
    <w:rsid w:val="00174F85"/>
    <w:rsid w:val="00175DD0"/>
    <w:rsid w:val="0018134A"/>
    <w:rsid w:val="00181C94"/>
    <w:rsid w:val="00185A82"/>
    <w:rsid w:val="00187826"/>
    <w:rsid w:val="00194571"/>
    <w:rsid w:val="0019497B"/>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53155"/>
    <w:rsid w:val="00254FD6"/>
    <w:rsid w:val="00255FFA"/>
    <w:rsid w:val="00257C45"/>
    <w:rsid w:val="00260298"/>
    <w:rsid w:val="00260D4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F3F1F"/>
    <w:rsid w:val="003F7DA5"/>
    <w:rsid w:val="00401F44"/>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4810"/>
    <w:rsid w:val="00476D20"/>
    <w:rsid w:val="0048240F"/>
    <w:rsid w:val="00485612"/>
    <w:rsid w:val="0049058D"/>
    <w:rsid w:val="00493374"/>
    <w:rsid w:val="004B4A07"/>
    <w:rsid w:val="004B54F1"/>
    <w:rsid w:val="004C6110"/>
    <w:rsid w:val="004D0C44"/>
    <w:rsid w:val="004D27F5"/>
    <w:rsid w:val="004D434D"/>
    <w:rsid w:val="004E25F7"/>
    <w:rsid w:val="004E398B"/>
    <w:rsid w:val="004F02F6"/>
    <w:rsid w:val="004F73D6"/>
    <w:rsid w:val="005010FF"/>
    <w:rsid w:val="005038C4"/>
    <w:rsid w:val="005051FD"/>
    <w:rsid w:val="00507FD8"/>
    <w:rsid w:val="00511103"/>
    <w:rsid w:val="00514A3B"/>
    <w:rsid w:val="00516C3B"/>
    <w:rsid w:val="00522020"/>
    <w:rsid w:val="00523D6B"/>
    <w:rsid w:val="0052735F"/>
    <w:rsid w:val="00537CD5"/>
    <w:rsid w:val="00541653"/>
    <w:rsid w:val="00542740"/>
    <w:rsid w:val="00544911"/>
    <w:rsid w:val="00550478"/>
    <w:rsid w:val="005613B7"/>
    <w:rsid w:val="0056412F"/>
    <w:rsid w:val="00564A2C"/>
    <w:rsid w:val="00564AA2"/>
    <w:rsid w:val="005719C7"/>
    <w:rsid w:val="0057538E"/>
    <w:rsid w:val="005802CD"/>
    <w:rsid w:val="00581197"/>
    <w:rsid w:val="00581409"/>
    <w:rsid w:val="00584D8C"/>
    <w:rsid w:val="005854B8"/>
    <w:rsid w:val="00594C3D"/>
    <w:rsid w:val="00597ACE"/>
    <w:rsid w:val="005A7B20"/>
    <w:rsid w:val="005B1400"/>
    <w:rsid w:val="005B57D1"/>
    <w:rsid w:val="005C03FF"/>
    <w:rsid w:val="005C1708"/>
    <w:rsid w:val="005C4993"/>
    <w:rsid w:val="005C6C20"/>
    <w:rsid w:val="005D1D48"/>
    <w:rsid w:val="005D29A6"/>
    <w:rsid w:val="005D6F41"/>
    <w:rsid w:val="005D7DFF"/>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A1998"/>
    <w:rsid w:val="006A74C7"/>
    <w:rsid w:val="006B2726"/>
    <w:rsid w:val="006B28EE"/>
    <w:rsid w:val="006B5669"/>
    <w:rsid w:val="006B6757"/>
    <w:rsid w:val="006C0D04"/>
    <w:rsid w:val="006C0E46"/>
    <w:rsid w:val="006C1872"/>
    <w:rsid w:val="006C2848"/>
    <w:rsid w:val="006C2D4D"/>
    <w:rsid w:val="006C3558"/>
    <w:rsid w:val="006D5DE5"/>
    <w:rsid w:val="006E05F4"/>
    <w:rsid w:val="006E1129"/>
    <w:rsid w:val="006E1AC3"/>
    <w:rsid w:val="006E28E8"/>
    <w:rsid w:val="006E3627"/>
    <w:rsid w:val="006E47D5"/>
    <w:rsid w:val="006F1654"/>
    <w:rsid w:val="006F2D73"/>
    <w:rsid w:val="006F4076"/>
    <w:rsid w:val="006F4C10"/>
    <w:rsid w:val="006F6F19"/>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33B0"/>
    <w:rsid w:val="007E4678"/>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50297"/>
    <w:rsid w:val="00852397"/>
    <w:rsid w:val="00853887"/>
    <w:rsid w:val="00853C90"/>
    <w:rsid w:val="00854E72"/>
    <w:rsid w:val="008553A1"/>
    <w:rsid w:val="008643AA"/>
    <w:rsid w:val="0086686A"/>
    <w:rsid w:val="00870AAD"/>
    <w:rsid w:val="008710E4"/>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50EE9"/>
    <w:rsid w:val="0095114C"/>
    <w:rsid w:val="009519EB"/>
    <w:rsid w:val="00952334"/>
    <w:rsid w:val="009530FB"/>
    <w:rsid w:val="0095351A"/>
    <w:rsid w:val="00953AD7"/>
    <w:rsid w:val="00955E5F"/>
    <w:rsid w:val="00960BD0"/>
    <w:rsid w:val="00963190"/>
    <w:rsid w:val="0096510D"/>
    <w:rsid w:val="00965E02"/>
    <w:rsid w:val="00967E52"/>
    <w:rsid w:val="009812A3"/>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353"/>
    <w:rsid w:val="00BB7DA8"/>
    <w:rsid w:val="00BB7E7B"/>
    <w:rsid w:val="00BC00DB"/>
    <w:rsid w:val="00BC5A83"/>
    <w:rsid w:val="00BC73C3"/>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BC9"/>
    <w:rsid w:val="00CD3C2B"/>
    <w:rsid w:val="00CE0FA6"/>
    <w:rsid w:val="00CE150A"/>
    <w:rsid w:val="00CF0B71"/>
    <w:rsid w:val="00CF3625"/>
    <w:rsid w:val="00CF4399"/>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ED4"/>
    <w:rsid w:val="00DE494A"/>
    <w:rsid w:val="00DE4B52"/>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2CB0"/>
    <w:rsid w:val="00E50BED"/>
    <w:rsid w:val="00E50DC1"/>
    <w:rsid w:val="00E5113A"/>
    <w:rsid w:val="00E5134F"/>
    <w:rsid w:val="00E5369F"/>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410C4"/>
    <w:rsid w:val="00F4197B"/>
    <w:rsid w:val="00F41C0D"/>
    <w:rsid w:val="00F42134"/>
    <w:rsid w:val="00F42C0A"/>
    <w:rsid w:val="00F43915"/>
    <w:rsid w:val="00F47FB9"/>
    <w:rsid w:val="00F5036B"/>
    <w:rsid w:val="00F56404"/>
    <w:rsid w:val="00F56B61"/>
    <w:rsid w:val="00F63EE7"/>
    <w:rsid w:val="00F65484"/>
    <w:rsid w:val="00F72412"/>
    <w:rsid w:val="00F72661"/>
    <w:rsid w:val="00F74AD8"/>
    <w:rsid w:val="00F8116F"/>
    <w:rsid w:val="00F811B1"/>
    <w:rsid w:val="00F837F0"/>
    <w:rsid w:val="00F90F5D"/>
    <w:rsid w:val="00F91EC9"/>
    <w:rsid w:val="00F959A2"/>
    <w:rsid w:val="00F96896"/>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king@lancaster.ac.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0979F-637E-412A-A7C1-62E0D1BBF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0</TotalTime>
  <Pages>62</Pages>
  <Words>16892</Words>
  <Characters>96288</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295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cp:revision>
  <cp:lastPrinted>2018-10-23T03:00:00Z</cp:lastPrinted>
  <dcterms:created xsi:type="dcterms:W3CDTF">2019-03-08T22:35:00Z</dcterms:created>
  <dcterms:modified xsi:type="dcterms:W3CDTF">2019-03-0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